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34CCB" w14:textId="7972EB4E" w:rsidR="00627F36" w:rsidRPr="00E752A4" w:rsidRDefault="00627F36" w:rsidP="00913893">
      <w:pPr>
        <w:jc w:val="center"/>
        <w:rPr>
          <w:rFonts w:ascii="Arial" w:hAnsi="Arial" w:cs="Arial"/>
          <w:b/>
          <w:sz w:val="28"/>
          <w:szCs w:val="28"/>
        </w:rPr>
      </w:pPr>
      <w:r w:rsidRPr="00E752A4">
        <w:rPr>
          <w:rFonts w:ascii="Arial" w:hAnsi="Arial" w:cs="Arial"/>
          <w:b/>
          <w:sz w:val="28"/>
          <w:szCs w:val="28"/>
        </w:rPr>
        <w:t>ECITB Approved Centre</w:t>
      </w:r>
      <w:r w:rsidR="00652CF4" w:rsidRPr="00E752A4">
        <w:rPr>
          <w:rFonts w:ascii="Arial" w:hAnsi="Arial" w:cs="Arial"/>
          <w:b/>
          <w:sz w:val="28"/>
          <w:szCs w:val="28"/>
        </w:rPr>
        <w:t xml:space="preserve"> Application </w:t>
      </w:r>
      <w:r w:rsidR="00842758" w:rsidRPr="00E752A4">
        <w:rPr>
          <w:rFonts w:ascii="Arial" w:hAnsi="Arial" w:cs="Arial"/>
          <w:b/>
          <w:sz w:val="28"/>
          <w:szCs w:val="28"/>
        </w:rPr>
        <w:t>Expression of Interest Form</w:t>
      </w:r>
    </w:p>
    <w:p w14:paraId="5AE53BC8" w14:textId="77777777" w:rsidR="00627F36" w:rsidRPr="000770BC" w:rsidRDefault="00627F36" w:rsidP="00627F36">
      <w:pPr>
        <w:rPr>
          <w:rFonts w:ascii="Arial" w:hAnsi="Arial" w:cs="Arial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6"/>
        <w:gridCol w:w="76"/>
        <w:gridCol w:w="811"/>
        <w:gridCol w:w="1716"/>
        <w:gridCol w:w="809"/>
        <w:gridCol w:w="1231"/>
        <w:gridCol w:w="68"/>
        <w:gridCol w:w="593"/>
        <w:gridCol w:w="1718"/>
      </w:tblGrid>
      <w:tr w:rsidR="000D4F39" w:rsidRPr="000770BC" w14:paraId="6681F1FF" w14:textId="77777777" w:rsidTr="00E752A4">
        <w:trPr>
          <w:trHeight w:val="188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19EFCF4E" w14:textId="77777777" w:rsidR="00627F36" w:rsidRDefault="00627F36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Centre Number</w:t>
            </w:r>
            <w:r w:rsidR="00EB6E50">
              <w:rPr>
                <w:rFonts w:ascii="Arial" w:hAnsi="Arial" w:cs="Arial"/>
              </w:rPr>
              <w:t xml:space="preserve"> (ECITB use only)</w:t>
            </w:r>
          </w:p>
          <w:p w14:paraId="78D319E6" w14:textId="3565B57A" w:rsidR="000D4F39" w:rsidRPr="002377F4" w:rsidRDefault="000D4F39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  <w:shd w:val="clear" w:color="auto" w:fill="DEEAF6"/>
          </w:tcPr>
          <w:p w14:paraId="55959500" w14:textId="25E7518A" w:rsidR="00627F36" w:rsidRPr="002377F4" w:rsidRDefault="00627F36" w:rsidP="00D71A23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30B721E0" w14:textId="77777777" w:rsidTr="00E752A4">
        <w:trPr>
          <w:trHeight w:val="222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AF2FF02" w14:textId="77777777" w:rsidR="0041104D" w:rsidRDefault="0041104D" w:rsidP="004110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pany Name: </w:t>
            </w:r>
          </w:p>
          <w:p w14:paraId="222DAB0A" w14:textId="17BC3968" w:rsidR="0041104D" w:rsidRPr="002377F4" w:rsidRDefault="0041104D" w:rsidP="0041104D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4D076B95" w14:textId="0D35D53D" w:rsidR="00627F36" w:rsidRPr="002377F4" w:rsidRDefault="00627F36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08BFC3FA" w14:textId="77777777" w:rsidTr="00E752A4">
        <w:trPr>
          <w:trHeight w:val="222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7DF2281F" w14:textId="77777777" w:rsidR="0041104D" w:rsidRDefault="0041104D" w:rsidP="000770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 Registration Number:</w:t>
            </w:r>
          </w:p>
          <w:p w14:paraId="643AA2ED" w14:textId="4B3CFE3C" w:rsidR="0041104D" w:rsidRDefault="0041104D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38895CF4" w14:textId="77777777" w:rsidR="0041104D" w:rsidRPr="002377F4" w:rsidRDefault="0041104D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20486532" w14:textId="77777777" w:rsidTr="00E752A4">
        <w:trPr>
          <w:trHeight w:val="243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425A11C7" w14:textId="77777777" w:rsidR="009D6854" w:rsidRDefault="009D6854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Address:</w:t>
            </w:r>
          </w:p>
          <w:p w14:paraId="6DE63B16" w14:textId="61D84EF6" w:rsidR="009D6854" w:rsidRPr="002377F4" w:rsidRDefault="009D6854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5F96455E" w14:textId="77777777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  <w:p w14:paraId="3475A504" w14:textId="37DACA79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2232755C" w14:textId="77777777" w:rsidTr="00E752A4">
        <w:trPr>
          <w:trHeight w:val="106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34A1F4EA" w14:textId="77777777" w:rsidR="009D6854" w:rsidRDefault="009D6854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County:</w:t>
            </w:r>
          </w:p>
          <w:p w14:paraId="16F8A174" w14:textId="3001157C" w:rsidR="009D6854" w:rsidRPr="002377F4" w:rsidRDefault="009D6854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5B568B7F" w14:textId="581D9A2C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679EE52A" w14:textId="77777777" w:rsidTr="00E752A4">
        <w:trPr>
          <w:trHeight w:val="106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32D61C74" w14:textId="77777777" w:rsidR="009D6854" w:rsidRDefault="009D6854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Post Code:</w:t>
            </w:r>
          </w:p>
          <w:p w14:paraId="4851C56C" w14:textId="19E64AF3" w:rsidR="009D6854" w:rsidRPr="002377F4" w:rsidRDefault="009D6854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040FA7A4" w14:textId="72685514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7BEA25B4" w14:textId="77777777" w:rsidTr="00E752A4">
        <w:trPr>
          <w:trHeight w:val="106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FB02306" w14:textId="77777777" w:rsidR="009D6854" w:rsidRDefault="009D6854" w:rsidP="000770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phone:</w:t>
            </w:r>
          </w:p>
          <w:p w14:paraId="69580B36" w14:textId="1A75AE65" w:rsidR="009D6854" w:rsidRPr="002377F4" w:rsidRDefault="009D6854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71B30595" w14:textId="77777777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0356F13C" w14:textId="77777777" w:rsidTr="00E752A4">
        <w:trPr>
          <w:trHeight w:val="106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E6A2379" w14:textId="77777777" w:rsidR="009D6854" w:rsidRDefault="009D6854" w:rsidP="000770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x Number</w:t>
            </w:r>
          </w:p>
          <w:p w14:paraId="3329D762" w14:textId="7037F976" w:rsidR="009D6854" w:rsidRPr="002377F4" w:rsidRDefault="009D6854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6738A676" w14:textId="77777777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3484DDEA" w14:textId="77777777" w:rsidTr="00E752A4">
        <w:trPr>
          <w:trHeight w:val="106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E4D7325" w14:textId="77777777" w:rsidR="009D6854" w:rsidRDefault="009D6854" w:rsidP="000770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bsite:</w:t>
            </w:r>
          </w:p>
          <w:p w14:paraId="51C8ECD3" w14:textId="3306FE10" w:rsidR="009D6854" w:rsidRPr="002377F4" w:rsidRDefault="009D6854" w:rsidP="000770BC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</w:tcPr>
          <w:p w14:paraId="243230BF" w14:textId="77777777" w:rsidR="009D6854" w:rsidRPr="002377F4" w:rsidRDefault="009D6854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100DD760" w14:textId="77777777" w:rsidTr="00E752A4">
        <w:trPr>
          <w:trHeight w:val="106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39DF7D2E" w14:textId="0B1D65A7" w:rsidR="00B84172" w:rsidRDefault="0041104D" w:rsidP="000770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indicate if the organisation is an ‘in-scope’ employer</w:t>
            </w:r>
          </w:p>
        </w:tc>
        <w:tc>
          <w:tcPr>
            <w:tcW w:w="6135" w:type="dxa"/>
            <w:gridSpan w:val="6"/>
          </w:tcPr>
          <w:p w14:paraId="4DD218CA" w14:textId="6DF33E3D" w:rsidR="00B84172" w:rsidRPr="002377F4" w:rsidRDefault="0041104D" w:rsidP="0041104D">
            <w:pPr>
              <w:tabs>
                <w:tab w:val="left" w:pos="73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330607641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In Scope Employer" w:value="In Scope Employer"/>
                  <w:listItem w:displayText="Out of Scope Employer" w:value="Out of Scope Employer"/>
                  <w:listItem w:displayText="Out of Scope Training Provider" w:value="Out of Scope Training Provider"/>
                </w:dropDownList>
              </w:sdtPr>
              <w:sdtEndPr/>
              <w:sdtContent>
                <w:r w:rsidRPr="00873F8A">
                  <w:rPr>
                    <w:rStyle w:val="PlaceholderText"/>
                    <w:rFonts w:eastAsiaTheme="minorHAnsi"/>
                  </w:rPr>
                  <w:t>Choose an item.</w:t>
                </w:r>
              </w:sdtContent>
            </w:sdt>
          </w:p>
        </w:tc>
      </w:tr>
      <w:tr w:rsidR="00315665" w:rsidRPr="000770BC" w14:paraId="5B7EC5B2" w14:textId="77777777" w:rsidTr="00E752A4">
        <w:trPr>
          <w:trHeight w:val="393"/>
        </w:trPr>
        <w:tc>
          <w:tcPr>
            <w:tcW w:w="378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55CA6B00" w14:textId="7DA90014" w:rsidR="00EE02D2" w:rsidRPr="002377F4" w:rsidRDefault="00D71A23" w:rsidP="00EE02D2">
            <w:pPr>
              <w:rPr>
                <w:rFonts w:ascii="Arial" w:hAnsi="Arial" w:cs="Arial"/>
              </w:rPr>
            </w:pPr>
            <w:bookmarkStart w:id="0" w:name="_Toc262724443"/>
            <w:r w:rsidRPr="002377F4">
              <w:rPr>
                <w:rFonts w:ascii="Arial" w:hAnsi="Arial" w:cs="Arial"/>
              </w:rPr>
              <w:t xml:space="preserve">Name of the </w:t>
            </w:r>
            <w:bookmarkEnd w:id="0"/>
            <w:r w:rsidR="00EE02D2">
              <w:rPr>
                <w:rFonts w:ascii="Arial" w:hAnsi="Arial" w:cs="Arial"/>
              </w:rPr>
              <w:t>main contact:</w:t>
            </w:r>
          </w:p>
          <w:p w14:paraId="5177CAAC" w14:textId="5C640F40" w:rsidR="00D71A23" w:rsidRPr="002377F4" w:rsidRDefault="00D71A23" w:rsidP="000770BC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265BD0EB" w14:textId="3B69A5C1" w:rsidR="00D71A23" w:rsidRPr="002377F4" w:rsidRDefault="00D71A23" w:rsidP="00D71A23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Full Name:</w:t>
            </w:r>
          </w:p>
        </w:tc>
        <w:tc>
          <w:tcPr>
            <w:tcW w:w="441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66F2D5" w14:textId="35ADE547" w:rsidR="00D71A23" w:rsidRPr="002377F4" w:rsidRDefault="00D71A23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315665" w:rsidRPr="000770BC" w14:paraId="281A3E56" w14:textId="77777777" w:rsidTr="00E752A4">
        <w:trPr>
          <w:trHeight w:val="502"/>
        </w:trPr>
        <w:tc>
          <w:tcPr>
            <w:tcW w:w="378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22425A73" w14:textId="77777777" w:rsidR="00D71A23" w:rsidRPr="002377F4" w:rsidRDefault="00D71A23" w:rsidP="000770BC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6694A513" w14:textId="3DE91E8E" w:rsidR="00D71A23" w:rsidRPr="002377F4" w:rsidRDefault="00D71A23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Position:</w:t>
            </w:r>
          </w:p>
        </w:tc>
        <w:tc>
          <w:tcPr>
            <w:tcW w:w="4419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DA5B0" w14:textId="77777777" w:rsidR="00D71A23" w:rsidRPr="002377F4" w:rsidRDefault="00D71A23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315665" w:rsidRPr="000770BC" w14:paraId="79A15FCE" w14:textId="77777777" w:rsidTr="00E752A4">
        <w:trPr>
          <w:trHeight w:val="335"/>
        </w:trPr>
        <w:tc>
          <w:tcPr>
            <w:tcW w:w="378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61B74503" w14:textId="77777777" w:rsidR="00D71A23" w:rsidRPr="002377F4" w:rsidRDefault="00D71A23" w:rsidP="000770BC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3E4AE3D2" w14:textId="77777777" w:rsidR="00D71A23" w:rsidRPr="002377F4" w:rsidRDefault="00D71A23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Email:</w:t>
            </w:r>
          </w:p>
          <w:p w14:paraId="4EDF656C" w14:textId="578C594E" w:rsidR="00D71A23" w:rsidRPr="002377F4" w:rsidRDefault="00D71A23" w:rsidP="000770BC">
            <w:pPr>
              <w:rPr>
                <w:rFonts w:ascii="Arial" w:hAnsi="Arial" w:cs="Arial"/>
              </w:rPr>
            </w:pPr>
          </w:p>
        </w:tc>
        <w:tc>
          <w:tcPr>
            <w:tcW w:w="44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B833" w14:textId="77777777" w:rsidR="00D71A23" w:rsidRPr="002377F4" w:rsidRDefault="00D71A23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315665" w:rsidRPr="000770BC" w14:paraId="56485E07" w14:textId="77777777" w:rsidTr="00E752A4">
        <w:trPr>
          <w:trHeight w:val="335"/>
        </w:trPr>
        <w:tc>
          <w:tcPr>
            <w:tcW w:w="378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3EE5559A" w14:textId="77777777" w:rsidR="00D71A23" w:rsidRPr="002377F4" w:rsidRDefault="00D71A23" w:rsidP="000770BC">
            <w:pPr>
              <w:rPr>
                <w:rFonts w:ascii="Arial" w:hAnsi="Arial" w:cs="Arial"/>
              </w:rPr>
            </w:pPr>
          </w:p>
        </w:tc>
        <w:tc>
          <w:tcPr>
            <w:tcW w:w="1716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/>
          </w:tcPr>
          <w:p w14:paraId="4134BEF7" w14:textId="77777777" w:rsidR="00D71A23" w:rsidRPr="002377F4" w:rsidRDefault="00D71A23" w:rsidP="000770BC">
            <w:pPr>
              <w:rPr>
                <w:rFonts w:ascii="Arial" w:hAnsi="Arial" w:cs="Arial"/>
              </w:rPr>
            </w:pPr>
            <w:r w:rsidRPr="002377F4">
              <w:rPr>
                <w:rFonts w:ascii="Arial" w:hAnsi="Arial" w:cs="Arial"/>
              </w:rPr>
              <w:t>Telephone:</w:t>
            </w:r>
          </w:p>
          <w:p w14:paraId="7F11C0D8" w14:textId="48174EBF" w:rsidR="00D71A23" w:rsidRPr="002377F4" w:rsidRDefault="00D71A23" w:rsidP="000770BC">
            <w:pPr>
              <w:rPr>
                <w:rFonts w:ascii="Arial" w:hAnsi="Arial" w:cs="Arial"/>
              </w:rPr>
            </w:pPr>
          </w:p>
        </w:tc>
        <w:tc>
          <w:tcPr>
            <w:tcW w:w="44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1EBE" w14:textId="77777777" w:rsidR="00D71A23" w:rsidRPr="002377F4" w:rsidRDefault="00D71A23" w:rsidP="000770BC">
            <w:pPr>
              <w:jc w:val="center"/>
              <w:rPr>
                <w:rFonts w:ascii="Arial" w:hAnsi="Arial" w:cs="Arial"/>
              </w:rPr>
            </w:pPr>
          </w:p>
        </w:tc>
      </w:tr>
      <w:tr w:rsidR="000D4F39" w:rsidRPr="000770BC" w14:paraId="2B363420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35659537" w14:textId="728A4B7D" w:rsidR="00842758" w:rsidRPr="002573E8" w:rsidRDefault="00842758" w:rsidP="00EE02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any existing relationship with ECITB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65BB497B" w14:textId="77777777" w:rsidR="00842758" w:rsidRDefault="00842758" w:rsidP="00EE02D2">
            <w:pPr>
              <w:rPr>
                <w:rFonts w:ascii="Arial" w:hAnsi="Arial" w:cs="Arial"/>
              </w:rPr>
            </w:pPr>
          </w:p>
          <w:p w14:paraId="0E9AF735" w14:textId="77777777" w:rsidR="0041104D" w:rsidRDefault="0041104D" w:rsidP="00EE02D2">
            <w:pPr>
              <w:rPr>
                <w:rFonts w:ascii="Arial" w:hAnsi="Arial" w:cs="Arial"/>
              </w:rPr>
            </w:pPr>
          </w:p>
          <w:p w14:paraId="151A40D7" w14:textId="2127CAC7" w:rsidR="0041104D" w:rsidRDefault="0041104D" w:rsidP="00EE02D2">
            <w:pPr>
              <w:rPr>
                <w:rFonts w:ascii="Arial" w:hAnsi="Arial" w:cs="Arial"/>
              </w:rPr>
            </w:pPr>
          </w:p>
        </w:tc>
      </w:tr>
      <w:tr w:rsidR="000D4F39" w:rsidRPr="000770BC" w14:paraId="5CFE4F1B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3F25125D" w14:textId="77777777" w:rsidR="0041104D" w:rsidRDefault="0041104D" w:rsidP="0041104D">
            <w:pPr>
              <w:rPr>
                <w:rFonts w:ascii="Arial" w:hAnsi="Arial" w:cs="Arial"/>
              </w:rPr>
            </w:pPr>
          </w:p>
          <w:p w14:paraId="4D2604A8" w14:textId="468D8B48" w:rsidR="0041104D" w:rsidRDefault="002573E8" w:rsidP="0041104D">
            <w:pPr>
              <w:rPr>
                <w:rFonts w:ascii="Arial" w:hAnsi="Arial" w:cs="Arial"/>
              </w:rPr>
            </w:pPr>
            <w:r w:rsidRPr="002573E8">
              <w:rPr>
                <w:rFonts w:ascii="Arial" w:hAnsi="Arial" w:cs="Arial"/>
              </w:rPr>
              <w:t>Please provide a brief summary of</w:t>
            </w:r>
            <w:r w:rsidR="0041104D">
              <w:rPr>
                <w:rFonts w:ascii="Arial" w:hAnsi="Arial" w:cs="Arial"/>
              </w:rPr>
              <w:t xml:space="preserve"> why you would like to offer ECITB qualification(s)</w:t>
            </w:r>
          </w:p>
          <w:p w14:paraId="4F8FC3F2" w14:textId="1E7A1937" w:rsidR="0041104D" w:rsidRPr="002573E8" w:rsidRDefault="0041104D" w:rsidP="0041104D">
            <w:pPr>
              <w:rPr>
                <w:rFonts w:ascii="Arial" w:hAnsi="Arial" w:cs="Arial"/>
              </w:rPr>
            </w:pP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595CED09" w14:textId="77777777" w:rsidR="002573E8" w:rsidRDefault="002573E8" w:rsidP="00EE02D2">
            <w:pPr>
              <w:rPr>
                <w:rFonts w:ascii="Arial" w:hAnsi="Arial" w:cs="Arial"/>
              </w:rPr>
            </w:pPr>
          </w:p>
        </w:tc>
      </w:tr>
      <w:tr w:rsidR="00913893" w:rsidRPr="000770BC" w14:paraId="2EB34D59" w14:textId="77777777" w:rsidTr="00E752A4">
        <w:tblPrEx>
          <w:tblLook w:val="04A0" w:firstRow="1" w:lastRow="0" w:firstColumn="1" w:lastColumn="0" w:noHBand="0" w:noVBand="1"/>
        </w:tblPrEx>
        <w:trPr>
          <w:trHeight w:val="189"/>
        </w:trPr>
        <w:tc>
          <w:tcPr>
            <w:tcW w:w="3783" w:type="dxa"/>
            <w:gridSpan w:val="3"/>
            <w:vMerge w:val="restart"/>
            <w:shd w:val="clear" w:color="auto" w:fill="DEEAF6"/>
            <w:vAlign w:val="center"/>
          </w:tcPr>
          <w:p w14:paraId="4D690737" w14:textId="77777777" w:rsidR="00842758" w:rsidRDefault="00842758" w:rsidP="00842758">
            <w:pPr>
              <w:rPr>
                <w:rFonts w:ascii="Arial" w:hAnsi="Arial" w:cs="Arial"/>
              </w:rPr>
            </w:pPr>
          </w:p>
          <w:p w14:paraId="04F58A69" w14:textId="77777777" w:rsidR="00842758" w:rsidRDefault="00842758" w:rsidP="00842758">
            <w:pPr>
              <w:rPr>
                <w:rFonts w:ascii="Arial" w:hAnsi="Arial" w:cs="Arial"/>
              </w:rPr>
            </w:pPr>
          </w:p>
          <w:p w14:paraId="463474BD" w14:textId="5C4CAF7F" w:rsidR="00842758" w:rsidRDefault="00842758" w:rsidP="008427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list the qualifications for which you are seeking approval and estimated learner numbers within the first year</w:t>
            </w:r>
          </w:p>
          <w:p w14:paraId="6818E8B0" w14:textId="77777777" w:rsidR="00842758" w:rsidRDefault="00842758" w:rsidP="00842758">
            <w:pPr>
              <w:rPr>
                <w:rFonts w:ascii="Arial" w:hAnsi="Arial" w:cs="Arial"/>
              </w:rPr>
            </w:pPr>
          </w:p>
          <w:p w14:paraId="011F5E62" w14:textId="55C0FF8F" w:rsidR="00842758" w:rsidRPr="002573E8" w:rsidRDefault="00842758" w:rsidP="00842758">
            <w:pPr>
              <w:rPr>
                <w:rFonts w:ascii="Arial" w:hAnsi="Arial" w:cs="Arial"/>
              </w:rPr>
            </w:pPr>
          </w:p>
        </w:tc>
        <w:tc>
          <w:tcPr>
            <w:tcW w:w="4417" w:type="dxa"/>
            <w:gridSpan w:val="5"/>
            <w:shd w:val="clear" w:color="auto" w:fill="auto"/>
            <w:vAlign w:val="center"/>
          </w:tcPr>
          <w:p w14:paraId="23522AB6" w14:textId="4B508F48" w:rsidR="00842758" w:rsidRDefault="00842758" w:rsidP="00EE02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lification Title</w:t>
            </w:r>
          </w:p>
        </w:tc>
        <w:tc>
          <w:tcPr>
            <w:tcW w:w="1718" w:type="dxa"/>
            <w:shd w:val="clear" w:color="auto" w:fill="auto"/>
            <w:vAlign w:val="center"/>
          </w:tcPr>
          <w:p w14:paraId="2B747B84" w14:textId="2419C62C" w:rsidR="00842758" w:rsidRDefault="00842758" w:rsidP="00EE02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.Learner Nos</w:t>
            </w:r>
          </w:p>
        </w:tc>
      </w:tr>
      <w:tr w:rsidR="00913893" w:rsidRPr="000770BC" w14:paraId="7000E439" w14:textId="77777777" w:rsidTr="00E752A4">
        <w:tblPrEx>
          <w:tblLook w:val="04A0" w:firstRow="1" w:lastRow="0" w:firstColumn="1" w:lastColumn="0" w:noHBand="0" w:noVBand="1"/>
        </w:tblPrEx>
        <w:trPr>
          <w:trHeight w:val="381"/>
        </w:trPr>
        <w:tc>
          <w:tcPr>
            <w:tcW w:w="3783" w:type="dxa"/>
            <w:gridSpan w:val="3"/>
            <w:vMerge/>
            <w:shd w:val="clear" w:color="auto" w:fill="DEEAF6"/>
            <w:vAlign w:val="center"/>
          </w:tcPr>
          <w:p w14:paraId="38F5ADAF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  <w:tc>
          <w:tcPr>
            <w:tcW w:w="4417" w:type="dxa"/>
            <w:gridSpan w:val="5"/>
            <w:shd w:val="clear" w:color="auto" w:fill="auto"/>
            <w:vAlign w:val="center"/>
          </w:tcPr>
          <w:p w14:paraId="2BD43126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  <w:tc>
          <w:tcPr>
            <w:tcW w:w="1718" w:type="dxa"/>
            <w:shd w:val="clear" w:color="auto" w:fill="auto"/>
            <w:vAlign w:val="center"/>
          </w:tcPr>
          <w:p w14:paraId="4414E0CD" w14:textId="6F08488D" w:rsidR="00842758" w:rsidRDefault="00842758" w:rsidP="00EE02D2">
            <w:pPr>
              <w:rPr>
                <w:rFonts w:ascii="Arial" w:hAnsi="Arial" w:cs="Arial"/>
              </w:rPr>
            </w:pPr>
          </w:p>
        </w:tc>
      </w:tr>
      <w:tr w:rsidR="00913893" w:rsidRPr="000770BC" w14:paraId="45B9CC96" w14:textId="77777777" w:rsidTr="00E752A4">
        <w:tblPrEx>
          <w:tblLook w:val="04A0" w:firstRow="1" w:lastRow="0" w:firstColumn="1" w:lastColumn="0" w:noHBand="0" w:noVBand="1"/>
        </w:tblPrEx>
        <w:trPr>
          <w:trHeight w:val="414"/>
        </w:trPr>
        <w:tc>
          <w:tcPr>
            <w:tcW w:w="3783" w:type="dxa"/>
            <w:gridSpan w:val="3"/>
            <w:vMerge/>
            <w:shd w:val="clear" w:color="auto" w:fill="DEEAF6"/>
            <w:vAlign w:val="center"/>
          </w:tcPr>
          <w:p w14:paraId="3E6865B2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  <w:tc>
          <w:tcPr>
            <w:tcW w:w="4417" w:type="dxa"/>
            <w:gridSpan w:val="5"/>
            <w:shd w:val="clear" w:color="auto" w:fill="auto"/>
            <w:vAlign w:val="center"/>
          </w:tcPr>
          <w:p w14:paraId="09D29770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  <w:tc>
          <w:tcPr>
            <w:tcW w:w="1718" w:type="dxa"/>
            <w:shd w:val="clear" w:color="auto" w:fill="auto"/>
            <w:vAlign w:val="center"/>
          </w:tcPr>
          <w:p w14:paraId="461243A4" w14:textId="526BBA30" w:rsidR="00842758" w:rsidRDefault="00842758" w:rsidP="00EE02D2">
            <w:pPr>
              <w:rPr>
                <w:rFonts w:ascii="Arial" w:hAnsi="Arial" w:cs="Arial"/>
              </w:rPr>
            </w:pPr>
          </w:p>
        </w:tc>
      </w:tr>
      <w:tr w:rsidR="00913893" w:rsidRPr="000770BC" w14:paraId="23F0CFCB" w14:textId="77777777" w:rsidTr="00E752A4">
        <w:tblPrEx>
          <w:tblLook w:val="04A0" w:firstRow="1" w:lastRow="0" w:firstColumn="1" w:lastColumn="0" w:noHBand="0" w:noVBand="1"/>
        </w:tblPrEx>
        <w:trPr>
          <w:trHeight w:val="447"/>
        </w:trPr>
        <w:tc>
          <w:tcPr>
            <w:tcW w:w="3783" w:type="dxa"/>
            <w:gridSpan w:val="3"/>
            <w:vMerge/>
            <w:shd w:val="clear" w:color="auto" w:fill="DEEAF6"/>
            <w:vAlign w:val="center"/>
          </w:tcPr>
          <w:p w14:paraId="03EA6073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  <w:tc>
          <w:tcPr>
            <w:tcW w:w="4417" w:type="dxa"/>
            <w:gridSpan w:val="5"/>
            <w:shd w:val="clear" w:color="auto" w:fill="auto"/>
            <w:vAlign w:val="center"/>
          </w:tcPr>
          <w:p w14:paraId="30C6B71E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  <w:tc>
          <w:tcPr>
            <w:tcW w:w="1718" w:type="dxa"/>
            <w:shd w:val="clear" w:color="auto" w:fill="auto"/>
            <w:vAlign w:val="center"/>
          </w:tcPr>
          <w:p w14:paraId="5182D9F8" w14:textId="614BB760" w:rsidR="00842758" w:rsidRDefault="00842758" w:rsidP="00EE02D2">
            <w:pPr>
              <w:rPr>
                <w:rFonts w:ascii="Arial" w:hAnsi="Arial" w:cs="Arial"/>
              </w:rPr>
            </w:pPr>
          </w:p>
        </w:tc>
      </w:tr>
      <w:tr w:rsidR="000D4F39" w:rsidRPr="000770BC" w14:paraId="1EA552BE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3F78A4F6" w14:textId="2F00DB9D" w:rsidR="00842758" w:rsidRDefault="00842758" w:rsidP="00EE02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have experience of assessing regulated vocational qualifications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125D4178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</w:tr>
      <w:tr w:rsidR="000D4F39" w:rsidRPr="000770BC" w14:paraId="016655C7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049423FA" w14:textId="61800631" w:rsidR="00842758" w:rsidRPr="002573E8" w:rsidRDefault="00842758" w:rsidP="00EE02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have a competent and qualified Assesment team in place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4234DF46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</w:tr>
      <w:tr w:rsidR="000D4F39" w:rsidRPr="000770BC" w14:paraId="4751ADE1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6642CF6" w14:textId="3D61E623" w:rsidR="00842758" w:rsidRDefault="00842758" w:rsidP="00EE02D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you intend to work in Partnership with any other organisation in </w:t>
            </w:r>
            <w:r>
              <w:rPr>
                <w:rFonts w:ascii="Arial" w:hAnsi="Arial" w:cs="Arial"/>
              </w:rPr>
              <w:lastRenderedPageBreak/>
              <w:t>relation to delivery and/or assessment of ECITB qualifications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6C1D9E60" w14:textId="77777777" w:rsidR="00842758" w:rsidRDefault="00842758" w:rsidP="00EE02D2">
            <w:pPr>
              <w:rPr>
                <w:rFonts w:ascii="Arial" w:hAnsi="Arial" w:cs="Arial"/>
              </w:rPr>
            </w:pPr>
          </w:p>
        </w:tc>
      </w:tr>
      <w:tr w:rsidR="000D4F39" w:rsidRPr="000770BC" w14:paraId="676784F8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D2B1054" w14:textId="547AE126" w:rsidR="002573E8" w:rsidRPr="002573E8" w:rsidRDefault="002573E8" w:rsidP="00EE02D2">
            <w:pPr>
              <w:rPr>
                <w:rFonts w:ascii="Arial" w:hAnsi="Arial" w:cs="Arial"/>
              </w:rPr>
            </w:pPr>
            <w:r w:rsidRPr="002573E8">
              <w:rPr>
                <w:rFonts w:ascii="Arial" w:hAnsi="Arial" w:cs="Arial"/>
              </w:rPr>
              <w:t>Please provide details of any other awarding organisation you are recognised and approved to offer qualifications by.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681E2467" w14:textId="3FDB2551" w:rsidR="002573E8" w:rsidRDefault="002573E8" w:rsidP="00EE02D2">
            <w:pPr>
              <w:rPr>
                <w:rFonts w:ascii="Arial" w:hAnsi="Arial" w:cs="Arial"/>
              </w:rPr>
            </w:pPr>
          </w:p>
        </w:tc>
      </w:tr>
      <w:tr w:rsidR="00E752A4" w:rsidRPr="000770BC" w14:paraId="1C2F7045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12D8DB2C" w14:textId="2FEF9B38" w:rsidR="00E752A4" w:rsidRPr="002573E8" w:rsidRDefault="00E752A4" w:rsidP="00EE02D2">
            <w:pPr>
              <w:rPr>
                <w:rFonts w:ascii="Arial" w:hAnsi="Arial" w:cs="Arial"/>
              </w:rPr>
            </w:pPr>
            <w:r w:rsidRPr="00B97F59">
              <w:rPr>
                <w:rFonts w:ascii="Arial" w:hAnsi="Arial" w:cs="Arial"/>
              </w:rPr>
              <w:t>Provide details, and current status, of any sanction(s)/ restriction(s) imposed by any other awarding organisation within the last 18 months (noting that any misleading information may impact on your approval status).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245CEE51" w14:textId="77777777" w:rsidR="00E752A4" w:rsidRDefault="00E752A4" w:rsidP="00EE02D2">
            <w:pPr>
              <w:rPr>
                <w:rFonts w:ascii="Arial" w:hAnsi="Arial" w:cs="Arial"/>
                <w:color w:val="FF0000"/>
              </w:rPr>
            </w:pPr>
          </w:p>
        </w:tc>
      </w:tr>
      <w:tr w:rsidR="00E752A4" w:rsidRPr="000770BC" w14:paraId="6FA4E375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3783" w:type="dxa"/>
            <w:gridSpan w:val="3"/>
            <w:shd w:val="clear" w:color="auto" w:fill="DEEAF6"/>
            <w:vAlign w:val="center"/>
          </w:tcPr>
          <w:p w14:paraId="2124229E" w14:textId="7FCB7131" w:rsidR="00E752A4" w:rsidRPr="002573E8" w:rsidRDefault="00E752A4" w:rsidP="00EE02D2">
            <w:pPr>
              <w:rPr>
                <w:rFonts w:ascii="Arial" w:hAnsi="Arial" w:cs="Arial"/>
              </w:rPr>
            </w:pPr>
            <w:r w:rsidRPr="00B97F59">
              <w:rPr>
                <w:rFonts w:ascii="Arial" w:hAnsi="Arial" w:cs="Arial"/>
              </w:rPr>
              <w:t>Has your centre been refused centre recognition or qualification approval by another awarding organisation within the last 18 months for any qualification (if so, please provide details)?</w:t>
            </w:r>
          </w:p>
        </w:tc>
        <w:tc>
          <w:tcPr>
            <w:tcW w:w="6135" w:type="dxa"/>
            <w:gridSpan w:val="6"/>
            <w:shd w:val="clear" w:color="auto" w:fill="auto"/>
            <w:vAlign w:val="center"/>
          </w:tcPr>
          <w:p w14:paraId="0250C512" w14:textId="77777777" w:rsidR="00E752A4" w:rsidRDefault="00E752A4" w:rsidP="00EE02D2">
            <w:pPr>
              <w:rPr>
                <w:rFonts w:ascii="Arial" w:hAnsi="Arial" w:cs="Arial"/>
                <w:color w:val="FF0000"/>
              </w:rPr>
            </w:pPr>
          </w:p>
        </w:tc>
      </w:tr>
      <w:tr w:rsidR="00A16318" w:rsidRPr="000770BC" w14:paraId="65C0B548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9918" w:type="dxa"/>
            <w:gridSpan w:val="9"/>
            <w:shd w:val="clear" w:color="auto" w:fill="DEEAF6"/>
            <w:vAlign w:val="center"/>
          </w:tcPr>
          <w:p w14:paraId="1E399A01" w14:textId="77777777" w:rsidR="00A16318" w:rsidRPr="00CB3229" w:rsidRDefault="00A16318" w:rsidP="00A16318">
            <w:pPr>
              <w:rPr>
                <w:rFonts w:ascii="Arial" w:hAnsi="Arial" w:cs="Arial"/>
              </w:rPr>
            </w:pPr>
            <w:r w:rsidRPr="00CB3229">
              <w:rPr>
                <w:rFonts w:ascii="Arial" w:hAnsi="Arial" w:cs="Arial"/>
              </w:rPr>
              <w:t>I confirm and declare that</w:t>
            </w:r>
          </w:p>
          <w:p w14:paraId="22D5CB04" w14:textId="2B330339" w:rsidR="00A16318" w:rsidRPr="00CB3229" w:rsidRDefault="00A16318" w:rsidP="00A16318">
            <w:pPr>
              <w:rPr>
                <w:rFonts w:ascii="Arial" w:hAnsi="Arial" w:cs="Arial"/>
              </w:rPr>
            </w:pPr>
            <w:r w:rsidRPr="00CB3229">
              <w:rPr>
                <w:rFonts w:ascii="Arial" w:hAnsi="Arial" w:cs="Arial"/>
              </w:rPr>
              <w:t xml:space="preserve">(1)  </w:t>
            </w:r>
            <w:r w:rsidR="009D6854">
              <w:rPr>
                <w:rFonts w:ascii="Arial" w:hAnsi="Arial" w:cs="Arial"/>
              </w:rPr>
              <w:t xml:space="preserve">I am authorised by the Applicant </w:t>
            </w:r>
            <w:r w:rsidRPr="00CB3229">
              <w:rPr>
                <w:rFonts w:ascii="Arial" w:hAnsi="Arial" w:cs="Arial"/>
              </w:rPr>
              <w:t>to supply the information given abo</w:t>
            </w:r>
            <w:r w:rsidR="009D6854">
              <w:rPr>
                <w:rFonts w:ascii="Arial" w:hAnsi="Arial" w:cs="Arial"/>
              </w:rPr>
              <w:t>ve and to request Approved Centre approval and a</w:t>
            </w:r>
            <w:r w:rsidRPr="00CB3229">
              <w:rPr>
                <w:rFonts w:ascii="Arial" w:hAnsi="Arial" w:cs="Arial"/>
              </w:rPr>
              <w:t>t the date of signing, the information provided is a true and accurate record to the best of my knowledge; and</w:t>
            </w:r>
          </w:p>
          <w:p w14:paraId="5A36073E" w14:textId="2F19B0B5" w:rsidR="00C81F41" w:rsidRPr="00C81F41" w:rsidRDefault="00A16318" w:rsidP="00B333BF">
            <w:pPr>
              <w:rPr>
                <w:rFonts w:ascii="Arial" w:hAnsi="Arial" w:cs="Arial"/>
                <w:color w:val="FF0000"/>
              </w:rPr>
            </w:pPr>
            <w:r w:rsidRPr="00CB3229">
              <w:rPr>
                <w:rFonts w:ascii="Arial" w:hAnsi="Arial" w:cs="Arial"/>
              </w:rPr>
              <w:t>(2) I am authorised to agree to the obligations, conditions and other matters required by the regulator on behalf of the Applicant.</w:t>
            </w:r>
          </w:p>
        </w:tc>
      </w:tr>
      <w:tr w:rsidR="00913893" w:rsidRPr="000770BC" w14:paraId="1BA8044B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2896" w:type="dxa"/>
            <w:shd w:val="clear" w:color="auto" w:fill="DEEAF6"/>
          </w:tcPr>
          <w:p w14:paraId="260C1589" w14:textId="77777777" w:rsidR="00A16318" w:rsidRPr="00CB3229" w:rsidRDefault="00A16318" w:rsidP="00A16318">
            <w:pPr>
              <w:rPr>
                <w:rFonts w:ascii="Arial" w:hAnsi="Arial" w:cs="Arial"/>
                <w:b/>
              </w:rPr>
            </w:pPr>
            <w:r w:rsidRPr="00CB3229">
              <w:rPr>
                <w:rFonts w:ascii="Arial" w:hAnsi="Arial" w:cs="Arial"/>
                <w:b/>
              </w:rPr>
              <w:t>Name:</w:t>
            </w:r>
          </w:p>
          <w:p w14:paraId="063B7EF7" w14:textId="38A2FEDD" w:rsidR="00A16318" w:rsidRDefault="00A16318" w:rsidP="00A16318">
            <w:pPr>
              <w:rPr>
                <w:rFonts w:ascii="Arial" w:hAnsi="Arial" w:cs="Arial"/>
              </w:rPr>
            </w:pPr>
            <w:r w:rsidRPr="00CB3229">
              <w:rPr>
                <w:rFonts w:ascii="Arial" w:hAnsi="Arial" w:cs="Arial"/>
                <w:b/>
                <w:sz w:val="18"/>
                <w:szCs w:val="18"/>
              </w:rPr>
              <w:t>(Please print)</w:t>
            </w:r>
          </w:p>
        </w:tc>
        <w:tc>
          <w:tcPr>
            <w:tcW w:w="3412" w:type="dxa"/>
            <w:gridSpan w:val="4"/>
            <w:shd w:val="clear" w:color="auto" w:fill="auto"/>
            <w:vAlign w:val="center"/>
          </w:tcPr>
          <w:p w14:paraId="33828201" w14:textId="77777777" w:rsidR="00A16318" w:rsidRDefault="00A16318" w:rsidP="00A16318">
            <w:pPr>
              <w:rPr>
                <w:rFonts w:ascii="Arial" w:hAnsi="Arial" w:cs="Arial"/>
              </w:rPr>
            </w:pPr>
          </w:p>
        </w:tc>
        <w:tc>
          <w:tcPr>
            <w:tcW w:w="1299" w:type="dxa"/>
            <w:gridSpan w:val="2"/>
            <w:shd w:val="clear" w:color="auto" w:fill="DEEAF6"/>
          </w:tcPr>
          <w:p w14:paraId="31F3A7CC" w14:textId="77777777" w:rsidR="00A16318" w:rsidRPr="00CB3229" w:rsidRDefault="00A16318" w:rsidP="00A16318">
            <w:pPr>
              <w:rPr>
                <w:rFonts w:ascii="Arial" w:hAnsi="Arial" w:cs="Arial"/>
                <w:b/>
              </w:rPr>
            </w:pPr>
            <w:r w:rsidRPr="00CB3229">
              <w:rPr>
                <w:rFonts w:ascii="Arial" w:hAnsi="Arial" w:cs="Arial"/>
                <w:b/>
              </w:rPr>
              <w:t>Position:</w:t>
            </w:r>
          </w:p>
          <w:p w14:paraId="30C223A6" w14:textId="77777777" w:rsidR="00A16318" w:rsidRPr="00A16318" w:rsidRDefault="00A16318" w:rsidP="00A16318">
            <w:pPr>
              <w:rPr>
                <w:rFonts w:ascii="Arial" w:hAnsi="Arial" w:cs="Arial"/>
                <w:b/>
              </w:rPr>
            </w:pPr>
          </w:p>
        </w:tc>
        <w:tc>
          <w:tcPr>
            <w:tcW w:w="2311" w:type="dxa"/>
            <w:gridSpan w:val="2"/>
            <w:shd w:val="clear" w:color="auto" w:fill="auto"/>
            <w:vAlign w:val="center"/>
          </w:tcPr>
          <w:p w14:paraId="462F3243" w14:textId="48C69B2A" w:rsidR="00A16318" w:rsidRDefault="00A16318" w:rsidP="00A16318">
            <w:pPr>
              <w:rPr>
                <w:rFonts w:ascii="Arial" w:hAnsi="Arial" w:cs="Arial"/>
              </w:rPr>
            </w:pPr>
          </w:p>
        </w:tc>
      </w:tr>
      <w:tr w:rsidR="00913893" w:rsidRPr="000770BC" w14:paraId="1B533397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2896" w:type="dxa"/>
            <w:shd w:val="clear" w:color="auto" w:fill="DEEAF6"/>
          </w:tcPr>
          <w:p w14:paraId="601832CF" w14:textId="77777777" w:rsidR="00A16318" w:rsidRPr="00CB3229" w:rsidRDefault="00A16318" w:rsidP="00A16318">
            <w:pPr>
              <w:rPr>
                <w:rFonts w:ascii="Arial" w:hAnsi="Arial" w:cs="Arial"/>
                <w:b/>
              </w:rPr>
            </w:pPr>
            <w:r w:rsidRPr="00CB3229">
              <w:rPr>
                <w:rFonts w:ascii="Arial" w:hAnsi="Arial" w:cs="Arial"/>
                <w:b/>
              </w:rPr>
              <w:t>Signature:</w:t>
            </w:r>
          </w:p>
          <w:p w14:paraId="404DA356" w14:textId="77777777" w:rsidR="00A16318" w:rsidRDefault="00A16318" w:rsidP="00A16318">
            <w:pPr>
              <w:rPr>
                <w:rFonts w:ascii="Arial" w:hAnsi="Arial" w:cs="Arial"/>
              </w:rPr>
            </w:pPr>
          </w:p>
        </w:tc>
        <w:tc>
          <w:tcPr>
            <w:tcW w:w="3412" w:type="dxa"/>
            <w:gridSpan w:val="4"/>
            <w:shd w:val="clear" w:color="auto" w:fill="auto"/>
            <w:vAlign w:val="center"/>
          </w:tcPr>
          <w:p w14:paraId="7D7FE6AA" w14:textId="77777777" w:rsidR="00A16318" w:rsidRDefault="00A16318" w:rsidP="00A16318">
            <w:pPr>
              <w:rPr>
                <w:rFonts w:ascii="Arial" w:hAnsi="Arial" w:cs="Arial"/>
              </w:rPr>
            </w:pPr>
          </w:p>
        </w:tc>
        <w:tc>
          <w:tcPr>
            <w:tcW w:w="1299" w:type="dxa"/>
            <w:gridSpan w:val="2"/>
            <w:shd w:val="clear" w:color="auto" w:fill="DEEAF6"/>
          </w:tcPr>
          <w:p w14:paraId="2EC11274" w14:textId="6B78FAFF" w:rsidR="00A16318" w:rsidRDefault="00A16318" w:rsidP="00A16318">
            <w:pPr>
              <w:rPr>
                <w:rFonts w:ascii="Arial" w:hAnsi="Arial" w:cs="Arial"/>
              </w:rPr>
            </w:pPr>
            <w:r w:rsidRPr="00CB3229">
              <w:rPr>
                <w:rFonts w:ascii="Arial" w:hAnsi="Arial" w:cs="Arial"/>
                <w:b/>
              </w:rPr>
              <w:t>Date:</w:t>
            </w:r>
          </w:p>
        </w:tc>
        <w:sdt>
          <w:sdtPr>
            <w:rPr>
              <w:rFonts w:ascii="Arial" w:hAnsi="Arial" w:cs="Arial"/>
            </w:rPr>
            <w:id w:val="1271744438"/>
            <w:placeholder>
              <w:docPart w:val="67EFB6A01D59453E92B818F8BF07D31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311" w:type="dxa"/>
                <w:gridSpan w:val="2"/>
                <w:shd w:val="clear" w:color="auto" w:fill="auto"/>
                <w:vAlign w:val="center"/>
              </w:tcPr>
              <w:p w14:paraId="3FEDA802" w14:textId="077DAD7E" w:rsidR="00A16318" w:rsidRDefault="00A16318" w:rsidP="00A16318">
                <w:pPr>
                  <w:rPr>
                    <w:rFonts w:ascii="Arial" w:hAnsi="Arial" w:cs="Arial"/>
                  </w:rPr>
                </w:pPr>
                <w:r w:rsidRPr="00CB3229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315665" w:rsidRPr="000770BC" w14:paraId="1B745E4A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6308" w:type="dxa"/>
            <w:gridSpan w:val="5"/>
            <w:shd w:val="clear" w:color="auto" w:fill="DEEAF6"/>
          </w:tcPr>
          <w:p w14:paraId="0A49CF12" w14:textId="6FA7CC56" w:rsidR="00913893" w:rsidRPr="00913893" w:rsidRDefault="00913893" w:rsidP="0091389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visory Phone Call</w:t>
            </w:r>
          </w:p>
        </w:tc>
        <w:tc>
          <w:tcPr>
            <w:tcW w:w="1299" w:type="dxa"/>
            <w:gridSpan w:val="2"/>
            <w:shd w:val="clear" w:color="auto" w:fill="DEEAF6"/>
          </w:tcPr>
          <w:p w14:paraId="3F128188" w14:textId="615E5374" w:rsidR="00913893" w:rsidRPr="00913893" w:rsidRDefault="00913893" w:rsidP="0091389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</w:t>
            </w:r>
          </w:p>
        </w:tc>
        <w:sdt>
          <w:sdtPr>
            <w:rPr>
              <w:rFonts w:ascii="Arial" w:hAnsi="Arial" w:cs="Arial"/>
            </w:rPr>
            <w:id w:val="-545678056"/>
            <w:placeholder>
              <w:docPart w:val="8C7EA5194F8D4EFCB8B3F8871963C0A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311" w:type="dxa"/>
                <w:gridSpan w:val="2"/>
                <w:shd w:val="clear" w:color="auto" w:fill="DEEAF6"/>
              </w:tcPr>
              <w:p w14:paraId="45A664C3" w14:textId="06B70EA0" w:rsidR="00913893" w:rsidRPr="00913893" w:rsidRDefault="00913893" w:rsidP="00913893">
                <w:pPr>
                  <w:rPr>
                    <w:rFonts w:ascii="Arial" w:hAnsi="Arial" w:cs="Arial"/>
                    <w:b/>
                  </w:rPr>
                </w:pPr>
                <w:r w:rsidRPr="00CB3229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0D4F39" w:rsidRPr="000770BC" w14:paraId="75AA086E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2896" w:type="dxa"/>
            <w:shd w:val="clear" w:color="auto" w:fill="DEEAF6"/>
          </w:tcPr>
          <w:p w14:paraId="09351B4E" w14:textId="77777777" w:rsidR="00913893" w:rsidRPr="00CB3229" w:rsidRDefault="00913893" w:rsidP="00913893">
            <w:pPr>
              <w:rPr>
                <w:rFonts w:ascii="Arial" w:hAnsi="Arial" w:cs="Arial"/>
                <w:b/>
              </w:rPr>
            </w:pPr>
            <w:r w:rsidRPr="00CB3229">
              <w:rPr>
                <w:rFonts w:ascii="Arial" w:hAnsi="Arial" w:cs="Arial"/>
                <w:b/>
              </w:rPr>
              <w:t>Name:</w:t>
            </w:r>
          </w:p>
          <w:p w14:paraId="115DEE1C" w14:textId="556522ED" w:rsidR="00913893" w:rsidRDefault="00913893" w:rsidP="00913893">
            <w:pPr>
              <w:rPr>
                <w:rFonts w:ascii="Arial" w:hAnsi="Arial" w:cs="Arial"/>
              </w:rPr>
            </w:pPr>
            <w:r w:rsidRPr="00CB3229">
              <w:rPr>
                <w:rFonts w:ascii="Arial" w:hAnsi="Arial" w:cs="Arial"/>
                <w:b/>
                <w:sz w:val="18"/>
                <w:szCs w:val="18"/>
              </w:rPr>
              <w:t>(Please print)</w:t>
            </w:r>
          </w:p>
        </w:tc>
        <w:tc>
          <w:tcPr>
            <w:tcW w:w="3412" w:type="dxa"/>
            <w:gridSpan w:val="4"/>
            <w:shd w:val="clear" w:color="auto" w:fill="DEEAF6"/>
          </w:tcPr>
          <w:p w14:paraId="5B846144" w14:textId="77777777" w:rsidR="00913893" w:rsidRDefault="00913893" w:rsidP="00913893">
            <w:pPr>
              <w:rPr>
                <w:rFonts w:ascii="Arial" w:hAnsi="Arial" w:cs="Arial"/>
              </w:rPr>
            </w:pPr>
          </w:p>
        </w:tc>
        <w:tc>
          <w:tcPr>
            <w:tcW w:w="1299" w:type="dxa"/>
            <w:gridSpan w:val="2"/>
            <w:shd w:val="clear" w:color="auto" w:fill="DEEAF6"/>
          </w:tcPr>
          <w:p w14:paraId="522E8E69" w14:textId="77777777" w:rsidR="00913893" w:rsidRPr="00CB3229" w:rsidRDefault="00913893" w:rsidP="00913893">
            <w:pPr>
              <w:rPr>
                <w:rFonts w:ascii="Arial" w:hAnsi="Arial" w:cs="Arial"/>
                <w:b/>
              </w:rPr>
            </w:pPr>
            <w:r w:rsidRPr="00CB3229">
              <w:rPr>
                <w:rFonts w:ascii="Arial" w:hAnsi="Arial" w:cs="Arial"/>
                <w:b/>
              </w:rPr>
              <w:t>Position:</w:t>
            </w:r>
          </w:p>
          <w:p w14:paraId="00945748" w14:textId="77777777" w:rsidR="00913893" w:rsidRDefault="00913893" w:rsidP="00913893">
            <w:pPr>
              <w:rPr>
                <w:rFonts w:ascii="Arial" w:hAnsi="Arial" w:cs="Arial"/>
              </w:rPr>
            </w:pPr>
          </w:p>
        </w:tc>
        <w:tc>
          <w:tcPr>
            <w:tcW w:w="2311" w:type="dxa"/>
            <w:gridSpan w:val="2"/>
            <w:shd w:val="clear" w:color="auto" w:fill="DEEAF6"/>
          </w:tcPr>
          <w:p w14:paraId="54E1CE09" w14:textId="5C0044D8" w:rsidR="00913893" w:rsidRDefault="00913893" w:rsidP="00913893">
            <w:pPr>
              <w:rPr>
                <w:rFonts w:ascii="Arial" w:hAnsi="Arial" w:cs="Arial"/>
              </w:rPr>
            </w:pPr>
          </w:p>
        </w:tc>
      </w:tr>
      <w:tr w:rsidR="00913893" w:rsidRPr="000770BC" w14:paraId="02B4F204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2896" w:type="dxa"/>
            <w:shd w:val="clear" w:color="auto" w:fill="DEEAF6"/>
          </w:tcPr>
          <w:p w14:paraId="3354F2CC" w14:textId="4883247D" w:rsidR="00913893" w:rsidRPr="00CB3229" w:rsidRDefault="00913893" w:rsidP="00A163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es</w:t>
            </w:r>
          </w:p>
        </w:tc>
        <w:tc>
          <w:tcPr>
            <w:tcW w:w="7022" w:type="dxa"/>
            <w:gridSpan w:val="8"/>
            <w:shd w:val="clear" w:color="auto" w:fill="DEEAF6"/>
            <w:vAlign w:val="center"/>
          </w:tcPr>
          <w:p w14:paraId="6B3FC748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15ED2E40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5BC75BEB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6056A01D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025CC11F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261A0104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490CBEA4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1666F9A2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132FE3DF" w14:textId="77777777" w:rsidR="00913893" w:rsidRDefault="00913893" w:rsidP="00A16318">
            <w:pPr>
              <w:rPr>
                <w:rFonts w:ascii="Arial" w:hAnsi="Arial" w:cs="Arial"/>
              </w:rPr>
            </w:pPr>
          </w:p>
          <w:p w14:paraId="19BCFFFB" w14:textId="75929375" w:rsidR="00913893" w:rsidRDefault="00913893" w:rsidP="00A16318">
            <w:pPr>
              <w:rPr>
                <w:rFonts w:ascii="Arial" w:hAnsi="Arial" w:cs="Arial"/>
              </w:rPr>
            </w:pPr>
          </w:p>
        </w:tc>
      </w:tr>
      <w:tr w:rsidR="00913893" w:rsidRPr="000770BC" w14:paraId="365AE545" w14:textId="238C2344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7539" w:type="dxa"/>
            <w:gridSpan w:val="6"/>
            <w:shd w:val="clear" w:color="auto" w:fill="DEEAF6"/>
          </w:tcPr>
          <w:p w14:paraId="1DED9D3E" w14:textId="77777777" w:rsidR="00913893" w:rsidRDefault="00913893" w:rsidP="00A163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 to proceed to Stage 3 Finance &amp; Legal Check</w:t>
            </w:r>
          </w:p>
          <w:p w14:paraId="68C706C0" w14:textId="27B67685" w:rsidR="00E752A4" w:rsidRPr="00E752A4" w:rsidRDefault="00E752A4" w:rsidP="00A16318">
            <w:pPr>
              <w:rPr>
                <w:rFonts w:ascii="Arial" w:hAnsi="Arial" w:cs="Arial"/>
                <w:b/>
              </w:rPr>
            </w:pPr>
          </w:p>
        </w:tc>
        <w:sdt>
          <w:sdtPr>
            <w:rPr>
              <w:rFonts w:ascii="Arial" w:hAnsi="Arial" w:cs="Arial"/>
            </w:rPr>
            <w:id w:val="-813096812"/>
            <w:placeholder>
              <w:docPart w:val="733337D70644476EABF15121AB28E4F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379" w:type="dxa"/>
                <w:gridSpan w:val="3"/>
                <w:shd w:val="clear" w:color="auto" w:fill="DEEAF6"/>
                <w:vAlign w:val="center"/>
              </w:tcPr>
              <w:p w14:paraId="5231B7BA" w14:textId="72C03C53" w:rsidR="00913893" w:rsidRDefault="00913893" w:rsidP="00A16318">
                <w:pPr>
                  <w:rPr>
                    <w:rFonts w:ascii="Arial" w:hAnsi="Arial" w:cs="Arial"/>
                  </w:rPr>
                </w:pPr>
                <w:r w:rsidRPr="00CB3229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E752A4" w:rsidRPr="000770BC" w14:paraId="25B4EBBD" w14:textId="77777777" w:rsidTr="00E752A4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2972" w:type="dxa"/>
            <w:gridSpan w:val="2"/>
            <w:shd w:val="clear" w:color="auto" w:fill="DEEAF6"/>
          </w:tcPr>
          <w:p w14:paraId="6F5F1C2D" w14:textId="77777777" w:rsidR="00E752A4" w:rsidRDefault="00E752A4" w:rsidP="00A163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:</w:t>
            </w:r>
          </w:p>
          <w:p w14:paraId="73FA4F50" w14:textId="5B733FB0" w:rsidR="00E752A4" w:rsidRDefault="00E752A4" w:rsidP="00A16318">
            <w:pPr>
              <w:rPr>
                <w:rFonts w:ascii="Arial" w:hAnsi="Arial" w:cs="Arial"/>
                <w:b/>
              </w:rPr>
            </w:pPr>
          </w:p>
        </w:tc>
        <w:tc>
          <w:tcPr>
            <w:tcW w:w="3336" w:type="dxa"/>
            <w:gridSpan w:val="3"/>
            <w:shd w:val="clear" w:color="auto" w:fill="auto"/>
          </w:tcPr>
          <w:p w14:paraId="64C1B5E2" w14:textId="77777777" w:rsidR="00E752A4" w:rsidRDefault="00E752A4" w:rsidP="00A16318">
            <w:pPr>
              <w:rPr>
                <w:rFonts w:ascii="Arial" w:hAnsi="Arial" w:cs="Arial"/>
                <w:b/>
              </w:rPr>
            </w:pPr>
          </w:p>
        </w:tc>
        <w:tc>
          <w:tcPr>
            <w:tcW w:w="1231" w:type="dxa"/>
            <w:shd w:val="clear" w:color="auto" w:fill="DEEAF6"/>
          </w:tcPr>
          <w:p w14:paraId="17C81322" w14:textId="0E31B4B6" w:rsidR="00E752A4" w:rsidRDefault="00E752A4" w:rsidP="00A163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2379" w:type="dxa"/>
            <w:gridSpan w:val="3"/>
            <w:shd w:val="clear" w:color="auto" w:fill="auto"/>
            <w:vAlign w:val="center"/>
          </w:tcPr>
          <w:p w14:paraId="7192BEF7" w14:textId="77777777" w:rsidR="00E752A4" w:rsidRDefault="00E752A4" w:rsidP="00A16318">
            <w:pPr>
              <w:rPr>
                <w:rFonts w:ascii="Arial" w:hAnsi="Arial" w:cs="Arial"/>
              </w:rPr>
            </w:pPr>
          </w:p>
        </w:tc>
      </w:tr>
    </w:tbl>
    <w:p w14:paraId="29732DD5" w14:textId="3011B7FC" w:rsidR="00627F36" w:rsidRDefault="00627F36" w:rsidP="00627F36">
      <w:pPr>
        <w:rPr>
          <w:rFonts w:ascii="Arial" w:hAnsi="Arial" w:cs="Arial"/>
        </w:rPr>
      </w:pPr>
    </w:p>
    <w:p w14:paraId="073B2114" w14:textId="77777777" w:rsidR="00B41A43" w:rsidRPr="000770BC" w:rsidRDefault="00B41A43" w:rsidP="00627F36">
      <w:pPr>
        <w:rPr>
          <w:rFonts w:ascii="Arial" w:hAnsi="Arial" w:cs="Arial"/>
        </w:rPr>
      </w:pPr>
    </w:p>
    <w:p w14:paraId="3D837969" w14:textId="77777777" w:rsidR="00B32403" w:rsidRDefault="00B32403" w:rsidP="00B32403">
      <w:pPr>
        <w:rPr>
          <w:rFonts w:ascii="Arial" w:hAnsi="Arial" w:cs="Arial"/>
          <w:color w:val="A30000" w:themeColor="accent2"/>
        </w:rPr>
      </w:pPr>
    </w:p>
    <w:p w14:paraId="078FEE4C" w14:textId="0A99A8E5" w:rsidR="001733E2" w:rsidRDefault="001733E2" w:rsidP="00B32403">
      <w:pPr>
        <w:rPr>
          <w:rFonts w:ascii="Arial" w:hAnsi="Arial" w:cs="Arial"/>
          <w:color w:val="A30000" w:themeColor="accent2"/>
        </w:rPr>
      </w:pPr>
    </w:p>
    <w:p w14:paraId="483C22BB" w14:textId="7FF932B0" w:rsidR="00306A17" w:rsidRPr="00306A17" w:rsidRDefault="00306A17" w:rsidP="00EE5DBC">
      <w:pPr>
        <w:ind w:right="765"/>
        <w:rPr>
          <w:rFonts w:ascii="Arial" w:hAnsi="Arial" w:cs="Arial"/>
          <w:sz w:val="20"/>
          <w:szCs w:val="20"/>
        </w:rPr>
      </w:pPr>
    </w:p>
    <w:p w14:paraId="675F5CFA" w14:textId="058F3419" w:rsidR="00174A5D" w:rsidRDefault="00174A5D"/>
    <w:p w14:paraId="003EC187" w14:textId="169195DE" w:rsidR="00436505" w:rsidRDefault="00436505"/>
    <w:p w14:paraId="6A2F1AFF" w14:textId="77777777" w:rsidR="00174A5D" w:rsidRDefault="00174A5D"/>
    <w:p w14:paraId="12F53C1B" w14:textId="77777777" w:rsidR="002754CC" w:rsidRDefault="002754CC" w:rsidP="000770BC">
      <w:pPr>
        <w:rPr>
          <w:rFonts w:ascii="Arial" w:hAnsi="Arial" w:cs="Arial"/>
        </w:rPr>
      </w:pPr>
    </w:p>
    <w:p w14:paraId="326807E5" w14:textId="77777777" w:rsidR="006760D5" w:rsidRDefault="006760D5"/>
    <w:p w14:paraId="10C62937" w14:textId="3D777FD6" w:rsidR="002048E8" w:rsidRDefault="002048E8" w:rsidP="002048E8"/>
    <w:p w14:paraId="637A6C30" w14:textId="77777777" w:rsidR="002048E8" w:rsidRDefault="002048E8" w:rsidP="002048E8"/>
    <w:p w14:paraId="25B62AD7" w14:textId="77777777" w:rsidR="002048E8" w:rsidRDefault="002048E8" w:rsidP="002048E8"/>
    <w:p w14:paraId="3B158739" w14:textId="77777777" w:rsidR="006760D5" w:rsidRDefault="006760D5" w:rsidP="000770BC">
      <w:pPr>
        <w:rPr>
          <w:rFonts w:ascii="Arial" w:hAnsi="Arial" w:cs="Arial"/>
          <w:b/>
          <w:color w:val="A30000" w:themeColor="accent2"/>
          <w:sz w:val="28"/>
          <w:szCs w:val="28"/>
        </w:rPr>
      </w:pPr>
    </w:p>
    <w:sectPr w:rsidR="006760D5" w:rsidSect="001E48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709" w:bottom="1440" w:left="1077" w:header="510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90122" w14:textId="77777777" w:rsidR="00650C26" w:rsidRDefault="00650C26" w:rsidP="00403477">
      <w:r>
        <w:separator/>
      </w:r>
    </w:p>
  </w:endnote>
  <w:endnote w:type="continuationSeparator" w:id="0">
    <w:p w14:paraId="6D74484C" w14:textId="77777777" w:rsidR="00650C26" w:rsidRDefault="00650C26" w:rsidP="00403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19C8D5" w14:textId="77777777" w:rsidR="00842758" w:rsidRDefault="00842758" w:rsidP="000770BC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3A359F" w14:textId="77777777" w:rsidR="00842758" w:rsidRDefault="00842758" w:rsidP="005D4400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797294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98034" w14:textId="77777777" w:rsidR="001E485C" w:rsidRPr="000D4F39" w:rsidRDefault="001E485C" w:rsidP="001E485C">
        <w:pPr>
          <w:rPr>
            <w:rFonts w:ascii="Arial" w:hAnsi="Arial" w:cs="Arial"/>
            <w:sz w:val="18"/>
            <w:szCs w:val="18"/>
          </w:rPr>
        </w:pPr>
        <w:r w:rsidRPr="000D4F39">
          <w:rPr>
            <w:rFonts w:ascii="Arial" w:hAnsi="Arial" w:cs="Arial"/>
            <w:sz w:val="18"/>
            <w:szCs w:val="18"/>
          </w:rPr>
          <w:t>ECITB Approved Centre Application Expression of Interest Form</w:t>
        </w:r>
        <w:r>
          <w:rPr>
            <w:rFonts w:ascii="Arial" w:hAnsi="Arial" w:cs="Arial"/>
            <w:sz w:val="18"/>
            <w:szCs w:val="18"/>
          </w:rPr>
          <w:t xml:space="preserve"> RV1-0</w:t>
        </w:r>
      </w:p>
      <w:p w14:paraId="4BB6EBD8" w14:textId="10663CA1" w:rsidR="001E485C" w:rsidRDefault="001E48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52A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C8C5C6" w14:textId="13DACB53" w:rsidR="00842758" w:rsidRPr="00B00CED" w:rsidRDefault="00842758" w:rsidP="00E231E4">
    <w:pPr>
      <w:pStyle w:val="Footer"/>
      <w:tabs>
        <w:tab w:val="clear" w:pos="9026"/>
      </w:tabs>
      <w:ind w:right="-1440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A2521" w14:textId="07AC47CA" w:rsidR="000D4F39" w:rsidRPr="000D4F39" w:rsidRDefault="000D4F39" w:rsidP="000D4F39">
    <w:pPr>
      <w:rPr>
        <w:rFonts w:ascii="Arial" w:hAnsi="Arial" w:cs="Arial"/>
        <w:sz w:val="18"/>
        <w:szCs w:val="18"/>
      </w:rPr>
    </w:pPr>
    <w:r w:rsidRPr="000D4F39">
      <w:rPr>
        <w:rFonts w:ascii="Arial" w:hAnsi="Arial" w:cs="Arial"/>
        <w:sz w:val="18"/>
        <w:szCs w:val="18"/>
      </w:rPr>
      <w:t>ECITB Approved Centre Application Expression of Interest Form</w:t>
    </w:r>
    <w:r w:rsidR="00E752A4">
      <w:rPr>
        <w:rFonts w:ascii="Arial" w:hAnsi="Arial" w:cs="Arial"/>
        <w:sz w:val="18"/>
        <w:szCs w:val="18"/>
      </w:rPr>
      <w:t xml:space="preserve"> RV1-1</w:t>
    </w:r>
    <w:bookmarkStart w:id="1" w:name="_GoBack"/>
    <w:bookmarkEnd w:id="1"/>
  </w:p>
  <w:sdt>
    <w:sdtPr>
      <w:id w:val="-1915240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EC9690" w14:textId="564A01CE" w:rsidR="000D4F39" w:rsidRDefault="000D4F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52A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B4A597" w14:textId="08D435CB" w:rsidR="00842758" w:rsidRDefault="00842758" w:rsidP="00A1734C">
    <w:pPr>
      <w:pStyle w:val="Footer"/>
      <w:tabs>
        <w:tab w:val="clear" w:pos="9026"/>
      </w:tabs>
      <w:ind w:right="-1529" w:hanging="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CDD94" w14:textId="77777777" w:rsidR="00650C26" w:rsidRDefault="00650C26" w:rsidP="00403477">
      <w:r>
        <w:separator/>
      </w:r>
    </w:p>
  </w:footnote>
  <w:footnote w:type="continuationSeparator" w:id="0">
    <w:p w14:paraId="22358AE9" w14:textId="77777777" w:rsidR="00650C26" w:rsidRDefault="00650C26" w:rsidP="004034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E74C2" w14:textId="77777777" w:rsidR="00C81F41" w:rsidRDefault="00C81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770C8" w14:textId="19FCCE36" w:rsidR="00842758" w:rsidRDefault="00842758" w:rsidP="001E485C">
    <w:pPr>
      <w:pStyle w:val="Header"/>
      <w:tabs>
        <w:tab w:val="clear" w:pos="4513"/>
        <w:tab w:val="clear" w:pos="9026"/>
        <w:tab w:val="left" w:pos="3210"/>
      </w:tabs>
      <w:ind w:left="-1440"/>
    </w:pPr>
    <w:r>
      <w:rPr>
        <w:noProof/>
        <w:lang w:eastAsia="en-GB"/>
      </w:rPr>
      <w:ptab w:relativeTo="margin" w:alignment="left" w:leader="none"/>
    </w:r>
    <w:r>
      <w:rPr>
        <w:noProof/>
        <w:lang w:eastAsia="en-GB"/>
      </w:rPr>
      <w:drawing>
        <wp:inline distT="0" distB="0" distL="0" distR="0" wp14:anchorId="79D68A1C" wp14:editId="16C9B0B4">
          <wp:extent cx="809625" cy="576262"/>
          <wp:effectExtent l="0" t="0" r="0" b="0"/>
          <wp:docPr id="2" name="Picture 2" descr="ECIT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istry of Justi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37" cy="57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E485C">
      <w:rPr>
        <w:noProof/>
        <w:lang w:eastAsia="en-GB"/>
      </w:rPr>
      <w:tab/>
    </w:r>
  </w:p>
  <w:p w14:paraId="3038473A" w14:textId="7FB4FF0E" w:rsidR="00842758" w:rsidRDefault="00842758" w:rsidP="00C508E7">
    <w:pPr>
      <w:pStyle w:val="Header"/>
      <w:tabs>
        <w:tab w:val="clear" w:pos="9026"/>
        <w:tab w:val="right" w:pos="9020"/>
      </w:tabs>
      <w:ind w:left="-144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7F3C2" w14:textId="4086E6E9" w:rsidR="00842758" w:rsidRDefault="00842758" w:rsidP="00A1734C">
    <w:pPr>
      <w:pStyle w:val="Header"/>
      <w:tabs>
        <w:tab w:val="clear" w:pos="9026"/>
      </w:tabs>
      <w:ind w:right="-1440" w:hanging="1440"/>
    </w:pPr>
    <w:r>
      <w:rPr>
        <w:noProof/>
        <w:lang w:eastAsia="en-GB"/>
      </w:rPr>
      <w:ptab w:relativeTo="margin" w:alignment="left" w:leader="none"/>
    </w:r>
    <w:r>
      <w:rPr>
        <w:noProof/>
        <w:lang w:eastAsia="en-GB"/>
      </w:rPr>
      <w:drawing>
        <wp:inline distT="0" distB="0" distL="0" distR="0" wp14:anchorId="4F161003" wp14:editId="1C712147">
          <wp:extent cx="904875" cy="644058"/>
          <wp:effectExtent l="0" t="0" r="0" b="3810"/>
          <wp:docPr id="1" name="Picture 1" descr="ECIT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istry of Justi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07243" cy="6457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FBA3A8E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5C46B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BAA0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8D40A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33088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A9E33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3D4F0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CF4DC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D1AC0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52AB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02F3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BF05D4"/>
    <w:multiLevelType w:val="hybridMultilevel"/>
    <w:tmpl w:val="9CA6F572"/>
    <w:lvl w:ilvl="0" w:tplc="CF046422">
      <w:start w:val="1"/>
      <w:numFmt w:val="bullet"/>
      <w:lvlText w:val=""/>
      <w:lvlJc w:val="left"/>
      <w:pPr>
        <w:tabs>
          <w:tab w:val="num" w:pos="-879"/>
        </w:tabs>
        <w:ind w:left="-879" w:firstLine="17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480727"/>
    <w:multiLevelType w:val="hybridMultilevel"/>
    <w:tmpl w:val="1530204A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96444E2A">
      <w:start w:val="1"/>
      <w:numFmt w:val="bullet"/>
      <w:lvlText w:val=""/>
      <w:lvlJc w:val="left"/>
      <w:pPr>
        <w:ind w:left="0" w:firstLine="3402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2F091B"/>
    <w:multiLevelType w:val="hybridMultilevel"/>
    <w:tmpl w:val="38440BEC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5BC4FD54">
      <w:start w:val="1"/>
      <w:numFmt w:val="bullet"/>
      <w:lvlText w:val="o"/>
      <w:lvlJc w:val="left"/>
      <w:pPr>
        <w:ind w:left="397" w:hanging="34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A117D2"/>
    <w:multiLevelType w:val="hybridMultilevel"/>
    <w:tmpl w:val="34CCBCFC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EB5FC6"/>
    <w:multiLevelType w:val="hybridMultilevel"/>
    <w:tmpl w:val="F7F03AEC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B24827CC">
      <w:start w:val="1"/>
      <w:numFmt w:val="bullet"/>
      <w:lvlText w:val="o"/>
      <w:lvlJc w:val="left"/>
      <w:pPr>
        <w:ind w:left="0" w:firstLine="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C50450"/>
    <w:multiLevelType w:val="hybridMultilevel"/>
    <w:tmpl w:val="58D2EDAE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90F80D44">
      <w:start w:val="1"/>
      <w:numFmt w:val="bullet"/>
      <w:lvlText w:val=""/>
      <w:lvlJc w:val="left"/>
      <w:pPr>
        <w:ind w:left="624" w:hanging="284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B42A6B"/>
    <w:multiLevelType w:val="hybridMultilevel"/>
    <w:tmpl w:val="E62CEC6A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4F40A6A2">
      <w:start w:val="1"/>
      <w:numFmt w:val="bullet"/>
      <w:lvlText w:val="o"/>
      <w:lvlJc w:val="left"/>
      <w:pPr>
        <w:ind w:left="227" w:hanging="17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6B4818"/>
    <w:multiLevelType w:val="hybridMultilevel"/>
    <w:tmpl w:val="2D64D58A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FFBC96D0">
      <w:start w:val="1"/>
      <w:numFmt w:val="bullet"/>
      <w:lvlText w:val="o"/>
      <w:lvlJc w:val="left"/>
      <w:pPr>
        <w:ind w:left="-2268" w:firstLine="260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F16781"/>
    <w:multiLevelType w:val="hybridMultilevel"/>
    <w:tmpl w:val="3E04B470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2264A38A">
      <w:start w:val="1"/>
      <w:numFmt w:val="bullet"/>
      <w:lvlText w:val=""/>
      <w:lvlJc w:val="left"/>
      <w:pPr>
        <w:ind w:left="284" w:hanging="171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D64312"/>
    <w:multiLevelType w:val="hybridMultilevel"/>
    <w:tmpl w:val="9B4298B6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F8EC3CDE">
      <w:start w:val="1"/>
      <w:numFmt w:val="bullet"/>
      <w:lvlText w:val="o"/>
      <w:lvlJc w:val="left"/>
      <w:pPr>
        <w:ind w:left="-1134" w:firstLine="147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516CD1"/>
    <w:multiLevelType w:val="hybridMultilevel"/>
    <w:tmpl w:val="C4DA7804"/>
    <w:lvl w:ilvl="0" w:tplc="95460788">
      <w:start w:val="1"/>
      <w:numFmt w:val="bullet"/>
      <w:lvlText w:val=""/>
      <w:lvlJc w:val="left"/>
      <w:pPr>
        <w:ind w:left="0" w:firstLine="17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1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9" w:hanging="360"/>
      </w:pPr>
      <w:rPr>
        <w:rFonts w:ascii="Wingdings" w:hAnsi="Wingdings" w:hint="default"/>
      </w:rPr>
    </w:lvl>
  </w:abstractNum>
  <w:abstractNum w:abstractNumId="22" w15:restartNumberingAfterBreak="0">
    <w:nsid w:val="30EE47DC"/>
    <w:multiLevelType w:val="hybridMultilevel"/>
    <w:tmpl w:val="13D642D8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81702C6A">
      <w:start w:val="1"/>
      <w:numFmt w:val="bullet"/>
      <w:lvlText w:val="o"/>
      <w:lvlJc w:val="left"/>
      <w:pPr>
        <w:ind w:left="170" w:firstLine="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532D0"/>
    <w:multiLevelType w:val="hybridMultilevel"/>
    <w:tmpl w:val="3C48E2F6"/>
    <w:lvl w:ilvl="0" w:tplc="97460314">
      <w:start w:val="1"/>
      <w:numFmt w:val="bullet"/>
      <w:lvlText w:val=""/>
      <w:lvlJc w:val="left"/>
      <w:pPr>
        <w:tabs>
          <w:tab w:val="num" w:pos="-879"/>
        </w:tabs>
        <w:ind w:left="0" w:hanging="70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9C044C"/>
    <w:multiLevelType w:val="hybridMultilevel"/>
    <w:tmpl w:val="1A522ECA"/>
    <w:lvl w:ilvl="0" w:tplc="F19811A6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6716C1"/>
    <w:multiLevelType w:val="hybridMultilevel"/>
    <w:tmpl w:val="5B74FD9E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4C12A25E">
      <w:start w:val="1"/>
      <w:numFmt w:val="bullet"/>
      <w:lvlText w:val="o"/>
      <w:lvlJc w:val="left"/>
      <w:pPr>
        <w:ind w:left="567" w:firstLine="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180AD6"/>
    <w:multiLevelType w:val="hybridMultilevel"/>
    <w:tmpl w:val="B0B0CEFC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E57C4EC0">
      <w:start w:val="1"/>
      <w:numFmt w:val="bullet"/>
      <w:lvlText w:val="o"/>
      <w:lvlJc w:val="left"/>
      <w:pPr>
        <w:ind w:left="170" w:firstLine="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E4214"/>
    <w:multiLevelType w:val="hybridMultilevel"/>
    <w:tmpl w:val="7ED2D084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1360911E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200A4"/>
    <w:multiLevelType w:val="hybridMultilevel"/>
    <w:tmpl w:val="9B129B44"/>
    <w:lvl w:ilvl="0" w:tplc="731A1A42">
      <w:start w:val="1"/>
      <w:numFmt w:val="bullet"/>
      <w:lvlText w:val=""/>
      <w:lvlJc w:val="left"/>
      <w:pPr>
        <w:ind w:left="11" w:hanging="36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E65DA"/>
    <w:multiLevelType w:val="multilevel"/>
    <w:tmpl w:val="3046731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i w:val="0"/>
        <w:color w:val="auto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  <w:color w:val="auto"/>
      </w:rPr>
    </w:lvl>
  </w:abstractNum>
  <w:abstractNum w:abstractNumId="30" w15:restartNumberingAfterBreak="0">
    <w:nsid w:val="5BBA2B7B"/>
    <w:multiLevelType w:val="hybridMultilevel"/>
    <w:tmpl w:val="AAF885B2"/>
    <w:lvl w:ilvl="0" w:tplc="F19811A6">
      <w:start w:val="1"/>
      <w:numFmt w:val="bullet"/>
      <w:lvlText w:val=""/>
      <w:lvlJc w:val="left"/>
      <w:pPr>
        <w:ind w:left="-709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1" w15:restartNumberingAfterBreak="0">
    <w:nsid w:val="5D43261A"/>
    <w:multiLevelType w:val="hybridMultilevel"/>
    <w:tmpl w:val="D6BA5D48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D99E3CEC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147528"/>
    <w:multiLevelType w:val="hybridMultilevel"/>
    <w:tmpl w:val="8FE6F97E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A9FA7F1C">
      <w:start w:val="1"/>
      <w:numFmt w:val="bullet"/>
      <w:lvlText w:val=""/>
      <w:lvlJc w:val="left"/>
      <w:pPr>
        <w:ind w:left="340" w:firstLine="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283F96"/>
    <w:multiLevelType w:val="hybridMultilevel"/>
    <w:tmpl w:val="32EC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62F61"/>
    <w:multiLevelType w:val="hybridMultilevel"/>
    <w:tmpl w:val="9BDA68AC"/>
    <w:lvl w:ilvl="0" w:tplc="68B08878">
      <w:start w:val="1"/>
      <w:numFmt w:val="bullet"/>
      <w:lvlText w:val=""/>
      <w:lvlJc w:val="left"/>
      <w:pPr>
        <w:ind w:left="57" w:hanging="76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5" w15:restartNumberingAfterBreak="0">
    <w:nsid w:val="62733065"/>
    <w:multiLevelType w:val="hybridMultilevel"/>
    <w:tmpl w:val="36F6EF0C"/>
    <w:lvl w:ilvl="0" w:tplc="06649C2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02E79"/>
    <w:multiLevelType w:val="hybridMultilevel"/>
    <w:tmpl w:val="3AF66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5766CA"/>
    <w:multiLevelType w:val="hybridMultilevel"/>
    <w:tmpl w:val="5668563C"/>
    <w:lvl w:ilvl="0" w:tplc="B514431A">
      <w:start w:val="1"/>
      <w:numFmt w:val="bullet"/>
      <w:lvlText w:val=""/>
      <w:lvlJc w:val="left"/>
      <w:pPr>
        <w:ind w:left="-709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007400"/>
    <w:multiLevelType w:val="hybridMultilevel"/>
    <w:tmpl w:val="0F2EA724"/>
    <w:lvl w:ilvl="0" w:tplc="BD6ECEAA">
      <w:start w:val="1"/>
      <w:numFmt w:val="bullet"/>
      <w:lvlText w:val=""/>
      <w:lvlJc w:val="left"/>
      <w:pPr>
        <w:tabs>
          <w:tab w:val="num" w:pos="170"/>
        </w:tabs>
        <w:ind w:left="0" w:hanging="70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8228A"/>
    <w:multiLevelType w:val="hybridMultilevel"/>
    <w:tmpl w:val="6834F130"/>
    <w:lvl w:ilvl="0" w:tplc="09F67F88">
      <w:start w:val="1"/>
      <w:numFmt w:val="bullet"/>
      <w:lvlText w:val=""/>
      <w:lvlJc w:val="left"/>
      <w:pPr>
        <w:ind w:left="11" w:hanging="11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855931"/>
    <w:multiLevelType w:val="multilevel"/>
    <w:tmpl w:val="11D21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6880828"/>
    <w:multiLevelType w:val="hybridMultilevel"/>
    <w:tmpl w:val="395C0DAC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014629C6">
      <w:start w:val="1"/>
      <w:numFmt w:val="bullet"/>
      <w:lvlText w:val="o"/>
      <w:lvlJc w:val="left"/>
      <w:pPr>
        <w:ind w:left="0" w:firstLine="34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C0835"/>
    <w:multiLevelType w:val="hybridMultilevel"/>
    <w:tmpl w:val="F79490AE"/>
    <w:lvl w:ilvl="0" w:tplc="194A6DA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CE7B40"/>
    <w:multiLevelType w:val="hybridMultilevel"/>
    <w:tmpl w:val="320A2CA6"/>
    <w:lvl w:ilvl="0" w:tplc="638EC870">
      <w:start w:val="1"/>
      <w:numFmt w:val="bullet"/>
      <w:lvlText w:val=""/>
      <w:lvlJc w:val="left"/>
      <w:pPr>
        <w:ind w:left="-425" w:hanging="284"/>
      </w:pPr>
      <w:rPr>
        <w:rFonts w:ascii="Symbol" w:hAnsi="Symbol" w:hint="default"/>
      </w:rPr>
    </w:lvl>
    <w:lvl w:ilvl="1" w:tplc="275C6AF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28"/>
  </w:num>
  <w:num w:numId="3">
    <w:abstractNumId w:val="42"/>
  </w:num>
  <w:num w:numId="4">
    <w:abstractNumId w:val="24"/>
  </w:num>
  <w:num w:numId="5">
    <w:abstractNumId w:val="30"/>
  </w:num>
  <w:num w:numId="6">
    <w:abstractNumId w:val="34"/>
  </w:num>
  <w:num w:numId="7">
    <w:abstractNumId w:val="37"/>
  </w:num>
  <w:num w:numId="8">
    <w:abstractNumId w:val="21"/>
  </w:num>
  <w:num w:numId="9">
    <w:abstractNumId w:val="11"/>
  </w:num>
  <w:num w:numId="10">
    <w:abstractNumId w:val="23"/>
  </w:num>
  <w:num w:numId="11">
    <w:abstractNumId w:val="38"/>
  </w:num>
  <w:num w:numId="12">
    <w:abstractNumId w:val="14"/>
  </w:num>
  <w:num w:numId="13">
    <w:abstractNumId w:val="25"/>
  </w:num>
  <w:num w:numId="14">
    <w:abstractNumId w:val="43"/>
  </w:num>
  <w:num w:numId="15">
    <w:abstractNumId w:val="22"/>
  </w:num>
  <w:num w:numId="16">
    <w:abstractNumId w:val="15"/>
  </w:num>
  <w:num w:numId="17">
    <w:abstractNumId w:val="41"/>
  </w:num>
  <w:num w:numId="18">
    <w:abstractNumId w:val="20"/>
  </w:num>
  <w:num w:numId="19">
    <w:abstractNumId w:val="18"/>
  </w:num>
  <w:num w:numId="20">
    <w:abstractNumId w:val="12"/>
  </w:num>
  <w:num w:numId="21">
    <w:abstractNumId w:val="27"/>
  </w:num>
  <w:num w:numId="22">
    <w:abstractNumId w:val="31"/>
  </w:num>
  <w:num w:numId="23">
    <w:abstractNumId w:val="19"/>
  </w:num>
  <w:num w:numId="24">
    <w:abstractNumId w:val="32"/>
  </w:num>
  <w:num w:numId="25">
    <w:abstractNumId w:val="26"/>
  </w:num>
  <w:num w:numId="26">
    <w:abstractNumId w:val="17"/>
  </w:num>
  <w:num w:numId="27">
    <w:abstractNumId w:val="13"/>
  </w:num>
  <w:num w:numId="28">
    <w:abstractNumId w:val="16"/>
  </w:num>
  <w:num w:numId="29">
    <w:abstractNumId w:val="33"/>
  </w:num>
  <w:num w:numId="30">
    <w:abstractNumId w:val="0"/>
  </w:num>
  <w:num w:numId="31">
    <w:abstractNumId w:val="1"/>
  </w:num>
  <w:num w:numId="32">
    <w:abstractNumId w:val="2"/>
  </w:num>
  <w:num w:numId="33">
    <w:abstractNumId w:val="3"/>
  </w:num>
  <w:num w:numId="34">
    <w:abstractNumId w:val="4"/>
  </w:num>
  <w:num w:numId="35">
    <w:abstractNumId w:val="9"/>
  </w:num>
  <w:num w:numId="36">
    <w:abstractNumId w:val="5"/>
  </w:num>
  <w:num w:numId="37">
    <w:abstractNumId w:val="6"/>
  </w:num>
  <w:num w:numId="38">
    <w:abstractNumId w:val="7"/>
  </w:num>
  <w:num w:numId="39">
    <w:abstractNumId w:val="8"/>
  </w:num>
  <w:num w:numId="40">
    <w:abstractNumId w:val="10"/>
  </w:num>
  <w:num w:numId="41">
    <w:abstractNumId w:val="40"/>
  </w:num>
  <w:num w:numId="42">
    <w:abstractNumId w:val="36"/>
  </w:num>
  <w:num w:numId="43">
    <w:abstractNumId w:val="35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NLG0NDAytjA1MTFU0lEKTi0uzszPAykwrwUAA1KOASwAAAA="/>
  </w:docVars>
  <w:rsids>
    <w:rsidRoot w:val="00627F36"/>
    <w:rsid w:val="000031A8"/>
    <w:rsid w:val="000065FC"/>
    <w:rsid w:val="00025238"/>
    <w:rsid w:val="0002730A"/>
    <w:rsid w:val="00032CDB"/>
    <w:rsid w:val="00041195"/>
    <w:rsid w:val="00043A7F"/>
    <w:rsid w:val="000446CC"/>
    <w:rsid w:val="000462BB"/>
    <w:rsid w:val="00046F7D"/>
    <w:rsid w:val="00063C05"/>
    <w:rsid w:val="000643B5"/>
    <w:rsid w:val="00075058"/>
    <w:rsid w:val="000770BC"/>
    <w:rsid w:val="00080395"/>
    <w:rsid w:val="00081E00"/>
    <w:rsid w:val="00085B41"/>
    <w:rsid w:val="000A1B80"/>
    <w:rsid w:val="000A774F"/>
    <w:rsid w:val="000B0C77"/>
    <w:rsid w:val="000B6C6C"/>
    <w:rsid w:val="000C60FA"/>
    <w:rsid w:val="000D3903"/>
    <w:rsid w:val="000D4F39"/>
    <w:rsid w:val="000D70FE"/>
    <w:rsid w:val="000E192B"/>
    <w:rsid w:val="000F5859"/>
    <w:rsid w:val="0011629F"/>
    <w:rsid w:val="00116BD2"/>
    <w:rsid w:val="00124276"/>
    <w:rsid w:val="0013146E"/>
    <w:rsid w:val="001432CC"/>
    <w:rsid w:val="001458E5"/>
    <w:rsid w:val="00156184"/>
    <w:rsid w:val="00156516"/>
    <w:rsid w:val="00160781"/>
    <w:rsid w:val="0016368D"/>
    <w:rsid w:val="0017120C"/>
    <w:rsid w:val="001733E2"/>
    <w:rsid w:val="00174A5D"/>
    <w:rsid w:val="00184909"/>
    <w:rsid w:val="0018613A"/>
    <w:rsid w:val="00190CA1"/>
    <w:rsid w:val="00197B6B"/>
    <w:rsid w:val="001D3810"/>
    <w:rsid w:val="001E485C"/>
    <w:rsid w:val="001E62FB"/>
    <w:rsid w:val="002048E8"/>
    <w:rsid w:val="002100B2"/>
    <w:rsid w:val="00213B69"/>
    <w:rsid w:val="002152F6"/>
    <w:rsid w:val="00215516"/>
    <w:rsid w:val="00223366"/>
    <w:rsid w:val="002377F4"/>
    <w:rsid w:val="002418A2"/>
    <w:rsid w:val="002425C1"/>
    <w:rsid w:val="0025273F"/>
    <w:rsid w:val="002573E8"/>
    <w:rsid w:val="00262019"/>
    <w:rsid w:val="002754CC"/>
    <w:rsid w:val="00276F87"/>
    <w:rsid w:val="00281A85"/>
    <w:rsid w:val="00287B0D"/>
    <w:rsid w:val="002A68B8"/>
    <w:rsid w:val="002B5259"/>
    <w:rsid w:val="002B7908"/>
    <w:rsid w:val="002C7E2D"/>
    <w:rsid w:val="002D2A01"/>
    <w:rsid w:val="002D3CCA"/>
    <w:rsid w:val="002D778C"/>
    <w:rsid w:val="002E4A80"/>
    <w:rsid w:val="002F0914"/>
    <w:rsid w:val="002F196A"/>
    <w:rsid w:val="003063BB"/>
    <w:rsid w:val="00306A17"/>
    <w:rsid w:val="00315665"/>
    <w:rsid w:val="003212C6"/>
    <w:rsid w:val="00322CAA"/>
    <w:rsid w:val="00323AE1"/>
    <w:rsid w:val="00332070"/>
    <w:rsid w:val="00343DDE"/>
    <w:rsid w:val="00361369"/>
    <w:rsid w:val="00392D5C"/>
    <w:rsid w:val="003A70E9"/>
    <w:rsid w:val="003B2F9E"/>
    <w:rsid w:val="003C1256"/>
    <w:rsid w:val="003C2DBF"/>
    <w:rsid w:val="003C5E83"/>
    <w:rsid w:val="003C5FC4"/>
    <w:rsid w:val="003C7A3A"/>
    <w:rsid w:val="003D1797"/>
    <w:rsid w:val="003D3AD5"/>
    <w:rsid w:val="003D7CB0"/>
    <w:rsid w:val="003E09E3"/>
    <w:rsid w:val="003F166A"/>
    <w:rsid w:val="003F6936"/>
    <w:rsid w:val="003F6AD0"/>
    <w:rsid w:val="00403477"/>
    <w:rsid w:val="0041104D"/>
    <w:rsid w:val="00417671"/>
    <w:rsid w:val="00417E92"/>
    <w:rsid w:val="004226A0"/>
    <w:rsid w:val="00436505"/>
    <w:rsid w:val="00443BF4"/>
    <w:rsid w:val="00445BE9"/>
    <w:rsid w:val="00466F24"/>
    <w:rsid w:val="00472C9E"/>
    <w:rsid w:val="00481FB2"/>
    <w:rsid w:val="00495F77"/>
    <w:rsid w:val="004A02F8"/>
    <w:rsid w:val="004B14DF"/>
    <w:rsid w:val="004B44C3"/>
    <w:rsid w:val="004D25DA"/>
    <w:rsid w:val="004D30AB"/>
    <w:rsid w:val="004E5559"/>
    <w:rsid w:val="004F0094"/>
    <w:rsid w:val="004F0A42"/>
    <w:rsid w:val="004F73E7"/>
    <w:rsid w:val="00506A52"/>
    <w:rsid w:val="00507A77"/>
    <w:rsid w:val="00507F30"/>
    <w:rsid w:val="00514D69"/>
    <w:rsid w:val="0052340C"/>
    <w:rsid w:val="005235A0"/>
    <w:rsid w:val="005265BA"/>
    <w:rsid w:val="00532C48"/>
    <w:rsid w:val="00533E37"/>
    <w:rsid w:val="00537524"/>
    <w:rsid w:val="00560B93"/>
    <w:rsid w:val="005706ED"/>
    <w:rsid w:val="00575119"/>
    <w:rsid w:val="005859F0"/>
    <w:rsid w:val="00596D58"/>
    <w:rsid w:val="005B5824"/>
    <w:rsid w:val="005C2AA1"/>
    <w:rsid w:val="005D4400"/>
    <w:rsid w:val="005D4ADC"/>
    <w:rsid w:val="005F6EE2"/>
    <w:rsid w:val="006020D1"/>
    <w:rsid w:val="006243FA"/>
    <w:rsid w:val="00627F36"/>
    <w:rsid w:val="00650439"/>
    <w:rsid w:val="00650C26"/>
    <w:rsid w:val="00652CF4"/>
    <w:rsid w:val="00654D71"/>
    <w:rsid w:val="00665C5B"/>
    <w:rsid w:val="0067091B"/>
    <w:rsid w:val="006760D5"/>
    <w:rsid w:val="006833C4"/>
    <w:rsid w:val="00683583"/>
    <w:rsid w:val="0069620B"/>
    <w:rsid w:val="006A1E69"/>
    <w:rsid w:val="006C05A3"/>
    <w:rsid w:val="006D21BB"/>
    <w:rsid w:val="006F0D7A"/>
    <w:rsid w:val="0070046E"/>
    <w:rsid w:val="00715D9A"/>
    <w:rsid w:val="00720982"/>
    <w:rsid w:val="00720C48"/>
    <w:rsid w:val="007260E4"/>
    <w:rsid w:val="00733901"/>
    <w:rsid w:val="0075175A"/>
    <w:rsid w:val="007537DA"/>
    <w:rsid w:val="0076097D"/>
    <w:rsid w:val="00761C43"/>
    <w:rsid w:val="0076346E"/>
    <w:rsid w:val="0077176D"/>
    <w:rsid w:val="00771F99"/>
    <w:rsid w:val="007846CD"/>
    <w:rsid w:val="0079005B"/>
    <w:rsid w:val="00791208"/>
    <w:rsid w:val="00794DA1"/>
    <w:rsid w:val="00797718"/>
    <w:rsid w:val="007C3B53"/>
    <w:rsid w:val="007C741D"/>
    <w:rsid w:val="007D135A"/>
    <w:rsid w:val="007D6260"/>
    <w:rsid w:val="007F3137"/>
    <w:rsid w:val="00801FBC"/>
    <w:rsid w:val="008052FA"/>
    <w:rsid w:val="0080639A"/>
    <w:rsid w:val="0081642B"/>
    <w:rsid w:val="00831FA5"/>
    <w:rsid w:val="0084155E"/>
    <w:rsid w:val="00842758"/>
    <w:rsid w:val="008566E1"/>
    <w:rsid w:val="00860EE1"/>
    <w:rsid w:val="00876EF3"/>
    <w:rsid w:val="00877BE5"/>
    <w:rsid w:val="008855E3"/>
    <w:rsid w:val="0088724C"/>
    <w:rsid w:val="008A4B3A"/>
    <w:rsid w:val="008A7E6F"/>
    <w:rsid w:val="008B6060"/>
    <w:rsid w:val="008C6363"/>
    <w:rsid w:val="008D1FA8"/>
    <w:rsid w:val="008D4B7F"/>
    <w:rsid w:val="008D6E74"/>
    <w:rsid w:val="008E4B10"/>
    <w:rsid w:val="008F3CC7"/>
    <w:rsid w:val="009070FA"/>
    <w:rsid w:val="00907192"/>
    <w:rsid w:val="00913893"/>
    <w:rsid w:val="00917266"/>
    <w:rsid w:val="009632A4"/>
    <w:rsid w:val="00963E3F"/>
    <w:rsid w:val="0097684C"/>
    <w:rsid w:val="00993E59"/>
    <w:rsid w:val="009B0539"/>
    <w:rsid w:val="009C0750"/>
    <w:rsid w:val="009C216C"/>
    <w:rsid w:val="009C2A82"/>
    <w:rsid w:val="009D6854"/>
    <w:rsid w:val="009F15B0"/>
    <w:rsid w:val="009F556B"/>
    <w:rsid w:val="009F5ED6"/>
    <w:rsid w:val="00A1423B"/>
    <w:rsid w:val="00A16318"/>
    <w:rsid w:val="00A1734C"/>
    <w:rsid w:val="00A41602"/>
    <w:rsid w:val="00A53DA5"/>
    <w:rsid w:val="00A66AC8"/>
    <w:rsid w:val="00A73C6A"/>
    <w:rsid w:val="00A821DB"/>
    <w:rsid w:val="00A869A8"/>
    <w:rsid w:val="00A90C46"/>
    <w:rsid w:val="00A90E34"/>
    <w:rsid w:val="00A96C52"/>
    <w:rsid w:val="00A96D58"/>
    <w:rsid w:val="00AA380F"/>
    <w:rsid w:val="00AA6762"/>
    <w:rsid w:val="00AB080D"/>
    <w:rsid w:val="00AC0336"/>
    <w:rsid w:val="00AD0AD7"/>
    <w:rsid w:val="00AF1ABB"/>
    <w:rsid w:val="00AF30E7"/>
    <w:rsid w:val="00B00CED"/>
    <w:rsid w:val="00B0238A"/>
    <w:rsid w:val="00B02EC5"/>
    <w:rsid w:val="00B10FFA"/>
    <w:rsid w:val="00B17C77"/>
    <w:rsid w:val="00B2724E"/>
    <w:rsid w:val="00B32403"/>
    <w:rsid w:val="00B333BF"/>
    <w:rsid w:val="00B37712"/>
    <w:rsid w:val="00B41A43"/>
    <w:rsid w:val="00B44DC3"/>
    <w:rsid w:val="00B45DD7"/>
    <w:rsid w:val="00B460E4"/>
    <w:rsid w:val="00B4688A"/>
    <w:rsid w:val="00B74304"/>
    <w:rsid w:val="00B84172"/>
    <w:rsid w:val="00B97F59"/>
    <w:rsid w:val="00BA2F87"/>
    <w:rsid w:val="00BC0D87"/>
    <w:rsid w:val="00BE41BB"/>
    <w:rsid w:val="00BE63AB"/>
    <w:rsid w:val="00C0193A"/>
    <w:rsid w:val="00C11663"/>
    <w:rsid w:val="00C14521"/>
    <w:rsid w:val="00C163C6"/>
    <w:rsid w:val="00C45E84"/>
    <w:rsid w:val="00C508E7"/>
    <w:rsid w:val="00C54277"/>
    <w:rsid w:val="00C6182B"/>
    <w:rsid w:val="00C63B69"/>
    <w:rsid w:val="00C81F41"/>
    <w:rsid w:val="00C87DE0"/>
    <w:rsid w:val="00CB25AC"/>
    <w:rsid w:val="00CB3E38"/>
    <w:rsid w:val="00CB4348"/>
    <w:rsid w:val="00CB66F6"/>
    <w:rsid w:val="00CC366F"/>
    <w:rsid w:val="00CC7D6F"/>
    <w:rsid w:val="00CF4D2D"/>
    <w:rsid w:val="00D00786"/>
    <w:rsid w:val="00D1406D"/>
    <w:rsid w:val="00D1503B"/>
    <w:rsid w:val="00D213B3"/>
    <w:rsid w:val="00D25E88"/>
    <w:rsid w:val="00D308B3"/>
    <w:rsid w:val="00D312BB"/>
    <w:rsid w:val="00D3587F"/>
    <w:rsid w:val="00D41B6C"/>
    <w:rsid w:val="00D42D8C"/>
    <w:rsid w:val="00D465B9"/>
    <w:rsid w:val="00D46A40"/>
    <w:rsid w:val="00D470DA"/>
    <w:rsid w:val="00D56F5B"/>
    <w:rsid w:val="00D7155E"/>
    <w:rsid w:val="00D71A23"/>
    <w:rsid w:val="00D71E36"/>
    <w:rsid w:val="00D91A43"/>
    <w:rsid w:val="00D9657D"/>
    <w:rsid w:val="00DB332E"/>
    <w:rsid w:val="00DB33B1"/>
    <w:rsid w:val="00DB7601"/>
    <w:rsid w:val="00DC702B"/>
    <w:rsid w:val="00DE0D88"/>
    <w:rsid w:val="00DE7624"/>
    <w:rsid w:val="00E14A14"/>
    <w:rsid w:val="00E14CAE"/>
    <w:rsid w:val="00E231E4"/>
    <w:rsid w:val="00E37D9C"/>
    <w:rsid w:val="00E45E0E"/>
    <w:rsid w:val="00E47916"/>
    <w:rsid w:val="00E50D6A"/>
    <w:rsid w:val="00E55AFE"/>
    <w:rsid w:val="00E6118F"/>
    <w:rsid w:val="00E61B1D"/>
    <w:rsid w:val="00E650DD"/>
    <w:rsid w:val="00E752A4"/>
    <w:rsid w:val="00E93EA0"/>
    <w:rsid w:val="00EA2C8C"/>
    <w:rsid w:val="00EA4BB1"/>
    <w:rsid w:val="00EB2834"/>
    <w:rsid w:val="00EB2C12"/>
    <w:rsid w:val="00EB6E50"/>
    <w:rsid w:val="00EB7641"/>
    <w:rsid w:val="00EC0654"/>
    <w:rsid w:val="00ED0922"/>
    <w:rsid w:val="00ED1CAE"/>
    <w:rsid w:val="00ED26E5"/>
    <w:rsid w:val="00ED487E"/>
    <w:rsid w:val="00EE02D2"/>
    <w:rsid w:val="00EE5AB7"/>
    <w:rsid w:val="00EE5DBC"/>
    <w:rsid w:val="00EE70F8"/>
    <w:rsid w:val="00EF6071"/>
    <w:rsid w:val="00F04E9E"/>
    <w:rsid w:val="00F13BE3"/>
    <w:rsid w:val="00F146A4"/>
    <w:rsid w:val="00F167CE"/>
    <w:rsid w:val="00F23B87"/>
    <w:rsid w:val="00F25B50"/>
    <w:rsid w:val="00F35D9F"/>
    <w:rsid w:val="00F42E75"/>
    <w:rsid w:val="00F443B9"/>
    <w:rsid w:val="00F57C4A"/>
    <w:rsid w:val="00F64C78"/>
    <w:rsid w:val="00F97DC5"/>
    <w:rsid w:val="00FB1489"/>
    <w:rsid w:val="00FC23A1"/>
    <w:rsid w:val="00FC3DD0"/>
    <w:rsid w:val="00FD504B"/>
    <w:rsid w:val="00FE3CE8"/>
    <w:rsid w:val="00FF4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875422"/>
  <w15:docId w15:val="{17F63E11-5CC3-4815-9438-80947A515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- ECITB"/>
    <w:qFormat/>
    <w:rsid w:val="00627F36"/>
    <w:rPr>
      <w:rFonts w:ascii="Calibri" w:eastAsia="Times New Roman" w:hAnsi="Calibri" w:cs="Times New Roman"/>
      <w:sz w:val="22"/>
      <w:szCs w:val="22"/>
      <w:lang w:val="en-GB"/>
    </w:rPr>
  </w:style>
  <w:style w:type="paragraph" w:styleId="Heading1">
    <w:name w:val="heading 1"/>
    <w:aliases w:val="Body copy header - ECITB"/>
    <w:basedOn w:val="Normal"/>
    <w:next w:val="Normal"/>
    <w:link w:val="Heading1Char"/>
    <w:uiPriority w:val="9"/>
    <w:qFormat/>
    <w:rsid w:val="00E50D6A"/>
    <w:pPr>
      <w:keepNext/>
      <w:keepLines/>
      <w:spacing w:before="240"/>
      <w:outlineLvl w:val="0"/>
    </w:pPr>
    <w:rPr>
      <w:rFonts w:eastAsiaTheme="majorEastAsia" w:cstheme="majorBidi"/>
      <w:b/>
      <w:color w:val="717073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097D"/>
    <w:pPr>
      <w:keepNext/>
      <w:keepLines/>
      <w:spacing w:before="40"/>
      <w:outlineLvl w:val="1"/>
    </w:pPr>
    <w:rPr>
      <w:rFonts w:eastAsiaTheme="majorEastAsia" w:cstheme="majorBidi"/>
      <w:color w:val="717073" w:themeColor="text1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6097D"/>
    <w:pPr>
      <w:outlineLvl w:val="2"/>
    </w:p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6097D"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76097D"/>
    <w:p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76097D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76097D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76097D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76097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Body copy header - ECITB Char"/>
    <w:basedOn w:val="DefaultParagraphFont"/>
    <w:link w:val="Heading1"/>
    <w:uiPriority w:val="9"/>
    <w:rsid w:val="00E50D6A"/>
    <w:rPr>
      <w:rFonts w:ascii="Arial" w:eastAsiaTheme="majorEastAsia" w:hAnsi="Arial" w:cstheme="majorBidi"/>
      <w:b/>
      <w:color w:val="717073" w:themeColor="text1"/>
      <w:sz w:val="28"/>
      <w:szCs w:val="32"/>
    </w:rPr>
  </w:style>
  <w:style w:type="paragraph" w:styleId="Header">
    <w:name w:val="header"/>
    <w:basedOn w:val="Normal"/>
    <w:link w:val="HeaderChar"/>
    <w:unhideWhenUsed/>
    <w:rsid w:val="004034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3477"/>
  </w:style>
  <w:style w:type="paragraph" w:styleId="Footer">
    <w:name w:val="footer"/>
    <w:basedOn w:val="Normal"/>
    <w:link w:val="FooterChar"/>
    <w:uiPriority w:val="99"/>
    <w:unhideWhenUsed/>
    <w:rsid w:val="004034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3477"/>
  </w:style>
  <w:style w:type="paragraph" w:styleId="NoSpacing">
    <w:name w:val="No Spacing"/>
    <w:link w:val="NoSpacingChar"/>
    <w:uiPriority w:val="1"/>
    <w:qFormat/>
    <w:rsid w:val="00E50D6A"/>
    <w:rPr>
      <w:rFonts w:ascii="Arial" w:eastAsiaTheme="minorEastAsia" w:hAnsi="Arial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E50D6A"/>
    <w:rPr>
      <w:rFonts w:ascii="Arial" w:eastAsiaTheme="minorEastAsia" w:hAnsi="Arial"/>
      <w:sz w:val="22"/>
      <w:szCs w:val="22"/>
      <w:lang w:eastAsia="zh-CN"/>
    </w:rPr>
  </w:style>
  <w:style w:type="paragraph" w:styleId="ListParagraph">
    <w:name w:val="List Paragraph"/>
    <w:basedOn w:val="Heading7"/>
    <w:uiPriority w:val="34"/>
    <w:qFormat/>
    <w:rsid w:val="0076097D"/>
  </w:style>
  <w:style w:type="paragraph" w:styleId="Title">
    <w:name w:val="Title"/>
    <w:aliases w:val="Title - ECITB"/>
    <w:basedOn w:val="Normal"/>
    <w:next w:val="Normal"/>
    <w:link w:val="TitleChar"/>
    <w:uiPriority w:val="10"/>
    <w:qFormat/>
    <w:rsid w:val="00E50D6A"/>
    <w:pPr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Title - ECITB Char"/>
    <w:basedOn w:val="DefaultParagraphFont"/>
    <w:link w:val="Title"/>
    <w:uiPriority w:val="10"/>
    <w:rsid w:val="00E50D6A"/>
    <w:rPr>
      <w:rFonts w:ascii="Arial" w:eastAsiaTheme="majorEastAsia" w:hAnsi="Arial" w:cstheme="majorBidi"/>
      <w:b/>
      <w:spacing w:val="-10"/>
      <w:kern w:val="28"/>
      <w:sz w:val="28"/>
      <w:szCs w:val="56"/>
    </w:rPr>
  </w:style>
  <w:style w:type="character" w:styleId="SubtleEmphasis">
    <w:name w:val="Subtle Emphasis"/>
    <w:uiPriority w:val="19"/>
    <w:qFormat/>
    <w:rsid w:val="0076097D"/>
  </w:style>
  <w:style w:type="character" w:styleId="Emphasis">
    <w:name w:val="Emphasis"/>
    <w:basedOn w:val="SubtleEmphasis"/>
    <w:uiPriority w:val="20"/>
    <w:qFormat/>
    <w:rsid w:val="0076097D"/>
  </w:style>
  <w:style w:type="character" w:styleId="Strong">
    <w:name w:val="Strong"/>
    <w:basedOn w:val="IntenseEmphasis"/>
    <w:uiPriority w:val="22"/>
    <w:qFormat/>
    <w:rsid w:val="0076097D"/>
    <w:rPr>
      <w:rFonts w:ascii="Arial" w:hAnsi="Arial"/>
      <w:b/>
      <w:bCs/>
      <w:i w:val="0"/>
      <w:iCs w:val="0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paragraph" w:styleId="Subtitle">
    <w:name w:val="Subtitle"/>
    <w:basedOn w:val="Heading9"/>
    <w:next w:val="Normal"/>
    <w:link w:val="SubtitleChar"/>
    <w:uiPriority w:val="11"/>
    <w:qFormat/>
    <w:rsid w:val="0076097D"/>
  </w:style>
  <w:style w:type="character" w:customStyle="1" w:styleId="SubtitleChar">
    <w:name w:val="Subtitle Char"/>
    <w:basedOn w:val="DefaultParagraphFont"/>
    <w:link w:val="Subtitle"/>
    <w:uiPriority w:val="11"/>
    <w:rsid w:val="0076097D"/>
    <w:rPr>
      <w:rFonts w:ascii="Arial" w:eastAsiaTheme="majorEastAsia" w:hAnsi="Arial" w:cstheme="majorBidi"/>
      <w:color w:val="717073" w:themeColor="text1"/>
      <w:sz w:val="22"/>
      <w:szCs w:val="26"/>
    </w:rPr>
  </w:style>
  <w:style w:type="character" w:styleId="IntenseEmphasis">
    <w:name w:val="Intense Emphasis"/>
    <w:basedOn w:val="Emphasis"/>
    <w:uiPriority w:val="21"/>
    <w:qFormat/>
    <w:rsid w:val="0076097D"/>
  </w:style>
  <w:style w:type="paragraph" w:styleId="Quote">
    <w:name w:val="Quote"/>
    <w:basedOn w:val="Heading8"/>
    <w:next w:val="Normal"/>
    <w:link w:val="QuoteChar"/>
    <w:uiPriority w:val="29"/>
    <w:qFormat/>
    <w:rsid w:val="0076097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6097D"/>
    <w:rPr>
      <w:rFonts w:ascii="Arial" w:eastAsiaTheme="majorEastAsia" w:hAnsi="Arial" w:cstheme="majorBidi"/>
      <w:i/>
      <w:color w:val="717073" w:themeColor="text1"/>
      <w:sz w:val="22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97D"/>
    <w:pPr>
      <w:pBdr>
        <w:top w:val="single" w:sz="4" w:space="10" w:color="F7BC12" w:themeColor="accent1"/>
        <w:bottom w:val="single" w:sz="4" w:space="10" w:color="F7BC12" w:themeColor="accent1"/>
      </w:pBdr>
      <w:spacing w:before="360" w:after="360"/>
      <w:ind w:left="864" w:right="864"/>
      <w:jc w:val="center"/>
    </w:pPr>
    <w:rPr>
      <w:i/>
      <w:iCs/>
      <w:color w:val="F7BC1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97D"/>
    <w:rPr>
      <w:rFonts w:ascii="Arial" w:hAnsi="Arial"/>
      <w:i/>
      <w:iCs/>
      <w:color w:val="F7BC12" w:themeColor="accent1"/>
      <w:sz w:val="22"/>
    </w:rPr>
  </w:style>
  <w:style w:type="character" w:styleId="SubtleReference">
    <w:name w:val="Subtle Reference"/>
    <w:uiPriority w:val="31"/>
    <w:qFormat/>
    <w:rsid w:val="0076097D"/>
  </w:style>
  <w:style w:type="character" w:styleId="BookTitle">
    <w:name w:val="Book Title"/>
    <w:basedOn w:val="Strong"/>
    <w:uiPriority w:val="33"/>
    <w:qFormat/>
    <w:rsid w:val="0076097D"/>
    <w:rPr>
      <w:rFonts w:ascii="Arial" w:hAnsi="Arial"/>
      <w:b/>
      <w:bCs/>
      <w:i w:val="0"/>
      <w:iCs w:val="0"/>
      <w:sz w:val="22"/>
    </w:rPr>
  </w:style>
  <w:style w:type="paragraph" w:styleId="Caption">
    <w:name w:val="caption"/>
    <w:basedOn w:val="ListParagraph"/>
    <w:next w:val="Normal"/>
    <w:uiPriority w:val="35"/>
    <w:unhideWhenUsed/>
    <w:qFormat/>
    <w:rsid w:val="0076097D"/>
  </w:style>
  <w:style w:type="paragraph" w:styleId="Bibliography">
    <w:name w:val="Bibliography"/>
    <w:basedOn w:val="Caption"/>
    <w:next w:val="Normal"/>
    <w:uiPriority w:val="37"/>
    <w:unhideWhenUsed/>
    <w:rsid w:val="0076097D"/>
  </w:style>
  <w:style w:type="paragraph" w:styleId="TOC1">
    <w:name w:val="toc 1"/>
    <w:basedOn w:val="Bibliography"/>
    <w:next w:val="Normal"/>
    <w:autoRedefine/>
    <w:uiPriority w:val="39"/>
    <w:unhideWhenUsed/>
    <w:rsid w:val="0076097D"/>
  </w:style>
  <w:style w:type="paragraph" w:styleId="TOC2">
    <w:name w:val="toc 2"/>
    <w:basedOn w:val="Normal"/>
    <w:next w:val="Normal"/>
    <w:autoRedefine/>
    <w:uiPriority w:val="39"/>
    <w:unhideWhenUsed/>
    <w:rsid w:val="0076097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6097D"/>
    <w:pPr>
      <w:spacing w:after="100"/>
      <w:ind w:left="440"/>
    </w:pPr>
  </w:style>
  <w:style w:type="paragraph" w:styleId="BlockText">
    <w:name w:val="Block Text"/>
    <w:basedOn w:val="TOC2"/>
    <w:uiPriority w:val="99"/>
    <w:unhideWhenUsed/>
    <w:rsid w:val="0076097D"/>
  </w:style>
  <w:style w:type="paragraph" w:styleId="TOCHeading">
    <w:name w:val="TOC Heading"/>
    <w:basedOn w:val="BlockText"/>
    <w:next w:val="Normal"/>
    <w:uiPriority w:val="39"/>
    <w:unhideWhenUsed/>
    <w:qFormat/>
    <w:rsid w:val="0076097D"/>
    <w:rPr>
      <w:b/>
    </w:rPr>
  </w:style>
  <w:style w:type="paragraph" w:customStyle="1" w:styleId="NoteLevel2">
    <w:name w:val="Note Level 2"/>
    <w:basedOn w:val="Normal"/>
    <w:uiPriority w:val="99"/>
    <w:unhideWhenUsed/>
    <w:rsid w:val="003212C6"/>
    <w:pPr>
      <w:keepNext/>
      <w:numPr>
        <w:ilvl w:val="1"/>
        <w:numId w:val="30"/>
      </w:numPr>
      <w:contextualSpacing/>
      <w:outlineLvl w:val="1"/>
    </w:pPr>
  </w:style>
  <w:style w:type="paragraph" w:styleId="MacroText">
    <w:name w:val="macro"/>
    <w:basedOn w:val="Normal"/>
    <w:link w:val="MacroTextChar"/>
    <w:uiPriority w:val="99"/>
    <w:unhideWhenUsed/>
    <w:rsid w:val="003212C6"/>
  </w:style>
  <w:style w:type="character" w:customStyle="1" w:styleId="MacroTextChar">
    <w:name w:val="Macro Text Char"/>
    <w:basedOn w:val="DefaultParagraphFont"/>
    <w:link w:val="MacroText"/>
    <w:uiPriority w:val="99"/>
    <w:rsid w:val="003212C6"/>
    <w:rPr>
      <w:rFonts w:ascii="Arial" w:hAnsi="Arial"/>
      <w:sz w:val="22"/>
    </w:rPr>
  </w:style>
  <w:style w:type="paragraph" w:styleId="MessageHeader">
    <w:name w:val="Message Header"/>
    <w:basedOn w:val="MacroText"/>
    <w:link w:val="MessageHeaderChar"/>
    <w:uiPriority w:val="99"/>
    <w:unhideWhenUsed/>
    <w:rsid w:val="003212C6"/>
  </w:style>
  <w:style w:type="character" w:customStyle="1" w:styleId="MessageHeaderChar">
    <w:name w:val="Message Header Char"/>
    <w:basedOn w:val="DefaultParagraphFont"/>
    <w:link w:val="MessageHeader"/>
    <w:uiPriority w:val="99"/>
    <w:rsid w:val="003212C6"/>
    <w:rPr>
      <w:rFonts w:ascii="Arial" w:hAnsi="Arial"/>
      <w:sz w:val="22"/>
    </w:rPr>
  </w:style>
  <w:style w:type="paragraph" w:styleId="NormalWeb">
    <w:name w:val="Normal (Web)"/>
    <w:basedOn w:val="MessageHeader"/>
    <w:uiPriority w:val="99"/>
    <w:unhideWhenUsed/>
    <w:rsid w:val="003212C6"/>
  </w:style>
  <w:style w:type="paragraph" w:styleId="NormalIndent">
    <w:name w:val="Normal Indent"/>
    <w:basedOn w:val="Normal"/>
    <w:uiPriority w:val="99"/>
    <w:semiHidden/>
    <w:unhideWhenUsed/>
    <w:rsid w:val="003212C6"/>
    <w:pPr>
      <w:ind w:left="720"/>
    </w:pPr>
  </w:style>
  <w:style w:type="paragraph" w:customStyle="1" w:styleId="NoteLevel1">
    <w:name w:val="Note Level 1"/>
    <w:basedOn w:val="Normal"/>
    <w:uiPriority w:val="99"/>
    <w:semiHidden/>
    <w:unhideWhenUsed/>
    <w:rsid w:val="003212C6"/>
    <w:pPr>
      <w:keepNext/>
      <w:numPr>
        <w:numId w:val="30"/>
      </w:numPr>
      <w:contextualSpacing/>
      <w:outlineLvl w:val="0"/>
    </w:pPr>
  </w:style>
  <w:style w:type="paragraph" w:customStyle="1" w:styleId="NoteLevel3">
    <w:name w:val="Note Level 3"/>
    <w:basedOn w:val="Normal"/>
    <w:uiPriority w:val="99"/>
    <w:semiHidden/>
    <w:unhideWhenUsed/>
    <w:rsid w:val="003212C6"/>
    <w:pPr>
      <w:keepNext/>
      <w:numPr>
        <w:ilvl w:val="2"/>
        <w:numId w:val="30"/>
      </w:numPr>
      <w:contextualSpacing/>
      <w:outlineLvl w:val="2"/>
    </w:pPr>
  </w:style>
  <w:style w:type="paragraph" w:customStyle="1" w:styleId="NoteLevel4">
    <w:name w:val="Note Level 4"/>
    <w:basedOn w:val="Normal"/>
    <w:uiPriority w:val="99"/>
    <w:unhideWhenUsed/>
    <w:rsid w:val="003212C6"/>
    <w:pPr>
      <w:keepNext/>
      <w:numPr>
        <w:ilvl w:val="3"/>
        <w:numId w:val="30"/>
      </w:numPr>
      <w:contextualSpacing/>
      <w:outlineLvl w:val="3"/>
    </w:pPr>
  </w:style>
  <w:style w:type="paragraph" w:customStyle="1" w:styleId="NoteLevel5">
    <w:name w:val="Note Level 5"/>
    <w:basedOn w:val="Normal"/>
    <w:uiPriority w:val="99"/>
    <w:semiHidden/>
    <w:unhideWhenUsed/>
    <w:rsid w:val="003212C6"/>
    <w:pPr>
      <w:keepNext/>
      <w:numPr>
        <w:ilvl w:val="4"/>
        <w:numId w:val="30"/>
      </w:numPr>
      <w:contextualSpacing/>
      <w:outlineLvl w:val="4"/>
    </w:pPr>
  </w:style>
  <w:style w:type="paragraph" w:customStyle="1" w:styleId="NoteLevel6">
    <w:name w:val="Note Level 6"/>
    <w:basedOn w:val="Normal"/>
    <w:uiPriority w:val="99"/>
    <w:semiHidden/>
    <w:unhideWhenUsed/>
    <w:rsid w:val="003212C6"/>
    <w:pPr>
      <w:keepNext/>
      <w:numPr>
        <w:ilvl w:val="5"/>
        <w:numId w:val="30"/>
      </w:numPr>
      <w:contextualSpacing/>
      <w:outlineLvl w:val="5"/>
    </w:pPr>
  </w:style>
  <w:style w:type="paragraph" w:customStyle="1" w:styleId="NoteLevel7">
    <w:name w:val="Note Level 7"/>
    <w:basedOn w:val="Normal"/>
    <w:uiPriority w:val="99"/>
    <w:semiHidden/>
    <w:unhideWhenUsed/>
    <w:rsid w:val="003212C6"/>
    <w:pPr>
      <w:keepNext/>
      <w:numPr>
        <w:ilvl w:val="6"/>
        <w:numId w:val="30"/>
      </w:numPr>
      <w:contextualSpacing/>
      <w:outlineLvl w:val="6"/>
    </w:pPr>
  </w:style>
  <w:style w:type="paragraph" w:customStyle="1" w:styleId="NoteLevel8">
    <w:name w:val="Note Level 8"/>
    <w:basedOn w:val="Normal"/>
    <w:uiPriority w:val="99"/>
    <w:semiHidden/>
    <w:unhideWhenUsed/>
    <w:rsid w:val="003212C6"/>
    <w:pPr>
      <w:keepNext/>
      <w:numPr>
        <w:ilvl w:val="7"/>
        <w:numId w:val="30"/>
      </w:numPr>
      <w:contextualSpacing/>
      <w:outlineLvl w:val="7"/>
    </w:pPr>
  </w:style>
  <w:style w:type="paragraph" w:customStyle="1" w:styleId="NoteLevel9">
    <w:name w:val="Note Level 9"/>
    <w:basedOn w:val="Normal"/>
    <w:uiPriority w:val="99"/>
    <w:semiHidden/>
    <w:unhideWhenUsed/>
    <w:rsid w:val="003212C6"/>
    <w:pPr>
      <w:keepNext/>
      <w:numPr>
        <w:ilvl w:val="8"/>
        <w:numId w:val="30"/>
      </w:numPr>
      <w:contextualSpacing/>
      <w:outlineLvl w:val="8"/>
    </w:pPr>
  </w:style>
  <w:style w:type="character" w:styleId="PageNumber">
    <w:name w:val="page number"/>
    <w:uiPriority w:val="99"/>
    <w:unhideWhenUsed/>
    <w:rsid w:val="003212C6"/>
  </w:style>
  <w:style w:type="character" w:styleId="PlaceholderText">
    <w:name w:val="Placeholder Text"/>
    <w:basedOn w:val="PageNumber"/>
    <w:uiPriority w:val="99"/>
    <w:semiHidden/>
    <w:rsid w:val="003212C6"/>
  </w:style>
  <w:style w:type="table" w:styleId="TableGrid">
    <w:name w:val="Table Grid"/>
    <w:basedOn w:val="TableNormal"/>
    <w:rsid w:val="000770BC"/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mBodyText">
    <w:name w:val="iam Body Text"/>
    <w:basedOn w:val="Normal"/>
    <w:link w:val="iamBodyTextChar"/>
    <w:uiPriority w:val="99"/>
    <w:rsid w:val="000770BC"/>
    <w:pPr>
      <w:outlineLvl w:val="0"/>
    </w:pPr>
    <w:rPr>
      <w:rFonts w:ascii="Verdana" w:hAnsi="Verdana"/>
      <w:sz w:val="20"/>
      <w:szCs w:val="20"/>
    </w:rPr>
  </w:style>
  <w:style w:type="character" w:customStyle="1" w:styleId="iamBodyTextChar">
    <w:name w:val="iam Body Text Char"/>
    <w:link w:val="iamBodyText"/>
    <w:uiPriority w:val="99"/>
    <w:locked/>
    <w:rsid w:val="000770BC"/>
    <w:rPr>
      <w:rFonts w:ascii="Verdana" w:eastAsia="Times New Roman" w:hAnsi="Verdana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unhideWhenUsed/>
    <w:rsid w:val="000770B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6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66F"/>
    <w:rPr>
      <w:rFonts w:ascii="Tahoma" w:eastAsia="Times New Roman" w:hAnsi="Tahoma" w:cs="Tahoma"/>
      <w:sz w:val="16"/>
      <w:szCs w:val="16"/>
      <w:lang w:val="en-GB"/>
    </w:rPr>
  </w:style>
  <w:style w:type="paragraph" w:customStyle="1" w:styleId="iamSectionhead">
    <w:name w:val="iam Sectionhead"/>
    <w:basedOn w:val="Normal"/>
    <w:link w:val="iamSectionheadChar"/>
    <w:uiPriority w:val="99"/>
    <w:rsid w:val="008D6E74"/>
    <w:pPr>
      <w:spacing w:before="120" w:after="120"/>
      <w:outlineLvl w:val="0"/>
    </w:pPr>
    <w:rPr>
      <w:rFonts w:ascii="Verdana" w:hAnsi="Verdana"/>
      <w:b/>
      <w:bCs/>
      <w:color w:val="000000"/>
      <w:sz w:val="20"/>
      <w:szCs w:val="20"/>
      <w:lang w:eastAsia="en-GB"/>
    </w:rPr>
  </w:style>
  <w:style w:type="character" w:customStyle="1" w:styleId="iamSectionheadChar">
    <w:name w:val="iam Sectionhead Char"/>
    <w:link w:val="iamSectionhead"/>
    <w:uiPriority w:val="99"/>
    <w:locked/>
    <w:rsid w:val="008D6E74"/>
    <w:rPr>
      <w:rFonts w:ascii="Verdana" w:eastAsia="Times New Roman" w:hAnsi="Verdana" w:cs="Times New Roman"/>
      <w:b/>
      <w:bCs/>
      <w:color w:val="000000"/>
      <w:sz w:val="20"/>
      <w:szCs w:val="20"/>
      <w:lang w:val="en-GB" w:eastAsia="en-GB"/>
    </w:rPr>
  </w:style>
  <w:style w:type="character" w:customStyle="1" w:styleId="Style4">
    <w:name w:val="Style4"/>
    <w:basedOn w:val="DefaultParagraphFont"/>
    <w:rsid w:val="008D6E74"/>
    <w:rPr>
      <w:rFonts w:asciiTheme="minorHAnsi" w:hAnsiTheme="minorHAnsi"/>
      <w:sz w:val="18"/>
    </w:rPr>
  </w:style>
  <w:style w:type="character" w:styleId="Hyperlink">
    <w:name w:val="Hyperlink"/>
    <w:basedOn w:val="DefaultParagraphFont"/>
    <w:uiPriority w:val="99"/>
    <w:unhideWhenUsed/>
    <w:rsid w:val="009138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8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7EFB6A01D59453E92B818F8BF07D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930F4-B925-4630-B7F0-602F7BB391E2}"/>
      </w:docPartPr>
      <w:docPartBody>
        <w:p w:rsidR="00CF778D" w:rsidRDefault="00CF778D" w:rsidP="00CF778D">
          <w:pPr>
            <w:pStyle w:val="67EFB6A01D59453E92B818F8BF07D313"/>
          </w:pPr>
          <w:r w:rsidRPr="00F3155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316BF-C090-40BD-A2B9-D922F0F311D8}"/>
      </w:docPartPr>
      <w:docPartBody>
        <w:p w:rsidR="00D929F9" w:rsidRDefault="00F6776D">
          <w:r w:rsidRPr="00873F8A">
            <w:rPr>
              <w:rStyle w:val="PlaceholderText"/>
            </w:rPr>
            <w:t>Choose an item.</w:t>
          </w:r>
        </w:p>
      </w:docPartBody>
    </w:docPart>
    <w:docPart>
      <w:docPartPr>
        <w:name w:val="8C7EA5194F8D4EFCB8B3F8871963C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7C7B4-C604-4231-89BF-6DA7E4FF5C6E}"/>
      </w:docPartPr>
      <w:docPartBody>
        <w:p w:rsidR="00D929F9" w:rsidRDefault="00F6776D">
          <w:r w:rsidRPr="00F31554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3337D70644476EABF15121AB28E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DF393-BF26-4FF1-94B7-6FED02DCBF22}"/>
      </w:docPartPr>
      <w:docPartBody>
        <w:p w:rsidR="00D929F9" w:rsidRDefault="00F6776D">
          <w:r w:rsidRPr="00F3155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515CD"/>
    <w:rsid w:val="00060EC1"/>
    <w:rsid w:val="00136768"/>
    <w:rsid w:val="00294E79"/>
    <w:rsid w:val="002C6A02"/>
    <w:rsid w:val="0030777D"/>
    <w:rsid w:val="0035245D"/>
    <w:rsid w:val="00367412"/>
    <w:rsid w:val="00380DFA"/>
    <w:rsid w:val="003B129C"/>
    <w:rsid w:val="003C64DF"/>
    <w:rsid w:val="0046576F"/>
    <w:rsid w:val="005B3EB0"/>
    <w:rsid w:val="00635463"/>
    <w:rsid w:val="007376D5"/>
    <w:rsid w:val="00740442"/>
    <w:rsid w:val="007444FF"/>
    <w:rsid w:val="0075797C"/>
    <w:rsid w:val="007F1CF7"/>
    <w:rsid w:val="00803601"/>
    <w:rsid w:val="008A5810"/>
    <w:rsid w:val="00935EC9"/>
    <w:rsid w:val="0096200F"/>
    <w:rsid w:val="009B6D50"/>
    <w:rsid w:val="009D7F51"/>
    <w:rsid w:val="00B06E54"/>
    <w:rsid w:val="00B515CD"/>
    <w:rsid w:val="00BC3004"/>
    <w:rsid w:val="00BC5962"/>
    <w:rsid w:val="00BE48DD"/>
    <w:rsid w:val="00CF778D"/>
    <w:rsid w:val="00D74504"/>
    <w:rsid w:val="00D929F9"/>
    <w:rsid w:val="00DB689C"/>
    <w:rsid w:val="00E2777A"/>
    <w:rsid w:val="00F6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PageNumber"/>
    <w:uiPriority w:val="99"/>
    <w:semiHidden/>
    <w:rsid w:val="00F6776D"/>
  </w:style>
  <w:style w:type="paragraph" w:customStyle="1" w:styleId="534CE8923DBAED40A0BFF408999A012A">
    <w:name w:val="534CE8923DBAED40A0BFF408999A012A"/>
    <w:rsid w:val="00B515CD"/>
  </w:style>
  <w:style w:type="paragraph" w:customStyle="1" w:styleId="20348BE8A8B6554A95D304ED0894E7C6">
    <w:name w:val="20348BE8A8B6554A95D304ED0894E7C6"/>
    <w:rsid w:val="00B515CD"/>
  </w:style>
  <w:style w:type="paragraph" w:customStyle="1" w:styleId="B6A35EB6A9D8E74B9C25EF9F87BB4038">
    <w:name w:val="B6A35EB6A9D8E74B9C25EF9F87BB4038"/>
    <w:rsid w:val="00B515CD"/>
  </w:style>
  <w:style w:type="paragraph" w:customStyle="1" w:styleId="54F87AD13E159F44A080ADDCEFE743E8">
    <w:name w:val="54F87AD13E159F44A080ADDCEFE743E8"/>
    <w:rsid w:val="00B515CD"/>
  </w:style>
  <w:style w:type="paragraph" w:customStyle="1" w:styleId="1FDE33EBD777424BBA658A097F272C89">
    <w:name w:val="1FDE33EBD777424BBA658A097F272C89"/>
    <w:rsid w:val="00B515CD"/>
  </w:style>
  <w:style w:type="paragraph" w:customStyle="1" w:styleId="88B997B9D6C7934AA6B3298C80C981AE">
    <w:name w:val="88B997B9D6C7934AA6B3298C80C981AE"/>
    <w:rsid w:val="00B515CD"/>
  </w:style>
  <w:style w:type="paragraph" w:customStyle="1" w:styleId="5425F57E34CDF8409C545596A0470A16">
    <w:name w:val="5425F57E34CDF8409C545596A0470A16"/>
    <w:rsid w:val="00B515CD"/>
  </w:style>
  <w:style w:type="paragraph" w:customStyle="1" w:styleId="11DDAE10A12DFC4D9A4772FCC81DB302">
    <w:name w:val="11DDAE10A12DFC4D9A4772FCC81DB302"/>
    <w:rsid w:val="00B515CD"/>
  </w:style>
  <w:style w:type="paragraph" w:customStyle="1" w:styleId="B033227622D2EC429FA7B7E2B76B930C">
    <w:name w:val="B033227622D2EC429FA7B7E2B76B930C"/>
    <w:rsid w:val="00B515CD"/>
  </w:style>
  <w:style w:type="paragraph" w:customStyle="1" w:styleId="13B5CED1545FF544AE7AD20770580D7F">
    <w:name w:val="13B5CED1545FF544AE7AD20770580D7F"/>
    <w:rsid w:val="00B515CD"/>
  </w:style>
  <w:style w:type="paragraph" w:customStyle="1" w:styleId="A8776CF210E68947BA092EA2229CEAFF">
    <w:name w:val="A8776CF210E68947BA092EA2229CEAFF"/>
    <w:rsid w:val="00B515CD"/>
  </w:style>
  <w:style w:type="paragraph" w:customStyle="1" w:styleId="1A1081B11A48624AA4E1F9A3D8C9702A">
    <w:name w:val="1A1081B11A48624AA4E1F9A3D8C9702A"/>
    <w:rsid w:val="00B515CD"/>
  </w:style>
  <w:style w:type="paragraph" w:customStyle="1" w:styleId="02C4D2437D5E9B499D1D64203016EE68">
    <w:name w:val="02C4D2437D5E9B499D1D64203016EE68"/>
    <w:rsid w:val="00B515CD"/>
  </w:style>
  <w:style w:type="paragraph" w:customStyle="1" w:styleId="3E71C432E7CCC743AF75D13579BF7300">
    <w:name w:val="3E71C432E7CCC743AF75D13579BF7300"/>
    <w:rsid w:val="00B515CD"/>
  </w:style>
  <w:style w:type="paragraph" w:customStyle="1" w:styleId="CAD4FED7DA69C04397315C63EEDD9451">
    <w:name w:val="CAD4FED7DA69C04397315C63EEDD9451"/>
    <w:rsid w:val="00B515CD"/>
  </w:style>
  <w:style w:type="paragraph" w:customStyle="1" w:styleId="3915465EC9DB6B4C9E8EE8F5BD0B27B7">
    <w:name w:val="3915465EC9DB6B4C9E8EE8F5BD0B27B7"/>
    <w:rsid w:val="00B515CD"/>
  </w:style>
  <w:style w:type="paragraph" w:customStyle="1" w:styleId="4EEBC63B65F74D4D8B334AFD568093F7">
    <w:name w:val="4EEBC63B65F74D4D8B334AFD568093F7"/>
    <w:rsid w:val="00B515CD"/>
  </w:style>
  <w:style w:type="paragraph" w:customStyle="1" w:styleId="F4ED6C95FAD44C4B8603EC4ADB5FA138">
    <w:name w:val="F4ED6C95FAD44C4B8603EC4ADB5FA138"/>
    <w:rsid w:val="00B515CD"/>
  </w:style>
  <w:style w:type="paragraph" w:customStyle="1" w:styleId="B0AA5BBD225ECD4780D4B694A029A1E3">
    <w:name w:val="B0AA5BBD225ECD4780D4B694A029A1E3"/>
    <w:rsid w:val="00B515CD"/>
  </w:style>
  <w:style w:type="paragraph" w:customStyle="1" w:styleId="899BBD93F93FC947A9B1ABE7B2E93F84">
    <w:name w:val="899BBD93F93FC947A9B1ABE7B2E93F84"/>
    <w:rsid w:val="00B515CD"/>
  </w:style>
  <w:style w:type="character" w:styleId="PageNumber">
    <w:name w:val="page number"/>
    <w:basedOn w:val="DefaultParagraphFont"/>
    <w:uiPriority w:val="99"/>
    <w:semiHidden/>
    <w:unhideWhenUsed/>
    <w:rsid w:val="009D7F51"/>
  </w:style>
  <w:style w:type="paragraph" w:customStyle="1" w:styleId="A8776CF210E68947BA092EA2229CEAFF1">
    <w:name w:val="A8776CF210E68947BA092EA2229CEAF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1">
    <w:name w:val="1A1081B11A48624AA4E1F9A3D8C9702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1">
    <w:name w:val="02C4D2437D5E9B499D1D64203016EE6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1">
    <w:name w:val="3E71C432E7CCC743AF75D13579BF730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1">
    <w:name w:val="CAD4FED7DA69C04397315C63EEDD945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1">
    <w:name w:val="3915465EC9DB6B4C9E8EE8F5BD0B27B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1">
    <w:name w:val="4EEBC63B65F74D4D8B334AFD568093F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1">
    <w:name w:val="F4ED6C95FAD44C4B8603EC4ADB5FA13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1">
    <w:name w:val="B0AA5BBD225ECD4780D4B694A029A1E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1">
    <w:name w:val="899BBD93F93FC947A9B1ABE7B2E93F8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">
    <w:name w:val="064366CD9FA5462CB449A099397DA06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">
    <w:name w:val="F68ADCA65509461B805D22530572316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">
    <w:name w:val="3B37E0807D3F40F7BF49F9F9658280C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">
    <w:name w:val="DC985585CA4A4F83B26F3CB6E0C4442A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">
    <w:name w:val="DDEEFEAD49BF4DC39122DE5E9AFE0A2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">
    <w:name w:val="CD7CB6F91A714992B66EF118E7ED49BC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">
    <w:name w:val="6F3432B4E2784477B7CFF4B7A96E555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">
    <w:name w:val="A3FF42A0DC004705A554F74A2A5B8C8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">
    <w:name w:val="30FAB24D0BA84C0399476A3F646993C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">
    <w:name w:val="323311967CCD494993E02532D4C829E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">
    <w:name w:val="C251620DF7FA428E99E1D08C0A52B5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">
    <w:name w:val="F8A82FCA3AA944B1B15726C9E21A9EB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">
    <w:name w:val="5E26011A96194E21B1B3C1F7849A5B8A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">
    <w:name w:val="30ECFFB860C34F45A1FCFBA87B04A7F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">
    <w:name w:val="04A3994C038841FFB2A3DFACFD96DC7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">
    <w:name w:val="2D0BC3726D2C45D197ECDF417B188B4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">
    <w:name w:val="929F824C302C497F8DE80B75E75D2D4C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">
    <w:name w:val="501077C5B22A45F1A164708580423F3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">
    <w:name w:val="5D8C23491EA24ED38591F53B1CCF45EC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">
    <w:name w:val="8ACA3274521E4BC49AA8223DED3F109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">
    <w:name w:val="517F40AC7E2F4E528BF04509FE3384E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">
    <w:name w:val="C41CF3F511C14EB0AA738425B89F1B4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565C8669D1847D6A6F196946E714D95">
    <w:name w:val="1565C8669D1847D6A6F196946E714D9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8B79F2ABB4421C807020580E1A17F8">
    <w:name w:val="8C8B79F2ABB4421C807020580E1A17F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4DE07148BB24209992C847A8DDDE055">
    <w:name w:val="94DE07148BB24209992C847A8DDDE05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14473EE03F44E318BE562A288AAB584">
    <w:name w:val="814473EE03F44E318BE562A288AAB58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064152266D4E3F8CD2FB27C7E9316F">
    <w:name w:val="D7064152266D4E3F8CD2FB27C7E9316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17A120C06845AF8435D0DFA10A3AED">
    <w:name w:val="3617A120C06845AF8435D0DFA10A3AE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5F338678704F53A9509BDDB4EBA921">
    <w:name w:val="F65F338678704F53A9509BDDB4EBA9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BF36F6A76444CB91DFA12A6E5981E2">
    <w:name w:val="95BF36F6A76444CB91DFA12A6E5981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23EB718612433391CB62A267335A33">
    <w:name w:val="C823EB718612433391CB62A267335A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7BA503CE88A49A98B857F85F6501469">
    <w:name w:val="67BA503CE88A49A98B857F85F650146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">
    <w:name w:val="19DBC07507BF48088D8EE8699E65B177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">
    <w:name w:val="22820D85E0904424B0C34D96A278D5A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">
    <w:name w:val="CE9E4AEB5BBD443391ADCB0BA7F27CF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">
    <w:name w:val="1D1F06075620425EA0FD6A81AC00F19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">
    <w:name w:val="F734D3A18D4E46B88B26C6B431D3D0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">
    <w:name w:val="953FE9E9E05A46FDA5B18DDF697B4E0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">
    <w:name w:val="4EF9184733D14DD698DD96760B850E6A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">
    <w:name w:val="781E6C6737914ED78F31B8DE2FC590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">
    <w:name w:val="E3C02D98CC2A44E8BD8A7539612AE21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">
    <w:name w:val="68BDE3B72D16497E9623C853147687B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">
    <w:name w:val="79C1AD4348874A079DD55C053D498B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">
    <w:name w:val="A18A6ADA55A3450288B889D102EC3E7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">
    <w:name w:val="4D1B45E661184B4B95BC990A43DD74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">
    <w:name w:val="F9AA86FA12CD4B5ABBC4DEA4AFBC70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">
    <w:name w:val="01564CBDE2B747D7ABF4AE79D75D80E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">
    <w:name w:val="C3483A19495442BEAA152A365515FF5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">
    <w:name w:val="5695E078D90A4FA8A94431F8F70B01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">
    <w:name w:val="F076DECAD0924C7AA18F779ED2634AE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">
    <w:name w:val="805CBC6CB4154BE9BE200D5331EA621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">
    <w:name w:val="16DCD8CCD7D24BD6974FFE609DF4A71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B80D170A9143369D49DAC681614109">
    <w:name w:val="1CB80D170A9143369D49DAC68161410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1798DCD256449697EE423A61FD4BB1">
    <w:name w:val="3C1798DCD256449697EE423A61FD4B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BF72891C3D43208D4EAEF0FF486F42">
    <w:name w:val="1DBF72891C3D43208D4EAEF0FF486F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DBF0A493A041A79238D552FEFA8B8D">
    <w:name w:val="E5DBF0A493A041A79238D552FEFA8B8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">
    <w:name w:val="39E5E4D7B5754C51AA9FCDA9A2F84BE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">
    <w:name w:val="0C87B1208EBF4D349EE102C825703F3A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">
    <w:name w:val="8A294BB93B4D40618D1C2DD521E1663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">
    <w:name w:val="E5F942C1814947869E208F85AB99F96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">
    <w:name w:val="7FED326DE1EA49BCB5F9D44B5E2A640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">
    <w:name w:val="3F437D35EA024A6391BC17F81579D47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C61BC4D37F4313BB24B703598FCEF2">
    <w:name w:val="13C61BC4D37F4313BB24B703598FCE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2FB2251CDC4FB08E17F01277F72F69">
    <w:name w:val="FE2FB2251CDC4FB08E17F01277F72F6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6F0D7F4DC64619B9AA477BCDAC54E0">
    <w:name w:val="7D6F0D7F4DC64619B9AA477BCDAC54E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6B8A1B82D442B0B27F42409D3717E5">
    <w:name w:val="7E6B8A1B82D442B0B27F42409D3717E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B8E1230946745DD9DBCB2E8EB2F2228">
    <w:name w:val="1B8E1230946745DD9DBCB2E8EB2F222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B43552501E4BCDAF9F7863A45DF0BE">
    <w:name w:val="D7B43552501E4BCDAF9F7863A45DF0B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032E3091AD244898BB8EB69E714A0A7">
    <w:name w:val="2032E3091AD244898BB8EB69E714A0A7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9BF3B3371A4314A79273517EED27C6">
    <w:name w:val="709BF3B3371A4314A79273517EED27C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271AB0E93A04E61B3538885A4AB9CD3">
    <w:name w:val="F271AB0E93A04E61B3538885A4AB9C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271A045C4F4B09B522C79AF3320AD2">
    <w:name w:val="1E271A045C4F4B09B522C79AF3320A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">
    <w:name w:val="2C7CAD591BD543E88E39D6509CBA89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">
    <w:name w:val="05215CAAA6464B8996CCF88D2E541DA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">
    <w:name w:val="E2C77BA0504B47909CB349B5133B564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">
    <w:name w:val="64C31F8A94B743C6BE2F61AEC9B954D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">
    <w:name w:val="1C86BC28D1FC48D8976710118B1D325A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">
    <w:name w:val="32272EA2CBD94142BCD5545E8C257E9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">
    <w:name w:val="86459936F85941879A57C1ADD81E2A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">
    <w:name w:val="A336885775F048CDA7701D7EC41388B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">
    <w:name w:val="22D61B26FF7E4E8EAB4AE16F9ADD84D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">
    <w:name w:val="BBEF80AECA9B4E2898A3CED7B2EA44D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">
    <w:name w:val="F56FA4EB04364B07970DC6E5D060CA4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">
    <w:name w:val="A7A3A7A3DB6041E89258CDB564FBCDE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">
    <w:name w:val="1DF4980CCD89490C80E57C1143FF4A5A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">
    <w:name w:val="42EA8BDB33504DD999325ECFA7D4BDF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">
    <w:name w:val="ECB2620F5B2C41A8BEAEB83B05F97F4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">
    <w:name w:val="39CBB84DFE6B41B2BD720481BBA0ED2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">
    <w:name w:val="318BAB2BC19846F798B77626ECF069D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">
    <w:name w:val="A774ED3EFCCA4513B248BC369AC9CEF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">
    <w:name w:val="4CDEE62926544968A8253E0372B0EEB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">
    <w:name w:val="4A8B1448476B42AD854999CD46F69F8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A0394ED67D485D9935C539FCA78FE1">
    <w:name w:val="FDA0394ED67D485D9935C539FCA78F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C43CDD69A14BCF95D9C0B460018F4B">
    <w:name w:val="F6C43CDD69A14BCF95D9C0B460018F4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00FDAA3DC4429FA1B6A2B397F01911">
    <w:name w:val="3C00FDAA3DC4429FA1B6A2B397F019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E317EF8D1934ED09879896033D22680">
    <w:name w:val="DE317EF8D1934ED09879896033D2268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">
    <w:name w:val="B051D71FC07B4B89BC8122BBCEAD94B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">
    <w:name w:val="92FEA9FF1C9947D68DEC8A4DDB76DDC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ACC22560FD428D87A3ABD8BCF19C18">
    <w:name w:val="6DACC22560FD428D87A3ABD8BCF19C1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8DBFE3B27634CEDB99E232020E48E54">
    <w:name w:val="88DBFE3B27634CEDB99E232020E48E5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">
    <w:name w:val="F5850AEA71E74453BCBC841DCE9D0E9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551E0FCF5B34966919E604592E8A328">
    <w:name w:val="6551E0FCF5B34966919E604592E8A32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EE2847E758A4ECFAB6D721BE245C88C">
    <w:name w:val="EEE2847E758A4ECFAB6D721BE245C88C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">
    <w:name w:val="437391EB3BD640D988DCF12DC5138637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">
    <w:name w:val="1380C882F9924019B7275336D21ACBC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">
    <w:name w:val="FEC846EF83FF45329E9732198EF28C1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">
    <w:name w:val="990E7DA1471946828453A92E6B91C38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">
    <w:name w:val="F7E07FEF686E4E3BB31397D66F13486D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">
    <w:name w:val="FB8FF5B8710B4D1AB214ABC66C800F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">
    <w:name w:val="E010CD4F31E04266A30DE4609296520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">
    <w:name w:val="F0641E137AA24DABAA8F0C64E90FCA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">
    <w:name w:val="F0089CB430204F92856BC23C7D9CF2D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">
    <w:name w:val="E1DF2F2B3534421893988EF4051C7E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">
    <w:name w:val="FFC08D281C644D5AB50CA09325D6EB1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">
    <w:name w:val="AE524F90E6F04F9D9C8C32885A57599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">
    <w:name w:val="320FCA6084EA4C6F9AC06D84142AB66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">
    <w:name w:val="416E05C4F00647408AD2C7425E7F35D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">
    <w:name w:val="0A7B7FC2726E48388E01087F948948D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">
    <w:name w:val="FEB58EDEA76842388CACCC27EA55AF1B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3B6BC19A5E449F850A895AC0C82D45">
    <w:name w:val="893B6BC19A5E449F850A895AC0C82D4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4D7C8E925B3402A8F110A198AB51079">
    <w:name w:val="74D7C8E925B3402A8F110A198AB5107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CECBBC4A684B5EBA75300C20B25105">
    <w:name w:val="1ECECBBC4A684B5EBA75300C20B2510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EB105215F3429086749F7222BAD6C1">
    <w:name w:val="8CEB105215F3429086749F7222BAD6C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E07FF387CF4E0AAA453170442521E4">
    <w:name w:val="9CE07FF387CF4E0AAA453170442521E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E91690AF7B4F86832D041423B75929">
    <w:name w:val="3BE91690AF7B4F86832D041423B7592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B14030FA2B4212A80F22AFAA1DB1DE">
    <w:name w:val="E2B14030FA2B4212A80F22AFAA1DB1D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14AF8EDC67C4CB38CF4DE6E905EAC77">
    <w:name w:val="F14AF8EDC67C4CB38CF4DE6E905EAC77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F0ABB82EEC8434E8574475D62085DCF">
    <w:name w:val="1F0ABB82EEC8434E8574475D62085DCF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FA454615FBF4D87885DFB4005C1F286">
    <w:name w:val="9FA454615FBF4D87885DFB4005C1F286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4B02F1FA34A02BD74E1D993146170">
    <w:name w:val="4374B02F1FA34A02BD74E1D993146170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F9631362AA496792281FE61A4A4C72">
    <w:name w:val="F6F9631362AA496792281FE61A4A4C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39ADC265044DD6BF2C02A2051D3D1E">
    <w:name w:val="6D39ADC265044DD6BF2C02A2051D3D1E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E8E7F391F3443382162371DE66F869">
    <w:name w:val="3FE8E7F391F3443382162371DE66F86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56456C69194EEEAD1833012A571809">
    <w:name w:val="3556456C69194EEEAD1833012A571809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">
    <w:name w:val="BCCC736781464B41A8B7FF2A9689D3C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A3885F3855F4CDDAB15EDB6A2F8EA88">
    <w:name w:val="5A3885F3855F4CDDAB15EDB6A2F8EA88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4B722290A74BAA8A856FBC0DF72395">
    <w:name w:val="A84B722290A74BAA8A856FBC0DF72395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9F3A6081EF45878E977D187D9A3C87">
    <w:name w:val="B89F3A6081EF45878E977D187D9A3C87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45C69A49594C4F9B5762D1977BD091">
    <w:name w:val="E345C69A49594C4F9B5762D1977BD0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2">
    <w:name w:val="A8776CF210E68947BA092EA2229CEAF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2">
    <w:name w:val="1A1081B11A48624AA4E1F9A3D8C9702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2">
    <w:name w:val="02C4D2437D5E9B499D1D64203016EE6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2">
    <w:name w:val="3E71C432E7CCC743AF75D13579BF730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2">
    <w:name w:val="CAD4FED7DA69C04397315C63EEDD945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2">
    <w:name w:val="3915465EC9DB6B4C9E8EE8F5BD0B27B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2">
    <w:name w:val="4EEBC63B65F74D4D8B334AFD568093F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2">
    <w:name w:val="F4ED6C95FAD44C4B8603EC4ADB5FA13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2">
    <w:name w:val="B0AA5BBD225ECD4780D4B694A029A1E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2">
    <w:name w:val="899BBD93F93FC947A9B1ABE7B2E93F8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1">
    <w:name w:val="064366CD9FA5462CB449A099397DA06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1">
    <w:name w:val="F68ADCA65509461B805D22530572316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1">
    <w:name w:val="3B37E0807D3F40F7BF49F9F9658280C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1">
    <w:name w:val="DC985585CA4A4F83B26F3CB6E0C4442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1">
    <w:name w:val="DDEEFEAD49BF4DC39122DE5E9AFE0A2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1">
    <w:name w:val="CD7CB6F91A714992B66EF118E7ED49BC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1">
    <w:name w:val="6F3432B4E2784477B7CFF4B7A96E555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1">
    <w:name w:val="A3FF42A0DC004705A554F74A2A5B8C8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1">
    <w:name w:val="30FAB24D0BA84C0399476A3F646993C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1">
    <w:name w:val="323311967CCD494993E02532D4C829E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1">
    <w:name w:val="C251620DF7FA428E99E1D08C0A52B5D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1">
    <w:name w:val="F8A82FCA3AA944B1B15726C9E21A9EB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1">
    <w:name w:val="5E26011A96194E21B1B3C1F7849A5B8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1">
    <w:name w:val="30ECFFB860C34F45A1FCFBA87B04A7F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1">
    <w:name w:val="04A3994C038841FFB2A3DFACFD96DC7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1">
    <w:name w:val="2D0BC3726D2C45D197ECDF417B188B4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1">
    <w:name w:val="929F824C302C497F8DE80B75E75D2D4C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1">
    <w:name w:val="501077C5B22A45F1A164708580423F3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1">
    <w:name w:val="5D8C23491EA24ED38591F53B1CCF45EC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1">
    <w:name w:val="8ACA3274521E4BC49AA8223DED3F109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1">
    <w:name w:val="517F40AC7E2F4E528BF04509FE3384E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1">
    <w:name w:val="C41CF3F511C14EB0AA738425B89F1B4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565C8669D1847D6A6F196946E714D951">
    <w:name w:val="1565C8669D1847D6A6F196946E714D9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8B79F2ABB4421C807020580E1A17F81">
    <w:name w:val="8C8B79F2ABB4421C807020580E1A17F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4DE07148BB24209992C847A8DDDE0551">
    <w:name w:val="94DE07148BB24209992C847A8DDDE05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14473EE03F44E318BE562A288AAB5841">
    <w:name w:val="814473EE03F44E318BE562A288AAB58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064152266D4E3F8CD2FB27C7E9316F1">
    <w:name w:val="D7064152266D4E3F8CD2FB27C7E9316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17A120C06845AF8435D0DFA10A3AED1">
    <w:name w:val="3617A120C06845AF8435D0DFA10A3AE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5F338678704F53A9509BDDB4EBA9211">
    <w:name w:val="F65F338678704F53A9509BDDB4EBA92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BF36F6A76444CB91DFA12A6E5981E21">
    <w:name w:val="95BF36F6A76444CB91DFA12A6E5981E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23EB718612433391CB62A267335A331">
    <w:name w:val="C823EB718612433391CB62A267335A3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7BA503CE88A49A98B857F85F65014691">
    <w:name w:val="67BA503CE88A49A98B857F85F650146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1">
    <w:name w:val="19DBC07507BF48088D8EE8699E65B17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1">
    <w:name w:val="22820D85E0904424B0C34D96A278D5A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1">
    <w:name w:val="CE9E4AEB5BBD443391ADCB0BA7F27CF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1">
    <w:name w:val="1D1F06075620425EA0FD6A81AC00F19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1">
    <w:name w:val="F734D3A18D4E46B88B26C6B431D3D05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1">
    <w:name w:val="953FE9E9E05A46FDA5B18DDF697B4E0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1">
    <w:name w:val="4EF9184733D14DD698DD96760B850E6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1">
    <w:name w:val="781E6C6737914ED78F31B8DE2FC5905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1">
    <w:name w:val="E3C02D98CC2A44E8BD8A7539612AE21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1">
    <w:name w:val="68BDE3B72D16497E9623C853147687B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1">
    <w:name w:val="79C1AD4348874A079DD55C053D498BE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1">
    <w:name w:val="A18A6ADA55A3450288B889D102EC3E7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1">
    <w:name w:val="4D1B45E661184B4B95BC990A43DD74A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1">
    <w:name w:val="F9AA86FA12CD4B5ABBC4DEA4AFBC700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1">
    <w:name w:val="01564CBDE2B747D7ABF4AE79D75D80E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1">
    <w:name w:val="C3483A19495442BEAA152A365515FF5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1">
    <w:name w:val="5695E078D90A4FA8A94431F8F70B019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1">
    <w:name w:val="F076DECAD0924C7AA18F779ED2634AE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1">
    <w:name w:val="805CBC6CB4154BE9BE200D5331EA621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1">
    <w:name w:val="16DCD8CCD7D24BD6974FFE609DF4A71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B80D170A9143369D49DAC6816141091">
    <w:name w:val="1CB80D170A9143369D49DAC68161410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1798DCD256449697EE423A61FD4BB11">
    <w:name w:val="3C1798DCD256449697EE423A61FD4BB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BF72891C3D43208D4EAEF0FF486F421">
    <w:name w:val="1DBF72891C3D43208D4EAEF0FF486F4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DBF0A493A041A79238D552FEFA8B8D1">
    <w:name w:val="E5DBF0A493A041A79238D552FEFA8B8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1">
    <w:name w:val="39E5E4D7B5754C51AA9FCDA9A2F84BE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1">
    <w:name w:val="0C87B1208EBF4D349EE102C825703F3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1">
    <w:name w:val="8A294BB93B4D40618D1C2DD521E1663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1">
    <w:name w:val="E5F942C1814947869E208F85AB99F96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1">
    <w:name w:val="7FED326DE1EA49BCB5F9D44B5E2A640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1">
    <w:name w:val="3F437D35EA024A6391BC17F81579D47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C61BC4D37F4313BB24B703598FCEF21">
    <w:name w:val="13C61BC4D37F4313BB24B703598FCEF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2FB2251CDC4FB08E17F01277F72F691">
    <w:name w:val="FE2FB2251CDC4FB08E17F01277F72F6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6F0D7F4DC64619B9AA477BCDAC54E01">
    <w:name w:val="7D6F0D7F4DC64619B9AA477BCDAC54E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6B8A1B82D442B0B27F42409D3717E51">
    <w:name w:val="7E6B8A1B82D442B0B27F42409D3717E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B8E1230946745DD9DBCB2E8EB2F22281">
    <w:name w:val="1B8E1230946745DD9DBCB2E8EB2F222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B43552501E4BCDAF9F7863A45DF0BE1">
    <w:name w:val="D7B43552501E4BCDAF9F7863A45DF0B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032E3091AD244898BB8EB69E714A0A71">
    <w:name w:val="2032E3091AD244898BB8EB69E714A0A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9BF3B3371A4314A79273517EED27C61">
    <w:name w:val="709BF3B3371A4314A79273517EED27C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271AB0E93A04E61B3538885A4AB9CD31">
    <w:name w:val="F271AB0E93A04E61B3538885A4AB9CD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271A045C4F4B09B522C79AF3320AD21">
    <w:name w:val="1E271A045C4F4B09B522C79AF3320AD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1">
    <w:name w:val="2C7CAD591BD543E88E39D6509CBA89A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1">
    <w:name w:val="05215CAAA6464B8996CCF88D2E541DA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1">
    <w:name w:val="E2C77BA0504B47909CB349B5133B564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1">
    <w:name w:val="64C31F8A94B743C6BE2F61AEC9B954D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1">
    <w:name w:val="1C86BC28D1FC48D8976710118B1D325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1">
    <w:name w:val="32272EA2CBD94142BCD5545E8C257E9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1">
    <w:name w:val="86459936F85941879A57C1ADD81E2A1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1">
    <w:name w:val="A336885775F048CDA7701D7EC41388B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1">
    <w:name w:val="22D61B26FF7E4E8EAB4AE16F9ADD84D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1">
    <w:name w:val="BBEF80AECA9B4E2898A3CED7B2EA44D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1">
    <w:name w:val="F56FA4EB04364B07970DC6E5D060CA4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1">
    <w:name w:val="A7A3A7A3DB6041E89258CDB564FBCDE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1">
    <w:name w:val="1DF4980CCD89490C80E57C1143FF4A5A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1">
    <w:name w:val="42EA8BDB33504DD999325ECFA7D4BDF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1">
    <w:name w:val="ECB2620F5B2C41A8BEAEB83B05F97F4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1">
    <w:name w:val="39CBB84DFE6B41B2BD720481BBA0ED2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1">
    <w:name w:val="318BAB2BC19846F798B77626ECF069D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1">
    <w:name w:val="A774ED3EFCCA4513B248BC369AC9CEF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1">
    <w:name w:val="4CDEE62926544968A8253E0372B0EEB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1">
    <w:name w:val="4A8B1448476B42AD854999CD46F69F8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A0394ED67D485D9935C539FCA78FE11">
    <w:name w:val="FDA0394ED67D485D9935C539FCA78FE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C43CDD69A14BCF95D9C0B460018F4B1">
    <w:name w:val="F6C43CDD69A14BCF95D9C0B460018F4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00FDAA3DC4429FA1B6A2B397F019111">
    <w:name w:val="3C00FDAA3DC4429FA1B6A2B397F0191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E317EF8D1934ED09879896033D226801">
    <w:name w:val="DE317EF8D1934ED09879896033D2268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1">
    <w:name w:val="B051D71FC07B4B89BC8122BBCEAD94B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1">
    <w:name w:val="92FEA9FF1C9947D68DEC8A4DDB76DDC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ACC22560FD428D87A3ABD8BCF19C181">
    <w:name w:val="6DACC22560FD428D87A3ABD8BCF19C1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8DBFE3B27634CEDB99E232020E48E541">
    <w:name w:val="88DBFE3B27634CEDB99E232020E48E5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1">
    <w:name w:val="F5850AEA71E74453BCBC841DCE9D0E9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551E0FCF5B34966919E604592E8A3281">
    <w:name w:val="6551E0FCF5B34966919E604592E8A32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EE2847E758A4ECFAB6D721BE245C88C1">
    <w:name w:val="EEE2847E758A4ECFAB6D721BE245C88C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1">
    <w:name w:val="437391EB3BD640D988DCF12DC513863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1">
    <w:name w:val="1380C882F9924019B7275336D21ACBC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1">
    <w:name w:val="FEC846EF83FF45329E9732198EF28C1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1">
    <w:name w:val="990E7DA1471946828453A92E6B91C38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1">
    <w:name w:val="F7E07FEF686E4E3BB31397D66F13486D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1">
    <w:name w:val="FB8FF5B8710B4D1AB214ABC66C800F93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1">
    <w:name w:val="E010CD4F31E04266A30DE4609296520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1">
    <w:name w:val="F0641E137AA24DABAA8F0C64E90FCA9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1">
    <w:name w:val="F0089CB430204F92856BC23C7D9CF2D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1">
    <w:name w:val="E1DF2F2B3534421893988EF4051C7E9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1">
    <w:name w:val="FFC08D281C644D5AB50CA09325D6EB1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1">
    <w:name w:val="AE524F90E6F04F9D9C8C32885A57599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1">
    <w:name w:val="320FCA6084EA4C6F9AC06D84142AB66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1">
    <w:name w:val="416E05C4F00647408AD2C7425E7F35D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1">
    <w:name w:val="0A7B7FC2726E48388E01087F948948D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1">
    <w:name w:val="FEB58EDEA76842388CACCC27EA55AF1B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3B6BC19A5E449F850A895AC0C82D451">
    <w:name w:val="893B6BC19A5E449F850A895AC0C82D4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4D7C8E925B3402A8F110A198AB510791">
    <w:name w:val="74D7C8E925B3402A8F110A198AB5107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CECBBC4A684B5EBA75300C20B251051">
    <w:name w:val="1ECECBBC4A684B5EBA75300C20B2510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EB105215F3429086749F7222BAD6C11">
    <w:name w:val="8CEB105215F3429086749F7222BAD6C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E07FF387CF4E0AAA453170442521E41">
    <w:name w:val="9CE07FF387CF4E0AAA453170442521E4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E91690AF7B4F86832D041423B759291">
    <w:name w:val="3BE91690AF7B4F86832D041423B7592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B14030FA2B4212A80F22AFAA1DB1DE1">
    <w:name w:val="E2B14030FA2B4212A80F22AFAA1DB1D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14AF8EDC67C4CB38CF4DE6E905EAC771">
    <w:name w:val="F14AF8EDC67C4CB38CF4DE6E905EAC7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F0ABB82EEC8434E8574475D62085DCF1">
    <w:name w:val="1F0ABB82EEC8434E8574475D62085DCF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FA454615FBF4D87885DFB4005C1F2861">
    <w:name w:val="9FA454615FBF4D87885DFB4005C1F286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4B02F1FA34A02BD74E1D9931461701">
    <w:name w:val="4374B02F1FA34A02BD74E1D993146170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F9631362AA496792281FE61A4A4C721">
    <w:name w:val="F6F9631362AA496792281FE61A4A4C72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39ADC265044DD6BF2C02A2051D3D1E1">
    <w:name w:val="6D39ADC265044DD6BF2C02A2051D3D1E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E8E7F391F3443382162371DE66F8691">
    <w:name w:val="3FE8E7F391F3443382162371DE66F86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56456C69194EEEAD1833012A5718091">
    <w:name w:val="3556456C69194EEEAD1833012A571809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1">
    <w:name w:val="BCCC736781464B41A8B7FF2A9689D3C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A3885F3855F4CDDAB15EDB6A2F8EA881">
    <w:name w:val="5A3885F3855F4CDDAB15EDB6A2F8EA88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4B722290A74BAA8A856FBC0DF723951">
    <w:name w:val="A84B722290A74BAA8A856FBC0DF72395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9F3A6081EF45878E977D187D9A3C871">
    <w:name w:val="B89F3A6081EF45878E977D187D9A3C87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45C69A49594C4F9B5762D1977BD0911">
    <w:name w:val="E345C69A49594C4F9B5762D1977BD0911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3">
    <w:name w:val="A8776CF210E68947BA092EA2229CEAF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3">
    <w:name w:val="1A1081B11A48624AA4E1F9A3D8C9702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3">
    <w:name w:val="02C4D2437D5E9B499D1D64203016EE6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3">
    <w:name w:val="3E71C432E7CCC743AF75D13579BF730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3">
    <w:name w:val="CAD4FED7DA69C04397315C63EEDD945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3">
    <w:name w:val="3915465EC9DB6B4C9E8EE8F5BD0B27B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3">
    <w:name w:val="4EEBC63B65F74D4D8B334AFD568093F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3">
    <w:name w:val="F4ED6C95FAD44C4B8603EC4ADB5FA13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3">
    <w:name w:val="B0AA5BBD225ECD4780D4B694A029A1E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3">
    <w:name w:val="899BBD93F93FC947A9B1ABE7B2E93F8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2">
    <w:name w:val="064366CD9FA5462CB449A099397DA06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2">
    <w:name w:val="F68ADCA65509461B805D22530572316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2">
    <w:name w:val="3B37E0807D3F40F7BF49F9F9658280C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2">
    <w:name w:val="DC985585CA4A4F83B26F3CB6E0C4442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2">
    <w:name w:val="DDEEFEAD49BF4DC39122DE5E9AFE0A2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2">
    <w:name w:val="CD7CB6F91A714992B66EF118E7ED49BC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2">
    <w:name w:val="6F3432B4E2784477B7CFF4B7A96E555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2">
    <w:name w:val="A3FF42A0DC004705A554F74A2A5B8C8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2">
    <w:name w:val="30FAB24D0BA84C0399476A3F646993C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2">
    <w:name w:val="323311967CCD494993E02532D4C829E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2">
    <w:name w:val="C251620DF7FA428E99E1D08C0A52B5D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2">
    <w:name w:val="F8A82FCA3AA944B1B15726C9E21A9EB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2">
    <w:name w:val="5E26011A96194E21B1B3C1F7849A5B8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2">
    <w:name w:val="30ECFFB860C34F45A1FCFBA87B04A7F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2">
    <w:name w:val="04A3994C038841FFB2A3DFACFD96DC7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2">
    <w:name w:val="2D0BC3726D2C45D197ECDF417B188B4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2">
    <w:name w:val="929F824C302C497F8DE80B75E75D2D4C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2">
    <w:name w:val="501077C5B22A45F1A164708580423F3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2">
    <w:name w:val="5D8C23491EA24ED38591F53B1CCF45EC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2">
    <w:name w:val="8ACA3274521E4BC49AA8223DED3F109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2">
    <w:name w:val="517F40AC7E2F4E528BF04509FE3384E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2">
    <w:name w:val="C41CF3F511C14EB0AA738425B89F1B4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565C8669D1847D6A6F196946E714D952">
    <w:name w:val="1565C8669D1847D6A6F196946E714D9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8B79F2ABB4421C807020580E1A17F82">
    <w:name w:val="8C8B79F2ABB4421C807020580E1A17F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4DE07148BB24209992C847A8DDDE0552">
    <w:name w:val="94DE07148BB24209992C847A8DDDE05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14473EE03F44E318BE562A288AAB5842">
    <w:name w:val="814473EE03F44E318BE562A288AAB58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064152266D4E3F8CD2FB27C7E9316F2">
    <w:name w:val="D7064152266D4E3F8CD2FB27C7E9316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17A120C06845AF8435D0DFA10A3AED2">
    <w:name w:val="3617A120C06845AF8435D0DFA10A3AE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5F338678704F53A9509BDDB4EBA9212">
    <w:name w:val="F65F338678704F53A9509BDDB4EBA92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BF36F6A76444CB91DFA12A6E5981E22">
    <w:name w:val="95BF36F6A76444CB91DFA12A6E5981E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23EB718612433391CB62A267335A332">
    <w:name w:val="C823EB718612433391CB62A267335A3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7BA503CE88A49A98B857F85F65014692">
    <w:name w:val="67BA503CE88A49A98B857F85F650146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2">
    <w:name w:val="19DBC07507BF48088D8EE8699E65B17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2">
    <w:name w:val="22820D85E0904424B0C34D96A278D5A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2">
    <w:name w:val="CE9E4AEB5BBD443391ADCB0BA7F27CF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2">
    <w:name w:val="1D1F06075620425EA0FD6A81AC00F19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2">
    <w:name w:val="F734D3A18D4E46B88B26C6B431D3D05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2">
    <w:name w:val="953FE9E9E05A46FDA5B18DDF697B4E0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2">
    <w:name w:val="4EF9184733D14DD698DD96760B850E6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2">
    <w:name w:val="781E6C6737914ED78F31B8DE2FC5905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2">
    <w:name w:val="E3C02D98CC2A44E8BD8A7539612AE21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2">
    <w:name w:val="68BDE3B72D16497E9623C853147687B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2">
    <w:name w:val="79C1AD4348874A079DD55C053D498BE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2">
    <w:name w:val="A18A6ADA55A3450288B889D102EC3E7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2">
    <w:name w:val="4D1B45E661184B4B95BC990A43DD74A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2">
    <w:name w:val="F9AA86FA12CD4B5ABBC4DEA4AFBC700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2">
    <w:name w:val="01564CBDE2B747D7ABF4AE79D75D80E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2">
    <w:name w:val="C3483A19495442BEAA152A365515FF5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2">
    <w:name w:val="5695E078D90A4FA8A94431F8F70B019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2">
    <w:name w:val="F076DECAD0924C7AA18F779ED2634AE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2">
    <w:name w:val="805CBC6CB4154BE9BE200D5331EA621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2">
    <w:name w:val="16DCD8CCD7D24BD6974FFE609DF4A71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B80D170A9143369D49DAC6816141092">
    <w:name w:val="1CB80D170A9143369D49DAC68161410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1798DCD256449697EE423A61FD4BB12">
    <w:name w:val="3C1798DCD256449697EE423A61FD4BB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BF72891C3D43208D4EAEF0FF486F422">
    <w:name w:val="1DBF72891C3D43208D4EAEF0FF486F4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DBF0A493A041A79238D552FEFA8B8D2">
    <w:name w:val="E5DBF0A493A041A79238D552FEFA8B8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2">
    <w:name w:val="39E5E4D7B5754C51AA9FCDA9A2F84BE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2">
    <w:name w:val="0C87B1208EBF4D349EE102C825703F3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2">
    <w:name w:val="8A294BB93B4D40618D1C2DD521E1663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2">
    <w:name w:val="E5F942C1814947869E208F85AB99F96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2">
    <w:name w:val="7FED326DE1EA49BCB5F9D44B5E2A640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2">
    <w:name w:val="3F437D35EA024A6391BC17F81579D47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C61BC4D37F4313BB24B703598FCEF22">
    <w:name w:val="13C61BC4D37F4313BB24B703598FCEF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2FB2251CDC4FB08E17F01277F72F692">
    <w:name w:val="FE2FB2251CDC4FB08E17F01277F72F6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6F0D7F4DC64619B9AA477BCDAC54E02">
    <w:name w:val="7D6F0D7F4DC64619B9AA477BCDAC54E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6B8A1B82D442B0B27F42409D3717E52">
    <w:name w:val="7E6B8A1B82D442B0B27F42409D3717E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B8E1230946745DD9DBCB2E8EB2F22282">
    <w:name w:val="1B8E1230946745DD9DBCB2E8EB2F222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B43552501E4BCDAF9F7863A45DF0BE2">
    <w:name w:val="D7B43552501E4BCDAF9F7863A45DF0B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032E3091AD244898BB8EB69E714A0A72">
    <w:name w:val="2032E3091AD244898BB8EB69E714A0A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9BF3B3371A4314A79273517EED27C62">
    <w:name w:val="709BF3B3371A4314A79273517EED27C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271AB0E93A04E61B3538885A4AB9CD32">
    <w:name w:val="F271AB0E93A04E61B3538885A4AB9CD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271A045C4F4B09B522C79AF3320AD22">
    <w:name w:val="1E271A045C4F4B09B522C79AF3320AD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2">
    <w:name w:val="2C7CAD591BD543E88E39D6509CBA89A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2">
    <w:name w:val="05215CAAA6464B8996CCF88D2E541DA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2">
    <w:name w:val="E2C77BA0504B47909CB349B5133B564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2">
    <w:name w:val="64C31F8A94B743C6BE2F61AEC9B954D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2">
    <w:name w:val="1C86BC28D1FC48D8976710118B1D325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2">
    <w:name w:val="32272EA2CBD94142BCD5545E8C257E9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2">
    <w:name w:val="86459936F85941879A57C1ADD81E2A1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2">
    <w:name w:val="A336885775F048CDA7701D7EC41388B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2">
    <w:name w:val="22D61B26FF7E4E8EAB4AE16F9ADD84D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2">
    <w:name w:val="BBEF80AECA9B4E2898A3CED7B2EA44D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2">
    <w:name w:val="F56FA4EB04364B07970DC6E5D060CA4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2">
    <w:name w:val="A7A3A7A3DB6041E89258CDB564FBCDE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2">
    <w:name w:val="1DF4980CCD89490C80E57C1143FF4A5A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2">
    <w:name w:val="42EA8BDB33504DD999325ECFA7D4BDF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2">
    <w:name w:val="ECB2620F5B2C41A8BEAEB83B05F97F4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2">
    <w:name w:val="39CBB84DFE6B41B2BD720481BBA0ED2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2">
    <w:name w:val="318BAB2BC19846F798B77626ECF069D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2">
    <w:name w:val="A774ED3EFCCA4513B248BC369AC9CEF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2">
    <w:name w:val="4CDEE62926544968A8253E0372B0EEB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2">
    <w:name w:val="4A8B1448476B42AD854999CD46F69F8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A0394ED67D485D9935C539FCA78FE12">
    <w:name w:val="FDA0394ED67D485D9935C539FCA78FE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C43CDD69A14BCF95D9C0B460018F4B2">
    <w:name w:val="F6C43CDD69A14BCF95D9C0B460018F4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00FDAA3DC4429FA1B6A2B397F019112">
    <w:name w:val="3C00FDAA3DC4429FA1B6A2B397F0191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E317EF8D1934ED09879896033D226802">
    <w:name w:val="DE317EF8D1934ED09879896033D2268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2">
    <w:name w:val="B051D71FC07B4B89BC8122BBCEAD94B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2">
    <w:name w:val="92FEA9FF1C9947D68DEC8A4DDB76DDC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ACC22560FD428D87A3ABD8BCF19C182">
    <w:name w:val="6DACC22560FD428D87A3ABD8BCF19C1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8DBFE3B27634CEDB99E232020E48E542">
    <w:name w:val="88DBFE3B27634CEDB99E232020E48E5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2">
    <w:name w:val="F5850AEA71E74453BCBC841DCE9D0E9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551E0FCF5B34966919E604592E8A3282">
    <w:name w:val="6551E0FCF5B34966919E604592E8A32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EE2847E758A4ECFAB6D721BE245C88C2">
    <w:name w:val="EEE2847E758A4ECFAB6D721BE245C88C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2">
    <w:name w:val="437391EB3BD640D988DCF12DC513863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2">
    <w:name w:val="1380C882F9924019B7275336D21ACBC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2">
    <w:name w:val="FEC846EF83FF45329E9732198EF28C1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2">
    <w:name w:val="990E7DA1471946828453A92E6B91C38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2">
    <w:name w:val="F7E07FEF686E4E3BB31397D66F13486D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2">
    <w:name w:val="FB8FF5B8710B4D1AB214ABC66C800F93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2">
    <w:name w:val="E010CD4F31E04266A30DE4609296520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2">
    <w:name w:val="F0641E137AA24DABAA8F0C64E90FCA9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2">
    <w:name w:val="F0089CB430204F92856BC23C7D9CF2D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2">
    <w:name w:val="E1DF2F2B3534421893988EF4051C7E9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2">
    <w:name w:val="FFC08D281C644D5AB50CA09325D6EB1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2">
    <w:name w:val="AE524F90E6F04F9D9C8C32885A57599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2">
    <w:name w:val="320FCA6084EA4C6F9AC06D84142AB66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2">
    <w:name w:val="416E05C4F00647408AD2C7425E7F35D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2">
    <w:name w:val="0A7B7FC2726E48388E01087F948948D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2">
    <w:name w:val="FEB58EDEA76842388CACCC27EA55AF1B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3B6BC19A5E449F850A895AC0C82D452">
    <w:name w:val="893B6BC19A5E449F850A895AC0C82D4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4D7C8E925B3402A8F110A198AB510792">
    <w:name w:val="74D7C8E925B3402A8F110A198AB5107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CECBBC4A684B5EBA75300C20B251052">
    <w:name w:val="1ECECBBC4A684B5EBA75300C20B2510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EB105215F3429086749F7222BAD6C12">
    <w:name w:val="8CEB105215F3429086749F7222BAD6C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E07FF387CF4E0AAA453170442521E42">
    <w:name w:val="9CE07FF387CF4E0AAA453170442521E4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E91690AF7B4F86832D041423B759292">
    <w:name w:val="3BE91690AF7B4F86832D041423B7592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B14030FA2B4212A80F22AFAA1DB1DE2">
    <w:name w:val="E2B14030FA2B4212A80F22AFAA1DB1D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14AF8EDC67C4CB38CF4DE6E905EAC772">
    <w:name w:val="F14AF8EDC67C4CB38CF4DE6E905EAC7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F0ABB82EEC8434E8574475D62085DCF2">
    <w:name w:val="1F0ABB82EEC8434E8574475D62085DCF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FA454615FBF4D87885DFB4005C1F2862">
    <w:name w:val="9FA454615FBF4D87885DFB4005C1F286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4B02F1FA34A02BD74E1D9931461702">
    <w:name w:val="4374B02F1FA34A02BD74E1D993146170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F9631362AA496792281FE61A4A4C722">
    <w:name w:val="F6F9631362AA496792281FE61A4A4C72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39ADC265044DD6BF2C02A2051D3D1E2">
    <w:name w:val="6D39ADC265044DD6BF2C02A2051D3D1E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E8E7F391F3443382162371DE66F8692">
    <w:name w:val="3FE8E7F391F3443382162371DE66F86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56456C69194EEEAD1833012A5718092">
    <w:name w:val="3556456C69194EEEAD1833012A571809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2">
    <w:name w:val="BCCC736781464B41A8B7FF2A9689D3C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A3885F3855F4CDDAB15EDB6A2F8EA882">
    <w:name w:val="5A3885F3855F4CDDAB15EDB6A2F8EA88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4B722290A74BAA8A856FBC0DF723952">
    <w:name w:val="A84B722290A74BAA8A856FBC0DF72395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9F3A6081EF45878E977D187D9A3C872">
    <w:name w:val="B89F3A6081EF45878E977D187D9A3C87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45C69A49594C4F9B5762D1977BD0912">
    <w:name w:val="E345C69A49594C4F9B5762D1977BD0912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4">
    <w:name w:val="A8776CF210E68947BA092EA2229CEAFF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4">
    <w:name w:val="1A1081B11A48624AA4E1F9A3D8C9702A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4">
    <w:name w:val="02C4D2437D5E9B499D1D64203016EE68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4">
    <w:name w:val="3E71C432E7CCC743AF75D13579BF7300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4">
    <w:name w:val="CAD4FED7DA69C04397315C63EEDD9451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4">
    <w:name w:val="3915465EC9DB6B4C9E8EE8F5BD0B27B7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4">
    <w:name w:val="4EEBC63B65F74D4D8B334AFD568093F7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4">
    <w:name w:val="F4ED6C95FAD44C4B8603EC4ADB5FA138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4">
    <w:name w:val="B0AA5BBD225ECD4780D4B694A029A1E3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4">
    <w:name w:val="899BBD93F93FC947A9B1ABE7B2E93F844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3">
    <w:name w:val="064366CD9FA5462CB449A099397DA06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3">
    <w:name w:val="F68ADCA65509461B805D22530572316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3">
    <w:name w:val="3B37E0807D3F40F7BF49F9F9658280C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3">
    <w:name w:val="DC985585CA4A4F83B26F3CB6E0C4442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3">
    <w:name w:val="DDEEFEAD49BF4DC39122DE5E9AFE0A2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3">
    <w:name w:val="CD7CB6F91A714992B66EF118E7ED49BC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3">
    <w:name w:val="6F3432B4E2784477B7CFF4B7A96E555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3">
    <w:name w:val="A3FF42A0DC004705A554F74A2A5B8C8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3">
    <w:name w:val="30FAB24D0BA84C0399476A3F646993C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3">
    <w:name w:val="323311967CCD494993E02532D4C829E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3">
    <w:name w:val="C251620DF7FA428E99E1D08C0A52B5D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3">
    <w:name w:val="F8A82FCA3AA944B1B15726C9E21A9EB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3">
    <w:name w:val="5E26011A96194E21B1B3C1F7849A5B8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3">
    <w:name w:val="30ECFFB860C34F45A1FCFBA87B04A7F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3">
    <w:name w:val="04A3994C038841FFB2A3DFACFD96DC7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3">
    <w:name w:val="2D0BC3726D2C45D197ECDF417B188B4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3">
    <w:name w:val="929F824C302C497F8DE80B75E75D2D4C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3">
    <w:name w:val="501077C5B22A45F1A164708580423F3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3">
    <w:name w:val="5D8C23491EA24ED38591F53B1CCF45EC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3">
    <w:name w:val="8ACA3274521E4BC49AA8223DED3F109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3">
    <w:name w:val="517F40AC7E2F4E528BF04509FE3384E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3">
    <w:name w:val="C41CF3F511C14EB0AA738425B89F1B4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565C8669D1847D6A6F196946E714D953">
    <w:name w:val="1565C8669D1847D6A6F196946E714D9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8B79F2ABB4421C807020580E1A17F83">
    <w:name w:val="8C8B79F2ABB4421C807020580E1A17F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4DE07148BB24209992C847A8DDDE0553">
    <w:name w:val="94DE07148BB24209992C847A8DDDE05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14473EE03F44E318BE562A288AAB5843">
    <w:name w:val="814473EE03F44E318BE562A288AAB58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064152266D4E3F8CD2FB27C7E9316F3">
    <w:name w:val="D7064152266D4E3F8CD2FB27C7E9316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17A120C06845AF8435D0DFA10A3AED3">
    <w:name w:val="3617A120C06845AF8435D0DFA10A3AE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5F338678704F53A9509BDDB4EBA9213">
    <w:name w:val="F65F338678704F53A9509BDDB4EBA92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BF36F6A76444CB91DFA12A6E5981E23">
    <w:name w:val="95BF36F6A76444CB91DFA12A6E5981E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23EB718612433391CB62A267335A333">
    <w:name w:val="C823EB718612433391CB62A267335A3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7BA503CE88A49A98B857F85F65014693">
    <w:name w:val="67BA503CE88A49A98B857F85F650146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3">
    <w:name w:val="19DBC07507BF48088D8EE8699E65B17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3">
    <w:name w:val="22820D85E0904424B0C34D96A278D5A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3">
    <w:name w:val="CE9E4AEB5BBD443391ADCB0BA7F27CF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3">
    <w:name w:val="1D1F06075620425EA0FD6A81AC00F19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3">
    <w:name w:val="F734D3A18D4E46B88B26C6B431D3D05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3">
    <w:name w:val="953FE9E9E05A46FDA5B18DDF697B4E0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3">
    <w:name w:val="4EF9184733D14DD698DD96760B850E6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3">
    <w:name w:val="781E6C6737914ED78F31B8DE2FC5905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3">
    <w:name w:val="E3C02D98CC2A44E8BD8A7539612AE21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3">
    <w:name w:val="68BDE3B72D16497E9623C853147687B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3">
    <w:name w:val="79C1AD4348874A079DD55C053D498BE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3">
    <w:name w:val="A18A6ADA55A3450288B889D102EC3E7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3">
    <w:name w:val="4D1B45E661184B4B95BC990A43DD74A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3">
    <w:name w:val="F9AA86FA12CD4B5ABBC4DEA4AFBC700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3">
    <w:name w:val="01564CBDE2B747D7ABF4AE79D75D80E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3">
    <w:name w:val="C3483A19495442BEAA152A365515FF5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3">
    <w:name w:val="5695E078D90A4FA8A94431F8F70B019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3">
    <w:name w:val="F076DECAD0924C7AA18F779ED2634AE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3">
    <w:name w:val="805CBC6CB4154BE9BE200D5331EA621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3">
    <w:name w:val="16DCD8CCD7D24BD6974FFE609DF4A71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B80D170A9143369D49DAC6816141093">
    <w:name w:val="1CB80D170A9143369D49DAC68161410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1798DCD256449697EE423A61FD4BB13">
    <w:name w:val="3C1798DCD256449697EE423A61FD4BB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BF72891C3D43208D4EAEF0FF486F423">
    <w:name w:val="1DBF72891C3D43208D4EAEF0FF486F4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DBF0A493A041A79238D552FEFA8B8D3">
    <w:name w:val="E5DBF0A493A041A79238D552FEFA8B8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3">
    <w:name w:val="39E5E4D7B5754C51AA9FCDA9A2F84BE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3">
    <w:name w:val="0C87B1208EBF4D349EE102C825703F3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3">
    <w:name w:val="8A294BB93B4D40618D1C2DD521E1663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3">
    <w:name w:val="E5F942C1814947869E208F85AB99F96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3">
    <w:name w:val="7FED326DE1EA49BCB5F9D44B5E2A640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3">
    <w:name w:val="3F437D35EA024A6391BC17F81579D47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C61BC4D37F4313BB24B703598FCEF23">
    <w:name w:val="13C61BC4D37F4313BB24B703598FCEF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2FB2251CDC4FB08E17F01277F72F693">
    <w:name w:val="FE2FB2251CDC4FB08E17F01277F72F6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6F0D7F4DC64619B9AA477BCDAC54E03">
    <w:name w:val="7D6F0D7F4DC64619B9AA477BCDAC54E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6B8A1B82D442B0B27F42409D3717E53">
    <w:name w:val="7E6B8A1B82D442B0B27F42409D3717E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B8E1230946745DD9DBCB2E8EB2F22283">
    <w:name w:val="1B8E1230946745DD9DBCB2E8EB2F222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7B43552501E4BCDAF9F7863A45DF0BE3">
    <w:name w:val="D7B43552501E4BCDAF9F7863A45DF0B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032E3091AD244898BB8EB69E714A0A73">
    <w:name w:val="2032E3091AD244898BB8EB69E714A0A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9BF3B3371A4314A79273517EED27C63">
    <w:name w:val="709BF3B3371A4314A79273517EED27C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271AB0E93A04E61B3538885A4AB9CD33">
    <w:name w:val="F271AB0E93A04E61B3538885A4AB9CD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271A045C4F4B09B522C79AF3320AD23">
    <w:name w:val="1E271A045C4F4B09B522C79AF3320AD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3">
    <w:name w:val="2C7CAD591BD543E88E39D6509CBA89A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3">
    <w:name w:val="05215CAAA6464B8996CCF88D2E541DA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3">
    <w:name w:val="E2C77BA0504B47909CB349B5133B564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3">
    <w:name w:val="64C31F8A94B743C6BE2F61AEC9B954D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3">
    <w:name w:val="1C86BC28D1FC48D8976710118B1D325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3">
    <w:name w:val="32272EA2CBD94142BCD5545E8C257E9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3">
    <w:name w:val="86459936F85941879A57C1ADD81E2A1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3">
    <w:name w:val="A336885775F048CDA7701D7EC41388B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3">
    <w:name w:val="22D61B26FF7E4E8EAB4AE16F9ADD84D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3">
    <w:name w:val="BBEF80AECA9B4E2898A3CED7B2EA44D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3">
    <w:name w:val="F56FA4EB04364B07970DC6E5D060CA4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3">
    <w:name w:val="A7A3A7A3DB6041E89258CDB564FBCDE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3">
    <w:name w:val="1DF4980CCD89490C80E57C1143FF4A5A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3">
    <w:name w:val="42EA8BDB33504DD999325ECFA7D4BDF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3">
    <w:name w:val="ECB2620F5B2C41A8BEAEB83B05F97F4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3">
    <w:name w:val="39CBB84DFE6B41B2BD720481BBA0ED2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3">
    <w:name w:val="318BAB2BC19846F798B77626ECF069D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3">
    <w:name w:val="A774ED3EFCCA4513B248BC369AC9CEF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3">
    <w:name w:val="4CDEE62926544968A8253E0372B0EEB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3">
    <w:name w:val="4A8B1448476B42AD854999CD46F69F8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A0394ED67D485D9935C539FCA78FE13">
    <w:name w:val="FDA0394ED67D485D9935C539FCA78FE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C43CDD69A14BCF95D9C0B460018F4B3">
    <w:name w:val="F6C43CDD69A14BCF95D9C0B460018F4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00FDAA3DC4429FA1B6A2B397F019113">
    <w:name w:val="3C00FDAA3DC4429FA1B6A2B397F0191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E317EF8D1934ED09879896033D226803">
    <w:name w:val="DE317EF8D1934ED09879896033D2268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3">
    <w:name w:val="B051D71FC07B4B89BC8122BBCEAD94B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3">
    <w:name w:val="92FEA9FF1C9947D68DEC8A4DDB76DDC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ACC22560FD428D87A3ABD8BCF19C183">
    <w:name w:val="6DACC22560FD428D87A3ABD8BCF19C1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8DBFE3B27634CEDB99E232020E48E543">
    <w:name w:val="88DBFE3B27634CEDB99E232020E48E5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3">
    <w:name w:val="F5850AEA71E74453BCBC841DCE9D0E9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551E0FCF5B34966919E604592E8A3283">
    <w:name w:val="6551E0FCF5B34966919E604592E8A32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EE2847E758A4ECFAB6D721BE245C88C3">
    <w:name w:val="EEE2847E758A4ECFAB6D721BE245C88C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3">
    <w:name w:val="437391EB3BD640D988DCF12DC513863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3">
    <w:name w:val="1380C882F9924019B7275336D21ACBC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3">
    <w:name w:val="FEC846EF83FF45329E9732198EF28C1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3">
    <w:name w:val="990E7DA1471946828453A92E6B91C38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3">
    <w:name w:val="F7E07FEF686E4E3BB31397D66F13486D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3">
    <w:name w:val="FB8FF5B8710B4D1AB214ABC66C800F93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3">
    <w:name w:val="E010CD4F31E04266A30DE4609296520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3">
    <w:name w:val="F0641E137AA24DABAA8F0C64E90FCA9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3">
    <w:name w:val="F0089CB430204F92856BC23C7D9CF2D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3">
    <w:name w:val="E1DF2F2B3534421893988EF4051C7E9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3">
    <w:name w:val="FFC08D281C644D5AB50CA09325D6EB1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3">
    <w:name w:val="AE524F90E6F04F9D9C8C32885A57599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3">
    <w:name w:val="320FCA6084EA4C6F9AC06D84142AB66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3">
    <w:name w:val="416E05C4F00647408AD2C7425E7F35D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3">
    <w:name w:val="0A7B7FC2726E48388E01087F948948D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3">
    <w:name w:val="FEB58EDEA76842388CACCC27EA55AF1B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3B6BC19A5E449F850A895AC0C82D453">
    <w:name w:val="893B6BC19A5E449F850A895AC0C82D4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4D7C8E925B3402A8F110A198AB510793">
    <w:name w:val="74D7C8E925B3402A8F110A198AB5107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ECECBBC4A684B5EBA75300C20B251053">
    <w:name w:val="1ECECBBC4A684B5EBA75300C20B2510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EB105215F3429086749F7222BAD6C13">
    <w:name w:val="8CEB105215F3429086749F7222BAD6C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E07FF387CF4E0AAA453170442521E43">
    <w:name w:val="9CE07FF387CF4E0AAA453170442521E4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E91690AF7B4F86832D041423B759293">
    <w:name w:val="3BE91690AF7B4F86832D041423B7592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B14030FA2B4212A80F22AFAA1DB1DE3">
    <w:name w:val="E2B14030FA2B4212A80F22AFAA1DB1D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14AF8EDC67C4CB38CF4DE6E905EAC773">
    <w:name w:val="F14AF8EDC67C4CB38CF4DE6E905EAC7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F0ABB82EEC8434E8574475D62085DCF3">
    <w:name w:val="1F0ABB82EEC8434E8574475D62085DCF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FA454615FBF4D87885DFB4005C1F2863">
    <w:name w:val="9FA454615FBF4D87885DFB4005C1F286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4B02F1FA34A02BD74E1D9931461703">
    <w:name w:val="4374B02F1FA34A02BD74E1D993146170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F9631362AA496792281FE61A4A4C723">
    <w:name w:val="F6F9631362AA496792281FE61A4A4C72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39ADC265044DD6BF2C02A2051D3D1E3">
    <w:name w:val="6D39ADC265044DD6BF2C02A2051D3D1E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E8E7F391F3443382162371DE66F8693">
    <w:name w:val="3FE8E7F391F3443382162371DE66F86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56456C69194EEEAD1833012A5718093">
    <w:name w:val="3556456C69194EEEAD1833012A571809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3">
    <w:name w:val="BCCC736781464B41A8B7FF2A9689D3C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A3885F3855F4CDDAB15EDB6A2F8EA883">
    <w:name w:val="5A3885F3855F4CDDAB15EDB6A2F8EA88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4B722290A74BAA8A856FBC0DF723953">
    <w:name w:val="A84B722290A74BAA8A856FBC0DF72395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9F3A6081EF45878E977D187D9A3C873">
    <w:name w:val="B89F3A6081EF45878E977D187D9A3C87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45C69A49594C4F9B5762D1977BD0913">
    <w:name w:val="E345C69A49594C4F9B5762D1977BD0913"/>
    <w:rsid w:val="009D7F51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AF3902823546CB9C0BD0D41DA5D2AB">
    <w:name w:val="BBAF3902823546CB9C0BD0D41DA5D2AB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1805F2E14A4BBABD7B76469C7B5F2E">
    <w:name w:val="4E1805F2E14A4BBABD7B76469C7B5F2E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1A5D5794F0478592A777A53458755D">
    <w:name w:val="DD1A5D5794F0478592A777A53458755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7D60644B0C4146B359EC8D61639EDA">
    <w:name w:val="937D60644B0C4146B359EC8D61639EDA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5781BBD4B8480798A0A4FF4C1DA5A7">
    <w:name w:val="345781BBD4B8480798A0A4FF4C1DA5A7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320275167949378D409B247DFECDFA">
    <w:name w:val="56320275167949378D409B247DFECDFA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44CB8697BF44189962B465612BCCC4D">
    <w:name w:val="844CB8697BF44189962B465612BCCC4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6C51A0F05E4ADB8143F46CE1EDAFB1">
    <w:name w:val="166C51A0F05E4ADB8143F46CE1EDAFB1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F11B075F2141FA88F18352B06148E7">
    <w:name w:val="B8F11B075F2141FA88F18352B06148E7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08ACA60D67449DA2336D67AA934132">
    <w:name w:val="0608ACA60D67449DA2336D67AA934132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C8B7749050B4C16A1B4449881AF8DD9">
    <w:name w:val="2C8B7749050B4C16A1B4449881AF8DD9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4DDB19C96D4ADFBD8A9C8DDFF88E38">
    <w:name w:val="F54DDB19C96D4ADFBD8A9C8DDFF88E38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EE443EADB54FCB815530175FFEA52C">
    <w:name w:val="11EE443EADB54FCB815530175FFEA52C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BA5E742A654A408767539007E058AD">
    <w:name w:val="79BA5E742A654A408767539007E058A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949B22655C470EA1FE499F877063FA">
    <w:name w:val="DD949B22655C470EA1FE499F877063FA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E5FA1EF05F40369393BDF9B2604538">
    <w:name w:val="7EE5FA1EF05F40369393BDF9B2604538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F1627102A274C4BA029BAEF421F16DB">
    <w:name w:val="2F1627102A274C4BA029BAEF421F16DB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BDA8B8A7494DCD9BD1207B8FE76389">
    <w:name w:val="03BDA8B8A7494DCD9BD1207B8FE76389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ECAC8E3273C42BD9901EDE515AB219D">
    <w:name w:val="AECAC8E3273C42BD9901EDE515AB219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0B0CCEB865497DAD462E9EB75939C6">
    <w:name w:val="A70B0CCEB865497DAD462E9EB75939C6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D6C22D21524A7D9B6400F3DC22DD55">
    <w:name w:val="63D6C22D21524A7D9B6400F3DC22DD55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C213B28365B4F2F93500C0577A2E011">
    <w:name w:val="2C213B28365B4F2F93500C0577A2E011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B1016E9F674562B005BC6CBE607DE6">
    <w:name w:val="34B1016E9F674562B005BC6CBE607DE6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955A49DB2C4EC49F632D9ED917D7F0">
    <w:name w:val="16955A49DB2C4EC49F632D9ED917D7F0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037C6A544E4CD6866DEAA84E0A70E8">
    <w:name w:val="19037C6A544E4CD6866DEAA84E0A70E8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B2BF8419E14860AE5AA199C2B0C68C">
    <w:name w:val="99B2BF8419E14860AE5AA199C2B0C68C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9D2C49069A4E93AFC84F61D7142977">
    <w:name w:val="989D2C49069A4E93AFC84F61D7142977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CEBF0714D346A5851A317807045DDE">
    <w:name w:val="FDCEBF0714D346A5851A317807045DDE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2F6782131042669B86C8BB5E789B0D">
    <w:name w:val="9C2F6782131042669B86C8BB5E789B0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40C8B9CACAF4776AED4BBC0CA7C9262">
    <w:name w:val="A40C8B9CACAF4776AED4BBC0CA7C9262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989845093B4ADBA66F3224E7DC675E">
    <w:name w:val="40989845093B4ADBA66F3224E7DC675E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592064D69F4ED0BECCB59A380C24DA">
    <w:name w:val="18592064D69F4ED0BECCB59A380C24DA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584D994CA349F3AC1679DDD332105A">
    <w:name w:val="80584D994CA349F3AC1679DDD332105A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2139ADAAB649BBAD5DA40205666086">
    <w:name w:val="C92139ADAAB649BBAD5DA40205666086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76F186CE7984CDCAF94F0DAE8E2FD80">
    <w:name w:val="576F186CE7984CDCAF94F0DAE8E2FD80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C36B989B6647348B66EE6C4831F53D">
    <w:name w:val="64C36B989B6647348B66EE6C4831F53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BBF7B93B8F49C1B0666497C426D29C">
    <w:name w:val="CCBBF7B93B8F49C1B0666497C426D29C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C3C4823AA1F4C1C8AB5B76AEED5D138">
    <w:name w:val="8C3C4823AA1F4C1C8AB5B76AEED5D138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5A6D1B2C294884824197605AF47EF3">
    <w:name w:val="BA5A6D1B2C294884824197605AF47EF3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01298ED6C8F439EA83CD05DB099A14C">
    <w:name w:val="101298ED6C8F439EA83CD05DB099A14C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D009DE9AD14F86979D163490E9852C">
    <w:name w:val="B6D009DE9AD14F86979D163490E9852C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3A2904CB824970AD8DC53AAD874C35">
    <w:name w:val="E63A2904CB824970AD8DC53AAD874C35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E29DC0671B418B8BE12D0D30E2180D">
    <w:name w:val="1AE29DC0671B418B8BE12D0D30E2180D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764A51E276447E9E9A871E69221026">
    <w:name w:val="E8764A51E276447E9E9A871E69221026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7FCE1D7AB24D01BADF6B90BA94DA14">
    <w:name w:val="D47FCE1D7AB24D01BADF6B90BA94DA14"/>
    <w:rsid w:val="00367412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61B832047C4411B648E6E19F5623D8">
    <w:name w:val="AD61B832047C4411B648E6E19F5623D8"/>
    <w:rsid w:val="00B06E5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1AA634833142549AC3920C62D0C5C9">
    <w:name w:val="991AA634833142549AC3920C62D0C5C9"/>
    <w:rsid w:val="00B06E5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0C6F5EE9864FBABC269C7D47375C05">
    <w:name w:val="F00C6F5EE9864FBABC269C7D47375C05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536558D915649459E656CA55212001F">
    <w:name w:val="8536558D915649459E656CA55212001F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D81ACA9E034B8D97A281874035B47A">
    <w:name w:val="C8D81ACA9E034B8D97A281874035B47A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0865D654004478BAB1AD169526372D">
    <w:name w:val="110865D654004478BAB1AD169526372D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A8382E1DB4D4531B670C7B32D440A44">
    <w:name w:val="FA8382E1DB4D4531B670C7B32D440A44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8E02BC7FED484B8EE4CA1A49BF048D">
    <w:name w:val="368E02BC7FED484B8EE4CA1A49BF048D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ABD42A22C2D4A5EA92E4C28C0F0D459">
    <w:name w:val="FABD42A22C2D4A5EA92E4C28C0F0D459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5893C76D874CA5B25B14D523F7A172">
    <w:name w:val="F55893C76D874CA5B25B14D523F7A172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3C68E9B53C4258A57E73C32335ED8B">
    <w:name w:val="B63C68E9B53C4258A57E73C32335ED8B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AEBB995656A439485A6F4A397834EF5">
    <w:name w:val="8AEBB995656A439485A6F4A397834EF5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4ED084A87B8485CB0424C3E64DB0F43">
    <w:name w:val="04ED084A87B8485CB0424C3E64DB0F43"/>
    <w:rsid w:val="003B12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5D8C15FC7CB497EA00D972CFBD190AB">
    <w:name w:val="75D8C15FC7CB497EA00D972CFBD190AB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81EA56EFF94864836DF994E73A6D5F">
    <w:name w:val="4D81EA56EFF94864836DF994E73A6D5F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138D87253B49A68AB62A6925DDAF8E">
    <w:name w:val="08138D87253B49A68AB62A6925DDAF8E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D82AB6467845568152E859900F41AA">
    <w:name w:val="35D82AB6467845568152E859900F41AA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06AE560BED46CD9C47227FAE6C9344">
    <w:name w:val="4106AE560BED46CD9C47227FAE6C9344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A9B94837CF429A9CF591343E392C1A">
    <w:name w:val="16A9B94837CF429A9CF591343E392C1A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D28970EF374F72A6EFB131F936C6E2">
    <w:name w:val="29D28970EF374F72A6EFB131F936C6E2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2192092DAC410E83E7483DA6774F8B">
    <w:name w:val="F32192092DAC410E83E7483DA6774F8B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1E54F4E56A4F99ABAF6DED22D62F5D">
    <w:name w:val="AC1E54F4E56A4F99ABAF6DED22D62F5D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8F08C223F146CA853A7775D83D6D2A">
    <w:name w:val="C78F08C223F146CA853A7775D83D6D2A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2152B85BD14160911EF8EF16CF3D53">
    <w:name w:val="A92152B85BD14160911EF8EF16CF3D53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5C69AD01A4A4D1E83721E6AC95B6C97">
    <w:name w:val="25C69AD01A4A4D1E83721E6AC95B6C97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A97609DFB3413A80CE147045122ED8">
    <w:name w:val="C0A97609DFB3413A80CE147045122ED8"/>
    <w:rsid w:val="00E2777A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776CF210E68947BA092EA2229CEAFF5">
    <w:name w:val="A8776CF210E68947BA092EA2229CEAF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5">
    <w:name w:val="1A1081B11A48624AA4E1F9A3D8C9702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5">
    <w:name w:val="02C4D2437D5E9B499D1D64203016EE6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5">
    <w:name w:val="3E71C432E7CCC743AF75D13579BF730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5">
    <w:name w:val="CAD4FED7DA69C04397315C63EEDD9451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5">
    <w:name w:val="3915465EC9DB6B4C9E8EE8F5BD0B27B7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5">
    <w:name w:val="4EEBC63B65F74D4D8B334AFD568093F7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5">
    <w:name w:val="F4ED6C95FAD44C4B8603EC4ADB5FA13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5">
    <w:name w:val="B0AA5BBD225ECD4780D4B694A029A1E3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5">
    <w:name w:val="899BBD93F93FC947A9B1ABE7B2E93F84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4">
    <w:name w:val="064366CD9FA5462CB449A099397DA060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4">
    <w:name w:val="F68ADCA65509461B805D22530572316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4">
    <w:name w:val="3B37E0807D3F40F7BF49F9F9658280CE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4">
    <w:name w:val="DC985585CA4A4F83B26F3CB6E0C4442A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4">
    <w:name w:val="DDEEFEAD49BF4DC39122DE5E9AFE0A2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4">
    <w:name w:val="CD7CB6F91A714992B66EF118E7ED49BC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4">
    <w:name w:val="6F3432B4E2784477B7CFF4B7A96E555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4">
    <w:name w:val="A3FF42A0DC004705A554F74A2A5B8C8D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4">
    <w:name w:val="30FAB24D0BA84C0399476A3F646993C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4">
    <w:name w:val="323311967CCD494993E02532D4C829E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4">
    <w:name w:val="C251620DF7FA428E99E1D08C0A52B5D3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4">
    <w:name w:val="F8A82FCA3AA944B1B15726C9E21A9EBE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4">
    <w:name w:val="5E26011A96194E21B1B3C1F7849A5B8A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4">
    <w:name w:val="30ECFFB860C34F45A1FCFBA87B04A7F4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4">
    <w:name w:val="04A3994C038841FFB2A3DFACFD96DC7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4">
    <w:name w:val="2D0BC3726D2C45D197ECDF417B188B4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4">
    <w:name w:val="929F824C302C497F8DE80B75E75D2D4C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4">
    <w:name w:val="501077C5B22A45F1A164708580423F30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4">
    <w:name w:val="5D8C23491EA24ED38591F53B1CCF45EC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4">
    <w:name w:val="8ACA3274521E4BC49AA8223DED3F109D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4">
    <w:name w:val="517F40AC7E2F4E528BF04509FE3384EE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4">
    <w:name w:val="C41CF3F511C14EB0AA738425B89F1B49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1">
    <w:name w:val="34B1016E9F674562B005BC6CBE607DE6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1">
    <w:name w:val="16955A49DB2C4EC49F632D9ED917D7F0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1">
    <w:name w:val="19037C6A544E4CD6866DEAA84E0A70E8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1">
    <w:name w:val="99B2BF8419E14860AE5AA199C2B0C68C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1">
    <w:name w:val="989D2C49069A4E93AFC84F61D7142977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1">
    <w:name w:val="FDCEBF0714D346A5851A317807045DDE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1">
    <w:name w:val="9C2F6782131042669B86C8BB5E789B0D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1">
    <w:name w:val="A40C8B9CACAF4776AED4BBC0CA7C9262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1">
    <w:name w:val="40989845093B4ADBA66F3224E7DC675E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1">
    <w:name w:val="18592064D69F4ED0BECCB59A380C24DA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4">
    <w:name w:val="19DBC07507BF48088D8EE8699E65B177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4">
    <w:name w:val="22820D85E0904424B0C34D96A278D5A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4">
    <w:name w:val="CE9E4AEB5BBD443391ADCB0BA7F27CF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4">
    <w:name w:val="1D1F06075620425EA0FD6A81AC00F19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4">
    <w:name w:val="F734D3A18D4E46B88B26C6B431D3D051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4">
    <w:name w:val="953FE9E9E05A46FDA5B18DDF697B4E09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4">
    <w:name w:val="4EF9184733D14DD698DD96760B850E6A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4">
    <w:name w:val="781E6C6737914ED78F31B8DE2FC59051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4">
    <w:name w:val="E3C02D98CC2A44E8BD8A7539612AE210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4">
    <w:name w:val="68BDE3B72D16497E9623C853147687B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4">
    <w:name w:val="79C1AD4348874A079DD55C053D498BE3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4">
    <w:name w:val="A18A6ADA55A3450288B889D102EC3E70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4">
    <w:name w:val="4D1B45E661184B4B95BC990A43DD74A2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4">
    <w:name w:val="F9AA86FA12CD4B5ABBC4DEA4AFBC7002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4">
    <w:name w:val="01564CBDE2B747D7ABF4AE79D75D80E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4">
    <w:name w:val="C3483A19495442BEAA152A365515FF5D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4">
    <w:name w:val="5695E078D90A4FA8A94431F8F70B0192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4">
    <w:name w:val="F076DECAD0924C7AA18F779ED2634AE5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4">
    <w:name w:val="805CBC6CB4154BE9BE200D5331EA6214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4">
    <w:name w:val="16DCD8CCD7D24BD6974FFE609DF4A71D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1">
    <w:name w:val="80584D994CA349F3AC1679DDD332105A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1">
    <w:name w:val="C92139ADAAB649BBAD5DA40205666086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1">
    <w:name w:val="576F186CE7984CDCAF94F0DAE8E2FD80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1">
    <w:name w:val="64C36B989B6647348B66EE6C4831F53D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4">
    <w:name w:val="39E5E4D7B5754C51AA9FCDA9A2F84BE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4">
    <w:name w:val="0C87B1208EBF4D349EE102C825703F3A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4">
    <w:name w:val="8A294BB93B4D40618D1C2DD521E1663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4">
    <w:name w:val="E5F942C1814947869E208F85AB99F96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4">
    <w:name w:val="7FED326DE1EA49BCB5F9D44B5E2A640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4">
    <w:name w:val="3F437D35EA024A6391BC17F81579D47E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1">
    <w:name w:val="CCBBF7B93B8F49C1B0666497C426D29C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1">
    <w:name w:val="8C3C4823AA1F4C1C8AB5B76AEED5D138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1">
    <w:name w:val="BA5A6D1B2C294884824197605AF47EF3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1">
    <w:name w:val="101298ED6C8F439EA83CD05DB099A14C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1">
    <w:name w:val="B6D009DE9AD14F86979D163490E9852C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1">
    <w:name w:val="E63A2904CB824970AD8DC53AAD874C35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1">
    <w:name w:val="1AE29DC0671B418B8BE12D0D30E2180D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1">
    <w:name w:val="E8764A51E276447E9E9A871E69221026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1">
    <w:name w:val="D47FCE1D7AB24D01BADF6B90BA94DA14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4">
    <w:name w:val="2C7CAD591BD543E88E39D6509CBA89A1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4">
    <w:name w:val="05215CAAA6464B8996CCF88D2E541DA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4">
    <w:name w:val="E2C77BA0504B47909CB349B5133B564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4">
    <w:name w:val="64C31F8A94B743C6BE2F61AEC9B954DE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4">
    <w:name w:val="1C86BC28D1FC48D8976710118B1D325A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4">
    <w:name w:val="32272EA2CBD94142BCD5545E8C257E9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4">
    <w:name w:val="86459936F85941879A57C1ADD81E2A13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4">
    <w:name w:val="A336885775F048CDA7701D7EC41388B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4">
    <w:name w:val="22D61B26FF7E4E8EAB4AE16F9ADD84D5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4">
    <w:name w:val="BBEF80AECA9B4E2898A3CED7B2EA44D5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4">
    <w:name w:val="F56FA4EB04364B07970DC6E5D060CA4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4">
    <w:name w:val="A7A3A7A3DB6041E89258CDB564FBCDE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4">
    <w:name w:val="1DF4980CCD89490C80E57C1143FF4A5A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4">
    <w:name w:val="42EA8BDB33504DD999325ECFA7D4BDF9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4">
    <w:name w:val="ECB2620F5B2C41A8BEAEB83B05F97F45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4">
    <w:name w:val="39CBB84DFE6B41B2BD720481BBA0ED2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4">
    <w:name w:val="318BAB2BC19846F798B77626ECF069D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4">
    <w:name w:val="A774ED3EFCCA4513B248BC369AC9CEF4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4">
    <w:name w:val="4CDEE62926544968A8253E0372B0EEB4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4">
    <w:name w:val="4A8B1448476B42AD854999CD46F69F80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1">
    <w:name w:val="A70B0CCEB865497DAD462E9EB75939C6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1">
    <w:name w:val="63D6C22D21524A7D9B6400F3DC22DD55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1">
    <w:name w:val="2C213B28365B4F2F93500C0577A2E011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4">
    <w:name w:val="B051D71FC07B4B89BC8122BBCEAD94B5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4">
    <w:name w:val="92FEA9FF1C9947D68DEC8A4DDB76DDC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ACC22560FD428D87A3ABD8BCF19C184">
    <w:name w:val="6DACC22560FD428D87A3ABD8BCF19C1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8DBFE3B27634CEDB99E232020E48E544">
    <w:name w:val="88DBFE3B27634CEDB99E232020E48E54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1">
    <w:name w:val="4D81EA56EFF94864836DF994E73A6D5F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4">
    <w:name w:val="F5850AEA71E74453BCBC841DCE9D0E99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1">
    <w:name w:val="75D8C15FC7CB497EA00D972CFBD190AB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1">
    <w:name w:val="08138D87253B49A68AB62A6925DDAF8E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4">
    <w:name w:val="437391EB3BD640D988DCF12DC5138637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4">
    <w:name w:val="1380C882F9924019B7275336D21ACBC0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4">
    <w:name w:val="FEC846EF83FF45329E9732198EF28C19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4">
    <w:name w:val="990E7DA1471946828453A92E6B91C38F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4">
    <w:name w:val="F7E07FEF686E4E3BB31397D66F13486D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4">
    <w:name w:val="FB8FF5B8710B4D1AB214ABC66C800F93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4">
    <w:name w:val="E010CD4F31E04266A30DE4609296520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4">
    <w:name w:val="F0641E137AA24DABAA8F0C64E90FCA92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4">
    <w:name w:val="F0089CB430204F92856BC23C7D9CF2D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4">
    <w:name w:val="E1DF2F2B3534421893988EF4051C7E91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4">
    <w:name w:val="FFC08D281C644D5AB50CA09325D6EB1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4">
    <w:name w:val="AE524F90E6F04F9D9C8C32885A57599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4">
    <w:name w:val="320FCA6084EA4C6F9AC06D84142AB66E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4">
    <w:name w:val="416E05C4F00647408AD2C7425E7F35D6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4">
    <w:name w:val="0A7B7FC2726E48388E01087F948948D5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4">
    <w:name w:val="FEB58EDEA76842388CACCC27EA55AF1B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1">
    <w:name w:val="8536558D915649459E656CA55212001F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1">
    <w:name w:val="C8D81ACA9E034B8D97A281874035B47A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1">
    <w:name w:val="04ED084A87B8485CB0424C3E64DB0F43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1">
    <w:name w:val="8AEBB995656A439485A6F4A397834EF5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1">
    <w:name w:val="B63C68E9B53C4258A57E73C32335ED8B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0865D654004478BAB1AD169526372D1">
    <w:name w:val="110865D654004478BAB1AD169526372D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5893C76D874CA5B25B14D523F7A1721">
    <w:name w:val="F55893C76D874CA5B25B14D523F7A172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8E02BC7FED484B8EE4CA1A49BF048D1">
    <w:name w:val="368E02BC7FED484B8EE4CA1A49BF048D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8382E1DB4D4531B670C7B32D440A441">
    <w:name w:val="FA8382E1DB4D4531B670C7B32D440A44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BD42A22C2D4A5EA92E4C28C0F0D4591">
    <w:name w:val="FABD42A22C2D4A5EA92E4C28C0F0D459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1">
    <w:name w:val="AC1E54F4E56A4F99ABAF6DED22D62F5D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1">
    <w:name w:val="C78F08C223F146CA853A7775D83D6D2A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1">
    <w:name w:val="A92152B85BD14160911EF8EF16CF3D53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1">
    <w:name w:val="25C69AD01A4A4D1E83721E6AC95B6C97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1">
    <w:name w:val="C0A97609DFB3413A80CE147045122ED8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4">
    <w:name w:val="BCCC736781464B41A8B7FF2A9689D3C84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1">
    <w:name w:val="DD949B22655C470EA1FE499F877063FA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1">
    <w:name w:val="7EE5FA1EF05F40369393BDF9B2604538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1">
    <w:name w:val="2F1627102A274C4BA029BAEF421F16DB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1">
    <w:name w:val="03BDA8B8A7494DCD9BD1207B8FE763891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6">
    <w:name w:val="A8776CF210E68947BA092EA2229CEAFF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6">
    <w:name w:val="1A1081B11A48624AA4E1F9A3D8C9702A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6">
    <w:name w:val="02C4D2437D5E9B499D1D64203016EE68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6">
    <w:name w:val="3E71C432E7CCC743AF75D13579BF7300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6">
    <w:name w:val="CAD4FED7DA69C04397315C63EEDD9451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6">
    <w:name w:val="3915465EC9DB6B4C9E8EE8F5BD0B27B7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6">
    <w:name w:val="4EEBC63B65F74D4D8B334AFD568093F7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6">
    <w:name w:val="F4ED6C95FAD44C4B8603EC4ADB5FA138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6">
    <w:name w:val="B0AA5BBD225ECD4780D4B694A029A1E3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6">
    <w:name w:val="899BBD93F93FC947A9B1ABE7B2E93F846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5">
    <w:name w:val="064366CD9FA5462CB449A099397DA06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5">
    <w:name w:val="F68ADCA65509461B805D22530572316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5">
    <w:name w:val="3B37E0807D3F40F7BF49F9F9658280CE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5">
    <w:name w:val="DC985585CA4A4F83B26F3CB6E0C4442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5">
    <w:name w:val="DDEEFEAD49BF4DC39122DE5E9AFE0A2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5">
    <w:name w:val="CD7CB6F91A714992B66EF118E7ED49BC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5">
    <w:name w:val="6F3432B4E2784477B7CFF4B7A96E555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5">
    <w:name w:val="A3FF42A0DC004705A554F74A2A5B8C8D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5">
    <w:name w:val="30FAB24D0BA84C0399476A3F646993C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5">
    <w:name w:val="323311967CCD494993E02532D4C829E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5">
    <w:name w:val="C251620DF7FA428E99E1D08C0A52B5D3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5">
    <w:name w:val="F8A82FCA3AA944B1B15726C9E21A9EBE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5">
    <w:name w:val="5E26011A96194E21B1B3C1F7849A5B8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5">
    <w:name w:val="30ECFFB860C34F45A1FCFBA87B04A7F4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5">
    <w:name w:val="04A3994C038841FFB2A3DFACFD96DC7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5">
    <w:name w:val="2D0BC3726D2C45D197ECDF417B188B4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5">
    <w:name w:val="929F824C302C497F8DE80B75E75D2D4C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5">
    <w:name w:val="501077C5B22A45F1A164708580423F3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5">
    <w:name w:val="5D8C23491EA24ED38591F53B1CCF45EC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5">
    <w:name w:val="8ACA3274521E4BC49AA8223DED3F109D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5">
    <w:name w:val="517F40AC7E2F4E528BF04509FE3384EE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5">
    <w:name w:val="C41CF3F511C14EB0AA738425B89F1B49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2">
    <w:name w:val="34B1016E9F674562B005BC6CBE607DE6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2">
    <w:name w:val="16955A49DB2C4EC49F632D9ED917D7F0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2">
    <w:name w:val="19037C6A544E4CD6866DEAA84E0A70E8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2">
    <w:name w:val="99B2BF8419E14860AE5AA199C2B0C68C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2">
    <w:name w:val="989D2C49069A4E93AFC84F61D7142977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2">
    <w:name w:val="FDCEBF0714D346A5851A317807045DDE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2">
    <w:name w:val="9C2F6782131042669B86C8BB5E789B0D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2">
    <w:name w:val="A40C8B9CACAF4776AED4BBC0CA7C9262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2">
    <w:name w:val="40989845093B4ADBA66F3224E7DC675E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2">
    <w:name w:val="18592064D69F4ED0BECCB59A380C24DA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5">
    <w:name w:val="19DBC07507BF48088D8EE8699E65B177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5">
    <w:name w:val="22820D85E0904424B0C34D96A278D5A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5">
    <w:name w:val="CE9E4AEB5BBD443391ADCB0BA7F27CF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5">
    <w:name w:val="1D1F06075620425EA0FD6A81AC00F19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5">
    <w:name w:val="F734D3A18D4E46B88B26C6B431D3D051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5">
    <w:name w:val="953FE9E9E05A46FDA5B18DDF697B4E09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5">
    <w:name w:val="4EF9184733D14DD698DD96760B850E6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5">
    <w:name w:val="781E6C6737914ED78F31B8DE2FC59051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5">
    <w:name w:val="E3C02D98CC2A44E8BD8A7539612AE21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5">
    <w:name w:val="68BDE3B72D16497E9623C853147687B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5">
    <w:name w:val="79C1AD4348874A079DD55C053D498BE3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5">
    <w:name w:val="A18A6ADA55A3450288B889D102EC3E7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5">
    <w:name w:val="4D1B45E661184B4B95BC990A43DD74A2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5">
    <w:name w:val="F9AA86FA12CD4B5ABBC4DEA4AFBC7002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5">
    <w:name w:val="01564CBDE2B747D7ABF4AE79D75D80E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5">
    <w:name w:val="C3483A19495442BEAA152A365515FF5D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5">
    <w:name w:val="5695E078D90A4FA8A94431F8F70B0192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5">
    <w:name w:val="F076DECAD0924C7AA18F779ED2634AE5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5">
    <w:name w:val="805CBC6CB4154BE9BE200D5331EA6214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5">
    <w:name w:val="16DCD8CCD7D24BD6974FFE609DF4A71D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2">
    <w:name w:val="80584D994CA349F3AC1679DDD332105A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2">
    <w:name w:val="C92139ADAAB649BBAD5DA40205666086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2">
    <w:name w:val="576F186CE7984CDCAF94F0DAE8E2FD80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2">
    <w:name w:val="64C36B989B6647348B66EE6C4831F53D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5">
    <w:name w:val="39E5E4D7B5754C51AA9FCDA9A2F84BE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5">
    <w:name w:val="0C87B1208EBF4D349EE102C825703F3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5">
    <w:name w:val="8A294BB93B4D40618D1C2DD521E1663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5">
    <w:name w:val="E5F942C1814947869E208F85AB99F96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5">
    <w:name w:val="7FED326DE1EA49BCB5F9D44B5E2A640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5">
    <w:name w:val="3F437D35EA024A6391BC17F81579D47E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2">
    <w:name w:val="CCBBF7B93B8F49C1B0666497C426D29C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2">
    <w:name w:val="8C3C4823AA1F4C1C8AB5B76AEED5D138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2">
    <w:name w:val="BA5A6D1B2C294884824197605AF47EF3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2">
    <w:name w:val="101298ED6C8F439EA83CD05DB099A14C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2">
    <w:name w:val="B6D009DE9AD14F86979D163490E9852C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2">
    <w:name w:val="E63A2904CB824970AD8DC53AAD874C35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2">
    <w:name w:val="1AE29DC0671B418B8BE12D0D30E2180D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2">
    <w:name w:val="E8764A51E276447E9E9A871E69221026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2">
    <w:name w:val="D47FCE1D7AB24D01BADF6B90BA94DA14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5">
    <w:name w:val="2C7CAD591BD543E88E39D6509CBA89A1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5">
    <w:name w:val="05215CAAA6464B8996CCF88D2E541DA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5">
    <w:name w:val="E2C77BA0504B47909CB349B5133B564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5">
    <w:name w:val="64C31F8A94B743C6BE2F61AEC9B954DE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5">
    <w:name w:val="1C86BC28D1FC48D8976710118B1D325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5">
    <w:name w:val="32272EA2CBD94142BCD5545E8C257E9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5">
    <w:name w:val="86459936F85941879A57C1ADD81E2A13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5">
    <w:name w:val="A336885775F048CDA7701D7EC41388B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5">
    <w:name w:val="22D61B26FF7E4E8EAB4AE16F9ADD84D5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5">
    <w:name w:val="BBEF80AECA9B4E2898A3CED7B2EA44D5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5">
    <w:name w:val="F56FA4EB04364B07970DC6E5D060CA4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5">
    <w:name w:val="A7A3A7A3DB6041E89258CDB564FBCDE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5">
    <w:name w:val="1DF4980CCD89490C80E57C1143FF4A5A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5">
    <w:name w:val="42EA8BDB33504DD999325ECFA7D4BDF9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5">
    <w:name w:val="ECB2620F5B2C41A8BEAEB83B05F97F45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5">
    <w:name w:val="39CBB84DFE6B41B2BD720481BBA0ED2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5">
    <w:name w:val="318BAB2BC19846F798B77626ECF069D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5">
    <w:name w:val="A774ED3EFCCA4513B248BC369AC9CEF4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5">
    <w:name w:val="4CDEE62926544968A8253E0372B0EEB4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5">
    <w:name w:val="4A8B1448476B42AD854999CD46F69F8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2">
    <w:name w:val="A70B0CCEB865497DAD462E9EB75939C6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2">
    <w:name w:val="63D6C22D21524A7D9B6400F3DC22DD55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2">
    <w:name w:val="2C213B28365B4F2F93500C0577A2E011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5">
    <w:name w:val="B051D71FC07B4B89BC8122BBCEAD94B5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5">
    <w:name w:val="92FEA9FF1C9947D68DEC8A4DDB76DDC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ACC22560FD428D87A3ABD8BCF19C185">
    <w:name w:val="6DACC22560FD428D87A3ABD8BCF19C1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8DBFE3B27634CEDB99E232020E48E545">
    <w:name w:val="88DBFE3B27634CEDB99E232020E48E54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2">
    <w:name w:val="4D81EA56EFF94864836DF994E73A6D5F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5">
    <w:name w:val="F5850AEA71E74453BCBC841DCE9D0E99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2">
    <w:name w:val="75D8C15FC7CB497EA00D972CFBD190AB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2">
    <w:name w:val="08138D87253B49A68AB62A6925DDAF8E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5">
    <w:name w:val="437391EB3BD640D988DCF12DC5138637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5">
    <w:name w:val="1380C882F9924019B7275336D21ACBC0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5">
    <w:name w:val="FEC846EF83FF45329E9732198EF28C19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5">
    <w:name w:val="990E7DA1471946828453A92E6B91C38F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5">
    <w:name w:val="F7E07FEF686E4E3BB31397D66F13486D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5">
    <w:name w:val="FB8FF5B8710B4D1AB214ABC66C800F93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5">
    <w:name w:val="E010CD4F31E04266A30DE4609296520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5">
    <w:name w:val="F0641E137AA24DABAA8F0C64E90FCA92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5">
    <w:name w:val="F0089CB430204F92856BC23C7D9CF2D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5">
    <w:name w:val="E1DF2F2B3534421893988EF4051C7E91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5">
    <w:name w:val="FFC08D281C644D5AB50CA09325D6EB1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5">
    <w:name w:val="AE524F90E6F04F9D9C8C32885A57599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5">
    <w:name w:val="320FCA6084EA4C6F9AC06D84142AB66E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5">
    <w:name w:val="416E05C4F00647408AD2C7425E7F35D6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5">
    <w:name w:val="0A7B7FC2726E48388E01087F948948D5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5">
    <w:name w:val="FEB58EDEA76842388CACCC27EA55AF1B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2">
    <w:name w:val="8536558D915649459E656CA55212001F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2">
    <w:name w:val="C8D81ACA9E034B8D97A281874035B47A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2">
    <w:name w:val="04ED084A87B8485CB0424C3E64DB0F43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2">
    <w:name w:val="8AEBB995656A439485A6F4A397834EF5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2">
    <w:name w:val="B63C68E9B53C4258A57E73C32335ED8B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0865D654004478BAB1AD169526372D2">
    <w:name w:val="110865D654004478BAB1AD169526372D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5893C76D874CA5B25B14D523F7A1722">
    <w:name w:val="F55893C76D874CA5B25B14D523F7A172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8E02BC7FED484B8EE4CA1A49BF048D2">
    <w:name w:val="368E02BC7FED484B8EE4CA1A49BF048D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8382E1DB4D4531B670C7B32D440A442">
    <w:name w:val="FA8382E1DB4D4531B670C7B32D440A44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BD42A22C2D4A5EA92E4C28C0F0D4592">
    <w:name w:val="FABD42A22C2D4A5EA92E4C28C0F0D459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2">
    <w:name w:val="AC1E54F4E56A4F99ABAF6DED22D62F5D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2">
    <w:name w:val="C78F08C223F146CA853A7775D83D6D2A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2">
    <w:name w:val="A92152B85BD14160911EF8EF16CF3D53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2">
    <w:name w:val="25C69AD01A4A4D1E83721E6AC95B6C97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2">
    <w:name w:val="C0A97609DFB3413A80CE147045122ED8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5">
    <w:name w:val="BCCC736781464B41A8B7FF2A9689D3C85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2">
    <w:name w:val="DD949B22655C470EA1FE499F877063FA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2">
    <w:name w:val="7EE5FA1EF05F40369393BDF9B2604538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2">
    <w:name w:val="2F1627102A274C4BA029BAEF421F16DB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2">
    <w:name w:val="03BDA8B8A7494DCD9BD1207B8FE763892"/>
    <w:rsid w:val="00E2777A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">
    <w:name w:val="D0332FB2DF554C9397B56B90999EFBFF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776CF210E68947BA092EA2229CEAFF7">
    <w:name w:val="A8776CF210E68947BA092EA2229CEAF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7">
    <w:name w:val="1A1081B11A48624AA4E1F9A3D8C9702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7">
    <w:name w:val="02C4D2437D5E9B499D1D64203016EE6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7">
    <w:name w:val="3E71C432E7CCC743AF75D13579BF730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7">
    <w:name w:val="CAD4FED7DA69C04397315C63EEDD9451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7">
    <w:name w:val="3915465EC9DB6B4C9E8EE8F5BD0B27B7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7">
    <w:name w:val="4EEBC63B65F74D4D8B334AFD568093F7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7">
    <w:name w:val="F4ED6C95FAD44C4B8603EC4ADB5FA13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7">
    <w:name w:val="B0AA5BBD225ECD4780D4B694A029A1E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7">
    <w:name w:val="899BBD93F93FC947A9B1ABE7B2E93F84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6">
    <w:name w:val="064366CD9FA5462CB449A099397DA06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6">
    <w:name w:val="F68ADCA65509461B805D22530572316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6">
    <w:name w:val="3B37E0807D3F40F7BF49F9F9658280C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6">
    <w:name w:val="DC985585CA4A4F83B26F3CB6E0C4442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6">
    <w:name w:val="DDEEFEAD49BF4DC39122DE5E9AFE0A2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6">
    <w:name w:val="CD7CB6F91A714992B66EF118E7ED49B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6">
    <w:name w:val="6F3432B4E2784477B7CFF4B7A96E555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6">
    <w:name w:val="A3FF42A0DC004705A554F74A2A5B8C8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6">
    <w:name w:val="30FAB24D0BA84C0399476A3F646993C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6">
    <w:name w:val="323311967CCD494993E02532D4C829E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6">
    <w:name w:val="C251620DF7FA428E99E1D08C0A52B5D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6">
    <w:name w:val="F8A82FCA3AA944B1B15726C9E21A9EB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6">
    <w:name w:val="5E26011A96194E21B1B3C1F7849A5B8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6">
    <w:name w:val="30ECFFB860C34F45A1FCFBA87B04A7F4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6">
    <w:name w:val="04A3994C038841FFB2A3DFACFD96DC7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6">
    <w:name w:val="2D0BC3726D2C45D197ECDF417B188B4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6">
    <w:name w:val="929F824C302C497F8DE80B75E75D2D4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6">
    <w:name w:val="501077C5B22A45F1A164708580423F3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6">
    <w:name w:val="5D8C23491EA24ED38591F53B1CCF45E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6">
    <w:name w:val="8ACA3274521E4BC49AA8223DED3F109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6">
    <w:name w:val="517F40AC7E2F4E528BF04509FE3384E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6">
    <w:name w:val="C41CF3F511C14EB0AA738425B89F1B4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3">
    <w:name w:val="34B1016E9F674562B005BC6CBE607DE6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3">
    <w:name w:val="16955A49DB2C4EC49F632D9ED917D7F0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3">
    <w:name w:val="19037C6A544E4CD6866DEAA84E0A70E8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3">
    <w:name w:val="99B2BF8419E14860AE5AA199C2B0C68C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3">
    <w:name w:val="989D2C49069A4E93AFC84F61D7142977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3">
    <w:name w:val="FDCEBF0714D346A5851A317807045DDE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3">
    <w:name w:val="9C2F6782131042669B86C8BB5E789B0D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3">
    <w:name w:val="A40C8B9CACAF4776AED4BBC0CA7C9262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3">
    <w:name w:val="40989845093B4ADBA66F3224E7DC675E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3">
    <w:name w:val="18592064D69F4ED0BECCB59A380C24DA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6">
    <w:name w:val="19DBC07507BF48088D8EE8699E65B177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6">
    <w:name w:val="22820D85E0904424B0C34D96A278D5A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6">
    <w:name w:val="CE9E4AEB5BBD443391ADCB0BA7F27CF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6">
    <w:name w:val="1D1F06075620425EA0FD6A81AC00F19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6">
    <w:name w:val="F734D3A18D4E46B88B26C6B431D3D051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6">
    <w:name w:val="953FE9E9E05A46FDA5B18DDF697B4E0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6">
    <w:name w:val="4EF9184733D14DD698DD96760B850E6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6">
    <w:name w:val="781E6C6737914ED78F31B8DE2FC59051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6">
    <w:name w:val="E3C02D98CC2A44E8BD8A7539612AE21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6">
    <w:name w:val="68BDE3B72D16497E9623C853147687B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6">
    <w:name w:val="79C1AD4348874A079DD55C053D498BE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6">
    <w:name w:val="A18A6ADA55A3450288B889D102EC3E7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6">
    <w:name w:val="4D1B45E661184B4B95BC990A43DD74A2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6">
    <w:name w:val="F9AA86FA12CD4B5ABBC4DEA4AFBC7002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6">
    <w:name w:val="01564CBDE2B747D7ABF4AE79D75D80E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6">
    <w:name w:val="C3483A19495442BEAA152A365515FF5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6">
    <w:name w:val="5695E078D90A4FA8A94431F8F70B0192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6">
    <w:name w:val="F076DECAD0924C7AA18F779ED2634AE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6">
    <w:name w:val="805CBC6CB4154BE9BE200D5331EA6214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6">
    <w:name w:val="16DCD8CCD7D24BD6974FFE609DF4A71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3">
    <w:name w:val="80584D994CA349F3AC1679DDD332105A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3">
    <w:name w:val="C92139ADAAB649BBAD5DA40205666086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3">
    <w:name w:val="576F186CE7984CDCAF94F0DAE8E2FD80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3">
    <w:name w:val="64C36B989B6647348B66EE6C4831F53D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6">
    <w:name w:val="39E5E4D7B5754C51AA9FCDA9A2F84BE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6">
    <w:name w:val="0C87B1208EBF4D349EE102C825703F3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6">
    <w:name w:val="8A294BB93B4D40618D1C2DD521E1663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6">
    <w:name w:val="E5F942C1814947869E208F85AB99F96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6">
    <w:name w:val="7FED326DE1EA49BCB5F9D44B5E2A640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6">
    <w:name w:val="3F437D35EA024A6391BC17F81579D47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3">
    <w:name w:val="CCBBF7B93B8F49C1B0666497C426D29C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3">
    <w:name w:val="8C3C4823AA1F4C1C8AB5B76AEED5D138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3">
    <w:name w:val="BA5A6D1B2C294884824197605AF47EF3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3">
    <w:name w:val="101298ED6C8F439EA83CD05DB099A14C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3">
    <w:name w:val="B6D009DE9AD14F86979D163490E9852C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3">
    <w:name w:val="E63A2904CB824970AD8DC53AAD874C35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3">
    <w:name w:val="1AE29DC0671B418B8BE12D0D30E2180D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3">
    <w:name w:val="E8764A51E276447E9E9A871E69221026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3">
    <w:name w:val="D47FCE1D7AB24D01BADF6B90BA94DA14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6">
    <w:name w:val="2C7CAD591BD543E88E39D6509CBA89A1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6">
    <w:name w:val="05215CAAA6464B8996CCF88D2E541DA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6">
    <w:name w:val="E2C77BA0504B47909CB349B5133B564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6">
    <w:name w:val="64C31F8A94B743C6BE2F61AEC9B954D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6">
    <w:name w:val="1C86BC28D1FC48D8976710118B1D325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6">
    <w:name w:val="32272EA2CBD94142BCD5545E8C257E9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6">
    <w:name w:val="86459936F85941879A57C1ADD81E2A1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6">
    <w:name w:val="A336885775F048CDA7701D7EC41388B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6">
    <w:name w:val="22D61B26FF7E4E8EAB4AE16F9ADD84D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6">
    <w:name w:val="BBEF80AECA9B4E2898A3CED7B2EA44D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6">
    <w:name w:val="F56FA4EB04364B07970DC6E5D060CA4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6">
    <w:name w:val="A7A3A7A3DB6041E89258CDB564FBCDE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6">
    <w:name w:val="1DF4980CCD89490C80E57C1143FF4A5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6">
    <w:name w:val="42EA8BDB33504DD999325ECFA7D4BDF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6">
    <w:name w:val="ECB2620F5B2C41A8BEAEB83B05F97F4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6">
    <w:name w:val="39CBB84DFE6B41B2BD720481BBA0ED2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6">
    <w:name w:val="318BAB2BC19846F798B77626ECF069D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6">
    <w:name w:val="A774ED3EFCCA4513B248BC369AC9CEF4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6">
    <w:name w:val="4CDEE62926544968A8253E0372B0EEB4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6">
    <w:name w:val="4A8B1448476B42AD854999CD46F69F8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3">
    <w:name w:val="A70B0CCEB865497DAD462E9EB75939C6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3">
    <w:name w:val="63D6C22D21524A7D9B6400F3DC22DD55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3">
    <w:name w:val="2C213B28365B4F2F93500C0577A2E011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6">
    <w:name w:val="B051D71FC07B4B89BC8122BBCEAD94B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6">
    <w:name w:val="92FEA9FF1C9947D68DEC8A4DDB76DDC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1">
    <w:name w:val="D0332FB2DF554C9397B56B90999EFBFF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3">
    <w:name w:val="4D81EA56EFF94864836DF994E73A6D5F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6">
    <w:name w:val="F5850AEA71E74453BCBC841DCE9D0E9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3">
    <w:name w:val="75D8C15FC7CB497EA00D972CFBD190AB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3">
    <w:name w:val="08138D87253B49A68AB62A6925DDAF8E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6">
    <w:name w:val="437391EB3BD640D988DCF12DC5138637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6">
    <w:name w:val="1380C882F9924019B7275336D21ACBC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6">
    <w:name w:val="FEC846EF83FF45329E9732198EF28C1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6">
    <w:name w:val="990E7DA1471946828453A92E6B91C38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6">
    <w:name w:val="F7E07FEF686E4E3BB31397D66F13486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6">
    <w:name w:val="FB8FF5B8710B4D1AB214ABC66C800F9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6">
    <w:name w:val="E010CD4F31E04266A30DE4609296520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6">
    <w:name w:val="F0641E137AA24DABAA8F0C64E90FCA92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6">
    <w:name w:val="F0089CB430204F92856BC23C7D9CF2D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6">
    <w:name w:val="E1DF2F2B3534421893988EF4051C7E91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6">
    <w:name w:val="FFC08D281C644D5AB50CA09325D6EB1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6">
    <w:name w:val="AE524F90E6F04F9D9C8C32885A57599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6">
    <w:name w:val="320FCA6084EA4C6F9AC06D84142AB66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6">
    <w:name w:val="416E05C4F00647408AD2C7425E7F35D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6">
    <w:name w:val="0A7B7FC2726E48388E01087F948948D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6">
    <w:name w:val="FEB58EDEA76842388CACCC27EA55AF1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3">
    <w:name w:val="8536558D915649459E656CA55212001F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3">
    <w:name w:val="C8D81ACA9E034B8D97A281874035B47A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3">
    <w:name w:val="04ED084A87B8485CB0424C3E64DB0F43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3">
    <w:name w:val="8AEBB995656A439485A6F4A397834EF5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3">
    <w:name w:val="B63C68E9B53C4258A57E73C32335ED8B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0865D654004478BAB1AD169526372D3">
    <w:name w:val="110865D654004478BAB1AD169526372D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5893C76D874CA5B25B14D523F7A1723">
    <w:name w:val="F55893C76D874CA5B25B14D523F7A172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8E02BC7FED484B8EE4CA1A49BF048D3">
    <w:name w:val="368E02BC7FED484B8EE4CA1A49BF048D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8382E1DB4D4531B670C7B32D440A443">
    <w:name w:val="FA8382E1DB4D4531B670C7B32D440A44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BD42A22C2D4A5EA92E4C28C0F0D4593">
    <w:name w:val="FABD42A22C2D4A5EA92E4C28C0F0D459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3">
    <w:name w:val="AC1E54F4E56A4F99ABAF6DED22D62F5D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3">
    <w:name w:val="C78F08C223F146CA853A7775D83D6D2A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3">
    <w:name w:val="A92152B85BD14160911EF8EF16CF3D53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3">
    <w:name w:val="25C69AD01A4A4D1E83721E6AC95B6C97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3">
    <w:name w:val="C0A97609DFB3413A80CE147045122ED8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6">
    <w:name w:val="BCCC736781464B41A8B7FF2A9689D3C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3">
    <w:name w:val="DD949B22655C470EA1FE499F877063FA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3">
    <w:name w:val="7EE5FA1EF05F40369393BDF9B2604538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3">
    <w:name w:val="2F1627102A274C4BA029BAEF421F16DB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3">
    <w:name w:val="03BDA8B8A7494DCD9BD1207B8FE76389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8">
    <w:name w:val="A8776CF210E68947BA092EA2229CEAF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8">
    <w:name w:val="1A1081B11A48624AA4E1F9A3D8C9702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8">
    <w:name w:val="02C4D2437D5E9B499D1D64203016EE6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8">
    <w:name w:val="3E71C432E7CCC743AF75D13579BF730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8">
    <w:name w:val="CAD4FED7DA69C04397315C63EEDD9451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8">
    <w:name w:val="3915465EC9DB6B4C9E8EE8F5BD0B27B7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8">
    <w:name w:val="4EEBC63B65F74D4D8B334AFD568093F7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8">
    <w:name w:val="F4ED6C95FAD44C4B8603EC4ADB5FA13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8">
    <w:name w:val="B0AA5BBD225ECD4780D4B694A029A1E3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8">
    <w:name w:val="899BBD93F93FC947A9B1ABE7B2E93F84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7">
    <w:name w:val="064366CD9FA5462CB449A099397DA06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7">
    <w:name w:val="F68ADCA65509461B805D22530572316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7">
    <w:name w:val="3B37E0807D3F40F7BF49F9F9658280C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7">
    <w:name w:val="DC985585CA4A4F83B26F3CB6E0C4442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7">
    <w:name w:val="DDEEFEAD49BF4DC39122DE5E9AFE0A2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7">
    <w:name w:val="CD7CB6F91A714992B66EF118E7ED49B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7">
    <w:name w:val="6F3432B4E2784477B7CFF4B7A96E555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7">
    <w:name w:val="A3FF42A0DC004705A554F74A2A5B8C8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7">
    <w:name w:val="30FAB24D0BA84C0399476A3F646993C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7">
    <w:name w:val="323311967CCD494993E02532D4C829E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7">
    <w:name w:val="C251620DF7FA428E99E1D08C0A52B5D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7">
    <w:name w:val="F8A82FCA3AA944B1B15726C9E21A9EB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7">
    <w:name w:val="5E26011A96194E21B1B3C1F7849A5B8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7">
    <w:name w:val="30ECFFB860C34F45A1FCFBA87B04A7F4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7">
    <w:name w:val="04A3994C038841FFB2A3DFACFD96DC7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7">
    <w:name w:val="2D0BC3726D2C45D197ECDF417B188B4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7">
    <w:name w:val="929F824C302C497F8DE80B75E75D2D4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7">
    <w:name w:val="501077C5B22A45F1A164708580423F3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7">
    <w:name w:val="5D8C23491EA24ED38591F53B1CCF45E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7">
    <w:name w:val="8ACA3274521E4BC49AA8223DED3F109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7">
    <w:name w:val="517F40AC7E2F4E528BF04509FE3384E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7">
    <w:name w:val="C41CF3F511C14EB0AA738425B89F1B49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4">
    <w:name w:val="34B1016E9F674562B005BC6CBE607DE6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4">
    <w:name w:val="16955A49DB2C4EC49F632D9ED917D7F0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4">
    <w:name w:val="19037C6A544E4CD6866DEAA84E0A70E8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4">
    <w:name w:val="99B2BF8419E14860AE5AA199C2B0C68C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4">
    <w:name w:val="989D2C49069A4E93AFC84F61D7142977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4">
    <w:name w:val="FDCEBF0714D346A5851A317807045DDE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4">
    <w:name w:val="9C2F6782131042669B86C8BB5E789B0D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4">
    <w:name w:val="A40C8B9CACAF4776AED4BBC0CA7C9262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4">
    <w:name w:val="40989845093B4ADBA66F3224E7DC675E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4">
    <w:name w:val="18592064D69F4ED0BECCB59A380C24DA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7">
    <w:name w:val="19DBC07507BF48088D8EE8699E65B177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7">
    <w:name w:val="22820D85E0904424B0C34D96A278D5A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7">
    <w:name w:val="CE9E4AEB5BBD443391ADCB0BA7F27CF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7">
    <w:name w:val="1D1F06075620425EA0FD6A81AC00F19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7">
    <w:name w:val="F734D3A18D4E46B88B26C6B431D3D051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7">
    <w:name w:val="953FE9E9E05A46FDA5B18DDF697B4E09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7">
    <w:name w:val="4EF9184733D14DD698DD96760B850E6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7">
    <w:name w:val="781E6C6737914ED78F31B8DE2FC59051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7">
    <w:name w:val="E3C02D98CC2A44E8BD8A7539612AE21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7">
    <w:name w:val="68BDE3B72D16497E9623C853147687B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7">
    <w:name w:val="79C1AD4348874A079DD55C053D498BE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7">
    <w:name w:val="A18A6ADA55A3450288B889D102EC3E7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7">
    <w:name w:val="4D1B45E661184B4B95BC990A43DD74A2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7">
    <w:name w:val="F9AA86FA12CD4B5ABBC4DEA4AFBC7002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7">
    <w:name w:val="01564CBDE2B747D7ABF4AE79D75D80E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7">
    <w:name w:val="C3483A19495442BEAA152A365515FF5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7">
    <w:name w:val="5695E078D90A4FA8A94431F8F70B0192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7">
    <w:name w:val="F076DECAD0924C7AA18F779ED2634AE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7">
    <w:name w:val="805CBC6CB4154BE9BE200D5331EA6214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7">
    <w:name w:val="16DCD8CCD7D24BD6974FFE609DF4A71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4">
    <w:name w:val="80584D994CA349F3AC1679DDD332105A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4">
    <w:name w:val="C92139ADAAB649BBAD5DA40205666086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4">
    <w:name w:val="576F186CE7984CDCAF94F0DAE8E2FD80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4">
    <w:name w:val="64C36B989B6647348B66EE6C4831F53D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7">
    <w:name w:val="39E5E4D7B5754C51AA9FCDA9A2F84BE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7">
    <w:name w:val="0C87B1208EBF4D349EE102C825703F3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7">
    <w:name w:val="8A294BB93B4D40618D1C2DD521E1663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7">
    <w:name w:val="E5F942C1814947869E208F85AB99F96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7">
    <w:name w:val="7FED326DE1EA49BCB5F9D44B5E2A640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7">
    <w:name w:val="3F437D35EA024A6391BC17F81579D47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4">
    <w:name w:val="CCBBF7B93B8F49C1B0666497C426D29C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4">
    <w:name w:val="8C3C4823AA1F4C1C8AB5B76AEED5D138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4">
    <w:name w:val="BA5A6D1B2C294884824197605AF47EF3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4">
    <w:name w:val="101298ED6C8F439EA83CD05DB099A14C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4">
    <w:name w:val="B6D009DE9AD14F86979D163490E9852C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4">
    <w:name w:val="E63A2904CB824970AD8DC53AAD874C35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4">
    <w:name w:val="1AE29DC0671B418B8BE12D0D30E2180D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4">
    <w:name w:val="E8764A51E276447E9E9A871E69221026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4">
    <w:name w:val="D47FCE1D7AB24D01BADF6B90BA94DA14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7">
    <w:name w:val="2C7CAD591BD543E88E39D6509CBA89A1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7">
    <w:name w:val="05215CAAA6464B8996CCF88D2E541DA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7">
    <w:name w:val="E2C77BA0504B47909CB349B5133B564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7">
    <w:name w:val="64C31F8A94B743C6BE2F61AEC9B954D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7">
    <w:name w:val="1C86BC28D1FC48D8976710118B1D325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7">
    <w:name w:val="32272EA2CBD94142BCD5545E8C257E9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7">
    <w:name w:val="86459936F85941879A57C1ADD81E2A1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7">
    <w:name w:val="A336885775F048CDA7701D7EC41388B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7">
    <w:name w:val="22D61B26FF7E4E8EAB4AE16F9ADD84D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7">
    <w:name w:val="BBEF80AECA9B4E2898A3CED7B2EA44D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7">
    <w:name w:val="F56FA4EB04364B07970DC6E5D060CA4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7">
    <w:name w:val="A7A3A7A3DB6041E89258CDB564FBCDE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7">
    <w:name w:val="1DF4980CCD89490C80E57C1143FF4A5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7">
    <w:name w:val="42EA8BDB33504DD999325ECFA7D4BDF9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7">
    <w:name w:val="ECB2620F5B2C41A8BEAEB83B05F97F4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7">
    <w:name w:val="39CBB84DFE6B41B2BD720481BBA0ED2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7">
    <w:name w:val="318BAB2BC19846F798B77626ECF069D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7">
    <w:name w:val="A774ED3EFCCA4513B248BC369AC9CEF4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7">
    <w:name w:val="4CDEE62926544968A8253E0372B0EEB4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7">
    <w:name w:val="4A8B1448476B42AD854999CD46F69F8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4">
    <w:name w:val="A70B0CCEB865497DAD462E9EB75939C6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4">
    <w:name w:val="63D6C22D21524A7D9B6400F3DC22DD55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4">
    <w:name w:val="2C213B28365B4F2F93500C0577A2E011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7">
    <w:name w:val="B051D71FC07B4B89BC8122BBCEAD94B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7">
    <w:name w:val="92FEA9FF1C9947D68DEC8A4DDB76DDC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2">
    <w:name w:val="D0332FB2DF554C9397B56B90999EFBFF2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4">
    <w:name w:val="4D81EA56EFF94864836DF994E73A6D5F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7">
    <w:name w:val="F5850AEA71E74453BCBC841DCE9D0E99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4">
    <w:name w:val="75D8C15FC7CB497EA00D972CFBD190AB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4">
    <w:name w:val="08138D87253B49A68AB62A6925DDAF8E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7">
    <w:name w:val="437391EB3BD640D988DCF12DC5138637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7">
    <w:name w:val="1380C882F9924019B7275336D21ACBC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7">
    <w:name w:val="FEC846EF83FF45329E9732198EF28C19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7">
    <w:name w:val="990E7DA1471946828453A92E6B91C38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07FEF686E4E3BB31397D66F13486D7">
    <w:name w:val="F7E07FEF686E4E3BB31397D66F13486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B8FF5B8710B4D1AB214ABC66C800F937">
    <w:name w:val="FB8FF5B8710B4D1AB214ABC66C800F9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10CD4F31E04266A30DE460929652087">
    <w:name w:val="E010CD4F31E04266A30DE4609296520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7">
    <w:name w:val="F0641E137AA24DABAA8F0C64E90FCA92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7">
    <w:name w:val="F0089CB430204F92856BC23C7D9CF2D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7">
    <w:name w:val="E1DF2F2B3534421893988EF4051C7E91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7">
    <w:name w:val="FFC08D281C644D5AB50CA09325D6EB1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7">
    <w:name w:val="AE524F90E6F04F9D9C8C32885A57599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7">
    <w:name w:val="320FCA6084EA4C6F9AC06D84142AB66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7">
    <w:name w:val="416E05C4F00647408AD2C7425E7F35D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7">
    <w:name w:val="0A7B7FC2726E48388E01087F948948D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7">
    <w:name w:val="FEB58EDEA76842388CACCC27EA55AF1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4">
    <w:name w:val="8536558D915649459E656CA55212001F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4">
    <w:name w:val="C8D81ACA9E034B8D97A281874035B47A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4">
    <w:name w:val="04ED084A87B8485CB0424C3E64DB0F43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4">
    <w:name w:val="8AEBB995656A439485A6F4A397834EF5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4">
    <w:name w:val="B63C68E9B53C4258A57E73C32335ED8B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0865D654004478BAB1AD169526372D4">
    <w:name w:val="110865D654004478BAB1AD169526372D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5893C76D874CA5B25B14D523F7A1724">
    <w:name w:val="F55893C76D874CA5B25B14D523F7A172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8E02BC7FED484B8EE4CA1A49BF048D4">
    <w:name w:val="368E02BC7FED484B8EE4CA1A49BF048D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8382E1DB4D4531B670C7B32D440A444">
    <w:name w:val="FA8382E1DB4D4531B670C7B32D440A44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BD42A22C2D4A5EA92E4C28C0F0D4594">
    <w:name w:val="FABD42A22C2D4A5EA92E4C28C0F0D459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4">
    <w:name w:val="AC1E54F4E56A4F99ABAF6DED22D62F5D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4">
    <w:name w:val="C78F08C223F146CA853A7775D83D6D2A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4">
    <w:name w:val="A92152B85BD14160911EF8EF16CF3D53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4">
    <w:name w:val="25C69AD01A4A4D1E83721E6AC95B6C97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4">
    <w:name w:val="C0A97609DFB3413A80CE147045122ED8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7">
    <w:name w:val="BCCC736781464B41A8B7FF2A9689D3C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4">
    <w:name w:val="DD949B22655C470EA1FE499F877063FA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4">
    <w:name w:val="7EE5FA1EF05F40369393BDF9B2604538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4">
    <w:name w:val="2F1627102A274C4BA029BAEF421F16DB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4">
    <w:name w:val="03BDA8B8A7494DCD9BD1207B8FE76389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3BCE2E4E074AC38FC320CB869EA9FB">
    <w:name w:val="013BCE2E4E074AC38FC320CB869EA9FB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53F19E3CD1465B911F35ED88BD8684">
    <w:name w:val="BC53F19E3CD1465B911F35ED88BD8684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776CF210E68947BA092EA2229CEAFF9">
    <w:name w:val="A8776CF210E68947BA092EA2229CEAF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9">
    <w:name w:val="1A1081B11A48624AA4E1F9A3D8C9702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9">
    <w:name w:val="02C4D2437D5E9B499D1D64203016EE6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9">
    <w:name w:val="3E71C432E7CCC743AF75D13579BF730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9">
    <w:name w:val="CAD4FED7DA69C04397315C63EEDD9451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9">
    <w:name w:val="3915465EC9DB6B4C9E8EE8F5BD0B27B7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9">
    <w:name w:val="4EEBC63B65F74D4D8B334AFD568093F7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9">
    <w:name w:val="F4ED6C95FAD44C4B8603EC4ADB5FA13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9">
    <w:name w:val="B0AA5BBD225ECD4780D4B694A029A1E3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9">
    <w:name w:val="899BBD93F93FC947A9B1ABE7B2E93F84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8">
    <w:name w:val="064366CD9FA5462CB449A099397DA06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8">
    <w:name w:val="F68ADCA65509461B805D22530572316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8">
    <w:name w:val="3B37E0807D3F40F7BF49F9F9658280CE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8">
    <w:name w:val="DC985585CA4A4F83B26F3CB6E0C4442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8">
    <w:name w:val="DDEEFEAD49BF4DC39122DE5E9AFE0A2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8">
    <w:name w:val="CD7CB6F91A714992B66EF118E7ED49BC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8">
    <w:name w:val="6F3432B4E2784477B7CFF4B7A96E555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8">
    <w:name w:val="A3FF42A0DC004705A554F74A2A5B8C8D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8">
    <w:name w:val="30FAB24D0BA84C0399476A3F646993C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8">
    <w:name w:val="323311967CCD494993E02532D4C829E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8">
    <w:name w:val="C251620DF7FA428E99E1D08C0A52B5D3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8">
    <w:name w:val="F8A82FCA3AA944B1B15726C9E21A9EBE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8">
    <w:name w:val="5E26011A96194E21B1B3C1F7849A5B8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8">
    <w:name w:val="30ECFFB860C34F45A1FCFBA87B04A7F4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8">
    <w:name w:val="04A3994C038841FFB2A3DFACFD96DC7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8">
    <w:name w:val="2D0BC3726D2C45D197ECDF417B188B4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8">
    <w:name w:val="929F824C302C497F8DE80B75E75D2D4C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8">
    <w:name w:val="501077C5B22A45F1A164708580423F3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8">
    <w:name w:val="5D8C23491EA24ED38591F53B1CCF45EC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8">
    <w:name w:val="8ACA3274521E4BC49AA8223DED3F109D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8">
    <w:name w:val="517F40AC7E2F4E528BF04509FE3384EE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8">
    <w:name w:val="C41CF3F511C14EB0AA738425B89F1B49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5">
    <w:name w:val="34B1016E9F674562B005BC6CBE607DE6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5">
    <w:name w:val="16955A49DB2C4EC49F632D9ED917D7F0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5">
    <w:name w:val="19037C6A544E4CD6866DEAA84E0A70E8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5">
    <w:name w:val="99B2BF8419E14860AE5AA199C2B0C68C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5">
    <w:name w:val="989D2C49069A4E93AFC84F61D7142977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5">
    <w:name w:val="FDCEBF0714D346A5851A317807045DDE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5">
    <w:name w:val="9C2F6782131042669B86C8BB5E789B0D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5">
    <w:name w:val="A40C8B9CACAF4776AED4BBC0CA7C9262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5">
    <w:name w:val="40989845093B4ADBA66F3224E7DC675E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5">
    <w:name w:val="18592064D69F4ED0BECCB59A380C24DA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8">
    <w:name w:val="19DBC07507BF48088D8EE8699E65B177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8">
    <w:name w:val="22820D85E0904424B0C34D96A278D5A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8">
    <w:name w:val="CE9E4AEB5BBD443391ADCB0BA7F27CF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8">
    <w:name w:val="1D1F06075620425EA0FD6A81AC00F19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8">
    <w:name w:val="F734D3A18D4E46B88B26C6B431D3D051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8">
    <w:name w:val="953FE9E9E05A46FDA5B18DDF697B4E09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8">
    <w:name w:val="4EF9184733D14DD698DD96760B850E6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8">
    <w:name w:val="781E6C6737914ED78F31B8DE2FC59051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8">
    <w:name w:val="E3C02D98CC2A44E8BD8A7539612AE21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8">
    <w:name w:val="68BDE3B72D16497E9623C853147687B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8">
    <w:name w:val="79C1AD4348874A079DD55C053D498BE3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8">
    <w:name w:val="A18A6ADA55A3450288B889D102EC3E7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8">
    <w:name w:val="4D1B45E661184B4B95BC990A43DD74A2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8">
    <w:name w:val="F9AA86FA12CD4B5ABBC4DEA4AFBC7002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8">
    <w:name w:val="01564CBDE2B747D7ABF4AE79D75D80E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8">
    <w:name w:val="C3483A19495442BEAA152A365515FF5D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8">
    <w:name w:val="5695E078D90A4FA8A94431F8F70B0192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8">
    <w:name w:val="F076DECAD0924C7AA18F779ED2634AE5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8">
    <w:name w:val="805CBC6CB4154BE9BE200D5331EA6214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8">
    <w:name w:val="16DCD8CCD7D24BD6974FFE609DF4A71D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5">
    <w:name w:val="80584D994CA349F3AC1679DDD332105A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5">
    <w:name w:val="C92139ADAAB649BBAD5DA40205666086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5">
    <w:name w:val="576F186CE7984CDCAF94F0DAE8E2FD80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5">
    <w:name w:val="64C36B989B6647348B66EE6C4831F53D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8">
    <w:name w:val="39E5E4D7B5754C51AA9FCDA9A2F84BE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8">
    <w:name w:val="0C87B1208EBF4D349EE102C825703F3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8">
    <w:name w:val="8A294BB93B4D40618D1C2DD521E1663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8">
    <w:name w:val="E5F942C1814947869E208F85AB99F96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8">
    <w:name w:val="7FED326DE1EA49BCB5F9D44B5E2A640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8">
    <w:name w:val="3F437D35EA024A6391BC17F81579D47E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5">
    <w:name w:val="CCBBF7B93B8F49C1B0666497C426D29C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5">
    <w:name w:val="8C3C4823AA1F4C1C8AB5B76AEED5D138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5">
    <w:name w:val="BA5A6D1B2C294884824197605AF47EF3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5">
    <w:name w:val="101298ED6C8F439EA83CD05DB099A14C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5">
    <w:name w:val="B6D009DE9AD14F86979D163490E9852C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5">
    <w:name w:val="E63A2904CB824970AD8DC53AAD874C35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5">
    <w:name w:val="1AE29DC0671B418B8BE12D0D30E2180D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5">
    <w:name w:val="E8764A51E276447E9E9A871E69221026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5">
    <w:name w:val="D47FCE1D7AB24D01BADF6B90BA94DA14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8">
    <w:name w:val="2C7CAD591BD543E88E39D6509CBA89A1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8">
    <w:name w:val="05215CAAA6464B8996CCF88D2E541DA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8">
    <w:name w:val="E2C77BA0504B47909CB349B5133B564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8">
    <w:name w:val="64C31F8A94B743C6BE2F61AEC9B954DE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8">
    <w:name w:val="1C86BC28D1FC48D8976710118B1D325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8">
    <w:name w:val="32272EA2CBD94142BCD5545E8C257E9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8">
    <w:name w:val="86459936F85941879A57C1ADD81E2A13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8">
    <w:name w:val="A336885775F048CDA7701D7EC41388B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8">
    <w:name w:val="22D61B26FF7E4E8EAB4AE16F9ADD84D5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8">
    <w:name w:val="BBEF80AECA9B4E2898A3CED7B2EA44D5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8">
    <w:name w:val="F56FA4EB04364B07970DC6E5D060CA4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8">
    <w:name w:val="A7A3A7A3DB6041E89258CDB564FBCDE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8">
    <w:name w:val="1DF4980CCD89490C80E57C1143FF4A5A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8">
    <w:name w:val="42EA8BDB33504DD999325ECFA7D4BDF9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8">
    <w:name w:val="ECB2620F5B2C41A8BEAEB83B05F97F45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8">
    <w:name w:val="39CBB84DFE6B41B2BD720481BBA0ED2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8">
    <w:name w:val="318BAB2BC19846F798B77626ECF069D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8">
    <w:name w:val="A774ED3EFCCA4513B248BC369AC9CEF4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8">
    <w:name w:val="4CDEE62926544968A8253E0372B0EEB4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8">
    <w:name w:val="4A8B1448476B42AD854999CD46F69F8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5">
    <w:name w:val="A70B0CCEB865497DAD462E9EB75939C6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5">
    <w:name w:val="63D6C22D21524A7D9B6400F3DC22DD55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5">
    <w:name w:val="2C213B28365B4F2F93500C0577A2E011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8">
    <w:name w:val="B051D71FC07B4B89BC8122BBCEAD94B5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8">
    <w:name w:val="92FEA9FF1C9947D68DEC8A4DDB76DDC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3">
    <w:name w:val="D0332FB2DF554C9397B56B90999EFBFF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5">
    <w:name w:val="4D81EA56EFF94864836DF994E73A6D5F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8">
    <w:name w:val="F5850AEA71E74453BCBC841DCE9D0E99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5">
    <w:name w:val="75D8C15FC7CB497EA00D972CFBD190AB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5">
    <w:name w:val="08138D87253B49A68AB62A6925DDAF8E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8">
    <w:name w:val="437391EB3BD640D988DCF12DC5138637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8">
    <w:name w:val="1380C882F9924019B7275336D21ACBC0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8">
    <w:name w:val="FEC846EF83FF45329E9732198EF28C19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8">
    <w:name w:val="990E7DA1471946828453A92E6B91C38F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3BCE2E4E074AC38FC320CB869EA9FB1">
    <w:name w:val="013BCE2E4E074AC38FC320CB869EA9FB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53F19E3CD1465B911F35ED88BD86841">
    <w:name w:val="BC53F19E3CD1465B911F35ED88BD8684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8">
    <w:name w:val="F0641E137AA24DABAA8F0C64E90FCA92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8">
    <w:name w:val="F0089CB430204F92856BC23C7D9CF2D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8">
    <w:name w:val="E1DF2F2B3534421893988EF4051C7E91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8">
    <w:name w:val="FFC08D281C644D5AB50CA09325D6EB1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8">
    <w:name w:val="AE524F90E6F04F9D9C8C32885A57599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8">
    <w:name w:val="320FCA6084EA4C6F9AC06D84142AB66E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8">
    <w:name w:val="416E05C4F00647408AD2C7425E7F35D6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8">
    <w:name w:val="0A7B7FC2726E48388E01087F948948D5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8">
    <w:name w:val="FEB58EDEA76842388CACCC27EA55AF1B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5">
    <w:name w:val="8536558D915649459E656CA55212001F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5">
    <w:name w:val="C8D81ACA9E034B8D97A281874035B47A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5">
    <w:name w:val="04ED084A87B8485CB0424C3E64DB0F43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5">
    <w:name w:val="8AEBB995656A439485A6F4A397834EF5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5">
    <w:name w:val="B63C68E9B53C4258A57E73C32335ED8B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0865D654004478BAB1AD169526372D5">
    <w:name w:val="110865D654004478BAB1AD169526372D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5893C76D874CA5B25B14D523F7A1725">
    <w:name w:val="F55893C76D874CA5B25B14D523F7A172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8E02BC7FED484B8EE4CA1A49BF048D5">
    <w:name w:val="368E02BC7FED484B8EE4CA1A49BF048D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8382E1DB4D4531B670C7B32D440A445">
    <w:name w:val="FA8382E1DB4D4531B670C7B32D440A44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BD42A22C2D4A5EA92E4C28C0F0D4595">
    <w:name w:val="FABD42A22C2D4A5EA92E4C28C0F0D459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5">
    <w:name w:val="AC1E54F4E56A4F99ABAF6DED22D62F5D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5">
    <w:name w:val="C78F08C223F146CA853A7775D83D6D2A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5">
    <w:name w:val="A92152B85BD14160911EF8EF16CF3D53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5">
    <w:name w:val="25C69AD01A4A4D1E83721E6AC95B6C97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5">
    <w:name w:val="C0A97609DFB3413A80CE147045122ED8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8">
    <w:name w:val="BCCC736781464B41A8B7FF2A9689D3C88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5">
    <w:name w:val="DD949B22655C470EA1FE499F877063FA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5">
    <w:name w:val="7EE5FA1EF05F40369393BDF9B2604538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5">
    <w:name w:val="2F1627102A274C4BA029BAEF421F16DB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5">
    <w:name w:val="03BDA8B8A7494DCD9BD1207B8FE76389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10">
    <w:name w:val="A8776CF210E68947BA092EA2229CEAF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10">
    <w:name w:val="1A1081B11A48624AA4E1F9A3D8C9702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10">
    <w:name w:val="02C4D2437D5E9B499D1D64203016EE6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10">
    <w:name w:val="3E71C432E7CCC743AF75D13579BF730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10">
    <w:name w:val="CAD4FED7DA69C04397315C63EEDD9451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10">
    <w:name w:val="3915465EC9DB6B4C9E8EE8F5BD0B27B7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10">
    <w:name w:val="4EEBC63B65F74D4D8B334AFD568093F7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10">
    <w:name w:val="F4ED6C95FAD44C4B8603EC4ADB5FA13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10">
    <w:name w:val="B0AA5BBD225ECD4780D4B694A029A1E3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10">
    <w:name w:val="899BBD93F93FC947A9B1ABE7B2E93F84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9">
    <w:name w:val="064366CD9FA5462CB449A099397DA06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9">
    <w:name w:val="F68ADCA65509461B805D22530572316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9">
    <w:name w:val="3B37E0807D3F40F7BF49F9F9658280CE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9">
    <w:name w:val="DC985585CA4A4F83B26F3CB6E0C4442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9">
    <w:name w:val="DDEEFEAD49BF4DC39122DE5E9AFE0A2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9">
    <w:name w:val="CD7CB6F91A714992B66EF118E7ED49BC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9">
    <w:name w:val="6F3432B4E2784477B7CFF4B7A96E555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9">
    <w:name w:val="A3FF42A0DC004705A554F74A2A5B8C8D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9">
    <w:name w:val="30FAB24D0BA84C0399476A3F646993C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9">
    <w:name w:val="323311967CCD494993E02532D4C829E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9">
    <w:name w:val="C251620DF7FA428E99E1D08C0A52B5D3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9">
    <w:name w:val="F8A82FCA3AA944B1B15726C9E21A9EBE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9">
    <w:name w:val="5E26011A96194E21B1B3C1F7849A5B8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9">
    <w:name w:val="30ECFFB860C34F45A1FCFBA87B04A7F4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9">
    <w:name w:val="04A3994C038841FFB2A3DFACFD96DC7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9">
    <w:name w:val="2D0BC3726D2C45D197ECDF417B188B4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9">
    <w:name w:val="929F824C302C497F8DE80B75E75D2D4C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9">
    <w:name w:val="501077C5B22A45F1A164708580423F3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9">
    <w:name w:val="5D8C23491EA24ED38591F53B1CCF45EC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9">
    <w:name w:val="8ACA3274521E4BC49AA8223DED3F109D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9">
    <w:name w:val="517F40AC7E2F4E528BF04509FE3384EE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9">
    <w:name w:val="C41CF3F511C14EB0AA738425B89F1B49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6">
    <w:name w:val="34B1016E9F674562B005BC6CBE607DE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6">
    <w:name w:val="16955A49DB2C4EC49F632D9ED917D7F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6">
    <w:name w:val="19037C6A544E4CD6866DEAA84E0A70E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6">
    <w:name w:val="99B2BF8419E14860AE5AA199C2B0C68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6">
    <w:name w:val="989D2C49069A4E93AFC84F61D7142977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6">
    <w:name w:val="FDCEBF0714D346A5851A317807045DD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6">
    <w:name w:val="9C2F6782131042669B86C8BB5E789B0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6">
    <w:name w:val="A40C8B9CACAF4776AED4BBC0CA7C9262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6">
    <w:name w:val="40989845093B4ADBA66F3224E7DC675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6">
    <w:name w:val="18592064D69F4ED0BECCB59A380C24D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9">
    <w:name w:val="19DBC07507BF48088D8EE8699E65B177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9">
    <w:name w:val="22820D85E0904424B0C34D96A278D5A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9">
    <w:name w:val="CE9E4AEB5BBD443391ADCB0BA7F27CF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9">
    <w:name w:val="1D1F06075620425EA0FD6A81AC00F19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9">
    <w:name w:val="F734D3A18D4E46B88B26C6B431D3D051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9">
    <w:name w:val="953FE9E9E05A46FDA5B18DDF697B4E09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9">
    <w:name w:val="4EF9184733D14DD698DD96760B850E6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9">
    <w:name w:val="781E6C6737914ED78F31B8DE2FC59051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9">
    <w:name w:val="E3C02D98CC2A44E8BD8A7539612AE21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9">
    <w:name w:val="68BDE3B72D16497E9623C853147687B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9">
    <w:name w:val="79C1AD4348874A079DD55C053D498BE3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9">
    <w:name w:val="A18A6ADA55A3450288B889D102EC3E7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9">
    <w:name w:val="4D1B45E661184B4B95BC990A43DD74A2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9">
    <w:name w:val="F9AA86FA12CD4B5ABBC4DEA4AFBC7002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9">
    <w:name w:val="01564CBDE2B747D7ABF4AE79D75D80E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9">
    <w:name w:val="C3483A19495442BEAA152A365515FF5D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9">
    <w:name w:val="5695E078D90A4FA8A94431F8F70B0192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9">
    <w:name w:val="F076DECAD0924C7AA18F779ED2634AE5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9">
    <w:name w:val="805CBC6CB4154BE9BE200D5331EA6214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9">
    <w:name w:val="16DCD8CCD7D24BD6974FFE609DF4A71D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6">
    <w:name w:val="80584D994CA349F3AC1679DDD332105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6">
    <w:name w:val="C92139ADAAB649BBAD5DA4020566608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6">
    <w:name w:val="576F186CE7984CDCAF94F0DAE8E2FD80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6">
    <w:name w:val="64C36B989B6647348B66EE6C4831F53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9">
    <w:name w:val="39E5E4D7B5754C51AA9FCDA9A2F84BE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9">
    <w:name w:val="0C87B1208EBF4D349EE102C825703F3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9">
    <w:name w:val="8A294BB93B4D40618D1C2DD521E1663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9">
    <w:name w:val="E5F942C1814947869E208F85AB99F96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9">
    <w:name w:val="7FED326DE1EA49BCB5F9D44B5E2A640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9">
    <w:name w:val="3F437D35EA024A6391BC17F81579D47E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6">
    <w:name w:val="CCBBF7B93B8F49C1B0666497C426D29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6">
    <w:name w:val="8C3C4823AA1F4C1C8AB5B76AEED5D13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6">
    <w:name w:val="BA5A6D1B2C294884824197605AF47EF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6">
    <w:name w:val="101298ED6C8F439EA83CD05DB099A14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6">
    <w:name w:val="B6D009DE9AD14F86979D163490E9852C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6">
    <w:name w:val="E63A2904CB824970AD8DC53AAD874C3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6">
    <w:name w:val="1AE29DC0671B418B8BE12D0D30E2180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6">
    <w:name w:val="E8764A51E276447E9E9A871E6922102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6">
    <w:name w:val="D47FCE1D7AB24D01BADF6B90BA94DA14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9">
    <w:name w:val="2C7CAD591BD543E88E39D6509CBA89A1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9">
    <w:name w:val="05215CAAA6464B8996CCF88D2E541DA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9">
    <w:name w:val="E2C77BA0504B47909CB349B5133B564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9">
    <w:name w:val="64C31F8A94B743C6BE2F61AEC9B954DE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9">
    <w:name w:val="1C86BC28D1FC48D8976710118B1D325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9">
    <w:name w:val="32272EA2CBD94142BCD5545E8C257E9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9">
    <w:name w:val="86459936F85941879A57C1ADD81E2A13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9">
    <w:name w:val="A336885775F048CDA7701D7EC41388B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9">
    <w:name w:val="22D61B26FF7E4E8EAB4AE16F9ADD84D5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9">
    <w:name w:val="BBEF80AECA9B4E2898A3CED7B2EA44D5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9">
    <w:name w:val="F56FA4EB04364B07970DC6E5D060CA4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9">
    <w:name w:val="A7A3A7A3DB6041E89258CDB564FBCDE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9">
    <w:name w:val="1DF4980CCD89490C80E57C1143FF4A5A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9">
    <w:name w:val="42EA8BDB33504DD999325ECFA7D4BDF9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9">
    <w:name w:val="ECB2620F5B2C41A8BEAEB83B05F97F45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9">
    <w:name w:val="39CBB84DFE6B41B2BD720481BBA0ED2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9">
    <w:name w:val="318BAB2BC19846F798B77626ECF069D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9">
    <w:name w:val="A774ED3EFCCA4513B248BC369AC9CEF4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9">
    <w:name w:val="4CDEE62926544968A8253E0372B0EEB4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9">
    <w:name w:val="4A8B1448476B42AD854999CD46F69F8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6">
    <w:name w:val="A70B0CCEB865497DAD462E9EB75939C6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6">
    <w:name w:val="63D6C22D21524A7D9B6400F3DC22DD5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6">
    <w:name w:val="2C213B28365B4F2F93500C0577A2E011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9">
    <w:name w:val="B051D71FC07B4B89BC8122BBCEAD94B5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9">
    <w:name w:val="92FEA9FF1C9947D68DEC8A4DDB76DDC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4">
    <w:name w:val="D0332FB2DF554C9397B56B90999EFBFF4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6">
    <w:name w:val="4D81EA56EFF94864836DF994E73A6D5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9">
    <w:name w:val="F5850AEA71E74453BCBC841DCE9D0E99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6">
    <w:name w:val="75D8C15FC7CB497EA00D972CFBD190A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6">
    <w:name w:val="08138D87253B49A68AB62A6925DDAF8E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9">
    <w:name w:val="437391EB3BD640D988DCF12DC5138637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9">
    <w:name w:val="1380C882F9924019B7275336D21ACBC0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9">
    <w:name w:val="FEC846EF83FF45329E9732198EF28C19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9">
    <w:name w:val="990E7DA1471946828453A92E6B91C38F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3BCE2E4E074AC38FC320CB869EA9FB2">
    <w:name w:val="013BCE2E4E074AC38FC320CB869EA9FB2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53F19E3CD1465B911F35ED88BD86842">
    <w:name w:val="BC53F19E3CD1465B911F35ED88BD86842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9">
    <w:name w:val="F0641E137AA24DABAA8F0C64E90FCA92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9">
    <w:name w:val="F0089CB430204F92856BC23C7D9CF2D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9">
    <w:name w:val="E1DF2F2B3534421893988EF4051C7E91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9">
    <w:name w:val="FFC08D281C644D5AB50CA09325D6EB1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9">
    <w:name w:val="AE524F90E6F04F9D9C8C32885A57599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9">
    <w:name w:val="320FCA6084EA4C6F9AC06D84142AB66E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9">
    <w:name w:val="416E05C4F00647408AD2C7425E7F35D6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9">
    <w:name w:val="0A7B7FC2726E48388E01087F948948D5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9">
    <w:name w:val="FEB58EDEA76842388CACCC27EA55AF1B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6">
    <w:name w:val="8536558D915649459E656CA55212001F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6">
    <w:name w:val="C8D81ACA9E034B8D97A281874035B47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6">
    <w:name w:val="04ED084A87B8485CB0424C3E64DB0F4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6">
    <w:name w:val="8AEBB995656A439485A6F4A397834EF5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6">
    <w:name w:val="B63C68E9B53C4258A57E73C32335ED8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0865D654004478BAB1AD169526372D6">
    <w:name w:val="110865D654004478BAB1AD169526372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5893C76D874CA5B25B14D523F7A1726">
    <w:name w:val="F55893C76D874CA5B25B14D523F7A172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8E02BC7FED484B8EE4CA1A49BF048D6">
    <w:name w:val="368E02BC7FED484B8EE4CA1A49BF048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8382E1DB4D4531B670C7B32D440A446">
    <w:name w:val="FA8382E1DB4D4531B670C7B32D440A44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ABD42A22C2D4A5EA92E4C28C0F0D4596">
    <w:name w:val="FABD42A22C2D4A5EA92E4C28C0F0D45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6">
    <w:name w:val="AC1E54F4E56A4F99ABAF6DED22D62F5D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6">
    <w:name w:val="C78F08C223F146CA853A7775D83D6D2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6">
    <w:name w:val="A92152B85BD14160911EF8EF16CF3D53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6">
    <w:name w:val="25C69AD01A4A4D1E83721E6AC95B6C97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6">
    <w:name w:val="C0A97609DFB3413A80CE147045122ED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9">
    <w:name w:val="BCCC736781464B41A8B7FF2A9689D3C89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6">
    <w:name w:val="DD949B22655C470EA1FE499F877063FA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6">
    <w:name w:val="7EE5FA1EF05F40369393BDF9B2604538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6">
    <w:name w:val="2F1627102A274C4BA029BAEF421F16DB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6">
    <w:name w:val="03BDA8B8A7494DCD9BD1207B8FE763896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4020D6A812148CE823491CB313F217D">
    <w:name w:val="24020D6A812148CE823491CB313F217D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BD9003629644F26AAD663704A206C95">
    <w:name w:val="9BD9003629644F26AAD663704A206C95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AE8A7A6BAB54B7D9DB575B108926BE8">
    <w:name w:val="FAE8A7A6BAB54B7D9DB575B108926BE8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542E923AC974BCA9B6515DFD316225A">
    <w:name w:val="2542E923AC974BCA9B6515DFD316225A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883AD0E0184E0582CA819B88CB7D9B">
    <w:name w:val="17883AD0E0184E0582CA819B88CB7D9B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24B1D992D848D5A629B3542648FB11">
    <w:name w:val="6A24B1D992D848D5A629B3542648FB11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34FA17519FE4A8888B99535BF52439A">
    <w:name w:val="834FA17519FE4A8888B99535BF52439A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58F5FD6C4024571AADC7EE5CF859DC0">
    <w:name w:val="658F5FD6C4024571AADC7EE5CF859DC0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213F26B29749EA961966E6816D1A9A">
    <w:name w:val="5D213F26B29749EA961966E6816D1A9A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E13021712846249AAFC26253B5F54A">
    <w:name w:val="73E13021712846249AAFC26253B5F54A"/>
    <w:rsid w:val="00BC3004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776CF210E68947BA092EA2229CEAFF11">
    <w:name w:val="A8776CF210E68947BA092EA2229CEAFF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11">
    <w:name w:val="1A1081B11A48624AA4E1F9A3D8C9702A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11">
    <w:name w:val="02C4D2437D5E9B499D1D64203016EE68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11">
    <w:name w:val="3E71C432E7CCC743AF75D13579BF7300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11">
    <w:name w:val="CAD4FED7DA69C04397315C63EEDD9451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11">
    <w:name w:val="3915465EC9DB6B4C9E8EE8F5BD0B27B7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11">
    <w:name w:val="4EEBC63B65F74D4D8B334AFD568093F7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11">
    <w:name w:val="F4ED6C95FAD44C4B8603EC4ADB5FA138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11">
    <w:name w:val="B0AA5BBD225ECD4780D4B694A029A1E3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11">
    <w:name w:val="899BBD93F93FC947A9B1ABE7B2E93F8411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10">
    <w:name w:val="064366CD9FA5462CB449A099397DA06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10">
    <w:name w:val="F68ADCA65509461B805D22530572316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10">
    <w:name w:val="3B37E0807D3F40F7BF49F9F9658280CE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10">
    <w:name w:val="DC985585CA4A4F83B26F3CB6E0C4442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10">
    <w:name w:val="DDEEFEAD49BF4DC39122DE5E9AFE0A2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10">
    <w:name w:val="CD7CB6F91A714992B66EF118E7ED49BC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10">
    <w:name w:val="6F3432B4E2784477B7CFF4B7A96E555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10">
    <w:name w:val="A3FF42A0DC004705A554F74A2A5B8C8D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10">
    <w:name w:val="30FAB24D0BA84C0399476A3F646993C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10">
    <w:name w:val="323311967CCD494993E02532D4C829E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10">
    <w:name w:val="C251620DF7FA428E99E1D08C0A52B5D3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10">
    <w:name w:val="F8A82FCA3AA944B1B15726C9E21A9EBE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10">
    <w:name w:val="5E26011A96194E21B1B3C1F7849A5B8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10">
    <w:name w:val="30ECFFB860C34F45A1FCFBA87B04A7F4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10">
    <w:name w:val="04A3994C038841FFB2A3DFACFD96DC7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10">
    <w:name w:val="2D0BC3726D2C45D197ECDF417B188B4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10">
    <w:name w:val="929F824C302C497F8DE80B75E75D2D4C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10">
    <w:name w:val="501077C5B22A45F1A164708580423F3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10">
    <w:name w:val="5D8C23491EA24ED38591F53B1CCF45EC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10">
    <w:name w:val="8ACA3274521E4BC49AA8223DED3F109D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10">
    <w:name w:val="517F40AC7E2F4E528BF04509FE3384EE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10">
    <w:name w:val="C41CF3F511C14EB0AA738425B89F1B49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7">
    <w:name w:val="34B1016E9F674562B005BC6CBE607DE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7">
    <w:name w:val="16955A49DB2C4EC49F632D9ED917D7F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7">
    <w:name w:val="19037C6A544E4CD6866DEAA84E0A70E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7">
    <w:name w:val="99B2BF8419E14860AE5AA199C2B0C68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7">
    <w:name w:val="989D2C49069A4E93AFC84F61D7142977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7">
    <w:name w:val="FDCEBF0714D346A5851A317807045DD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7">
    <w:name w:val="9C2F6782131042669B86C8BB5E789B0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7">
    <w:name w:val="A40C8B9CACAF4776AED4BBC0CA7C9262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7">
    <w:name w:val="40989845093B4ADBA66F3224E7DC675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7">
    <w:name w:val="18592064D69F4ED0BECCB59A380C24D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10">
    <w:name w:val="19DBC07507BF48088D8EE8699E65B177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10">
    <w:name w:val="22820D85E0904424B0C34D96A278D5A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10">
    <w:name w:val="CE9E4AEB5BBD443391ADCB0BA7F27CF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10">
    <w:name w:val="1D1F06075620425EA0FD6A81AC00F19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10">
    <w:name w:val="F734D3A18D4E46B88B26C6B431D3D051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10">
    <w:name w:val="953FE9E9E05A46FDA5B18DDF697B4E09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10">
    <w:name w:val="4EF9184733D14DD698DD96760B850E6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10">
    <w:name w:val="781E6C6737914ED78F31B8DE2FC59051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10">
    <w:name w:val="E3C02D98CC2A44E8BD8A7539612AE21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10">
    <w:name w:val="68BDE3B72D16497E9623C853147687B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10">
    <w:name w:val="79C1AD4348874A079DD55C053D498BE3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10">
    <w:name w:val="A18A6ADA55A3450288B889D102EC3E7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10">
    <w:name w:val="4D1B45E661184B4B95BC990A43DD74A2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10">
    <w:name w:val="F9AA86FA12CD4B5ABBC4DEA4AFBC7002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10">
    <w:name w:val="01564CBDE2B747D7ABF4AE79D75D80E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10">
    <w:name w:val="C3483A19495442BEAA152A365515FF5D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10">
    <w:name w:val="5695E078D90A4FA8A94431F8F70B0192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10">
    <w:name w:val="F076DECAD0924C7AA18F779ED2634AE5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10">
    <w:name w:val="805CBC6CB4154BE9BE200D5331EA6214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10">
    <w:name w:val="16DCD8CCD7D24BD6974FFE609DF4A71D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7">
    <w:name w:val="80584D994CA349F3AC1679DDD332105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7">
    <w:name w:val="C92139ADAAB649BBAD5DA4020566608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7">
    <w:name w:val="576F186CE7984CDCAF94F0DAE8E2FD80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7">
    <w:name w:val="64C36B989B6647348B66EE6C4831F53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10">
    <w:name w:val="39E5E4D7B5754C51AA9FCDA9A2F84BE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10">
    <w:name w:val="0C87B1208EBF4D349EE102C825703F3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10">
    <w:name w:val="8A294BB93B4D40618D1C2DD521E1663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10">
    <w:name w:val="E5F942C1814947869E208F85AB99F96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10">
    <w:name w:val="7FED326DE1EA49BCB5F9D44B5E2A640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10">
    <w:name w:val="3F437D35EA024A6391BC17F81579D47E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7">
    <w:name w:val="CCBBF7B93B8F49C1B0666497C426D29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7">
    <w:name w:val="8C3C4823AA1F4C1C8AB5B76AEED5D13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7">
    <w:name w:val="BA5A6D1B2C294884824197605AF47EF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7">
    <w:name w:val="101298ED6C8F439EA83CD05DB099A14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7">
    <w:name w:val="B6D009DE9AD14F86979D163490E9852C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7">
    <w:name w:val="E63A2904CB824970AD8DC53AAD874C3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7">
    <w:name w:val="1AE29DC0671B418B8BE12D0D30E2180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7">
    <w:name w:val="E8764A51E276447E9E9A871E6922102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7">
    <w:name w:val="D47FCE1D7AB24D01BADF6B90BA94DA14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10">
    <w:name w:val="2C7CAD591BD543E88E39D6509CBA89A1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10">
    <w:name w:val="05215CAAA6464B8996CCF88D2E541DA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10">
    <w:name w:val="E2C77BA0504B47909CB349B5133B564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10">
    <w:name w:val="64C31F8A94B743C6BE2F61AEC9B954DE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10">
    <w:name w:val="1C86BC28D1FC48D8976710118B1D325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10">
    <w:name w:val="32272EA2CBD94142BCD5545E8C257E9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10">
    <w:name w:val="86459936F85941879A57C1ADD81E2A13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10">
    <w:name w:val="A336885775F048CDA7701D7EC41388B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10">
    <w:name w:val="22D61B26FF7E4E8EAB4AE16F9ADD84D5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10">
    <w:name w:val="BBEF80AECA9B4E2898A3CED7B2EA44D5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10">
    <w:name w:val="F56FA4EB04364B07970DC6E5D060CA4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10">
    <w:name w:val="A7A3A7A3DB6041E89258CDB564FBCDE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10">
    <w:name w:val="1DF4980CCD89490C80E57C1143FF4A5A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10">
    <w:name w:val="42EA8BDB33504DD999325ECFA7D4BDF9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10">
    <w:name w:val="ECB2620F5B2C41A8BEAEB83B05F97F45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10">
    <w:name w:val="39CBB84DFE6B41B2BD720481BBA0ED2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10">
    <w:name w:val="318BAB2BC19846F798B77626ECF069D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10">
    <w:name w:val="A774ED3EFCCA4513B248BC369AC9CEF4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10">
    <w:name w:val="4CDEE62926544968A8253E0372B0EEB4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10">
    <w:name w:val="4A8B1448476B42AD854999CD46F69F8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7">
    <w:name w:val="A70B0CCEB865497DAD462E9EB75939C6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7">
    <w:name w:val="63D6C22D21524A7D9B6400F3DC22DD5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7">
    <w:name w:val="2C213B28365B4F2F93500C0577A2E011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10">
    <w:name w:val="B051D71FC07B4B89BC8122BBCEAD94B5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10">
    <w:name w:val="92FEA9FF1C9947D68DEC8A4DDB76DDC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5">
    <w:name w:val="D0332FB2DF554C9397B56B90999EFBFF5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7">
    <w:name w:val="4D81EA56EFF94864836DF994E73A6D5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10">
    <w:name w:val="F5850AEA71E74453BCBC841DCE9D0E99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7">
    <w:name w:val="75D8C15FC7CB497EA00D972CFBD190A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7">
    <w:name w:val="08138D87253B49A68AB62A6925DDAF8E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10">
    <w:name w:val="437391EB3BD640D988DCF12DC5138637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10">
    <w:name w:val="1380C882F9924019B7275336D21ACBC0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10">
    <w:name w:val="FEC846EF83FF45329E9732198EF28C19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10">
    <w:name w:val="990E7DA1471946828453A92E6B91C38F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3BCE2E4E074AC38FC320CB869EA9FB3">
    <w:name w:val="013BCE2E4E074AC38FC320CB869EA9FB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53F19E3CD1465B911F35ED88BD86843">
    <w:name w:val="BC53F19E3CD1465B911F35ED88BD86843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10">
    <w:name w:val="F0641E137AA24DABAA8F0C64E90FCA92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10">
    <w:name w:val="F0089CB430204F92856BC23C7D9CF2D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10">
    <w:name w:val="E1DF2F2B3534421893988EF4051C7E91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10">
    <w:name w:val="FFC08D281C644D5AB50CA09325D6EB1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10">
    <w:name w:val="AE524F90E6F04F9D9C8C32885A57599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10">
    <w:name w:val="320FCA6084EA4C6F9AC06D84142AB66E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10">
    <w:name w:val="416E05C4F00647408AD2C7425E7F35D6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10">
    <w:name w:val="0A7B7FC2726E48388E01087F948948D5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10">
    <w:name w:val="FEB58EDEA76842388CACCC27EA55AF1B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7">
    <w:name w:val="8536558D915649459E656CA55212001F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7">
    <w:name w:val="C8D81ACA9E034B8D97A281874035B47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7">
    <w:name w:val="04ED084A87B8485CB0424C3E64DB0F4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7">
    <w:name w:val="8AEBB995656A439485A6F4A397834EF5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7">
    <w:name w:val="B63C68E9B53C4258A57E73C32335ED8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7">
    <w:name w:val="AC1E54F4E56A4F99ABAF6DED22D62F5D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7">
    <w:name w:val="C78F08C223F146CA853A7775D83D6D2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7">
    <w:name w:val="A92152B85BD14160911EF8EF16CF3D53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7">
    <w:name w:val="25C69AD01A4A4D1E83721E6AC95B6C97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7">
    <w:name w:val="C0A97609DFB3413A80CE147045122ED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10">
    <w:name w:val="BCCC736781464B41A8B7FF2A9689D3C810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7">
    <w:name w:val="DD949B22655C470EA1FE499F877063FA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7">
    <w:name w:val="7EE5FA1EF05F40369393BDF9B2604538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7">
    <w:name w:val="2F1627102A274C4BA029BAEF421F16DB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7">
    <w:name w:val="03BDA8B8A7494DCD9BD1207B8FE763897"/>
    <w:rsid w:val="00BC3004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12">
    <w:name w:val="A8776CF210E68947BA092EA2229CEAFF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1081B11A48624AA4E1F9A3D8C9702A12">
    <w:name w:val="1A1081B11A48624AA4E1F9A3D8C9702A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C4D2437D5E9B499D1D64203016EE6812">
    <w:name w:val="02C4D2437D5E9B499D1D64203016EE68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71C432E7CCC743AF75D13579BF730012">
    <w:name w:val="3E71C432E7CCC743AF75D13579BF7300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D4FED7DA69C04397315C63EEDD945112">
    <w:name w:val="CAD4FED7DA69C04397315C63EEDD9451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15465EC9DB6B4C9E8EE8F5BD0B27B712">
    <w:name w:val="3915465EC9DB6B4C9E8EE8F5BD0B27B7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EBC63B65F74D4D8B334AFD568093F712">
    <w:name w:val="4EEBC63B65F74D4D8B334AFD568093F7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ED6C95FAD44C4B8603EC4ADB5FA13812">
    <w:name w:val="F4ED6C95FAD44C4B8603EC4ADB5FA138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AA5BBD225ECD4780D4B694A029A1E312">
    <w:name w:val="B0AA5BBD225ECD4780D4B694A029A1E3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BBD93F93FC947A9B1ABE7B2E93F8412">
    <w:name w:val="899BBD93F93FC947A9B1ABE7B2E93F8412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11">
    <w:name w:val="064366CD9FA5462CB449A099397DA060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8ADCA65509461B805D22530572316611">
    <w:name w:val="F68ADCA65509461B805D22530572316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37E0807D3F40F7BF49F9F9658280CE11">
    <w:name w:val="3B37E0807D3F40F7BF49F9F9658280CE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C985585CA4A4F83B26F3CB6E0C4442A11">
    <w:name w:val="DC985585CA4A4F83B26F3CB6E0C4442A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EEFEAD49BF4DC39122DE5E9AFE0A2F11">
    <w:name w:val="DDEEFEAD49BF4DC39122DE5E9AFE0A2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7CB6F91A714992B66EF118E7ED49BC11">
    <w:name w:val="CD7CB6F91A714992B66EF118E7ED49BC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3432B4E2784477B7CFF4B7A96E555811">
    <w:name w:val="6F3432B4E2784477B7CFF4B7A96E555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FF42A0DC004705A554F74A2A5B8C8D11">
    <w:name w:val="A3FF42A0DC004705A554F74A2A5B8C8D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FAB24D0BA84C0399476A3F646993C811">
    <w:name w:val="30FAB24D0BA84C0399476A3F646993C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3311967CCD494993E02532D4C829EB11">
    <w:name w:val="323311967CCD494993E02532D4C829E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51620DF7FA428E99E1D08C0A52B5D311">
    <w:name w:val="C251620DF7FA428E99E1D08C0A52B5D3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A82FCA3AA944B1B15726C9E21A9EBE11">
    <w:name w:val="F8A82FCA3AA944B1B15726C9E21A9EBE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E26011A96194E21B1B3C1F7849A5B8A11">
    <w:name w:val="5E26011A96194E21B1B3C1F7849A5B8A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ECFFB860C34F45A1FCFBA87B04A7F411">
    <w:name w:val="30ECFFB860C34F45A1FCFBA87B04A7F4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3994C038841FFB2A3DFACFD96DC7811">
    <w:name w:val="04A3994C038841FFB2A3DFACFD96DC7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D0BC3726D2C45D197ECDF417B188B4B11">
    <w:name w:val="2D0BC3726D2C45D197ECDF417B188B4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9F824C302C497F8DE80B75E75D2D4C11">
    <w:name w:val="929F824C302C497F8DE80B75E75D2D4C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077C5B22A45F1A164708580423F3011">
    <w:name w:val="501077C5B22A45F1A164708580423F30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8C23491EA24ED38591F53B1CCF45EC11">
    <w:name w:val="5D8C23491EA24ED38591F53B1CCF45EC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CA3274521E4BC49AA8223DED3F109D11">
    <w:name w:val="8ACA3274521E4BC49AA8223DED3F109D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17F40AC7E2F4E528BF04509FE3384EE11">
    <w:name w:val="517F40AC7E2F4E528BF04509FE3384EE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1CF3F511C14EB0AA738425B89F1B4911">
    <w:name w:val="C41CF3F511C14EB0AA738425B89F1B49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B1016E9F674562B005BC6CBE607DE68">
    <w:name w:val="34B1016E9F674562B005BC6CBE607DE6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955A49DB2C4EC49F632D9ED917D7F08">
    <w:name w:val="16955A49DB2C4EC49F632D9ED917D7F0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037C6A544E4CD6866DEAA84E0A70E88">
    <w:name w:val="19037C6A544E4CD6866DEAA84E0A70E8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B2BF8419E14860AE5AA199C2B0C68C8">
    <w:name w:val="99B2BF8419E14860AE5AA199C2B0C68C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89D2C49069A4E93AFC84F61D71429778">
    <w:name w:val="989D2C49069A4E93AFC84F61D7142977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CEBF0714D346A5851A317807045DDE8">
    <w:name w:val="FDCEBF0714D346A5851A317807045DDE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C2F6782131042669B86C8BB5E789B0D8">
    <w:name w:val="9C2F6782131042669B86C8BB5E789B0D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40C8B9CACAF4776AED4BBC0CA7C92628">
    <w:name w:val="A40C8B9CACAF4776AED4BBC0CA7C9262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0989845093B4ADBA66F3224E7DC675E8">
    <w:name w:val="40989845093B4ADBA66F3224E7DC675E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592064D69F4ED0BECCB59A380C24DA8">
    <w:name w:val="18592064D69F4ED0BECCB59A380C24DA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DBC07507BF48088D8EE8699E65B17711">
    <w:name w:val="19DBC07507BF48088D8EE8699E65B177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820D85E0904424B0C34D96A278D5A811">
    <w:name w:val="22820D85E0904424B0C34D96A278D5A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9E4AEB5BBD443391ADCB0BA7F27CFF11">
    <w:name w:val="CE9E4AEB5BBD443391ADCB0BA7F27CF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1F06075620425EA0FD6A81AC00F19611">
    <w:name w:val="1D1F06075620425EA0FD6A81AC00F19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34D3A18D4E46B88B26C6B431D3D05111">
    <w:name w:val="F734D3A18D4E46B88B26C6B431D3D051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3FE9E9E05A46FDA5B18DDF697B4E0911">
    <w:name w:val="953FE9E9E05A46FDA5B18DDF697B4E09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EF9184733D14DD698DD96760B850E6A11">
    <w:name w:val="4EF9184733D14DD698DD96760B850E6A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1E6C6737914ED78F31B8DE2FC5905111">
    <w:name w:val="781E6C6737914ED78F31B8DE2FC59051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C02D98CC2A44E8BD8A7539612AE21011">
    <w:name w:val="E3C02D98CC2A44E8BD8A7539612AE210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BDE3B72D16497E9623C853147687BF11">
    <w:name w:val="68BDE3B72D16497E9623C853147687B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C1AD4348874A079DD55C053D498BE311">
    <w:name w:val="79C1AD4348874A079DD55C053D498BE3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8A6ADA55A3450288B889D102EC3E7011">
    <w:name w:val="A18A6ADA55A3450288B889D102EC3E70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1B45E661184B4B95BC990A43DD74A211">
    <w:name w:val="4D1B45E661184B4B95BC990A43DD74A2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9AA86FA12CD4B5ABBC4DEA4AFBC700211">
    <w:name w:val="F9AA86FA12CD4B5ABBC4DEA4AFBC7002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564CBDE2B747D7ABF4AE79D75D80EF11">
    <w:name w:val="01564CBDE2B747D7ABF4AE79D75D80E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3483A19495442BEAA152A365515FF5D11">
    <w:name w:val="C3483A19495442BEAA152A365515FF5D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695E078D90A4FA8A94431F8F70B019211">
    <w:name w:val="5695E078D90A4FA8A94431F8F70B0192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76DECAD0924C7AA18F779ED2634AE511">
    <w:name w:val="F076DECAD0924C7AA18F779ED2634AE5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CBC6CB4154BE9BE200D5331EA621411">
    <w:name w:val="805CBC6CB4154BE9BE200D5331EA6214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DCD8CCD7D24BD6974FFE609DF4A71D11">
    <w:name w:val="16DCD8CCD7D24BD6974FFE609DF4A71D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0584D994CA349F3AC1679DDD332105A8">
    <w:name w:val="80584D994CA349F3AC1679DDD332105A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2139ADAAB649BBAD5DA402056660868">
    <w:name w:val="C92139ADAAB649BBAD5DA40205666086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76F186CE7984CDCAF94F0DAE8E2FD808">
    <w:name w:val="576F186CE7984CDCAF94F0DAE8E2FD80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6B989B6647348B66EE6C4831F53D8">
    <w:name w:val="64C36B989B6647348B66EE6C4831F53D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E5E4D7B5754C51AA9FCDA9A2F84BEF11">
    <w:name w:val="39E5E4D7B5754C51AA9FCDA9A2F84BE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C87B1208EBF4D349EE102C825703F3A11">
    <w:name w:val="0C87B1208EBF4D349EE102C825703F3A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294BB93B4D40618D1C2DD521E1663B11">
    <w:name w:val="8A294BB93B4D40618D1C2DD521E1663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5F942C1814947869E208F85AB99F96F11">
    <w:name w:val="E5F942C1814947869E208F85AB99F96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ED326DE1EA49BCB5F9D44B5E2A640611">
    <w:name w:val="7FED326DE1EA49BCB5F9D44B5E2A640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F437D35EA024A6391BC17F81579D47E11">
    <w:name w:val="3F437D35EA024A6391BC17F81579D47E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CBBF7B93B8F49C1B0666497C426D29C8">
    <w:name w:val="CCBBF7B93B8F49C1B0666497C426D29C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3C4823AA1F4C1C8AB5B76AEED5D1388">
    <w:name w:val="8C3C4823AA1F4C1C8AB5B76AEED5D138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A5A6D1B2C294884824197605AF47EF38">
    <w:name w:val="BA5A6D1B2C294884824197605AF47EF3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01298ED6C8F439EA83CD05DB099A14C8">
    <w:name w:val="101298ED6C8F439EA83CD05DB099A14C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D009DE9AD14F86979D163490E9852C8">
    <w:name w:val="B6D009DE9AD14F86979D163490E9852C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63A2904CB824970AD8DC53AAD874C358">
    <w:name w:val="E63A2904CB824970AD8DC53AAD874C35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AE29DC0671B418B8BE12D0D30E2180D8">
    <w:name w:val="1AE29DC0671B418B8BE12D0D30E2180D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764A51E276447E9E9A871E692210268">
    <w:name w:val="E8764A51E276447E9E9A871E69221026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47FCE1D7AB24D01BADF6B90BA94DA148">
    <w:name w:val="D47FCE1D7AB24D01BADF6B90BA94DA14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7CAD591BD543E88E39D6509CBA89A111">
    <w:name w:val="2C7CAD591BD543E88E39D6509CBA89A1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15CAAA6464B8996CCF88D2E541DA611">
    <w:name w:val="05215CAAA6464B8996CCF88D2E541DA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C77BA0504B47909CB349B5133B564811">
    <w:name w:val="E2C77BA0504B47909CB349B5133B564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4C31F8A94B743C6BE2F61AEC9B954DE11">
    <w:name w:val="64C31F8A94B743C6BE2F61AEC9B954DE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C86BC28D1FC48D8976710118B1D325A11">
    <w:name w:val="1C86BC28D1FC48D8976710118B1D325A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272EA2CBD94142BCD5545E8C257E9611">
    <w:name w:val="32272EA2CBD94142BCD5545E8C257E9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6459936F85941879A57C1ADD81E2A1311">
    <w:name w:val="86459936F85941879A57C1ADD81E2A13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36885775F048CDA7701D7EC41388B811">
    <w:name w:val="A336885775F048CDA7701D7EC41388B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2D61B26FF7E4E8EAB4AE16F9ADD84D511">
    <w:name w:val="22D61B26FF7E4E8EAB4AE16F9ADD84D5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EF80AECA9B4E2898A3CED7B2EA44D511">
    <w:name w:val="BBEF80AECA9B4E2898A3CED7B2EA44D5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6FA4EB04364B07970DC6E5D060CA4811">
    <w:name w:val="F56FA4EB04364B07970DC6E5D060CA4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A3A7A3DB6041E89258CDB564FBCDEB11">
    <w:name w:val="A7A3A7A3DB6041E89258CDB564FBCDE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DF4980CCD89490C80E57C1143FF4A5A11">
    <w:name w:val="1DF4980CCD89490C80E57C1143FF4A5A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2EA8BDB33504DD999325ECFA7D4BDF911">
    <w:name w:val="42EA8BDB33504DD999325ECFA7D4BDF9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2620F5B2C41A8BEAEB83B05F97F4511">
    <w:name w:val="ECB2620F5B2C41A8BEAEB83B05F97F45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CBB84DFE6B41B2BD720481BBA0ED2B11">
    <w:name w:val="39CBB84DFE6B41B2BD720481BBA0ED2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18BAB2BC19846F798B77626ECF069D811">
    <w:name w:val="318BAB2BC19846F798B77626ECF069D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74ED3EFCCA4513B248BC369AC9CEF411">
    <w:name w:val="A774ED3EFCCA4513B248BC369AC9CEF4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DEE62926544968A8253E0372B0EEB411">
    <w:name w:val="4CDEE62926544968A8253E0372B0EEB4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8B1448476B42AD854999CD46F69F8011">
    <w:name w:val="4A8B1448476B42AD854999CD46F69F80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0B0CCEB865497DAD462E9EB75939C68">
    <w:name w:val="A70B0CCEB865497DAD462E9EB75939C6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3D6C22D21524A7D9B6400F3DC22DD558">
    <w:name w:val="63D6C22D21524A7D9B6400F3DC22DD55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C213B28365B4F2F93500C0577A2E0118">
    <w:name w:val="2C213B28365B4F2F93500C0577A2E011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051D71FC07B4B89BC8122BBCEAD94B511">
    <w:name w:val="B051D71FC07B4B89BC8122BBCEAD94B5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2FEA9FF1C9947D68DEC8A4DDB76DDCB11">
    <w:name w:val="92FEA9FF1C9947D68DEC8A4DDB76DDC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0332FB2DF554C9397B56B90999EFBFF6">
    <w:name w:val="D0332FB2DF554C9397B56B90999EFBFF6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D81EA56EFF94864836DF994E73A6D5F8">
    <w:name w:val="4D81EA56EFF94864836DF994E73A6D5F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850AEA71E74453BCBC841DCE9D0E9911">
    <w:name w:val="F5850AEA71E74453BCBC841DCE9D0E99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5D8C15FC7CB497EA00D972CFBD190AB8">
    <w:name w:val="75D8C15FC7CB497EA00D972CFBD190AB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138D87253B49A68AB62A6925DDAF8E8">
    <w:name w:val="08138D87253B49A68AB62A6925DDAF8E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7391EB3BD640D988DCF12DC513863711">
    <w:name w:val="437391EB3BD640D988DCF12DC5138637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80C882F9924019B7275336D21ACBC011">
    <w:name w:val="1380C882F9924019B7275336D21ACBC0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C846EF83FF45329E9732198EF28C1911">
    <w:name w:val="FEC846EF83FF45329E9732198EF28C19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90E7DA1471946828453A92E6B91C38F11">
    <w:name w:val="990E7DA1471946828453A92E6B91C38F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3BCE2E4E074AC38FC320CB869EA9FB4">
    <w:name w:val="013BCE2E4E074AC38FC320CB869EA9FB4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53F19E3CD1465B911F35ED88BD86844">
    <w:name w:val="BC53F19E3CD1465B911F35ED88BD86844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641E137AA24DABAA8F0C64E90FCA9211">
    <w:name w:val="F0641E137AA24DABAA8F0C64E90FCA92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0089CB430204F92856BC23C7D9CF2D611">
    <w:name w:val="F0089CB430204F92856BC23C7D9CF2D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1DF2F2B3534421893988EF4051C7E9111">
    <w:name w:val="E1DF2F2B3534421893988EF4051C7E91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FC08D281C644D5AB50CA09325D6EB1811">
    <w:name w:val="FFC08D281C644D5AB50CA09325D6EB1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E524F90E6F04F9D9C8C32885A57599B11">
    <w:name w:val="AE524F90E6F04F9D9C8C32885A57599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20FCA6084EA4C6F9AC06D84142AB66E11">
    <w:name w:val="320FCA6084EA4C6F9AC06D84142AB66E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6E05C4F00647408AD2C7425E7F35D611">
    <w:name w:val="416E05C4F00647408AD2C7425E7F35D6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A7B7FC2726E48388E01087F948948D511">
    <w:name w:val="0A7B7FC2726E48388E01087F948948D5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EB58EDEA76842388CACCC27EA55AF1B11">
    <w:name w:val="FEB58EDEA76842388CACCC27EA55AF1B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536558D915649459E656CA55212001F8">
    <w:name w:val="8536558D915649459E656CA55212001F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D81ACA9E034B8D97A281874035B47A8">
    <w:name w:val="C8D81ACA9E034B8D97A281874035B47A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ED084A87B8485CB0424C3E64DB0F438">
    <w:name w:val="04ED084A87B8485CB0424C3E64DB0F43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EBB995656A439485A6F4A397834EF58">
    <w:name w:val="8AEBB995656A439485A6F4A397834EF5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3C68E9B53C4258A57E73C32335ED8B8">
    <w:name w:val="B63C68E9B53C4258A57E73C32335ED8B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C1E54F4E56A4F99ABAF6DED22D62F5D8">
    <w:name w:val="AC1E54F4E56A4F99ABAF6DED22D62F5D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8F08C223F146CA853A7775D83D6D2A8">
    <w:name w:val="C78F08C223F146CA853A7775D83D6D2A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2152B85BD14160911EF8EF16CF3D538">
    <w:name w:val="A92152B85BD14160911EF8EF16CF3D53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C69AD01A4A4D1E83721E6AC95B6C978">
    <w:name w:val="25C69AD01A4A4D1E83721E6AC95B6C97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0A97609DFB3413A80CE147045122ED88">
    <w:name w:val="C0A97609DFB3413A80CE147045122ED8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CCC736781464B41A8B7FF2A9689D3C811">
    <w:name w:val="BCCC736781464B41A8B7FF2A9689D3C811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D949B22655C470EA1FE499F877063FA8">
    <w:name w:val="DD949B22655C470EA1FE499F877063FA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EE5FA1EF05F40369393BDF9B26045388">
    <w:name w:val="7EE5FA1EF05F40369393BDF9B2604538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F1627102A274C4BA029BAEF421F16DB8">
    <w:name w:val="2F1627102A274C4BA029BAEF421F16DB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3BDA8B8A7494DCD9BD1207B8FE763898">
    <w:name w:val="03BDA8B8A7494DCD9BD1207B8FE763898"/>
    <w:rsid w:val="008A5810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633E82109CD4193AE5F0C0BC2EA77B4">
    <w:name w:val="F633E82109CD4193AE5F0C0BC2EA77B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644D6F76804EB393FFE131EDA0365E">
    <w:name w:val="EE644D6F76804EB393FFE131EDA0365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980CB10AAD43EE990E74CCD5EB69F9">
    <w:name w:val="77980CB10AAD43EE990E74CCD5EB69F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C1F8FD061A4C2482B973F7B387DA2A">
    <w:name w:val="03C1F8FD061A4C2482B973F7B387DA2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553DD9896E41E9B071D6403F385FB4">
    <w:name w:val="BB553DD9896E41E9B071D6403F385FB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B96C41361D4A229692F698088BC58F">
    <w:name w:val="54B96C41361D4A229692F698088BC58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D856C7C4617479F91D28C31E8DD3483">
    <w:name w:val="8D856C7C4617479F91D28C31E8DD348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53329549444A8FA4F39322CF6EF349">
    <w:name w:val="3753329549444A8FA4F39322CF6EF34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08EA8B9FDC49C382D5145B8CBD54CC">
    <w:name w:val="F508EA8B9FDC49C382D5145B8CBD54C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C1A904612C4822BE34A584F8A2D2D3">
    <w:name w:val="DFC1A904612C4822BE34A584F8A2D2D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F1218233BF4E35AD581E1FFE8DBB38">
    <w:name w:val="86F1218233BF4E35AD581E1FFE8DBB3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9F09ED663B4E7680E34A9ADE2DAA2A">
    <w:name w:val="909F09ED663B4E7680E34A9ADE2DAA2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EEAE5B88B74CFBBC27A0DFB66FA80B">
    <w:name w:val="20EEAE5B88B74CFBBC27A0DFB66FA80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5822A758C8449BA7C1513BAB4B36E6">
    <w:name w:val="395822A758C8449BA7C1513BAB4B36E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16DDA193BF44A51BC93448CBA781CA9">
    <w:name w:val="E16DDA193BF44A51BC93448CBA781CA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66A1847CD74D528EB7002D715C5B24">
    <w:name w:val="3A66A1847CD74D528EB7002D715C5B2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FC52E75FC7D4506B12BAF5F7D53B9EB">
    <w:name w:val="AFC52E75FC7D4506B12BAF5F7D53B9E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EF3D39EBD44A8C84F32DF0A7701C22">
    <w:name w:val="4FEF3D39EBD44A8C84F32DF0A7701C2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E0196C1ACE482489000E1804672E2F">
    <w:name w:val="73E0196C1ACE482489000E1804672E2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589AAB597347FB86BCF716D6854C54">
    <w:name w:val="CA589AAB597347FB86BCF716D6854C5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D1E95DFBF21410F80F13F62B8852F79">
    <w:name w:val="8D1E95DFBF21410F80F13F62B8852F7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3A3FB1F3DC4DCC8844FB413FD79FB4">
    <w:name w:val="293A3FB1F3DC4DCC8844FB413FD79FB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181521CBB5453DB9CC0E905F7A568B">
    <w:name w:val="F5181521CBB5453DB9CC0E905F7A568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C5C42D6F1E8452CB3EE4815DA247AD8">
    <w:name w:val="6C5C42D6F1E8452CB3EE4815DA247AD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57EFE4D69DE455EA59150DAD93590FB">
    <w:name w:val="C57EFE4D69DE455EA59150DAD93590F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503EC0D99F451DA49B4E59CEF079D2">
    <w:name w:val="8E503EC0D99F451DA49B4E59CEF079D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45916B686C44C82BED9D3A682F7BE71">
    <w:name w:val="445916B686C44C82BED9D3A682F7BE7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E085E7D0E0B407D9C2CA104C6FDBAD3">
    <w:name w:val="0E085E7D0E0B407D9C2CA104C6FDBAD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56354167104FB3A64B717FCB8DBC5B">
    <w:name w:val="9956354167104FB3A64B717FCB8DBC5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1F88888EFC843DE9891526D92B56F89">
    <w:name w:val="A1F88888EFC843DE9891526D92B56F8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BFCCF2D5864EA2B1CFA30428C0D662">
    <w:name w:val="09BFCCF2D5864EA2B1CFA30428C0D66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143B4A952B409D89FF960FF8F1C9C8">
    <w:name w:val="47143B4A952B409D89FF960FF8F1C9C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FD6B6670A1405F824A113AD50B2918">
    <w:name w:val="59FD6B6670A1405F824A113AD50B291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90B115E4054CE0A5E16BB25AD00B43">
    <w:name w:val="6890B115E4054CE0A5E16BB25AD00B4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4B43B1C19F4BB98A8E650E7BD3AF7C">
    <w:name w:val="7B4B43B1C19F4BB98A8E650E7BD3AF7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12B533DC91486FB8A1F73EA6BCEB23">
    <w:name w:val="BE12B533DC91486FB8A1F73EA6BCEB2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FE54903CD247329069B34EA79D2044">
    <w:name w:val="02FE54903CD247329069B34EA79D204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30FFD215E54CBA93CCCDE3B93FB936">
    <w:name w:val="DB30FFD215E54CBA93CCCDE3B93FB93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EFBCA8947B4A838CA3D2B00175ABF8">
    <w:name w:val="E9EFBCA8947B4A838CA3D2B00175ABF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8297D479F44D7C8873412DD05D4B9E">
    <w:name w:val="F08297D479F44D7C8873412DD05D4B9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9B96E9E2494422A564814C7AD00344">
    <w:name w:val="3A9B96E9E2494422A564814C7AD0034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24E72EE2B7A4F64A9120B1AF6F30D91">
    <w:name w:val="424E72EE2B7A4F64A9120B1AF6F30D9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05679FCA05497C906EF23AAF227B6B">
    <w:name w:val="1405679FCA05497C906EF23AAF227B6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B46228875C49FEB79E9F551E5505DB">
    <w:name w:val="E9B46228875C49FEB79E9F551E5505D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8FC7BA77B54B458FCACE0247EFB1CA">
    <w:name w:val="7D8FC7BA77B54B458FCACE0247EFB1C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BA877FC3664318B7DEDF7DA4686EB5">
    <w:name w:val="A3BA877FC3664318B7DEDF7DA4686EB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6581B7A21544FCA25EB64462C68D9D">
    <w:name w:val="D76581B7A21544FCA25EB64462C68D9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AC021562C84759BC1BD0C75D6B51F9">
    <w:name w:val="62AC021562C84759BC1BD0C75D6B51F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88096328D84B3BA41CA623F35DF7BB">
    <w:name w:val="C088096328D84B3BA41CA623F35DF7B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4AF556BB3042189F71D6FAE210B195">
    <w:name w:val="C74AF556BB3042189F71D6FAE210B19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55143C73D6647F4B343596066B986F9">
    <w:name w:val="655143C73D6647F4B343596066B986F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876D1175E740B78916C66DC6FCDAC7">
    <w:name w:val="7A876D1175E740B78916C66DC6FCDAC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92D7BB3E8046028ED8C6B007BD30B0">
    <w:name w:val="0992D7BB3E8046028ED8C6B007BD30B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C26E88D0B8424FA482A688D14E1781">
    <w:name w:val="2AC26E88D0B8424FA482A688D14E178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28693A8782455EA8EDD5F9F70808E4">
    <w:name w:val="F028693A8782455EA8EDD5F9F70808E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ABBB12CA56472E8F5C0F69600B21C0">
    <w:name w:val="3DABBB12CA56472E8F5C0F69600B21C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0616A217F364144B2FBDD1ACF52F482">
    <w:name w:val="30616A217F364144B2FBDD1ACF52F48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72B94E3C304A188FB31C7AA8EF55B5">
    <w:name w:val="AD72B94E3C304A188FB31C7AA8EF55B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1A9F236CC7417992CCAD3F105B9E19">
    <w:name w:val="001A9F236CC7417992CCAD3F105B9E1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7E2A8648C34FB8805B681E460C157E">
    <w:name w:val="417E2A8648C34FB8805B681E460C157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AF214DCC0446D2A8539DE6A5E00465">
    <w:name w:val="DAAF214DCC0446D2A8539DE6A5E0046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F48B44DB7448E2BA474D7C54581A11">
    <w:name w:val="37F48B44DB7448E2BA474D7C54581A1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DAAA09173D4AFB84C19EADB2CFC0ED">
    <w:name w:val="24DAAA09173D4AFB84C19EADB2CFC0E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B568880F0C49319D1B233FAFFF7B62">
    <w:name w:val="09B568880F0C49319D1B233FAFFF7B6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B6B8C4AA7164DBAB40B38E6F64BDA02">
    <w:name w:val="EB6B8C4AA7164DBAB40B38E6F64BDA0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21C1AD3D894E158D708E1F2451FC59">
    <w:name w:val="7821C1AD3D894E158D708E1F2451FC5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A92BEA9B4B4AB1B72F42B6482A0449">
    <w:name w:val="76A92BEA9B4B4AB1B72F42B6482A044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64B684236F4FC5A26A675C58B5642E">
    <w:name w:val="C364B684236F4FC5A26A675C58B5642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047007478441B4AED8ACEE9830FEAE">
    <w:name w:val="9D047007478441B4AED8ACEE9830FEA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3DA04D05BE47BC84AED6709C2514B8">
    <w:name w:val="243DA04D05BE47BC84AED6709C2514B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3D5948D2654470A75C420D3BD488D3">
    <w:name w:val="A53D5948D2654470A75C420D3BD488D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F1ECD70A4C445D39A4F2E551AF6FF78">
    <w:name w:val="AF1ECD70A4C445D39A4F2E551AF6FF7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CEF9F04FB9342C59F9E86FBBC1FFB5F">
    <w:name w:val="1CEF9F04FB9342C59F9E86FBBC1FFB5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2E51C04474F421681979F08F28C096C">
    <w:name w:val="32E51C04474F421681979F08F28C096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99F59914BF49C68757A2C4C5EE0ED0">
    <w:name w:val="F499F59914BF49C68757A2C4C5EE0ED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3345BDC12B427C93A7874EF4D0CBBD">
    <w:name w:val="FE3345BDC12B427C93A7874EF4D0CBB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2CBF11BF2F44C6FA74272C4A5EBD6AF">
    <w:name w:val="22CBF11BF2F44C6FA74272C4A5EBD6A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CE3897045A4516B5AAE361FCB0BC54">
    <w:name w:val="96CE3897045A4516B5AAE361FCB0BC5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68B4AC69D84466A5FE24DAF3861C78">
    <w:name w:val="DC68B4AC69D84466A5FE24DAF3861C7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64841B242B4FDF8433FCCE3F8000C8">
    <w:name w:val="0264841B242B4FDF8433FCCE3F8000C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41D56AB9567476FAE923FA645067545">
    <w:name w:val="A41D56AB9567476FAE923FA64506754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57A5E136DC445B784B9F6E797AC7702">
    <w:name w:val="557A5E136DC445B784B9F6E797AC770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BFAC464D12E4AFE9316753F3A636761">
    <w:name w:val="ABFAC464D12E4AFE9316753F3A63676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228FED752D4C0AA1620F53FE8B019E">
    <w:name w:val="14228FED752D4C0AA1620F53FE8B019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0291D8BC86475FACB0D5B7D67F8F15">
    <w:name w:val="BB0291D8BC86475FACB0D5B7D67F8F1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D3269419864323B00D97D9E96E6902">
    <w:name w:val="0DD3269419864323B00D97D9E96E690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D858C7B65940D3BAD746BF078AE8F5">
    <w:name w:val="27D858C7B65940D3BAD746BF078AE8F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E1A6CDF28241D0B8EAEBE42B5922C9">
    <w:name w:val="72E1A6CDF28241D0B8EAEBE42B5922C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17FD7FD9444C109AFCCEA57124C31C">
    <w:name w:val="1117FD7FD9444C109AFCCEA57124C31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254A3F90E74CEBA119C077CD33504B">
    <w:name w:val="86254A3F90E74CEBA119C077CD33504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5F4A9AC98F4823AB696969951FB71C">
    <w:name w:val="B25F4A9AC98F4823AB696969951FB71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14D97E09EDA4332A99D85BBCBEDC596">
    <w:name w:val="014D97E09EDA4332A99D85BBCBEDC59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B13353E6AB41C1B6F2BD116C8C0FDF">
    <w:name w:val="8BB13353E6AB41C1B6F2BD116C8C0FD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BFF9C76A7754E47B005DFC688EA8912">
    <w:name w:val="FBFF9C76A7754E47B005DFC688EA891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114D44730146C6A83CCE890C832B47">
    <w:name w:val="2E114D44730146C6A83CCE890C832B4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441990BDD0403998B7BB70EA3A635A">
    <w:name w:val="79441990BDD0403998B7BB70EA3A635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B41FBBB23504E6EB219423EBE7FCF14">
    <w:name w:val="9B41FBBB23504E6EB219423EBE7FCF1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C2ABC2FA9E4A939A10CB988DA1AA81">
    <w:name w:val="78C2ABC2FA9E4A939A10CB988DA1AA8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478960FBD6D4C7ABFFC59E34A9A4C32">
    <w:name w:val="E478960FBD6D4C7ABFFC59E34A9A4C3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60B5EA82F04E868844BEA1FA5CA0BA">
    <w:name w:val="5460B5EA82F04E868844BEA1FA5CA0B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708208DA1AA40B5B5A4C8A96C2EB75B">
    <w:name w:val="E708208DA1AA40B5B5A4C8A96C2EB75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B1B8005A32482EB10123082EA7226F">
    <w:name w:val="21B1B8005A32482EB10123082EA7226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6B4BAC02864D11A2830F252D82130E">
    <w:name w:val="B06B4BAC02864D11A2830F252D82130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3B2FF1D3944A9DB8AE2E6ABB268854">
    <w:name w:val="973B2FF1D3944A9DB8AE2E6ABB26885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E4620DB6864B0BB227DFE52C5D5DBB">
    <w:name w:val="34E4620DB6864B0BB227DFE52C5D5DB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42A9FA1AE6422291BB6CD097B9E3C1">
    <w:name w:val="C642A9FA1AE6422291BB6CD097B9E3C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F631F194D264E1ABE9F0CF3D10D5EB5">
    <w:name w:val="1F631F194D264E1ABE9F0CF3D10D5EB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BCCF35215AA4C45B2F878E3356BA666">
    <w:name w:val="FBCCF35215AA4C45B2F878E3356BA66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B03AD116EA4DC6B8F59242848B0C04">
    <w:name w:val="29B03AD116EA4DC6B8F59242848B0C0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836316AB094D45A40B774DC3E66D5B">
    <w:name w:val="11836316AB094D45A40B774DC3E66D5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CB778957C748A885BDF27116B8245F">
    <w:name w:val="60CB778957C748A885BDF27116B8245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E6A97DA4D545A1ABE4C778017549D4">
    <w:name w:val="98E6A97DA4D545A1ABE4C778017549D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393AEE083240E79A25AFFD36829A76">
    <w:name w:val="B7393AEE083240E79A25AFFD36829A7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5E885ABE054A5A969D2FA4308A822C">
    <w:name w:val="495E885ABE054A5A969D2FA4308A822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0241CB42DD490A90D553505335404B">
    <w:name w:val="E20241CB42DD490A90D553505335404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CC1CA2BAA641CBBE695567A6770214">
    <w:name w:val="87CC1CA2BAA641CBBE695567A677021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5C050E4CAE45DEB1FE8987D011F228">
    <w:name w:val="F85C050E4CAE45DEB1FE8987D011F22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342BEBF78F3467984411D1FA0CB5830">
    <w:name w:val="8342BEBF78F3467984411D1FA0CB583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7BD3AD2B8C44B2874D72EE04581289">
    <w:name w:val="407BD3AD2B8C44B2874D72EE0458128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2642881A1943D39C3A08AE039DC0B6">
    <w:name w:val="122642881A1943D39C3A08AE039DC0B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00AEDCBA82443C8BB18D50DE440767">
    <w:name w:val="7900AEDCBA82443C8BB18D50DE44076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08FE7647B2410AA7355E650A85C728">
    <w:name w:val="C208FE7647B2410AA7355E650A85C72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E85B72D3814DC68D12E22B29388093">
    <w:name w:val="DFE85B72D3814DC68D12E22B2938809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ABB21193144C16A8DFA3553AE5E7F5">
    <w:name w:val="0DABB21193144C16A8DFA3553AE5E7F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A17A5CAFADA4D0E9D729C9645EA71E0">
    <w:name w:val="FA17A5CAFADA4D0E9D729C9645EA71E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C748067F0A42D281A58589C90DFF33">
    <w:name w:val="DDC748067F0A42D281A58589C90DFF3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8E1D34C8C94DACABBB9EBD7D51D6C5">
    <w:name w:val="E08E1D34C8C94DACABBB9EBD7D51D6C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6C33A4B0694133958B279F6F56F4E1">
    <w:name w:val="1D6C33A4B0694133958B279F6F56F4E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92E60FF3774E10A2648B3D5875D957">
    <w:name w:val="3C92E60FF3774E10A2648B3D5875D95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D2B07F8B4504D1F91A2E6A639CEA9E0">
    <w:name w:val="8D2B07F8B4504D1F91A2E6A639CEA9E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06F30E843E4A04B4149A4C59C79DAF">
    <w:name w:val="1806F30E843E4A04B4149A4C59C79DA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75894B86F94846AD39C967B37D2E3F">
    <w:name w:val="0675894B86F94846AD39C967B37D2E3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B2CC691E544219A5DA1689ACC40FCF">
    <w:name w:val="8BB2CC691E544219A5DA1689ACC40FC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4018C017D884E4D87436D53468EB388">
    <w:name w:val="A4018C017D884E4D87436D53468EB38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B1B3500B7C54C5DAB24CB1E69DAA6FF">
    <w:name w:val="3B1B3500B7C54C5DAB24CB1E69DAA6F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A09C07F3094A78ACC6A656A3503208">
    <w:name w:val="9DA09C07F3094A78ACC6A656A350320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D3495066C349E2B2ECE8FC317CE5AD">
    <w:name w:val="66D3495066C349E2B2ECE8FC317CE5A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C14B26F4CC4BC2827CF2F425B009B6">
    <w:name w:val="59C14B26F4CC4BC2827CF2F425B009B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6FAC1692BE40CC905EF9062DACCAAD">
    <w:name w:val="076FAC1692BE40CC905EF9062DACCAA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1E74FEA04B488D857A7182B6F55AA2">
    <w:name w:val="351E74FEA04B488D857A7182B6F55AA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6098AC505764A2C94DC520CA6935CD1">
    <w:name w:val="F6098AC505764A2C94DC520CA6935CD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DB8C16373D4E68A37AEAEE35156670">
    <w:name w:val="CDDB8C16373D4E68A37AEAEE3515667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8EF22F22564701A5BC3F722127DB67">
    <w:name w:val="3C8EF22F22564701A5BC3F722127DB6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DC47FEF18A4753A723618E1D938EE7">
    <w:name w:val="3ADC47FEF18A4753A723618E1D938EE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2BE34C3B864190943D22B7B095D0E1">
    <w:name w:val="902BE34C3B864190943D22B7B095D0E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0650FB7D094E30B06901AF66491349">
    <w:name w:val="060650FB7D094E30B06901AF6649134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5CCDB3C9B0F4F8A97E33608A1750CE4">
    <w:name w:val="85CCDB3C9B0F4F8A97E33608A1750CE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461F3E609E4E48A97476C06DDE1688">
    <w:name w:val="0D461F3E609E4E48A97476C06DDE168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6BB4BD0DB94D6DAC712C1F4081172E">
    <w:name w:val="BF6BB4BD0DB94D6DAC712C1F4081172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5505319FCB4705A598D7ACBD602921">
    <w:name w:val="5C5505319FCB4705A598D7ACBD60292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9B4DBDF92246CC99EEAF525E09F6B0">
    <w:name w:val="BC9B4DBDF92246CC99EEAF525E09F6B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59F857CD145419CB73BC357C048A754">
    <w:name w:val="B59F857CD145419CB73BC357C048A75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539778E7254D84993AB08FCC761A65">
    <w:name w:val="86539778E7254D84993AB08FCC761A6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DACF27A44649DCBC40A4007ACA1192">
    <w:name w:val="FEDACF27A44649DCBC40A4007ACA119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1A37E083EA40899757ECF32B7CBD2D">
    <w:name w:val="C91A37E083EA40899757ECF32B7CBD2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2D446E4293949F1B0E1196B67801116">
    <w:name w:val="F2D446E4293949F1B0E1196B6780111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1EAB221D2174F40B938C5850AEF6B10">
    <w:name w:val="01EAB221D2174F40B938C5850AEF6B1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B8311DF35B4DBB8865213E9DF2AD92">
    <w:name w:val="06B8311DF35B4DBB8865213E9DF2AD9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37D96D41A44AC4AE812B5DA4F107D2">
    <w:name w:val="8037D96D41A44AC4AE812B5DA4F107D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7D250198844919A3BD6FF4993CCEA8">
    <w:name w:val="C67D250198844919A3BD6FF4993CCEA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15CAEE2E4B4B779A66AE654B77FA6C">
    <w:name w:val="8115CAEE2E4B4B779A66AE654B77FA6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C46AB767734D38BCF8F1303EC63C24">
    <w:name w:val="3DC46AB767734D38BCF8F1303EC63C2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0EEA84258DB46C181F87418BE5F97B8">
    <w:name w:val="30EEA84258DB46C181F87418BE5F97B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EB16A785A542159484D1EBF10E23A2">
    <w:name w:val="90EB16A785A542159484D1EBF10E23A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C7E676B7834915919EB1A0DB8035DE">
    <w:name w:val="8BC7E676B7834915919EB1A0DB8035D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A1B49C84714BBB945664F79659B969">
    <w:name w:val="C0A1B49C84714BBB945664F79659B96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FD4381AC4A4F398B566A7D29712D0F">
    <w:name w:val="D0FD4381AC4A4F398B566A7D29712D0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D2CE56A98E468BA3CFE5E3CA041DE0">
    <w:name w:val="8ED2CE56A98E468BA3CFE5E3CA041DE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69B085BEF64DA7894E8D8971499596">
    <w:name w:val="2369B085BEF64DA7894E8D897149959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3255C562D9A4D3CB63BFC4226B98EB7">
    <w:name w:val="E3255C562D9A4D3CB63BFC4226B98EB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6A6287BCD04E078FFCB6FBF5AEBEF3">
    <w:name w:val="296A6287BCD04E078FFCB6FBF5AEBEF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6B2CCF219B41E7BECA91EED329A74F">
    <w:name w:val="C76B2CCF219B41E7BECA91EED329A74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5AE703BB57471AAC0A79E8783E7129">
    <w:name w:val="C75AE703BB57471AAC0A79E8783E712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E4B793743A4874BF444DBB845486DE">
    <w:name w:val="BEE4B793743A4874BF444DBB845486D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2AA34787E9942D2AF470AE6121B30DB">
    <w:name w:val="92AA34787E9942D2AF470AE6121B30D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BBC329801C4F0EBF24C607FF74967C">
    <w:name w:val="A9BBC329801C4F0EBF24C607FF74967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9BA2ED95C341B0BB0552882D69BD80">
    <w:name w:val="E99BA2ED95C341B0BB0552882D69BD8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B5A0E4BFD14A3BAAA64B42F7E2BADF">
    <w:name w:val="2DB5A0E4BFD14A3BAAA64B42F7E2BAD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BD26774BF34419A95EFAB00A4484A96">
    <w:name w:val="4BD26774BF34419A95EFAB00A4484A9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BDDEC1E4E24F2D889E1B26592AF6E2">
    <w:name w:val="DBBDDEC1E4E24F2D889E1B26592AF6E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788340DBC44DD1BC857483D2929FE2">
    <w:name w:val="C6788340DBC44DD1BC857483D2929FE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594CB614AD43CE92F52B7C7B82CDDD">
    <w:name w:val="36594CB614AD43CE92F52B7C7B82CDD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B2D5D6B7514437B4677748261FC0CA">
    <w:name w:val="E2B2D5D6B7514437B4677748261FC0C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FDBBB991844806A7952CA162D2D364">
    <w:name w:val="DFFDBBB991844806A7952CA162D2D364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D1575895864437A650C89591605B9C">
    <w:name w:val="A2D1575895864437A650C89591605B9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74FF3B0E024F5C80B48576D2DD2F88">
    <w:name w:val="4D74FF3B0E024F5C80B48576D2DD2F8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05F43CB2804E259B0F471DD0569258">
    <w:name w:val="2E05F43CB2804E259B0F471DD056925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3B4A11220E42BF81E212B3C20C7BB2">
    <w:name w:val="733B4A11220E42BF81E212B3C20C7BB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94B2FB063849F0815AC60CF8A0031E">
    <w:name w:val="9094B2FB063849F0815AC60CF8A0031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F851B6FD224200AAEB0B6C9ADF163A">
    <w:name w:val="4DF851B6FD224200AAEB0B6C9ADF163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9F00052CD5C47538D076EE36774189E">
    <w:name w:val="B9F00052CD5C47538D076EE36774189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BBFBD645334F0F8CDABE42D1299F3D">
    <w:name w:val="BBBBFBD645334F0F8CDABE42D1299F3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8871B790304AFEBBF7E345410A961B">
    <w:name w:val="1A8871B790304AFEBBF7E345410A961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ECECDD75344753B1002970C2C63633">
    <w:name w:val="4EECECDD75344753B1002970C2C63633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6ABE898A1D4F2FAA58970F9B283F1A">
    <w:name w:val="BA6ABE898A1D4F2FAA58970F9B283F1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AC600675B344CF832E4AAD59A7C5E8">
    <w:name w:val="FCAC600675B344CF832E4AAD59A7C5E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25D4E5FE8F44024A944C1BB9F9C38D7">
    <w:name w:val="425D4E5FE8F44024A944C1BB9F9C38D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C563EDD4C7458BAE846799C5471708">
    <w:name w:val="12C563EDD4C7458BAE846799C547170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BBF07E244740AA9CD316CCE8B9821B">
    <w:name w:val="5DBBF07E244740AA9CD316CCE8B9821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3DC03D5C4E4732A50B042F2B8EA446">
    <w:name w:val="C83DC03D5C4E4732A50B042F2B8EA44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33ECBABD1D640C488F1DF2AFAEA4A2B">
    <w:name w:val="333ECBABD1D640C488F1DF2AFAEA4A2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2D56302F09A4B2AB4646796ECDB8C1C">
    <w:name w:val="F2D56302F09A4B2AB4646796ECDB8C1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4A8B70BC2342B7B3CA74A52BB8E97F">
    <w:name w:val="404A8B70BC2342B7B3CA74A52BB8E97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4CA65F1BA148118176C6981551C170">
    <w:name w:val="204CA65F1BA148118176C6981551C170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773D3F3218442BB9EDFA3ECD8D1D04F">
    <w:name w:val="6773D3F3218442BB9EDFA3ECD8D1D04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D3ED1533EA4FFBA0A85225E9110206">
    <w:name w:val="D2D3ED1533EA4FFBA0A85225E911020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C9D7D0DD5548B0ACE8ABEF36FD5F91">
    <w:name w:val="82C9D7D0DD5548B0ACE8ABEF36FD5F91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DFFACF58704B4BB857934F502732BF">
    <w:name w:val="B7DFFACF58704B4BB857934F502732B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490D6550604ECD9B6DA18C8B7A86AE">
    <w:name w:val="BE490D6550604ECD9B6DA18C8B7A86AE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5BA27D822248BCA2DA0A27A30F828C">
    <w:name w:val="D25BA27D822248BCA2DA0A27A30F828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514BC24B7649488A8FE1DE3E8E961D">
    <w:name w:val="08514BC24B7649488A8FE1DE3E8E961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A3E6A546D0F422FAE045DF7B87B0A6F">
    <w:name w:val="0A3E6A546D0F422FAE045DF7B87B0A6F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06A88DCCCD449191B3BBA64DCEB99A">
    <w:name w:val="9606A88DCCCD449191B3BBA64DCEB99A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F959B5AE974845A1441ED697A6FAED">
    <w:name w:val="D4F959B5AE974845A1441ED697A6FAE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F9311B5CC04EB08E42872447265A16">
    <w:name w:val="56F9311B5CC04EB08E42872447265A1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075709AB8349948274EF550955F602">
    <w:name w:val="89075709AB8349948274EF550955F60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BA915BF13A4246AF0E4988EE7F9CFB">
    <w:name w:val="A2BA915BF13A4246AF0E4988EE7F9CF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B4F781275194C6EB52855B39EB907C6">
    <w:name w:val="9B4F781275194C6EB52855B39EB907C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7543C6E60545298041B7BD56129696">
    <w:name w:val="2E7543C6E60545298041B7BD5612969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A45388D60B4FAC984F2CAE5E0FDA9B">
    <w:name w:val="6AA45388D60B4FAC984F2CAE5E0FDA9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E979148E72484D8A389D6613D2BFEC">
    <w:name w:val="A2E979148E72484D8A389D6613D2BFE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C9F27689BFD43B68118E6E754B5D8CB">
    <w:name w:val="1C9F27689BFD43B68118E6E754B5D8CB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41750545D34EB3B769D37CB08803BC">
    <w:name w:val="6141750545D34EB3B769D37CB08803B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4476EE92704BEA9568779BA2D73C39">
    <w:name w:val="284476EE92704BEA9568779BA2D73C3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9C1D981F9D41AD9DC54AA989F211E7">
    <w:name w:val="129C1D981F9D41AD9DC54AA989F211E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30EEA0256C4D84B3E46E5AEEF0EB46">
    <w:name w:val="4030EEA0256C4D84B3E46E5AEEF0EB46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5928F48818C425EBEC98AE3C1EC8855">
    <w:name w:val="D5928F48818C425EBEC98AE3C1EC885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11BE8B7E8640FDBBD6F186873F8F55">
    <w:name w:val="BA11BE8B7E8640FDBBD6F186873F8F5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6F19E019C846FBBB6D87EDFE2784A8">
    <w:name w:val="6A6F19E019C846FBBB6D87EDFE2784A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7F7F63F7E894BA7BA53F769FEBCB362">
    <w:name w:val="67F7F63F7E894BA7BA53F769FEBCB362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6852AEA6CA41D1A9E9F5E5E57A01E7">
    <w:name w:val="476852AEA6CA41D1A9E9F5E5E57A01E7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9DD913A9954B35B14AC6ED963BBCC9">
    <w:name w:val="939DD913A9954B35B14AC6ED963BBCC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F1D0A412A94B9C95E0D4BABB3B5C99">
    <w:name w:val="7AF1D0A412A94B9C95E0D4BABB3B5C99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BB75E1D7BD44128D75A78607963E95">
    <w:name w:val="3CBB75E1D7BD44128D75A78607963E95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5CD6C374F542298A6797165F761BBD">
    <w:name w:val="215CD6C374F542298A6797165F761BBD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F00BC2F218643939806770A086654DC">
    <w:name w:val="1F00BC2F218643939806770A086654DC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69FFBE927C142828D49A393FFFC6A98">
    <w:name w:val="269FFBE927C142828D49A393FFFC6A98"/>
    <w:rsid w:val="003C64DF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780FD9C50884779B45D982DDC35E2FE">
    <w:name w:val="5780FD9C50884779B45D982DDC35E2F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7513ACB9E649DB9303B80B60BF8432">
    <w:name w:val="767513ACB9E649DB9303B80B60BF843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A4D6017B024A80BF5607EC728C15D1">
    <w:name w:val="ECA4D6017B024A80BF5607EC728C15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F5FBEBD47C4A8FB530E480500548BE">
    <w:name w:val="FCF5FBEBD47C4A8FB530E480500548B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B0FCE06A63436DB0AF777D65F5ED39">
    <w:name w:val="2BB0FCE06A63436DB0AF777D65F5ED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22753705274B58A1A05541718BEC76">
    <w:name w:val="3A22753705274B58A1A05541718BEC7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34FF26BAA4430BA0357F31840F85BA">
    <w:name w:val="2D34FF26BAA4430BA0357F31840F85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375C2CCE3140AFAF3A79802E389FBD">
    <w:name w:val="93375C2CCE3140AFAF3A79802E389FB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B3D8B82BDA4C7AA1EC64064BC08CC8">
    <w:name w:val="8BB3D8B82BDA4C7AA1EC64064BC08CC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75C1F81F7343B7A99675A536729F3E">
    <w:name w:val="DC75C1F81F7343B7A99675A536729F3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027D403F1144F0B16446ECE1FAA4AE">
    <w:name w:val="C0027D403F1144F0B16446ECE1FAA4A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3D13755F0D4FA2A6865015560BC3FF">
    <w:name w:val="933D13755F0D4FA2A6865015560BC3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462B9870AD4ED58A21EED101FD632C">
    <w:name w:val="34462B9870AD4ED58A21EED101FD632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7E65A392E64E0EB5E267A75FF54D09">
    <w:name w:val="937E65A392E64E0EB5E267A75FF54D0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3E49FF9E014E23BF3BEEE48B28DA08">
    <w:name w:val="6D3E49FF9E014E23BF3BEEE48B28DA0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707D2D729BA4CE098D40C2385F142D1">
    <w:name w:val="E707D2D729BA4CE098D40C2385F142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90D736865B489981E2FEC6A8266FB0">
    <w:name w:val="8190D736865B489981E2FEC6A8266FB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9921E0A6DB44888F30BA0410D793B2">
    <w:name w:val="F89921E0A6DB44888F30BA0410D793B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E921D79B294312985AC3B12FEAC97D">
    <w:name w:val="A2E921D79B294312985AC3B12FEAC97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0C0F9F0D65E47638D6DCA113C4E9C2D">
    <w:name w:val="A0C0F9F0D65E47638D6DCA113C4E9C2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221B50009D4EAC9594BA0840B70FCC">
    <w:name w:val="D9221B50009D4EAC9594BA0840B70FC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CF0FD8C0D0426E8CD2593798F65879">
    <w:name w:val="56CF0FD8C0D0426E8CD2593798F6587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EEE82B50914DC883437DE7DC0A0AC8">
    <w:name w:val="39EEE82B50914DC883437DE7DC0A0AC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A556976B2548EA9E2A85D1FBD387BC">
    <w:name w:val="59A556976B2548EA9E2A85D1FBD387B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56AD8B55604BC28C718418D5954666">
    <w:name w:val="4D56AD8B55604BC28C718418D595466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E640EB647945A9B395FA5F8D471DEA">
    <w:name w:val="82E640EB647945A9B395FA5F8D471DE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BA7D3441F048B7894D21EDC0183C27">
    <w:name w:val="29BA7D3441F048B7894D21EDC0183C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0CD2EFDECE4F1F8E08CA729983C7FF">
    <w:name w:val="140CD2EFDECE4F1F8E08CA729983C7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FBF145A7F4D404BBB91DD0723FE706E">
    <w:name w:val="8FBF145A7F4D404BBB91DD0723FE706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0D8B4E217474D889A74DE9D0297ABF0">
    <w:name w:val="30D8B4E217474D889A74DE9D0297ABF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7C4232B6EB403FAC8B14C62304AF10">
    <w:name w:val="5A7C4232B6EB403FAC8B14C62304AF1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27C148DB9E4F55BFF17E4AD1099291">
    <w:name w:val="6427C148DB9E4F55BFF17E4AD109929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38F0D08CCD4762ACC74D58FFD578E8">
    <w:name w:val="FD38F0D08CCD4762ACC74D58FFD578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8FA4CD62BA49748512B11F9327362D">
    <w:name w:val="298FA4CD62BA49748512B11F9327362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EE5D2089304FFFB5C77AFDC6AD4D36">
    <w:name w:val="81EE5D2089304FFFB5C77AFDC6AD4D3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0BD8463BC44F3CB1ABCEE980CE1865">
    <w:name w:val="020BD8463BC44F3CB1ABCEE980CE186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DA7EC6B216E4F70BCDAF1ED20B05425">
    <w:name w:val="EDA7EC6B216E4F70BCDAF1ED20B0542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7EB2761F2645B284B5531DA0D1515C">
    <w:name w:val="F37EB2761F2645B284B5531DA0D1515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8DFE99C4854B1288F64F5F2B39FFC6">
    <w:name w:val="178DFE99C4854B1288F64F5F2B39FFC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AFA806F1E94F01B7C9F342147C32B6">
    <w:name w:val="BCAFA806F1E94F01B7C9F342147C32B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7131ABAF5E49C6A9FD1E2AA90441D9">
    <w:name w:val="127131ABAF5E49C6A9FD1E2AA90441D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3471F1898D4799A6E4FF9FE4A5B277">
    <w:name w:val="7F3471F1898D4799A6E4FF9FE4A5B27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0F30879B2C4B498F9D2D1871E7320D">
    <w:name w:val="7A0F30879B2C4B498F9D2D1871E7320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C5072A0BC445D5820E502005A4AC02">
    <w:name w:val="B7C5072A0BC445D5820E502005A4AC0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85FC2F50354F74A920CAA974609844">
    <w:name w:val="8B85FC2F50354F74A920CAA97460984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CDC70E37F5493BA646E6C97C984313">
    <w:name w:val="1ACDC70E37F5493BA646E6C97C9843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23419BBBDC4F72B63518CF8AB4D991">
    <w:name w:val="3D23419BBBDC4F72B63518CF8AB4D99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F936ED8CBA426E8E8CCAA38B70EFF2">
    <w:name w:val="B8F936ED8CBA426E8E8CCAA38B70EFF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F5FCE4FCBF4FA8A17452A5A23677BB">
    <w:name w:val="A8F5FCE4FCBF4FA8A17452A5A23677B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136A9AF3B246058EA7625ECAF144EB">
    <w:name w:val="E2136A9AF3B246058EA7625ECAF144E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B2DD19CDA9143B39F6FECCEE0CFA4F2">
    <w:name w:val="AB2DD19CDA9143B39F6FECCEE0CFA4F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83A4129D264BA4B5C467BE0B8BA67F">
    <w:name w:val="D383A4129D264BA4B5C467BE0B8BA6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CA7C7979154CD7A9569713F03BE3D5">
    <w:name w:val="0FCA7C7979154CD7A9569713F03BE3D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A09E5C3904453CB5CBE43B2310A57F">
    <w:name w:val="40A09E5C3904453CB5CBE43B2310A5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5AFFCD38F4F458AAF3B1EF482A6D670">
    <w:name w:val="C5AFFCD38F4F458AAF3B1EF482A6D67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1A453EBD1742BBAD6E572067FAE275">
    <w:name w:val="D61A453EBD1742BBAD6E572067FAE27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F69E4E54AA4011B7486B98ED36C3CD">
    <w:name w:val="C0F69E4E54AA4011B7486B98ED36C3C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EE633B5D4E48A29E7D00A9C830F9C2">
    <w:name w:val="14EE633B5D4E48A29E7D00A9C830F9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A9CA136DF040D3AF2709B98D68675F">
    <w:name w:val="C2A9CA136DF040D3AF2709B98D6867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1BDE4CCD184C76B534B55EFF8ED08C">
    <w:name w:val="031BDE4CCD184C76B534B55EFF8ED0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66406E920F40088EBD5D3EA1296ABE">
    <w:name w:val="4D66406E920F40088EBD5D3EA1296AB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82A65655894D57B4148E8097EB4DC1">
    <w:name w:val="7982A65655894D57B4148E8097EB4DC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092468AAC24365AD7ED89CD6AC7520">
    <w:name w:val="31092468AAC24365AD7ED89CD6AC752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BAD861BD39F4A99B671728464B8A3A1">
    <w:name w:val="ABAD861BD39F4A99B671728464B8A3A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A98FB43F2FD465AA2DDA4B36635B93F">
    <w:name w:val="FA98FB43F2FD465AA2DDA4B36635B93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7E621B8CFA4EE8A59140574446E91F">
    <w:name w:val="C37E621B8CFA4EE8A59140574446E91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F6DCE7B26A45348D1F42C62CE47412">
    <w:name w:val="ADF6DCE7B26A45348D1F42C62CE4741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E1FF8317D8B447F9C00F482D2C58FEC">
    <w:name w:val="6E1FF8317D8B447F9C00F482D2C58F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E32C43C66045DFB597A2F8E4A2CEC3">
    <w:name w:val="8BE32C43C66045DFB597A2F8E4A2CE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AE45F890CE0464482DBA83521ED6C9B">
    <w:name w:val="AAE45F890CE0464482DBA83521ED6C9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E83C2BDB93498BA541A0978936F6D4">
    <w:name w:val="E9E83C2BDB93498BA541A0978936F6D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DFD70D07E64AC3989131B0D5C4397D">
    <w:name w:val="4ADFD70D07E64AC3989131B0D5C4397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F4DFA33E38449C3AC1CB85258BAC2F6">
    <w:name w:val="2F4DFA33E38449C3AC1CB85258BAC2F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B1A21EAE31445DBB327B1FCD87D381A">
    <w:name w:val="6B1A21EAE31445DBB327B1FCD87D38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F5C59FEC4145F59AB2FA58CCF1D946">
    <w:name w:val="3AF5C59FEC4145F59AB2FA58CCF1D94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6CACCBEB804CA2B4758A553E10CD3D">
    <w:name w:val="7E6CACCBEB804CA2B4758A553E10CD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EE18DB982384E05B1FE02B0F13EF599">
    <w:name w:val="0EE18DB982384E05B1FE02B0F13EF5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D860422A9A43D6A84F68BCDDAF95A6">
    <w:name w:val="C9D860422A9A43D6A84F68BCDDAF95A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69E8A7F2FC4879A2137607CE15BDD3">
    <w:name w:val="7C69E8A7F2FC4879A2137607CE15BD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46A00E036A4485B31347282BD0577A">
    <w:name w:val="9346A00E036A4485B31347282BD0577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A519DA88854C728911E9060E2E8B2E">
    <w:name w:val="63A519DA88854C728911E9060E2E8B2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24B58FC66843AAB50BFD12F8132A02">
    <w:name w:val="5224B58FC66843AAB50BFD12F8132A0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49B60042574C26847C1BA6FB6C11EC">
    <w:name w:val="7249B60042574C26847C1BA6FB6C11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A62586262D49E087B110CA3AFB655B">
    <w:name w:val="5EA62586262D49E087B110CA3AFB655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1836FACF8C4878AC7001DC23E8020C">
    <w:name w:val="D61836FACF8C4878AC7001DC23E8020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A0905A198549739E4CFA7708E331FB">
    <w:name w:val="8BA0905A198549739E4CFA7708E331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6DD2DB8A6B40A7B991A8EED5B91B5D">
    <w:name w:val="876DD2DB8A6B40A7B991A8EED5B91B5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728D627E8E40FBB285289C78A04F34">
    <w:name w:val="E9728D627E8E40FBB285289C78A04F3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C39105EF49433DBAD8AF3569E1B6A8">
    <w:name w:val="C8C39105EF49433DBAD8AF3569E1B6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C7C50884CFD41678E4F39636D7CED78">
    <w:name w:val="8C7C50884CFD41678E4F39636D7CED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D4362A53BB4F56A25D5D78D1AD3498">
    <w:name w:val="3CD4362A53BB4F56A25D5D78D1AD349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D233B50C50428A987C3E4CFF7897A0">
    <w:name w:val="17D233B50C50428A987C3E4CFF7897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BF6476E47A484FBCA2E32031FB73B7">
    <w:name w:val="F5BF6476E47A484FBCA2E32031FB73B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54C0F8B1844730A78E69DA3E0B534C">
    <w:name w:val="1354C0F8B1844730A78E69DA3E0B53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4AAF876B8C44D28885747AFA6C8F683">
    <w:name w:val="84AAF876B8C44D28885747AFA6C8F68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BDE4006E42A4283AD9A7F0C7003B9CD">
    <w:name w:val="5BDE4006E42A4283AD9A7F0C7003B9C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75E65C58554B26933389DB46D84CBF">
    <w:name w:val="1775E65C58554B26933389DB46D84C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6FD48E44ED4D4B900EE45C5588A82E">
    <w:name w:val="066FD48E44ED4D4B900EE45C5588A82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B8AD7BC6B5D4B99A2619E7E69898DD5">
    <w:name w:val="3B8AD7BC6B5D4B99A2619E7E69898DD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3A8375454F493AB0A02474FF6A0B52">
    <w:name w:val="2A3A8375454F493AB0A02474FF6A0B5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12F7E8722B455CA356C40D01E87D94">
    <w:name w:val="4612F7E8722B455CA356C40D01E87D9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50E0E8AC6E422BA9E0237EB42BED0C">
    <w:name w:val="6D50E0E8AC6E422BA9E0237EB42BED0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2343D4459F4920887035F6989FA1DA">
    <w:name w:val="B22343D4459F4920887035F6989FA1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1EE697AE0046BDA3FCE1285D0EABF1">
    <w:name w:val="121EE697AE0046BDA3FCE1285D0EAB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45105C12164B1898BFE9F50E9BC0C2">
    <w:name w:val="7945105C12164B1898BFE9F50E9BC0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0D9233E05D4B6D8CE184E46B57CF19">
    <w:name w:val="AD0D9233E05D4B6D8CE184E46B57CF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C122F5B5C645889564CFB284C2142F">
    <w:name w:val="B8C122F5B5C645889564CFB284C214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1383AF0E3214CA1BB01E550B737AD54">
    <w:name w:val="F1383AF0E3214CA1BB01E550B737AD5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ED9E9020CA244C2B3D3AA0E29337E99">
    <w:name w:val="0ED9E9020CA244C2B3D3AA0E29337E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F1321B4413D4A9B9314B584E0AA4D72">
    <w:name w:val="5F1321B4413D4A9B9314B584E0AA4D7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FC0E402E4B44B19EBE094DD039B3C3">
    <w:name w:val="3AFC0E402E4B44B19EBE094DD039B3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E3A3C8A1C74686BC3C93344C4C3282">
    <w:name w:val="D3E3A3C8A1C74686BC3C93344C4C328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DD4122D6A44548B4FF300EED42580F">
    <w:name w:val="2DDD4122D6A44548B4FF300EED42580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1D6FE16FE546F8AE7FE92A60706EDB">
    <w:name w:val="C11D6FE16FE546F8AE7FE92A60706ED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17638BAE024950A5E2E5081AE9E026">
    <w:name w:val="C017638BAE024950A5E2E5081AE9E02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4E5A740B7D4D53A31C3192EB336F15">
    <w:name w:val="314E5A740B7D4D53A31C3192EB336F1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D282DC3BA747A1B0A106CEDA625793">
    <w:name w:val="23D282DC3BA747A1B0A106CEDA62579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590BCDC864423CA33D41DFB5A66C8E">
    <w:name w:val="7C590BCDC864423CA33D41DFB5A66C8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C73F49B6114181A0FC8FF0EDDAE3EF">
    <w:name w:val="19C73F49B6114181A0FC8FF0EDDAE3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9CE4F66D2F4CABA61ED30E7EFEA67A">
    <w:name w:val="1D9CE4F66D2F4CABA61ED30E7EFEA67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F2231BD4D8477881E9020D226695E7">
    <w:name w:val="BFF2231BD4D8477881E9020D226695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B5BA8AD1A746518D8DE10CB66FE2EF">
    <w:name w:val="5EB5BA8AD1A746518D8DE10CB66FE2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78CBDD0401468F821229791A72FD6C">
    <w:name w:val="6378CBDD0401468F821229791A72FD6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2235D226B149BCA47EB8AC49C7076D">
    <w:name w:val="812235D226B149BCA47EB8AC49C7076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3C67D45B1034005BDCC8DEEAE43B36C">
    <w:name w:val="E3C67D45B1034005BDCC8DEEAE43B36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BF34F6010D46D698424C6BB9AFB72A">
    <w:name w:val="54BF34F6010D46D698424C6BB9AFB72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C9EFC49D13B4D5A9D65845E2DC9D6D5">
    <w:name w:val="6C9EFC49D13B4D5A9D65845E2DC9D6D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0D9E2D7320549439964CC6D8F7196A0">
    <w:name w:val="50D9E2D7320549439964CC6D8F7196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9CAB2BA03A14FECB363EE0DC0E89EF0">
    <w:name w:val="69CAB2BA03A14FECB363EE0DC0E89EF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F14A8B020D418DA3C67C549834F5C0">
    <w:name w:val="63F14A8B020D418DA3C67C549834F5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9CCFD6B5554DB3A1484654D4504B9F">
    <w:name w:val="9C9CCFD6B5554DB3A1484654D4504B9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C0850709A643F6B6F866EFD2AD8E96">
    <w:name w:val="BEC0850709A643F6B6F866EFD2AD8E9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6958559F604D618AFEBA82125CB83C">
    <w:name w:val="DF6958559F604D618AFEBA82125CB83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064AF3AA744B9590F430BAAB113603">
    <w:name w:val="5E064AF3AA744B9590F430BAAB1136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12FB9E056D40F7A1AF6BD2FB0640E2">
    <w:name w:val="4612FB9E056D40F7A1AF6BD2FB0640E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489F66B6BF4B5BA09D1875FAE8E02F">
    <w:name w:val="62489F66B6BF4B5BA09D1875FAE8E0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79524C51D84F4481B75F9BB472457F">
    <w:name w:val="1B79524C51D84F4481B75F9BB47245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94A9FE50E443CD9C854233F81360A2">
    <w:name w:val="1A94A9FE50E443CD9C854233F81360A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B63403139C41E59D9C7B18D673DBF5">
    <w:name w:val="97B63403139C41E59D9C7B18D673DB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F76580601A14282A986FAB07BBEBB6C">
    <w:name w:val="2F76580601A14282A986FAB07BBEBB6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F94DAF59014F15B3EA376CB1DC12CC">
    <w:name w:val="B2F94DAF59014F15B3EA376CB1DC12C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56B762889C459FBA509AD7F99094FF">
    <w:name w:val="FC56B762889C459FBA509AD7F99094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DAB7F640FE4181827D1FCE152ABBC9">
    <w:name w:val="79DAB7F640FE4181827D1FCE152ABBC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1212CC34764382A5C8803D32FE9E1F">
    <w:name w:val="E81212CC34764382A5C8803D32FE9E1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B017A8174B4692AB1B52BB4DF6E7AE">
    <w:name w:val="9DB017A8174B4692AB1B52BB4DF6E7A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CBB95FF5B14E73ACCE3481AA5500B3">
    <w:name w:val="F4CBB95FF5B14E73ACCE3481AA5500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A572F683564E258EB49F7AB9464855">
    <w:name w:val="A3A572F683564E258EB49F7AB946485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596D74A0554E36AA71901F4841205F">
    <w:name w:val="6A596D74A0554E36AA71901F484120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47C7535E4D440F94F123289DB5EA4A">
    <w:name w:val="B847C7535E4D440F94F123289DB5EA4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AAC787F0584600AFEAE4AE6F292F46">
    <w:name w:val="49AAC787F0584600AFEAE4AE6F292F4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D32C28602C43C3B49CC5BFE3BB874D">
    <w:name w:val="48D32C28602C43C3B49CC5BFE3BB874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D4292223674B1A9E569FF0F12DBF6F">
    <w:name w:val="FED4292223674B1A9E569FF0F12DBF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4C9CC6E8A248F591CE7843BDFDE0B8">
    <w:name w:val="7F4C9CC6E8A248F591CE7843BDFDE0B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67B14344314DDA914A36A9500B9EFC">
    <w:name w:val="DC67B14344314DDA914A36A9500B9EF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BF33AA352124AF782188D00ADDF31F1">
    <w:name w:val="ABF33AA352124AF782188D00ADDF31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C139E5058945479A094BED1ABD3F42">
    <w:name w:val="63C139E5058945479A094BED1ABD3F4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DA2E2435C14C26A3B63E7869D6D96F">
    <w:name w:val="18DA2E2435C14C26A3B63E7869D6D9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2A8E56F4574796B993E08C447F6A1B">
    <w:name w:val="6D2A8E56F4574796B993E08C447F6A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D6CF10E7AC4E02BA0F0E3F6E2BD414">
    <w:name w:val="E2D6CF10E7AC4E02BA0F0E3F6E2BD4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2E2384C648443E8E233888F8A308C9">
    <w:name w:val="C82E2384C648443E8E233888F8A308C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6E60ABB7DA5495EBD1D6BB12CD70F49">
    <w:name w:val="26E60ABB7DA5495EBD1D6BB12CD70F4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1B857579A84E359C6DB08404816A0A">
    <w:name w:val="581B857579A84E359C6DB08404816A0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5B3292D6D94ACD9F0661BA7FA25E85">
    <w:name w:val="9D5B3292D6D94ACD9F0661BA7FA25E8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0A91D49BAB49DFB4CCC2C75B0BDFE5">
    <w:name w:val="DB0A91D49BAB49DFB4CCC2C75B0BDFE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E21ECE432844F7A9E645B439D941A3">
    <w:name w:val="41E21ECE432844F7A9E645B439D941A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6994D51B9340BBA4B5159D7DB30613">
    <w:name w:val="C46994D51B9340BBA4B5159D7DB306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285554D0C14A628956200C2928A178">
    <w:name w:val="B0285554D0C14A628956200C2928A1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B01C04B86BE4C15B9824B441605B5B9">
    <w:name w:val="AB01C04B86BE4C15B9824B441605B5B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8A0B1751FC47D5994E0223D697BA0E">
    <w:name w:val="1D8A0B1751FC47D5994E0223D697BA0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B2AA69AFF784A6BBC48F85872870620">
    <w:name w:val="CB2AA69AFF784A6BBC48F8587287062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F56086A22B481D872F022C57AACFE6">
    <w:name w:val="5AF56086A22B481D872F022C57AACFE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9A08897D954A0BBC2A111A83F4C8BF">
    <w:name w:val="E29A08897D954A0BBC2A111A83F4C8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7023961D8C4F0EBA743B52F60E2A64">
    <w:name w:val="797023961D8C4F0EBA743B52F60E2A6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291EB68BFF490890A5436F3674C9F5">
    <w:name w:val="36291EB68BFF490890A5436F3674C9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BF7A5D1ABC44C3CA60808C4CCB9973A">
    <w:name w:val="5BF7A5D1ABC44C3CA60808C4CCB9973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0F7EAF82F84EEDBCF9975E93BBAF20">
    <w:name w:val="AC0F7EAF82F84EEDBCF9975E93BBAF2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8C6F83D14504462ABCD3E8074F6AB64">
    <w:name w:val="D8C6F83D14504462ABCD3E8074F6AB6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427B136D514B99840F51E1245DD435">
    <w:name w:val="C4427B136D514B99840F51E1245DD43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502FF67DC0430AB8424FB837743639">
    <w:name w:val="7D502FF67DC0430AB8424FB8377436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F008B4BCD82478695B4ACA00ED3A40F">
    <w:name w:val="5F008B4BCD82478695B4ACA00ED3A40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DC058D895C4A0889F160543E291660">
    <w:name w:val="48DC058D895C4A0889F160543E29166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9FACB39459490AB244142A548C90AF">
    <w:name w:val="169FACB39459490AB244142A548C90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3A3014B59440F4B903CE9E7803BF67">
    <w:name w:val="B33A3014B59440F4B903CE9E7803BF6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C893FEE78D4539A6E7C49112EE8F96">
    <w:name w:val="2AC893FEE78D4539A6E7C49112EE8F9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FCCEA0C567A4A119FCA9700A81992DD">
    <w:name w:val="EFCCEA0C567A4A119FCA9700A81992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1B356789D6541609114292DADC3A5ED">
    <w:name w:val="E1B356789D6541609114292DADC3A5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3E9858C39544F66A0D3AD3F4B029690">
    <w:name w:val="53E9858C39544F66A0D3AD3F4B0296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2304C3C50E4A0CA2FB1F4282DAD821">
    <w:name w:val="622304C3C50E4A0CA2FB1F4282DAD82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C040556132456E9E66BAA7B3E282A3">
    <w:name w:val="54C040556132456E9E66BAA7B3E282A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051DC6BD254D458A72924D4F74DF15">
    <w:name w:val="62051DC6BD254D458A72924D4F74DF1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5318C0DECF9472290F23DEF42D55E33">
    <w:name w:val="B5318C0DECF9472290F23DEF42D55E3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AF83FF224634FDEB8AE641B5C28D4A8">
    <w:name w:val="EAF83FF224634FDEB8AE641B5C28D4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733E3B079D46CB940BEB529EE43121">
    <w:name w:val="05733E3B079D46CB940BEB529EE4312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E0E5DFD6BB4504B5DEAFD784C78AF2">
    <w:name w:val="2EE0E5DFD6BB4504B5DEAFD784C78AF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E4688B44214838B7052F248D6DE8D8">
    <w:name w:val="52E4688B44214838B7052F248D6DE8D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36CFA0E9FB4F2D9C1682CA040C19E7">
    <w:name w:val="5436CFA0E9FB4F2D9C1682CA040C19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EB6068D191C4FC0BE8EA900F0F33485">
    <w:name w:val="0EB6068D191C4FC0BE8EA900F0F3348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D9FC866326410ABFE751C346C577C3">
    <w:name w:val="82D9FC866326410ABFE751C346C577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F9298E876E4CFAAD2A41CD1E7DF7DA">
    <w:name w:val="A7F9298E876E4CFAAD2A41CD1E7DF7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8706AF3A2C4A1A8A370A63F5C05358">
    <w:name w:val="318706AF3A2C4A1A8A370A63F5C0535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AF67F75D854767A07E626FBE22756F">
    <w:name w:val="B2AF67F75D854767A07E626FBE2275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7DF9C1BE8445358CFD2C2A204CCD53">
    <w:name w:val="437DF9C1BE8445358CFD2C2A204CCD5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ECB328BE48468380C80EA15B56B181">
    <w:name w:val="21ECB328BE48468380C80EA15B56B18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8524FCBCCC41DEBA0DFF2434FD0BDA">
    <w:name w:val="EC8524FCBCCC41DEBA0DFF2434FD0B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51C45FA65148B78D066F033921048F">
    <w:name w:val="BA51C45FA65148B78D066F033921048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D91FADDA16449FACBD2BE4B58F7A88">
    <w:name w:val="6FD91FADDA16449FACBD2BE4B58F7A8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BFC073D8594ADD9B0FA1A1948DC8D2">
    <w:name w:val="98BFC073D8594ADD9B0FA1A1948DC8D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EB1D8E776A42F680CBAED83EAE17C6">
    <w:name w:val="A5EB1D8E776A42F680CBAED83EAE17C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68C0796D3E4D618620DB916549F22F">
    <w:name w:val="1168C0796D3E4D618620DB916549F2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DFEA8A56B64610ABCAEA87947C8ADA">
    <w:name w:val="43DFEA8A56B64610ABCAEA87947C8A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9FBAACF77E74AFC996FF4E4194FFA2F">
    <w:name w:val="B9FBAACF77E74AFC996FF4E4194FFA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A63B1DB0F84042B97BA61279F2057C">
    <w:name w:val="C2A63B1DB0F84042B97BA61279F2057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59C8C68A004561B950A295667A9A1E">
    <w:name w:val="8B59C8C68A004561B950A295667A9A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CFC1105CFB458E8D40C975464A90F1">
    <w:name w:val="4ECFC1105CFB458E8D40C975464A90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E7C8012048413FA486D0CE1A3016EA">
    <w:name w:val="36E7C8012048413FA486D0CE1A3016E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3FC9EE688B4973BD7128F94E6EC590">
    <w:name w:val="DC3FC9EE688B4973BD7128F94E6EC5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EB625AA1284A048B61F61A276A38AF">
    <w:name w:val="80EB625AA1284A048B61F61A276A38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EC2F30C021E4CA0B68DF7E059EF7FE6">
    <w:name w:val="9EC2F30C021E4CA0B68DF7E059EF7FE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50595AA6F44893B9D0D6BA71F22C45">
    <w:name w:val="1750595AA6F44893B9D0D6BA71F22C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04E7FC6FFC4A429BEEA95F781B0C83">
    <w:name w:val="9604E7FC6FFC4A429BEEA95F781B0C8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3C7F243AEB48849F8CF7A02D5A0BD2">
    <w:name w:val="613C7F243AEB48849F8CF7A02D5A0BD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2C18C411FD64703BA244B4FC5EF1DB5">
    <w:name w:val="42C18C411FD64703BA244B4FC5EF1DB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B46E0658A784D05A1AE40B5C682C2E3">
    <w:name w:val="5B46E0658A784D05A1AE40B5C682C2E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5AE498A2FB4F069E9035175E70B39A">
    <w:name w:val="C75AE498A2FB4F069E9035175E70B39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0EB341427941F6820F2901EABFCC62">
    <w:name w:val="E60EB341427941F6820F2901EABFCC6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71C98FFEB04B02A59D54F243785E81">
    <w:name w:val="1671C98FFEB04B02A59D54F243785E8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8E5C36AD2A483BBC5F7E8D5B29059D">
    <w:name w:val="788E5C36AD2A483BBC5F7E8D5B29059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18108DA3D474707B5BF02F17F13AF53">
    <w:name w:val="E18108DA3D474707B5BF02F17F13AF5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140D29F4644842B3B2B4E26C40F7D7">
    <w:name w:val="48140D29F4644842B3B2B4E26C40F7D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6042E614CD4F10BF27D7753BB74F47">
    <w:name w:val="4D6042E614CD4F10BF27D7753BB74F4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37FDE6502F464C9773FE8314CD1E41">
    <w:name w:val="4F37FDE6502F464C9773FE8314CD1E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3755D08C5244664A918195D9EA5B34B">
    <w:name w:val="53755D08C5244664A918195D9EA5B34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8C91D7E8BB4B63861B2CB51F970B61">
    <w:name w:val="778C91D7E8BB4B63861B2CB51F970B6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8CE86124F0461CA059BAB8C2A91508">
    <w:name w:val="E08CE86124F0461CA059BAB8C2A9150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516BEED19B4C939C96767A3C292B03">
    <w:name w:val="20516BEED19B4C939C96767A3C292B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1983617FCE47238D98D79891F206A5">
    <w:name w:val="F01983617FCE47238D98D79891F206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80C96F65C5458F9799FAC4408E85B7">
    <w:name w:val="BE80C96F65C5458F9799FAC4408E85B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E43873559245B88AEE3989DC570E63">
    <w:name w:val="6DE43873559245B88AEE3989DC570E6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16AA5C7DC44BA485F96DF972F9651D">
    <w:name w:val="CE16AA5C7DC44BA485F96DF972F9651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E0B6D4295EC43B7B20F4D4BDB042B22">
    <w:name w:val="DE0B6D4295EC43B7B20F4D4BDB042B2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13508ED87A4C48AE07FCA4981E0236">
    <w:name w:val="9813508ED87A4C48AE07FCA4981E023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2E658182DB94FAFBB3DD465ABB57A9A">
    <w:name w:val="F2E658182DB94FAFBB3DD465ABB57A9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7CE9DDDF1A4CFF8B0D793960D0A295">
    <w:name w:val="BC7CE9DDDF1A4CFF8B0D793960D0A29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6040BABCFB4E5F97C0642531EEC47F">
    <w:name w:val="7D6040BABCFB4E5F97C0642531EEC4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7B3E22B5F34D2EA01C2D4F45B02445">
    <w:name w:val="127B3E22B5F34D2EA01C2D4F45B024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300BC73F134EC28EF375FBE39DE2E9">
    <w:name w:val="D4300BC73F134EC28EF375FBE39DE2E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4F293FC39346FC929E8B0731D41617">
    <w:name w:val="644F293FC39346FC929E8B0731D4161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FF33EE401A4CCF9D28D56EC7F8644C">
    <w:name w:val="34FF33EE401A4CCF9D28D56EC7F864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EB50E8E1D6488BB4938C2950304C86">
    <w:name w:val="B7EB50E8E1D6488BB4938C2950304C8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5D4E206B61247BCA397ECC88ECF0574">
    <w:name w:val="25D4E206B61247BCA397ECC88ECF057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B2AA529509480485E1CDC2C0ACF41A">
    <w:name w:val="A8B2AA529509480485E1CDC2C0ACF4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4A312DCE65341358FC3E85927431197">
    <w:name w:val="E4A312DCE65341358FC3E8592743119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A941D6AFB0841178A31817339C35684">
    <w:name w:val="0A941D6AFB0841178A31817339C356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CE8E80B53D4C0B8F64E75B82EC8C6F">
    <w:name w:val="A3CE8E80B53D4C0B8F64E75B82EC8C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47D336104A48C585EE2A3CB0D0F0AD">
    <w:name w:val="DB47D336104A48C585EE2A3CB0D0F0A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A918BCE7F544CF9E8006251DFB301A">
    <w:name w:val="68A918BCE7F544CF9E8006251DFB30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8E83626A9B46749073E93C6EA965ED">
    <w:name w:val="E68E83626A9B46749073E93C6EA965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410117268D746FA8404F1D228A6D340">
    <w:name w:val="7410117268D746FA8404F1D228A6D34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1A5E28CEB4A416B9991969F7155A233">
    <w:name w:val="F1A5E28CEB4A416B9991969F7155A23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CA0197EF4524AA89062EEC296E7E86D">
    <w:name w:val="0CA0197EF4524AA89062EEC296E7E86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22DBF93E424D589ECF4B6C928AEFEA">
    <w:name w:val="5D22DBF93E424D589ECF4B6C928AEFE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4DCBF1CAF14306BF0A63A701DA7540">
    <w:name w:val="A74DCBF1CAF14306BF0A63A701DA754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F97E2AEF49A451D9658E511DD303118">
    <w:name w:val="EF97E2AEF49A451D9658E511DD30311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1471EA2A004D808BBABD68CB8D4D50">
    <w:name w:val="471471EA2A004D808BBABD68CB8D4D5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FD2BBCB1D684C23AB1DBDC89AE7416F">
    <w:name w:val="2FD2BBCB1D684C23AB1DBDC89AE741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B128E441984034BD4A014F35F67EEC">
    <w:name w:val="D2B128E441984034BD4A014F35F67E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2481B5427440199C9C8B6B9099C602">
    <w:name w:val="3E2481B5427440199C9C8B6B9099C60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25AFCC6CFA4B0D94BAFB56A3FFA71D">
    <w:name w:val="B325AFCC6CFA4B0D94BAFB56A3FFA71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B4601318B24A368B4BF31BA8390C38">
    <w:name w:val="4DB4601318B24A368B4BF31BA8390C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C9B99227C542F0A50B9742F91ECA9E">
    <w:name w:val="ECC9B99227C542F0A50B9742F91ECA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3C2DC84697468FB1EEA0F1C2641E41">
    <w:name w:val="B03C2DC84697468FB1EEA0F1C2641E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5BE2BD986B4C229C2D82759C052EBD">
    <w:name w:val="5A5BE2BD986B4C229C2D82759C052EB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16839F0C864FDDB088A735899F8FEB">
    <w:name w:val="E616839F0C864FDDB088A735899F8FE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BB6644EC7244F41976C2F14B79EE89E">
    <w:name w:val="EBB6644EC7244F41976C2F14B79EE8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17BDDAB1BAD4A0BBE865BE632E479C0">
    <w:name w:val="517BDDAB1BAD4A0BBE865BE632E479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A3412C3EF274A7791AB2D3E2EC22DA2">
    <w:name w:val="AA3412C3EF274A7791AB2D3E2EC22DA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8C7CE62C7345DBBEB589E6AF885182">
    <w:name w:val="6F8C7CE62C7345DBBEB589E6AF88518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C8E076ABCC044A590897E11D12D741D">
    <w:name w:val="4C8E076ABCC044A590897E11D12D741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32A38F721A34710A9EB45D06744BE2C">
    <w:name w:val="832A38F721A34710A9EB45D06744BE2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23149B3ECE7444897F51B9327C6F528">
    <w:name w:val="323149B3ECE7444897F51B9327C6F52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C2D0BCDE8F4A08950708B622740A41">
    <w:name w:val="0DC2D0BCDE8F4A08950708B622740A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1EED43F1614966A0B068EC2D8C57DC">
    <w:name w:val="FC1EED43F1614966A0B068EC2D8C57D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473D37E2A744C68960A8FA5E6B89E1">
    <w:name w:val="F5473D37E2A744C68960A8FA5E6B89E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E01EE505F44446BC776FE4A9EAECD8">
    <w:name w:val="82E01EE505F44446BC776FE4A9EAECD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AD3F525E3A44DA876F99CE4CE0CD9C">
    <w:name w:val="4AAD3F525E3A44DA876F99CE4CE0CD9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0382095417848BCAB27830E984CAB56">
    <w:name w:val="50382095417848BCAB27830E984CAB5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AB45447C7A4612ACF3356C398D6903">
    <w:name w:val="A9AB45447C7A4612ACF3356C398D69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C7ACAC6E26427CAD3267034B06A82D">
    <w:name w:val="76C7ACAC6E26427CAD3267034B06A82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ECBDEB300540F49EF52D3975E83361">
    <w:name w:val="F3ECBDEB300540F49EF52D3975E8336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4610A09936E4C809604A68649FC1260">
    <w:name w:val="74610A09936E4C809604A68649FC126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BC7C9BF6FCD4483991CE8CF36835731">
    <w:name w:val="FBC7C9BF6FCD4483991CE8CF3683573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C836A7811D645AB842F3AA390BB739A">
    <w:name w:val="4C836A7811D645AB842F3AA390BB739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25AB4E29054BCA9862822755BE6A80">
    <w:name w:val="EC25AB4E29054BCA9862822755BE6A8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2E52F9BA7F4739A8653603AE1B43AF">
    <w:name w:val="DF2E52F9BA7F4739A8653603AE1B43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616D57DC3C47AC84AF32D9F3675B99">
    <w:name w:val="D9616D57DC3C47AC84AF32D9F3675B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7D2DB8FBB84E2D93B1757ABB56628D">
    <w:name w:val="4F7D2DB8FBB84E2D93B1757ABB56628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8951873CD34442B561A2F1481D937D">
    <w:name w:val="9A8951873CD34442B561A2F1481D937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136390C29A6443484C3F0EA6BD8F346">
    <w:name w:val="7136390C29A6443484C3F0EA6BD8F34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0BD11A2FCF2466FBDC2C824BAEF09F0">
    <w:name w:val="70BD11A2FCF2466FBDC2C824BAEF09F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1D30B6A5354304B50EA4A06FADBA00">
    <w:name w:val="CA1D30B6A5354304B50EA4A06FADBA0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6FCCC18ED747E2A87579C2827A571C">
    <w:name w:val="666FCCC18ED747E2A87579C2827A571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9033D950B44299A827AF2AFE5F30AE">
    <w:name w:val="B39033D950B44299A827AF2AFE5F30A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CD6F9D94CCD4CE4889AF316133064C6">
    <w:name w:val="1CD6F9D94CCD4CE4889AF316133064C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163FB10522494894691AB38183FA13">
    <w:name w:val="09163FB10522494894691AB38183FA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83BE277B4649E381245BCC117758F7">
    <w:name w:val="A383BE277B4649E381245BCC117758F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55FD2A04394B8DA0596711908F4FA6">
    <w:name w:val="4F55FD2A04394B8DA0596711908F4FA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4EDE0876344AAF9A54E717317474F1">
    <w:name w:val="DB4EDE0876344AAF9A54E717317474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3EAE899EC64BC98A26CA9B0D52CACB">
    <w:name w:val="473EAE899EC64BC98A26CA9B0D52CAC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6AFECC3256409A81E78AC1D69D1A4C">
    <w:name w:val="F86AFECC3256409A81E78AC1D69D1A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FB9F73347F484DB633BA33C2A2C551">
    <w:name w:val="3AFB9F73347F484DB633BA33C2A2C55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4E63CC8C7642C5B34237EBE6BDCC01">
    <w:name w:val="FE4E63CC8C7642C5B34237EBE6BDCC0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A313D2EE344981A74DEB6D379789BA">
    <w:name w:val="28A313D2EE344981A74DEB6D379789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F65263C8724DC69C8E73B829D6477B">
    <w:name w:val="7CF65263C8724DC69C8E73B829D6477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52EDDCDE28444AA4F97FCBD7C7F541">
    <w:name w:val="2B52EDDCDE28444AA4F97FCBD7C7F5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320A981E344967867E543E77EE197F">
    <w:name w:val="4A320A981E344967867E543E77EE19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5D0ED0655554CD3B92B65FA36CD9295">
    <w:name w:val="75D0ED0655554CD3B92B65FA36CD929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C080547142749CDAEB7CEC3E4344808">
    <w:name w:val="2C080547142749CDAEB7CEC3E434480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1D6B1817B0427E82607332519FF26D">
    <w:name w:val="111D6B1817B0427E82607332519FF26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8EA29FED8242A5944247080E80DBE7">
    <w:name w:val="C48EA29FED8242A5944247080E80DB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50C2A4C1B204B5FB54368B4AB843B31">
    <w:name w:val="B50C2A4C1B204B5FB54368B4AB843B3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8C3956B3A14921BD1AB7269B3BE851">
    <w:name w:val="3E8C3956B3A14921BD1AB7269B3BE85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ACA9F0326E4EED825F3B7DCF18F224">
    <w:name w:val="56ACA9F0326E4EED825F3B7DCF18F2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B41016B7CB64D22B0B58A978EFC43FD">
    <w:name w:val="4B41016B7CB64D22B0B58A978EFC43F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3BB68058D149F78A86106D70BC8C4F">
    <w:name w:val="4D3BB68058D149F78A86106D70BC8C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75AB412E5AC48F1BB81EB47BF301565">
    <w:name w:val="F75AB412E5AC48F1BB81EB47BF30156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35C17DF3234563A992CB813A12ED17">
    <w:name w:val="5835C17DF3234563A992CB813A12ED1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5E98AEA11E4B2B988B5E1242C3D21A">
    <w:name w:val="435E98AEA11E4B2B988B5E1242C3D2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CEE4391DAE4317838D55D2AC927400">
    <w:name w:val="2ACEE4391DAE4317838D55D2AC92740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9E31BAB6E6479B883FAF44632C54ED">
    <w:name w:val="549E31BAB6E6479B883FAF44632C54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D8E6AFE4D04D1E9CEB41C9ED11D537">
    <w:name w:val="C2D8E6AFE4D04D1E9CEB41C9ED11D53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AAA7BF34FE41458129C6C38065ABFE">
    <w:name w:val="29AAA7BF34FE41458129C6C38065ABF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B360CA9BE849ECB2B659279090BA71">
    <w:name w:val="4AB360CA9BE849ECB2B659279090BA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7D5AF2FC6D4AFE8250F9BC9CC6BFF8">
    <w:name w:val="317D5AF2FC6D4AFE8250F9BC9CC6BFF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7C6781F6BB49DA87D8D1D9E6A6728C">
    <w:name w:val="BF7C6781F6BB49DA87D8D1D9E6A672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0E671A61C8412D9378AAC15C7D2B1E">
    <w:name w:val="6F0E671A61C8412D9378AAC15C7D2B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535228398ED4D598F24562161455AF6">
    <w:name w:val="5535228398ED4D598F24562161455AF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5EC4C9765D4071824921A504C6961E">
    <w:name w:val="DF5EC4C9765D4071824921A504C696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E59587627341E18442A2E7350208E2">
    <w:name w:val="5CE59587627341E18442A2E7350208E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44E25FA70C24A61B2FC59D9BF5C32F1">
    <w:name w:val="744E25FA70C24A61B2FC59D9BF5C32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5FF399191E4661907BFB55988BAF14">
    <w:name w:val="875FF399191E4661907BFB55988BAF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D2A60A3DA54DDF84B671244983E17C">
    <w:name w:val="A7D2A60A3DA54DDF84B671244983E17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F7EF268C3CF4E24A449DF73845D9770">
    <w:name w:val="FF7EF268C3CF4E24A449DF73845D977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CFDC1DD5D044A683AFBF6C154BA3FD">
    <w:name w:val="DDCFDC1DD5D044A683AFBF6C154BA3F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1E90C6C4D5F4DE5825B66DDF1B37A71">
    <w:name w:val="01E90C6C4D5F4DE5825B66DDF1B37A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1BF603B7EA4441C904ED4FD4A0DA8BC">
    <w:name w:val="51BF603B7EA4441C904ED4FD4A0DA8B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2DB3D0A832C4F1EB97B1954E989625F">
    <w:name w:val="F2DB3D0A832C4F1EB97B1954E98962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F57B4812A2E4056A8DFE6A069894C1F">
    <w:name w:val="1F57B4812A2E4056A8DFE6A069894C1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49729F67A0C44638B8CE11D58D23EB3">
    <w:name w:val="949729F67A0C44638B8CE11D58D23E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75DFB284F5458EA68EAC3376BD1FC9">
    <w:name w:val="F375DFB284F5458EA68EAC3376BD1FC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CA3987D2A14D66829C95465FDF3D4C">
    <w:name w:val="C9CA3987D2A14D66829C95465FDF3D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E031949F964E71B844C0FD48CAC2A5">
    <w:name w:val="E6E031949F964E71B844C0FD48CAC2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E6670F4EFA43EBAD975D986A30DAA9">
    <w:name w:val="B3E6670F4EFA43EBAD975D986A30DAA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E789B51EDF410C84687AF3958AFF72">
    <w:name w:val="C3E789B51EDF410C84687AF3958AFF7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D80E73D30B4EEAAE7CAB67754B846D">
    <w:name w:val="6FD80E73D30B4EEAAE7CAB67754B846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F56D13AFE143B69A5B90C31DEC88CA">
    <w:name w:val="34F56D13AFE143B69A5B90C31DEC88C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5504D8BD874C78BC7F4F90CFDEA7DD">
    <w:name w:val="DC5504D8BD874C78BC7F4F90CFDEA7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A87CEF6D64412B9A4BA7EF5A811318">
    <w:name w:val="19A87CEF6D64412B9A4BA7EF5A81131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79ECDD43D641FDA6D6ADDA668CFE9B">
    <w:name w:val="7F79ECDD43D641FDA6D6ADDA668CFE9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ADC25B7D6D4421AF1C3B9F37FFE5D3">
    <w:name w:val="08ADC25B7D6D4421AF1C3B9F37FFE5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EF48C33713B4FF184A5C04CACB46C7F">
    <w:name w:val="AEF48C33713B4FF184A5C04CACB46C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6F512059D5E41B49C1A8FA4520F1D85">
    <w:name w:val="26F512059D5E41B49C1A8FA4520F1D8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E0DB8292224E39926ED2CF1400EFC2">
    <w:name w:val="35E0DB8292224E39926ED2CF1400EF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74870AB6434CCAB3552ACA8450878C">
    <w:name w:val="C674870AB6434CCAB3552ACA845087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DB729D9E73425581AE91D173B8399F">
    <w:name w:val="9ADB729D9E73425581AE91D173B8399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D4BAE666174EDB966F322435BFB13D">
    <w:name w:val="7BD4BAE666174EDB966F322435BFB1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AD959AE80D4BF093F3CA0D5A2BAE71">
    <w:name w:val="ACAD959AE80D4BF093F3CA0D5A2BAE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ACC5E2C42844F1AFEC7AEC28B98BC3">
    <w:name w:val="49ACC5E2C42844F1AFEC7AEC28B98B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BE8ECB7A96429CAF010806A6D5D229">
    <w:name w:val="CEBE8ECB7A96429CAF010806A6D5D2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D6EAAC444E4E9C9F36DCD5BE1F973B">
    <w:name w:val="7ED6EAAC444E4E9C9F36DCD5BE1F973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913092A0EB4F10B3ACFCED82DEBA09">
    <w:name w:val="31913092A0EB4F10B3ACFCED82DEBA0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1232DF19904C89BE4E9E9E77245E2B">
    <w:name w:val="DF1232DF19904C89BE4E9E9E77245E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72E229026F43329FEC82FE97064D89">
    <w:name w:val="A972E229026F43329FEC82FE97064D8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B599DE101A474E9981689B7C87F7E9">
    <w:name w:val="E0B599DE101A474E9981689B7C87F7E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609B580DF642ED91E6DD73B9C75227">
    <w:name w:val="CC609B580DF642ED91E6DD73B9C752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922C819E1C497D856BDA8431122402">
    <w:name w:val="D9922C819E1C497D856BDA843112240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3334A089A04D38954A1032C1A0CB24">
    <w:name w:val="1A3334A089A04D38954A1032C1A0CB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9B820593B864C2792BE6788AF8D325B">
    <w:name w:val="B9B820593B864C2792BE6788AF8D325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CB2521EFB24DE4976D5DCECA74A35E">
    <w:name w:val="DFCB2521EFB24DE4976D5DCECA74A3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EFE40A305164396B065026F2B4B2F12">
    <w:name w:val="DEFE40A305164396B065026F2B4B2F1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43EDAC891434D94BD50181E08BDA2DD">
    <w:name w:val="043EDAC891434D94BD50181E08BDA2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3C7FD8BDB29434F9C464B464C255CEB">
    <w:name w:val="53C7FD8BDB29434F9C464B464C255CE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32EB487F994D8B8216DBDDB95BEE63">
    <w:name w:val="A232EB487F994D8B8216DBDDB95BEE6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509144944594D84907080C7AAEABC02">
    <w:name w:val="7509144944594D84907080C7AAEABC0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E666B19C5D4D0BA16D3BD49790C324">
    <w:name w:val="4AE666B19C5D4D0BA16D3BD49790C3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B1B43EDEB35467AA475B788C080B561">
    <w:name w:val="6B1B43EDEB35467AA475B788C080B56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379AD9B1F2A4890A6F0C149AF00A2B8">
    <w:name w:val="5379AD9B1F2A4890A6F0C149AF00A2B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C1C5E72F1F4613800C7CFD75A74E19">
    <w:name w:val="68C1C5E72F1F4613800C7CFD75A74E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23F349170448A7830C3315C6CE19FA">
    <w:name w:val="F323F349170448A7830C3315C6CE19F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36E8F4B407457482252566880A35A5">
    <w:name w:val="4736E8F4B407457482252566880A35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581D422C1141069F5A3EC64C0AC7B6">
    <w:name w:val="CD581D422C1141069F5A3EC64C0AC7B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B8B0655CF34B27B12813BE81B138DC">
    <w:name w:val="E2B8B0655CF34B27B12813BE81B138D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A459BAB37334821874E063F5FBDF9C1">
    <w:name w:val="8A459BAB37334821874E063F5FBDF9C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157B7BDD294EE9A693507D9D196003">
    <w:name w:val="7E157B7BDD294EE9A693507D9D1960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8709123CA945E299350A2F86C923FB">
    <w:name w:val="638709123CA945E299350A2F86C923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B85AC4A661439C9A73349E7208B8A7">
    <w:name w:val="08B85AC4A661439C9A73349E7208B8A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CC3E1DA9DAE47CE932DA7A47B32E69D">
    <w:name w:val="1CC3E1DA9DAE47CE932DA7A47B32E69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CF60CF14994952922CB500D723DAF9">
    <w:name w:val="43CF60CF14994952922CB500D723DAF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F5679D095E453CA4119DE25FB0DD81">
    <w:name w:val="20F5679D095E453CA4119DE25FB0DD8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67DC8C7BE64117B6FEB80EEE18E85A">
    <w:name w:val="D067DC8C7BE64117B6FEB80EEE18E8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9C692DD8FF4E27B6EC18AB0C8F290F">
    <w:name w:val="3E9C692DD8FF4E27B6EC18AB0C8F290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2CC51FCBF2D4B99A1AE9B4400488F0B">
    <w:name w:val="92CC51FCBF2D4B99A1AE9B4400488F0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1E60F23735E45B6983375C8FF35CE6C">
    <w:name w:val="71E60F23735E45B6983375C8FF35CE6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D2C28617B54EC199CB34AAD90A9CA2">
    <w:name w:val="BBD2C28617B54EC199CB34AAD90A9CA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342ADD9E63432C85CCCDE3AAA85D23">
    <w:name w:val="72342ADD9E63432C85CCCDE3AAA85D2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F8C0EC89F942CD99081D96949DCE19">
    <w:name w:val="EEF8C0EC89F942CD99081D96949DCE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C0D5E8ACFB4FD7A54363CFDBEADEB5">
    <w:name w:val="28C0D5E8ACFB4FD7A54363CFDBEADEB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A88FDF524D49B294D2752C5B6F6327">
    <w:name w:val="D9A88FDF524D49B294D2752C5B6F63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C77FFA7A1740DFB1A00AA38EBE5C3E">
    <w:name w:val="35C77FFA7A1740DFB1A00AA38EBE5C3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AF1ADA152E41CEAB1A30A88B3029CE">
    <w:name w:val="A5AF1ADA152E41CEAB1A30A88B3029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05E8ED379742E3BF1CD26A7D9633DB">
    <w:name w:val="A905E8ED379742E3BF1CD26A7D9633D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5A341892D8948C4883B85D31D9C7FD1">
    <w:name w:val="95A341892D8948C4883B85D31D9C7F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AFDA972AD44E58BC1367E66CAE2D22">
    <w:name w:val="BAAFDA972AD44E58BC1367E66CAE2D2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0CA060F60541D898BA5274C0BE9E42">
    <w:name w:val="990CA060F60541D898BA5274C0BE9E4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58B83E4F044541B060096CD88D1986">
    <w:name w:val="0758B83E4F044541B060096CD88D198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C444EBEBC042CB99A912498F57FABC">
    <w:name w:val="7EC444EBEBC042CB99A912498F57FAB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08859024294F78AB9C0175C771F2FA">
    <w:name w:val="DA08859024294F78AB9C0175C771F2F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4183F60DF7450B8F79CFF6358BD306">
    <w:name w:val="064183F60DF7450B8F79CFF6358BD30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F71CBBC25F428B8ABFB167434C5FA5">
    <w:name w:val="1EF71CBBC25F428B8ABFB167434C5F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8AE670A330476AAF8340E378AC360B">
    <w:name w:val="A28AE670A330476AAF8340E378AC360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0E79B5BC634D5BBC857FCEB4A44BD7">
    <w:name w:val="110E79B5BC634D5BBC857FCEB4A44BD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EC3BDABD1142768C53FB8EE17EB28A">
    <w:name w:val="9FEC3BDABD1142768C53FB8EE17EB28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9C8F3B98FC42F0B8ADAF7A4F13678E">
    <w:name w:val="F59C8F3B98FC42F0B8ADAF7A4F13678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B6C24C077184D46AE43CE6295DD97AE">
    <w:name w:val="6B6C24C077184D46AE43CE6295DD97A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BD6027F6C2B49F9892033384720C8DE">
    <w:name w:val="3BD6027F6C2B49F9892033384720C8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F26CE0F0F14334A132EC3CB27A9B2B">
    <w:name w:val="66F26CE0F0F14334A132EC3CB27A9B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A279C9AA2443E79EF7E10FDDFC2EFF">
    <w:name w:val="29A279C9AA2443E79EF7E10FDDFC2E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F17912995E4E14AC6355AE8067A50C">
    <w:name w:val="B7F17912995E4E14AC6355AE8067A50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9CDB22B44A4543B5BA927E5B8AA8F0">
    <w:name w:val="BA9CDB22B44A4543B5BA927E5B8AA8F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7022A019604C94A40E23E6F6DCD584">
    <w:name w:val="937022A019604C94A40E23E6F6DCD5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84D9383A7C4349BB2AFA6BF61093E7">
    <w:name w:val="E284D9383A7C4349BB2AFA6BF61093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F84A6C423CC4D3FA231CD4B94710AF7">
    <w:name w:val="5F84A6C423CC4D3FA231CD4B94710AF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F05DB3D8F834D4B86C4C7F279912CA9">
    <w:name w:val="8F05DB3D8F834D4B86C4C7F279912CA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544D04C33F3403F9439978CEE9A9BC6">
    <w:name w:val="6544D04C33F3403F9439978CEE9A9BC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EF9ED8853B4FAF9C8ABA878E7A5C8A">
    <w:name w:val="E6EF9ED8853B4FAF9C8ABA878E7A5C8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102A1E24B24874BD9CE3EBC902E588">
    <w:name w:val="81102A1E24B24874BD9CE3EBC902E58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9C7C3927D447098BC3E5AF54087474">
    <w:name w:val="D29C7C3927D447098BC3E5AF5408747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F393BA685B04107908B0316618B47F3">
    <w:name w:val="FF393BA685B04107908B0316618B47F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38C5AF12E748AE9194604D669E6235">
    <w:name w:val="1138C5AF12E748AE9194604D669E623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131E598CA8478BBD9AEC5E5C97FC0B">
    <w:name w:val="C6131E598CA8478BBD9AEC5E5C97FC0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B6AF98388204CB18612967BF99B11D1">
    <w:name w:val="FB6AF98388204CB18612967BF99B11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3D51DDE11B46138AE1BC574469112A">
    <w:name w:val="D33D51DDE11B46138AE1BC574469112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1ADA013D1C467F99FEF2C139503E82">
    <w:name w:val="A51ADA013D1C467F99FEF2C139503E8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CCF8A446E748438FA9D98FE797BF22">
    <w:name w:val="9DCCF8A446E748438FA9D98FE797BF2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17C3E50FAA44996888DCFC90887A394">
    <w:name w:val="F17C3E50FAA44996888DCFC90887A39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D5221B844A426F9879CD198CCFCD4B">
    <w:name w:val="6FD5221B844A426F9879CD198CCFCD4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9AC0144FEAE41E288401581F22027D6">
    <w:name w:val="69AC0144FEAE41E288401581F22027D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7DCAEFEFE34158BC270527D5673A93">
    <w:name w:val="197DCAEFEFE34158BC270527D5673A9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4813CF589F49D8B3450BCDDC3B042B">
    <w:name w:val="994813CF589F49D8B3450BCDDC3B04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5FF4FC361764FBCBCA397EA20EB0E4F">
    <w:name w:val="25FF4FC361764FBCBCA397EA20EB0E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4D7DE23AFE473AB875A688784BB55F">
    <w:name w:val="234D7DE23AFE473AB875A688784BB5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E14BF560524867B9333DAA6B150B4F">
    <w:name w:val="35E14BF560524867B9333DAA6B150B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489D09203D4C6184A4959A05026706">
    <w:name w:val="63489D09203D4C6184A4959A0502670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BCB0E1C99A4CB7BADEFFF8640E16AC">
    <w:name w:val="4DBCB0E1C99A4CB7BADEFFF8640E16A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222B626FA944AE98E574EA46CC5637">
    <w:name w:val="E9222B626FA944AE98E574EA46CC563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435132FF7BC4B6FB37FD45EB44DDFEF">
    <w:name w:val="B435132FF7BC4B6FB37FD45EB44DDF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89F6877AEB8404F8B026DEFE088244F">
    <w:name w:val="389F6877AEB8404F8B026DEFE08824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50508CC22884AC49AD0FF2261F02281">
    <w:name w:val="550508CC22884AC49AD0FF2261F0228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AE821B264844FCE8E0D2BFD2AC45810">
    <w:name w:val="EAE821B264844FCE8E0D2BFD2AC4581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E4E10346FD84A61AC6E694428E3371B">
    <w:name w:val="0E4E10346FD84A61AC6E694428E337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546BAF672E4222AFE2780401440CF2">
    <w:name w:val="1E546BAF672E4222AFE2780401440CF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46325BAB144EF1802D292BF64FC7B4">
    <w:name w:val="7646325BAB144EF1802D292BF64FC7B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0603421A894489A2131E71E7987B25">
    <w:name w:val="9A0603421A894489A2131E71E7987B2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19C35FCC6824B4EB0D2DAC87D4DBCC4">
    <w:name w:val="719C35FCC6824B4EB0D2DAC87D4DBCC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BC398A095BF49A1939D01A5E826D4BF">
    <w:name w:val="CBC398A095BF49A1939D01A5E826D4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05F21CEF5E4EF4A235E242F7B252D3">
    <w:name w:val="5205F21CEF5E4EF4A235E242F7B252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B2277C20A040F495E09A64583671DA">
    <w:name w:val="81B2277C20A040F495E09A64583671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9FFCBACC7A41DAA1BE067A783F369E">
    <w:name w:val="459FFCBACC7A41DAA1BE067A783F36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09CC4684D247609168B637A60F007A">
    <w:name w:val="3409CC4684D247609168B637A60F007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9BE2E9BC80646D293FB6ED7EE83AF71">
    <w:name w:val="B9BE2E9BC80646D293FB6ED7EE83AF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E338DD6CFD48C39112050284929D97">
    <w:name w:val="36E338DD6CFD48C39112050284929D9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6DE86852D84B2E90E5164B353C687D">
    <w:name w:val="BF6DE86852D84B2E90E5164B353C687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76399ABB374326AA1F8E8A85E878AA">
    <w:name w:val="3D76399ABB374326AA1F8E8A85E878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76388403C44935AF148E831E4C3759">
    <w:name w:val="1476388403C44935AF148E831E4C375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8EBFEBB6EE419E99BD46D441509D43">
    <w:name w:val="2D8EBFEBB6EE419E99BD46D441509D4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4FF7DD9C26B4752A7B728099604D75A">
    <w:name w:val="B4FF7DD9C26B4752A7B728099604D7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8C2FB337AE441FB198F64262711201">
    <w:name w:val="598C2FB337AE441FB198F6426271120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004CF47D05443586F9E419E87E0279">
    <w:name w:val="6D004CF47D05443586F9E419E87E027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0816167E4148398F9B9E6DCCBE12B3">
    <w:name w:val="680816167E4148398F9B9E6DCCBE12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FDCCA1FDE7D4898ACFA286D140D712B">
    <w:name w:val="AFDCCA1FDE7D4898ACFA286D140D71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C611CF2B2C4BBEAAAD3A2C6CB75FEE">
    <w:name w:val="64C611CF2B2C4BBEAAAD3A2C6CB75FE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DC00876C6C48B0A7DDF08D859A561F">
    <w:name w:val="48DC00876C6C48B0A7DDF08D859A561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AEFCC2137F47B8B74DE773ECF8479E">
    <w:name w:val="A9AEFCC2137F47B8B74DE773ECF847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A83A9F44A044DFA44BAFC2F14CCB6F">
    <w:name w:val="00A83A9F44A044DFA44BAFC2F14CCB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7EC6C4C89845B698A1DC60505002B3">
    <w:name w:val="247EC6C4C89845B698A1DC60505002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7C134D9C93439DB48D157C7E38593A">
    <w:name w:val="8B7C134D9C93439DB48D157C7E38593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7C64F9937D472BB91BFBB501085EB8">
    <w:name w:val="3D7C64F9937D472BB91BFBB501085EB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F7ECF0ACFA4C508754216ABE72D8B8">
    <w:name w:val="5CF7ECF0ACFA4C508754216ABE72D8B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5095F6441E468A825A2FC6C5EF7FC0">
    <w:name w:val="EE5095F6441E468A825A2FC6C5EF7F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73695385BA74071BDD9C91DB28E5CCF">
    <w:name w:val="573695385BA74071BDD9C91DB28E5CC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7A18E9335747DAB576F080EEDB1CE4">
    <w:name w:val="2A7A18E9335747DAB576F080EEDB1CE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B136D50C1E44EB8F158F811D6BEA92">
    <w:name w:val="45B136D50C1E44EB8F158F811D6BEA9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8EEDA7F56941D397C0EC56C689D078">
    <w:name w:val="168EEDA7F56941D397C0EC56C689D0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EB4B03BB5734482909AB16B99CBF5FB">
    <w:name w:val="AEB4B03BB5734482909AB16B99CBF5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5A360A9A5F4DD78A4DA6268BBA9179">
    <w:name w:val="FC5A360A9A5F4DD78A4DA6268BBA917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1956B8F588434AAC2EA7801DB10E1E">
    <w:name w:val="871956B8F588434AAC2EA7801DB10E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DF0AB5CE3D4CB1B3A371235EEA159E">
    <w:name w:val="ACDF0AB5CE3D4CB1B3A371235EEA15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9401665D0F4F8AABC452D24B6F812B">
    <w:name w:val="009401665D0F4F8AABC452D24B6F81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2C84B810E724BE2A97F22EF87962D29">
    <w:name w:val="92C84B810E724BE2A97F22EF87962D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32FF7F44E4414198BF54F4B367FC13">
    <w:name w:val="CF32FF7F44E4414198BF54F4B367FC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6451C8A2AA42B4AD4E59ECEAA18E5C">
    <w:name w:val="C96451C8A2AA42B4AD4E59ECEAA18E5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0538BEA9F24C32B6925C20FA1739A0">
    <w:name w:val="E90538BEA9F24C32B6925C20FA1739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CBCE422D2846EFA1B08E4265A64B75">
    <w:name w:val="19CBCE422D2846EFA1B08E4265A64B7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2C116BDA8D64617953BB92C1A7C76AA">
    <w:name w:val="42C116BDA8D64617953BB92C1A7C76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C9FCD440B742BE866E649339666292">
    <w:name w:val="39C9FCD440B742BE866E64933966629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9B5704B03045649F72E97BEC7F2D34">
    <w:name w:val="E99B5704B03045649F72E97BEC7F2D3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7E7DA9557004662BDC63564803BB971">
    <w:name w:val="E7E7DA9557004662BDC63564803BB9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3A99937A2C46D3BBE4B82417F0D771">
    <w:name w:val="9F3A99937A2C46D3BBE4B82417F0D7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2F6523DC024ACD8BCEF9AC592D5424">
    <w:name w:val="7A2F6523DC024ACD8BCEF9AC592D54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AF2B87B1F3345C5BA68BFE4AB589CEC">
    <w:name w:val="AAF2B87B1F3345C5BA68BFE4AB589C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C81908C7C443AD9C61216D46B1564F">
    <w:name w:val="56C81908C7C443AD9C61216D46B156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51B541F210146C98B8D9036773EF239">
    <w:name w:val="151B541F210146C98B8D9036773EF2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95DA5D68CF427EA7D559AEE255DF20">
    <w:name w:val="AC95DA5D68CF427EA7D559AEE255DF2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CB0824D14B4BB9B3FA19FB0BF80FA6">
    <w:name w:val="6ACB0824D14B4BB9B3FA19FB0BF80FA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2BBDE93AC744C9AC811484C6040741">
    <w:name w:val="D02BBDE93AC744C9AC811484C60407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ECC72DD9E54DAE9F8C64B4C7E1C21A">
    <w:name w:val="54ECC72DD9E54DAE9F8C64B4C7E1C2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B74A43419841059F67E24DA8EE0CDB">
    <w:name w:val="27B74A43419841059F67E24DA8EE0CD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693C453EB947808E883E60CA17A7C9">
    <w:name w:val="BB693C453EB947808E883E60CA17A7C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9439578B74C4F539E5B3637C31C655D">
    <w:name w:val="69439578B74C4F539E5B3637C31C655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BA21AB38E544B288015DFAD3295A29">
    <w:name w:val="54BA21AB38E544B288015DFAD3295A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0BA76F0D5B4864B51580400259ED0F">
    <w:name w:val="C00BA76F0D5B4864B51580400259ED0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150342C38040F1B811D808E2F56291">
    <w:name w:val="CE150342C38040F1B811D808E2F5629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3731574E0F4B50B28861152FD45AC7">
    <w:name w:val="453731574E0F4B50B28861152FD45A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23EAA0F4884F0B801A90DF58A602CD">
    <w:name w:val="8E23EAA0F4884F0B801A90DF58A602C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D2A7F3A5BB64F17947B4E14FF4E58BD">
    <w:name w:val="BD2A7F3A5BB64F17947B4E14FF4E58B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F0448417D04347B6617ED6A24403C4">
    <w:name w:val="C1F0448417D04347B6617ED6A24403C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E39B43A58542E2BCFE129BB48494D7">
    <w:name w:val="F3E39B43A58542E2BCFE129BB48494D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74E65CDF7F469E9F12AC62D50FD335">
    <w:name w:val="C674E65CDF7F469E9F12AC62D50FD33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482E8115C6473783AE833C938EA5F1">
    <w:name w:val="3D482E8115C6473783AE833C938EA5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5447E2E8034DA9A561136C1FAA3729">
    <w:name w:val="6D5447E2E8034DA9A561136C1FAA37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6B1955ABC574385BA83A8AF0010B43D">
    <w:name w:val="F6B1955ABC574385BA83A8AF0010B4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4B3A4CDC0246DB9EE078406C5FC65E">
    <w:name w:val="C44B3A4CDC0246DB9EE078406C5FC6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90ECFD7450422D8FD027FDE157B1A6">
    <w:name w:val="5890ECFD7450422D8FD027FDE157B1A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6ED2E8A6FB40F889549F4C346F0734">
    <w:name w:val="B26ED2E8A6FB40F889549F4C346F073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15266AB8EB4E70BB75946F1EF9A3D7">
    <w:name w:val="F015266AB8EB4E70BB75946F1EF9A3D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BD796FDF1542899690644432F7C203">
    <w:name w:val="4ABD796FDF1542899690644432F7C2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02C59A15AD4CF3B47BA0B6ADB40408">
    <w:name w:val="6102C59A15AD4CF3B47BA0B6ADB4040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1D10FF274042FC814016950C27F1A3">
    <w:name w:val="231D10FF274042FC814016950C27F1A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A8B5330A164E9AB2E4F6643F092095">
    <w:name w:val="07A8B5330A164E9AB2E4F6643F09209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8E54FB3C93491CB58541DC14CCA5AF">
    <w:name w:val="618E54FB3C93491CB58541DC14CCA5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0206FB21214E30A24440DC6A885B3F">
    <w:name w:val="1D0206FB21214E30A24440DC6A885B3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CE7D59F5BE4157BAAD8443A4008EBA">
    <w:name w:val="4ECE7D59F5BE4157BAAD8443A4008E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6B0D3D931F34D299AE76E7C5EFA51C2">
    <w:name w:val="26B0D3D931F34D299AE76E7C5EFA51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8E7D9E1CB84FA7B90374931212AC18">
    <w:name w:val="068E7D9E1CB84FA7B90374931212AC1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13CA204A82D455DBF61183BD0B37BFD">
    <w:name w:val="A13CA204A82D455DBF61183BD0B37BF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FF879FA48E489CB17EF323CA6BE516">
    <w:name w:val="9AFF879FA48E489CB17EF323CA6BE51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7CE1FEC9864FC78A929EE4A067EBFC">
    <w:name w:val="2D7CE1FEC9864FC78A929EE4A067EBF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FAA0F8DCE24D63B0B6E58AEE0C5046">
    <w:name w:val="39FAA0F8DCE24D63B0B6E58AEE0C504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53C88A0F634EA980761A2248EAEE6E">
    <w:name w:val="7B53C88A0F634EA980761A2248EAEE6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F4C32E87DF4BE2B8F6CB4FE7B259F0">
    <w:name w:val="79F4C32E87DF4BE2B8F6CB4FE7B259F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EE4844FE4644D7B2705BDAACA97C03">
    <w:name w:val="A3EE4844FE4644D7B2705BDAACA97C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66D560F5804395AF2FF9D634BA0E19">
    <w:name w:val="6A66D560F5804395AF2FF9D634BA0E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EC8E2E6FC94494A93A8EB94BFDB2E3">
    <w:name w:val="9CEC8E2E6FC94494A93A8EB94BFDB2E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7EC8CE5093429C9D1958306362C03F">
    <w:name w:val="A37EC8CE5093429C9D1958306362C03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B84818EA26415AA6A575D58800366C">
    <w:name w:val="89B84818EA26415AA6A575D58800366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0B2EF38A424264906411125346B914">
    <w:name w:val="B60B2EF38A424264906411125346B9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99226CF7D24B4E802D350D9675A748">
    <w:name w:val="6699226CF7D24B4E802D350D9675A74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4707654CAD46D6A83D9C94977B9553">
    <w:name w:val="894707654CAD46D6A83D9C94977B955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B22CD6E55647C88F6B8ECCEDEE29C3">
    <w:name w:val="16B22CD6E55647C88F6B8ECCEDEE29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196630EF9994F408E1B73CA0773ABAA">
    <w:name w:val="F196630EF9994F408E1B73CA0773AB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E600DFBD4854749ABDAF4F9CA8B6D1A">
    <w:name w:val="AE600DFBD4854749ABDAF4F9CA8B6D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502127AC01347BAB36E7EDA1B0E3639">
    <w:name w:val="E502127AC01347BAB36E7EDA1B0E36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558B092686742448499E3A6E237651B">
    <w:name w:val="1558B092686742448499E3A6E23765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764C55A55D485FA5CC678C8794F3EB">
    <w:name w:val="C3764C55A55D485FA5CC678C8794F3E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2388605F8754735A6B78351529E5939">
    <w:name w:val="42388605F8754735A6B78351529E59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6CC72FF9694DD3B7FF0D46B7F5F1EE">
    <w:name w:val="E06CC72FF9694DD3B7FF0D46B7F5F1E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6658A48FC94D12ABE7406BF51FB7EC">
    <w:name w:val="D26658A48FC94D12ABE7406BF51FB7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A20EC3735DB4504BB830C1A51AC1CC6">
    <w:name w:val="AA20EC3735DB4504BB830C1A51AC1CC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25E9BB5BE642B38AD66570541DC13D">
    <w:name w:val="6F25E9BB5BE642B38AD66570541DC1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9E56FA7DAD64E40BC88A37B54646A7C">
    <w:name w:val="F9E56FA7DAD64E40BC88A37B54646A7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1B4BECFB904DB6AEC747C922D186CD">
    <w:name w:val="C91B4BECFB904DB6AEC747C922D186C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8FD24B0F47426584F660A63533D752">
    <w:name w:val="238FD24B0F47426584F660A63533D75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D44A8A98D949F2B3730021BF5F814F">
    <w:name w:val="BFD44A8A98D949F2B3730021BF5F81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353341CC4A4D739BFA787D373BAD3B">
    <w:name w:val="96353341CC4A4D739BFA787D373BAD3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4785DF9D054A39BA310AD8755488E3">
    <w:name w:val="024785DF9D054A39BA310AD8755488E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B14F84B60847BDA8152AB54DE8EE5F">
    <w:name w:val="03B14F84B60847BDA8152AB54DE8EE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D826A285974D83A74F65F3DE8D2938">
    <w:name w:val="CAD826A285974D83A74F65F3DE8D29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660FFC33034452AD51CC1B9011FBC8">
    <w:name w:val="93660FFC33034452AD51CC1B9011FBC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9A175EAC8F47D98BA05A37C9B9AEBA">
    <w:name w:val="789A175EAC8F47D98BA05A37C9B9AE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4FDA08A2F24B4BBEE182D478FFEC3D">
    <w:name w:val="064FDA08A2F24B4BBEE182D478FFEC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0DA47463664B7781085CB8D0371537">
    <w:name w:val="7D0DA47463664B7781085CB8D037153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D0F31E5050E49E9BEE9F158A18B610D">
    <w:name w:val="ED0F31E5050E49E9BEE9F158A18B610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48097ED6A5F4E488CB274ADEBEFCAB2">
    <w:name w:val="748097ED6A5F4E488CB274ADEBEFCAB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453407EDCC4582BA0FCBAF45F0EC08">
    <w:name w:val="16453407EDCC4582BA0FCBAF45F0EC0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68FFA228F44F65AC015B9261648E7D">
    <w:name w:val="FD68FFA228F44F65AC015B9261648E7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062E600A4C41E091599068C9A22170">
    <w:name w:val="29062E600A4C41E091599068C9A2217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B6CE95BCEC470E82B59B873D34AC1B">
    <w:name w:val="62B6CE95BCEC470E82B59B873D34AC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A6C04A647D48C6A019B9A5F6C25EA5">
    <w:name w:val="73A6C04A647D48C6A019B9A5F6C25E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60525950514B6CA329D12927610EBF">
    <w:name w:val="D260525950514B6CA329D12927610E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835280A3C64C3AA005A58CC14AC2DD">
    <w:name w:val="AD835280A3C64C3AA005A58CC14AC2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1FFC930EC14BC8995E060E1F8A02B5">
    <w:name w:val="CC1FFC930EC14BC8995E060E1F8A02B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C150F3901CE4B7486FA487870C499D3">
    <w:name w:val="6C150F3901CE4B7486FA487870C499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03DEB296984D9AAA07EF3C5AB6AEAC">
    <w:name w:val="4303DEB296984D9AAA07EF3C5AB6AEA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FAADEEDEAE47C7A60B6C744F5204FD">
    <w:name w:val="8BFAADEEDEAE47C7A60B6C744F5204F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434D61A3C6A41F9A22A3F40696B348B">
    <w:name w:val="9434D61A3C6A41F9A22A3F40696B348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A82FFA281F42549E8BF0A7BC8496D2">
    <w:name w:val="08A82FFA281F42549E8BF0A7BC8496D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113F2EE2EA4122B033711372F786C0">
    <w:name w:val="18113F2EE2EA4122B033711372F786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BFB52A986E4165AC74F8796E4303C7">
    <w:name w:val="CDBFB52A986E4165AC74F8796E4303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7EB62D49254E989F0105B304ABEBDE">
    <w:name w:val="727EB62D49254E989F0105B304ABEB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441AC76107B4F86B7860D9F317BE9A5">
    <w:name w:val="0441AC76107B4F86B7860D9F317BE9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DBD7EDCB064ABE96FFE7DA05499D27">
    <w:name w:val="D3DBD7EDCB064ABE96FFE7DA05499D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EB7E0D7B5144A190438CDE441222BF">
    <w:name w:val="CAEB7E0D7B5144A190438CDE441222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4A18E82D09E43AEB9D725C86EFB81A9">
    <w:name w:val="04A18E82D09E43AEB9D725C86EFB81A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FC0036C887244AF95F8D75BA2977A53">
    <w:name w:val="3FC0036C887244AF95F8D75BA2977A5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E7507B465A74841BC159B39B6A9F1E8">
    <w:name w:val="9E7507B465A74841BC159B39B6A9F1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16F28E1137743CFB2ABB98242FED2FA">
    <w:name w:val="D16F28E1137743CFB2ABB98242FED2F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4F641FE8FE4EEA99CD517562FEE3EF">
    <w:name w:val="2E4F641FE8FE4EEA99CD517562FEE3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687C65C8F84D7FB1733DBC9A52A99C">
    <w:name w:val="08687C65C8F84D7FB1733DBC9A52A99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334676DDBFD43A38D5FB7D421B0A73F">
    <w:name w:val="3334676DDBFD43A38D5FB7D421B0A73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B26ACFD9C540469FC92F1045810F5D">
    <w:name w:val="E2B26ACFD9C540469FC92F1045810F5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CCF09B2BF546F698B76B6F81FA1AD3">
    <w:name w:val="60CCF09B2BF546F698B76B6F81FA1A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9FDFA8F2F74ECEB6518B9D66CE851A">
    <w:name w:val="B69FDFA8F2F74ECEB6518B9D66CE85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A46138A95248AC8A96A5E566BD2CC3">
    <w:name w:val="F0A46138A95248AC8A96A5E566BD2C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0EECFC55534FA6B2172261C4B6D6DC">
    <w:name w:val="F80EECFC55534FA6B2172261C4B6D6D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CEA82E572B4FE1914C76CE7E816769">
    <w:name w:val="F4CEA82E572B4FE1914C76CE7E81676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5FE1D8F4984266AF290859DD03A7BE">
    <w:name w:val="095FE1D8F4984266AF290859DD03A7B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E319D8A04540AA921DFE9C3E4FC978">
    <w:name w:val="1EE319D8A04540AA921DFE9C3E4FC9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B21F8B3B8EA4C67A56AA8F156C73AB6">
    <w:name w:val="5B21F8B3B8EA4C67A56AA8F156C73AB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2F0E0ED40844D69FAB0ACC954D905A">
    <w:name w:val="722F0E0ED40844D69FAB0ACC954D90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71C8480B1144CB835F93881D80E447">
    <w:name w:val="B671C8480B1144CB835F93881D80E44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EA1618E90C4B0B83330FC1DB67CBCA">
    <w:name w:val="D0EA1618E90C4B0B83330FC1DB67CBC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10329454F54E498C1F0934383194CB">
    <w:name w:val="D010329454F54E498C1F0934383194C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1694997CB6F4F319E6624C50D2645D8">
    <w:name w:val="B1694997CB6F4F319E6624C50D2645D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6C6D5B713E4A7C9FB5EA0D8C4B35F2">
    <w:name w:val="5E6C6D5B713E4A7C9FB5EA0D8C4B35F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679760F65D42EFB86932303B912043">
    <w:name w:val="27679760F65D42EFB86932303B91204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DF74D34E3140FC9BD19FC0423E000D">
    <w:name w:val="CCDF74D34E3140FC9BD19FC0423E000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69C2573BB74829A01366C2AC7DD41F">
    <w:name w:val="D469C2573BB74829A01366C2AC7DD41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D25657D6EC4DA7B1C786DEC49C4D08">
    <w:name w:val="1ED25657D6EC4DA7B1C786DEC49C4D0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FD0477E92A4D45878EB52C3231CDA8">
    <w:name w:val="9FFD0477E92A4D45878EB52C3231CD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A648F88B2C434FB2C60E8C55FAA514">
    <w:name w:val="D3A648F88B2C434FB2C60E8C55FAA5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A7772BFE374350BBDCA6D37D413A0F">
    <w:name w:val="46A7772BFE374350BBDCA6D37D413A0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B82D6F6E567414EA094936096ADA796">
    <w:name w:val="6B82D6F6E567414EA094936096ADA79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34E9CDEEE742CEAAF29F860D147A03">
    <w:name w:val="3D34E9CDEEE742CEAAF29F860D147A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3C79AFEF9949ACB1F3595F00F2DE84">
    <w:name w:val="B03C79AFEF9949ACB1F3595F00F2DE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701093ACB24E28BA34D2F5D232B3DE">
    <w:name w:val="3D701093ACB24E28BA34D2F5D232B3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2106093FD0464F8B8F2FC1737AFB5A">
    <w:name w:val="052106093FD0464F8B8F2FC1737AFB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3167F041A244D18391295EF1570CE7">
    <w:name w:val="D03167F041A244D18391295EF1570C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53943A666F46039DFAB34CE7E0E328">
    <w:name w:val="5953943A666F46039DFAB34CE7E0E32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6A404A5A024B92B8140E91438E9D89">
    <w:name w:val="2D6A404A5A024B92B8140E91438E9D8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883C5927304A89A4B02442C40F4900">
    <w:name w:val="B2883C5927304A89A4B02442C40F490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1D9E52E83447628A1A4E078B26B4E0">
    <w:name w:val="351D9E52E83447628A1A4E078B26B4E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DEFF7EF61B4E69B0820CBCA99FE8C2">
    <w:name w:val="9ADEFF7EF61B4E69B0820CBCA99FE8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87DA9196344868BF6872232076DD54">
    <w:name w:val="0587DA9196344868BF6872232076DD5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CF310B26D54D31B0058ADAFDECE486">
    <w:name w:val="48CF310B26D54D31B0058ADAFDECE48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D47A8857D2498784163C9782E74D24">
    <w:name w:val="C3D47A8857D2498784163C9782E74D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C983F19B9742AC957066CAEF9FDF3D">
    <w:name w:val="E9C983F19B9742AC957066CAEF9FDF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3478FD5EC54BFEB16C179E0169EBFF">
    <w:name w:val="C03478FD5EC54BFEB16C179E0169EB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201402DA00495192DC2451C1B472B6">
    <w:name w:val="90201402DA00495192DC2451C1B472B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5E0FC961CB4FEEAA1F7578F0CFE6C0">
    <w:name w:val="235E0FC961CB4FEEAA1F7578F0CFE6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C55098862B40A0AB24885F6A4566FC">
    <w:name w:val="60C55098862B40A0AB24885F6A4566F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77F0782C51A43119FE3C81AC6FC51CE">
    <w:name w:val="F77F0782C51A43119FE3C81AC6FC51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FAE5A9BE2AD4061AD9E4C8AEB1A2030">
    <w:name w:val="AFAE5A9BE2AD4061AD9E4C8AEB1A203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34A067CD9648A6AD327FC213937178">
    <w:name w:val="EE34A067CD9648A6AD327FC2139371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7FAAA48C4940769FFBEA7E411159D1">
    <w:name w:val="237FAAA48C4940769FFBEA7E411159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15DD5F63E944B2095556FDC47665891">
    <w:name w:val="015DD5F63E944B2095556FDC4766589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4F2FF25E0643DD89F8A08A38F476BC">
    <w:name w:val="7C4F2FF25E0643DD89F8A08A38F476B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460A2AF397412EA28B2AE88E87D573">
    <w:name w:val="B8460A2AF397412EA28B2AE88E87D57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D59CBB0B11484C95DC255BFAF0F0CB">
    <w:name w:val="EED59CBB0B11484C95DC255BFAF0F0C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A514CC9A7F74D4B9CA0C44E47FBE0AF">
    <w:name w:val="8A514CC9A7F74D4B9CA0C44E47FBE0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A506D88A99D43ABBBF08D8A33D6B36F">
    <w:name w:val="8A506D88A99D43ABBBF08D8A33D6B3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68D19F97C94ABBA18F2F1512F90161">
    <w:name w:val="C268D19F97C94ABBA18F2F1512F9016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828D35D1C864076A69572E8A45A4BF1">
    <w:name w:val="8828D35D1C864076A69572E8A45A4B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21B57E772E457F943F7DA9CE8C2CFB">
    <w:name w:val="5E21B57E772E457F943F7DA9CE8C2C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633D66058F4215885F7C82E110E2B1">
    <w:name w:val="4F633D66058F4215885F7C82E110E2B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31CAA4294E4DDC82348E0C8D169E38">
    <w:name w:val="4D31CAA4294E4DDC82348E0C8D169E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387708006C4799985F2FC9BAB7A290">
    <w:name w:val="BB387708006C4799985F2FC9BAB7A2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63E5E2B2FC429589262C1872342190">
    <w:name w:val="D363E5E2B2FC429589262C18723421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435FA8758B423AB90949F867F4B5EC">
    <w:name w:val="66435FA8758B423AB90949F867F4B5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DAF2D294BF4BB784B595EA0D6F5327">
    <w:name w:val="4DDAF2D294BF4BB784B595EA0D6F53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7223F7E4394773B92C5CFAFEA96D52">
    <w:name w:val="527223F7E4394773B92C5CFAFEA96D5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B739207D6B4E4B90D64575F745EABD">
    <w:name w:val="BAB739207D6B4E4B90D64575F745EAB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7B357EBC614F538B0423A3C3048BAA">
    <w:name w:val="8B7B357EBC614F538B0423A3C3048B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41097F7767841298349737DCF7E1190">
    <w:name w:val="B41097F7767841298349737DCF7E11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A79F0E736F48ADA218F52925A69EB3">
    <w:name w:val="89A79F0E736F48ADA218F52925A69E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772284484C45CFA745AA00DAB2D531">
    <w:name w:val="73772284484C45CFA745AA00DAB2D53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F4E729BF374C58A23DE6A8B31A7CC7">
    <w:name w:val="4DF4E729BF374C58A23DE6A8B31A7C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4C6E2443E046EA9FB3E57C56800F5E">
    <w:name w:val="2B4C6E2443E046EA9FB3E57C56800F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7BAEA58427946A09DC95B47AA0C3D30">
    <w:name w:val="E7BAEA58427946A09DC95B47AA0C3D3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29B69F4BF9464E8EF3323D77FDB944">
    <w:name w:val="9D29B69F4BF9464E8EF3323D77FDB94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1262FCF2F147CBA585C43E9350DFC5">
    <w:name w:val="7B1262FCF2F147CBA585C43E9350DFC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2804BD35F84BA084C947E3829AB054">
    <w:name w:val="212804BD35F84BA084C947E3829AB05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47F915020C4392ABD3A489B4A118DC">
    <w:name w:val="A747F915020C4392ABD3A489B4A118D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6F6C462D69423BB860EF074593862A">
    <w:name w:val="4D6F6C462D69423BB860EF074593862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5EE5F582464B40A44F5095D1879EDD">
    <w:name w:val="495EE5F582464B40A44F5095D1879E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582CA41B6BE487891C5213B2AA22ED4">
    <w:name w:val="2582CA41B6BE487891C5213B2AA22ED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8C3F427BD140D0BA11A7D69FFBAB2D">
    <w:name w:val="1D8C3F427BD140D0BA11A7D69FFBAB2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451BD4779A34F15B1D7BBCA5F8DE3E0">
    <w:name w:val="8451BD4779A34F15B1D7BBCA5F8DE3E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7FFBBFD78A46C3BC356FD88166A245">
    <w:name w:val="0F7FFBBFD78A46C3BC356FD88166A2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4E83A334C74E80AF0A284629E617F1">
    <w:name w:val="074E83A334C74E80AF0A284629E617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8834C6A577492B97B4B498FEC0E52F">
    <w:name w:val="868834C6A577492B97B4B498FEC0E5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0FC5BFF37734FCBA4C8808711F3C44A">
    <w:name w:val="A0FC5BFF37734FCBA4C8808711F3C44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7F0332D99F47409A3DDC6942BA271A">
    <w:name w:val="1D7F0332D99F47409A3DDC6942BA27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13E2145D9EF4FEA9862338ECE0BDA52">
    <w:name w:val="A13E2145D9EF4FEA9862338ECE0BDA5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913AE6B8EB430D8A013C3144446A05">
    <w:name w:val="D4913AE6B8EB430D8A013C3144446A0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8AE5AC947B42DABCAE273C25CD47FF">
    <w:name w:val="668AE5AC947B42DABCAE273C25CD47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5CDB7514F6B4AC3B90499DBD8ADBDA0">
    <w:name w:val="65CDB7514F6B4AC3B90499DBD8ADBD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2DEB3478AE408B826A6953350C1188">
    <w:name w:val="B32DEB3478AE408B826A6953350C118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C2B6E07B17F4707A7C5EB80EC2B7D74">
    <w:name w:val="2C2B6E07B17F4707A7C5EB80EC2B7D7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B1E59627A74D078D44D92B164EB2C7">
    <w:name w:val="4AB1E59627A74D078D44D92B164EB2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68BC77A85A45BD837461BD239C7C14">
    <w:name w:val="4E68BC77A85A45BD837461BD239C7C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C1B979F813E423093BF18E003DE9D1A">
    <w:name w:val="0C1B979F813E423093BF18E003DE9D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1256EC1E564AD9B4009A7E35AF1807">
    <w:name w:val="DB1256EC1E564AD9B4009A7E35AF180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DEE4B040D342DBA901127486C5D9B2">
    <w:name w:val="6FDEE4B040D342DBA901127486C5D9B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2B39EF5C1B4A5B980C433F08FC55A6">
    <w:name w:val="4E2B39EF5C1B4A5B980C433F08FC55A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0DE8F5891DE47379A2E75A85E22531C">
    <w:name w:val="30DE8F5891DE47379A2E75A85E22531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940E9742E2140ABA748BF422FC824DD">
    <w:name w:val="F940E9742E2140ABA748BF422FC824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1A2BFDD3F44C5B89361429F624358C">
    <w:name w:val="BF1A2BFDD3F44C5B89361429F62435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9559D8435C4D719AFFB7108A20B174">
    <w:name w:val="5A9559D8435C4D719AFFB7108A20B17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5A1891285474139B20A46C26F172B40">
    <w:name w:val="D5A1891285474139B20A46C26F172B4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409447FF7064176A33D254710F0B4AD">
    <w:name w:val="9409447FF7064176A33D254710F0B4A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017C6D87E84BDBB4AD4B3F10E67F46">
    <w:name w:val="99017C6D87E84BDBB4AD4B3F10E67F4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ED1AAEC8E2434AA9542DCB65374021">
    <w:name w:val="FDED1AAEC8E2434AA9542DCB6537402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E643A311364BC7AF321E9816EA218B">
    <w:name w:val="1EE643A311364BC7AF321E9816EA218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45909D4A3349C1BCABFDA8629529DA">
    <w:name w:val="0D45909D4A3349C1BCABFDA8629529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35B82F9D7B4E30AE5D0EF0255B60A5">
    <w:name w:val="D335B82F9D7B4E30AE5D0EF0255B60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53D24B914C42FF9E3CCAEEA52F058C">
    <w:name w:val="DB53D24B914C42FF9E3CCAEEA52F05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EE3C3B7CDC437DA7EA39FC34C47DCC">
    <w:name w:val="9FEE3C3B7CDC437DA7EA39FC34C47DC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5BBBB622138493DBC04D49F2331DF99">
    <w:name w:val="15BBBB622138493DBC04D49F2331DF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3EA02487DD4981BAED2B48B864B3AE">
    <w:name w:val="7E3EA02487DD4981BAED2B48B864B3A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519640698DA49C8908C1719E742E5B1">
    <w:name w:val="C519640698DA49C8908C1719E742E5B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E86593DF3FA401BB6D9E2CC7A4B5719">
    <w:name w:val="6E86593DF3FA401BB6D9E2CC7A4B57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ACCF95D1E54E5AB670C7873DB5644C">
    <w:name w:val="C7ACCF95D1E54E5AB670C7873DB564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148BA5747CF436D90220D92E3AAFEC0">
    <w:name w:val="A148BA5747CF436D90220D92E3AAFE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1016AB182C4FA1BFD3EA5643849729">
    <w:name w:val="CF1016AB182C4FA1BFD3EA56438497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8F8B83CB0B4699A8E56810B6F60BDE">
    <w:name w:val="C08F8B83CB0B4699A8E56810B6F60B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2343475C604E578DD5D05F7A93ACC7">
    <w:name w:val="052343475C604E578DD5D05F7A93AC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E13D401D444A0F8DB0D96ED2371613">
    <w:name w:val="02E13D401D444A0F8DB0D96ED23716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A75E0E77B747A4A94BA43033ACC088">
    <w:name w:val="6FA75E0E77B747A4A94BA43033ACC08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4CEF7D32BD4CA983B63D73D7F70C99">
    <w:name w:val="F34CEF7D32BD4CA983B63D73D7F70C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B1A55747B74E77BCDA41ECAF57B36F">
    <w:name w:val="66B1A55747B74E77BCDA41ECAF57B3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4C2E073EAD947DD80C62045BF74476F">
    <w:name w:val="84C2E073EAD947DD80C62045BF7447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40035821804748B15E0BDBC82B45D8">
    <w:name w:val="6140035821804748B15E0BDBC82B45D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4500E914384286820E372CC75FA629">
    <w:name w:val="D04500E914384286820E372CC75FA6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6BE0E48E754515835D736BE5DC95B0">
    <w:name w:val="686BE0E48E754515835D736BE5DC95B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9C4446073048BF9ED7C0FD0F83E70B">
    <w:name w:val="C89C4446073048BF9ED7C0FD0F83E70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109DF51E594AB6B21D19CC02DA6F99">
    <w:name w:val="9C109DF51E594AB6B21D19CC02DA6F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B9BAF05C825411FAAAA531253C6D3A8">
    <w:name w:val="3B9BAF05C825411FAAAA531253C6D3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EDE0043C83425EB5018357847B5F6E">
    <w:name w:val="DCEDE0043C83425EB5018357847B5F6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625537748F40E887A7A24E852DEBA1">
    <w:name w:val="A5625537748F40E887A7A24E852DEBA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DBA1BDDC284DB188EBEBB4648E2337">
    <w:name w:val="A5DBA1BDDC284DB188EBEBB4648E233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49E9EA556F48B49523459FC42545F1">
    <w:name w:val="CC49E9EA556F48B49523459FC42545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60A5A6A29D4CC8AC7FB4705C6D0ED1">
    <w:name w:val="7E60A5A6A29D4CC8AC7FB4705C6D0E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EA9E46E1BE4CA287C3C1F07D720CEF">
    <w:name w:val="A2EA9E46E1BE4CA287C3C1F07D720C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092173C1A4472BA675ADC49B2D68C4">
    <w:name w:val="B0092173C1A4472BA675ADC49B2D68C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BE59D44D2E49D4BEB76541CE817C65">
    <w:name w:val="DBBE59D44D2E49D4BEB76541CE817C6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A3AEC6F38A4715971471D18DEC0AD1">
    <w:name w:val="4FA3AEC6F38A4715971471D18DEC0A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96C400FBE94B008C40D951B7C52233">
    <w:name w:val="7F96C400FBE94B008C40D951B7C5223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43F1BF019AC4E39A3A8C8ACD8EB2725">
    <w:name w:val="543F1BF019AC4E39A3A8C8ACD8EB272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0597A658554E6ABF45B3C74E58775E">
    <w:name w:val="C80597A658554E6ABF45B3C74E5877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F6BDC24755A487EB67C38DE5A8BF35B">
    <w:name w:val="EF6BDC24755A487EB67C38DE5A8BF35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CA2426D2054691A191C7C21E835013">
    <w:name w:val="87CA2426D2054691A191C7C21E8350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EBCBEEB70B49C8A1EF6EE5DA1DF94D">
    <w:name w:val="B2EBCBEEB70B49C8A1EF6EE5DA1DF94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4D58BC2C7F459A9CD68D0A9A840307">
    <w:name w:val="274D58BC2C7F459A9CD68D0A9A84030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2C02404A654C1D98134C2E8C9CA61E">
    <w:name w:val="DA2C02404A654C1D98134C2E8C9CA6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1145E71CB664FBDBAB3EB02AE5BBC87">
    <w:name w:val="81145E71CB664FBDBAB3EB02AE5BBC8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6FD5B6B35043279539602B2E7CC330">
    <w:name w:val="346FD5B6B35043279539602B2E7CC33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D4E1EBC5FD4D6D8529099622FC0C63">
    <w:name w:val="9CD4E1EBC5FD4D6D8529099622FC0C6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3250E63AB74901A25A04DAD9451E5A">
    <w:name w:val="6D3250E63AB74901A25A04DAD9451E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F563469CC04498BC7448446664B2ED">
    <w:name w:val="CCF563469CC04498BC7448446664B2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F20655E4FE1410FAAD1E5CE52A0C2E8">
    <w:name w:val="8F20655E4FE1410FAAD1E5CE52A0C2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4875FC4DAF420495FD4E1D474C7730">
    <w:name w:val="684875FC4DAF420495FD4E1D474C773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56060CCB81480A986AA15F1E1A756B">
    <w:name w:val="1B56060CCB81480A986AA15F1E1A756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B56AFB01F94A3BB749B59C2920ACFC">
    <w:name w:val="21B56AFB01F94A3BB749B59C2920ACF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E4231A1A23B4C7D97C3EC3461D05EA5">
    <w:name w:val="6E4231A1A23B4C7D97C3EC3461D05E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15BC03B32C4CE8B6D9C70A3A3339BB">
    <w:name w:val="8615BC03B32C4CE8B6D9C70A3A3339B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B9DB2584E04A808C9C218A0181A6B0">
    <w:name w:val="41B9DB2584E04A808C9C218A0181A6B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A7F585B5AC4D34B5AEE82A48114FA9">
    <w:name w:val="2BA7F585B5AC4D34B5AEE82A48114FA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B9114E8EF240ACB84CCC9761EAFDC6">
    <w:name w:val="1BB9114E8EF240ACB84CCC9761EAFDC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E5629D3DB25482A8C29293645A81280">
    <w:name w:val="0E5629D3DB25482A8C29293645A8128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9687307C2FF4376ACAE51CF6F6D8BB7">
    <w:name w:val="69687307C2FF4376ACAE51CF6F6D8BB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EAEDC3DDBC434B8ECE0282D4244DCC">
    <w:name w:val="06EAEDC3DDBC434B8ECE0282D4244DC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4C0A02D18D446F2A0F43F4900248BF3">
    <w:name w:val="E4C0A02D18D446F2A0F43F4900248BF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B63F7D47DF94E5985CC9F7B901B2C14">
    <w:name w:val="6B63F7D47DF94E5985CC9F7B901B2C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8228A6BA65473D92F6E0086C37849E">
    <w:name w:val="CD8228A6BA65473D92F6E0086C3784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301DA7E7DEC451F9A1BD672149B5A41">
    <w:name w:val="8301DA7E7DEC451F9A1BD672149B5A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DB7F602C054A6987E7FF309E5594F7">
    <w:name w:val="48DB7F602C054A6987E7FF309E5594F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17A3A5EA754E118AF5B7D64641F782">
    <w:name w:val="E217A3A5EA754E118AF5B7D64641F78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87B463D0624AEFBE361B56930DFC38">
    <w:name w:val="CF87B463D0624AEFBE361B56930DFC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75DFB402AD94AE9A096191971E23BC7">
    <w:name w:val="F75DFB402AD94AE9A096191971E23B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C0D0960BB04C9BA8C99EC4A0BBEB88">
    <w:name w:val="47C0D0960BB04C9BA8C99EC4A0BBEB8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02337F254A4E328091BE9D87DB32AB">
    <w:name w:val="C902337F254A4E328091BE9D87DB32A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DD479FBC5E4DAA8A0AB89227FEE8DF">
    <w:name w:val="E6DD479FBC5E4DAA8A0AB89227FEE8D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EDB995A05D4C59A305C95167823B2B">
    <w:name w:val="D7EDB995A05D4C59A305C95167823B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5737243F714E439BD2E594F6659D45">
    <w:name w:val="EE5737243F714E439BD2E594F6659D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31FF028F8224A96B109E2C403C9B913">
    <w:name w:val="E31FF028F8224A96B109E2C403C9B9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E66B3C10654DA38A3CD96DA79D5CF8">
    <w:name w:val="06E66B3C10654DA38A3CD96DA79D5CF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0A94F7DBF84495A7A62D8A63A96CB7">
    <w:name w:val="120A94F7DBF84495A7A62D8A63A96CB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C2027D7BEA4B1E92DE845E44341469">
    <w:name w:val="2DC2027D7BEA4B1E92DE845E4434146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1EE1A3C5A744FCB9574CC7BB350AD6">
    <w:name w:val="521EE1A3C5A744FCB9574CC7BB350AD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014D06B6AC4FD88C0D7D8FD04698C8">
    <w:name w:val="D6014D06B6AC4FD88C0D7D8FD04698C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043C12DDEA470CA9EF96DA9C1A4B17">
    <w:name w:val="86043C12DDEA470CA9EF96DA9C1A4B1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C1C6264E0C4A659F087DFC6C88EEA0">
    <w:name w:val="13C1C6264E0C4A659F087DFC6C88EE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502C75569442C0A63F98E552616FAC">
    <w:name w:val="17502C75569442C0A63F98E552616FA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626489743F475B94C3B9FEBA8A8597">
    <w:name w:val="C8626489743F475B94C3B9FEBA8A859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3F8285D339432DAB82F0F20EF83A52">
    <w:name w:val="4E3F8285D339432DAB82F0F20EF83A5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549E2635E64F9F84162AB518DA0012">
    <w:name w:val="9D549E2635E64F9F84162AB518DA001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8B22591F3F401793D233AC1388EE77">
    <w:name w:val="BB8B22591F3F401793D233AC1388EE7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59D849D4464C96A1F238A060462869">
    <w:name w:val="C659D849D4464C96A1F238A06046286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A92AA3DF90742D2B2AF4F81C446F572">
    <w:name w:val="8A92AA3DF90742D2B2AF4F81C446F57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5CF7FDB5A349D68EA671FB682765B9">
    <w:name w:val="395CF7FDB5A349D68EA671FB682765B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E29F014BE849F6AE548A570042EEED">
    <w:name w:val="4AE29F014BE849F6AE548A570042EE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8CEDBD27DF9448DA5E79750D0355A6A">
    <w:name w:val="88CEDBD27DF9448DA5E79750D0355A6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D2A830498E4395A2F918FF9B64A449">
    <w:name w:val="E6D2A830498E4395A2F918FF9B64A44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89E7DF0B354393AAEFAFAE1BDB9CCB">
    <w:name w:val="9F89E7DF0B354393AAEFAFAE1BDB9CC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CBEDE13827D450FB6B25D4753B479EC">
    <w:name w:val="1CBEDE13827D450FB6B25D4753B479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FEED0B90C3467E8B64042018A65EA7">
    <w:name w:val="12FEED0B90C3467E8B64042018A65EA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4DF1A393C44A7DB4793C6213C12819">
    <w:name w:val="B74DF1A393C44A7DB4793C6213C128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A02078A0AA40BBBB4DDEBC48715EED">
    <w:name w:val="91A02078A0AA40BBBB4DDEBC48715E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686BE4EA1045F6B8682AB386DEEBDB">
    <w:name w:val="A3686BE4EA1045F6B8682AB386DEEBD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69F6E331724D7289FC3B90E79223B3">
    <w:name w:val="0369F6E331724D7289FC3B90E79223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B5A0E72CBF43A5AB2FA1D80562F624">
    <w:name w:val="28B5A0E72CBF43A5AB2FA1D80562F6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947C98C7C3041E0B2ECF57062F3DEF5">
    <w:name w:val="B947C98C7C3041E0B2ECF57062F3DE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A67778C3BE74C898A9D01B4FA7C7628">
    <w:name w:val="FA67778C3BE74C898A9D01B4FA7C762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7F8051AD6242E387CE028D0EFFD6AA">
    <w:name w:val="477F8051AD6242E387CE028D0EFFD6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C2C9825B432426D8F60FE41EBC651FA">
    <w:name w:val="4C2C9825B432426D8F60FE41EBC651F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F75776C5D84B408A2DC18F7F0B64B3">
    <w:name w:val="C2F75776C5D84B408A2DC18F7F0B64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406B133325249FEAB34ADBA8A64C3F5">
    <w:name w:val="E406B133325249FEAB34ADBA8A64C3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47D32CD357D42EB8DBF9FC446CCC89A">
    <w:name w:val="447D32CD357D42EB8DBF9FC446CCC89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B6E13DBA22B491DBBF090E288080CF3">
    <w:name w:val="CB6E13DBA22B491DBBF090E288080CF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B0C9B0A43EF40C6B1E84439654CB670">
    <w:name w:val="0B0C9B0A43EF40C6B1E84439654CB67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79573036F648829D51ED93CEE80CC7">
    <w:name w:val="6379573036F648829D51ED93CEE80C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E2069C6E3E4F3FA11291D06CD0CD89">
    <w:name w:val="B8E2069C6E3E4F3FA11291D06CD0CD8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564883FFE394F4EA77F53164DA99B18">
    <w:name w:val="E564883FFE394F4EA77F53164DA99B1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7220C5C35643A38B992251260D1485">
    <w:name w:val="777220C5C35643A38B992251260D148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9ABAD7701D4F419C19E406B656A11B">
    <w:name w:val="0F9ABAD7701D4F419C19E406B656A1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D424914B6A4C1FB8D563596F322970">
    <w:name w:val="8BD424914B6A4C1FB8D563596F32297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5D6A910AFD4B7E84885B95B185062F">
    <w:name w:val="465D6A910AFD4B7E84885B95B18506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1A9289D87FD4D939DFD5C2FC4524327">
    <w:name w:val="B1A9289D87FD4D939DFD5C2FC45243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472E6B8F3648F29B1D64CCFD76825B">
    <w:name w:val="0F472E6B8F3648F29B1D64CCFD76825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9E1AF353B641A28676DB74E4FABE9D">
    <w:name w:val="249E1AF353B641A28676DB74E4FABE9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9BC90A601B49F6BF7D250F154C651B">
    <w:name w:val="809BC90A601B49F6BF7D250F154C65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D6327DC61E4826B71DB65BFCA5EB1E">
    <w:name w:val="39D6327DC61E4826B71DB65BFCA5EB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840EA3AB6F402B8B0A7F372DBDB4FE">
    <w:name w:val="A8840EA3AB6F402B8B0A7F372DBDB4F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4AB1BDA9FD5403AA405A0654F9C4F67">
    <w:name w:val="B4AB1BDA9FD5403AA405A0654F9C4F6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34593830604B42ABDA527D0408D76C">
    <w:name w:val="FD34593830604B42ABDA527D0408D76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27B1D10BDB44408E7F4FDA4DA49C86">
    <w:name w:val="1827B1D10BDB44408E7F4FDA4DA49C8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AE33107B2D40DEA86758DD702EE3FE">
    <w:name w:val="28AE33107B2D40DEA86758DD702EE3F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8B15BD9B7B46969D15DC0076624951">
    <w:name w:val="3E8B15BD9B7B46969D15DC007662495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EF5E36B7F94D1288B65A4FA5AD94B6">
    <w:name w:val="34EF5E36B7F94D1288B65A4FA5AD94B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516C39FB634F2DAE4B4086C1A88A80">
    <w:name w:val="7A516C39FB634F2DAE4B4086C1A88A8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2F982DB5E348AE92FE12AA71A752A0">
    <w:name w:val="5E2F982DB5E348AE92FE12AA71A752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C650024E3A4B5F8A956EEA063B3AEC">
    <w:name w:val="C4C650024E3A4B5F8A956EEA063B3A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C12585102B4531A5C5ACE974169740">
    <w:name w:val="16C12585102B4531A5C5ACE97416974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67B3FCECD44A538E6CBFC998F405ED">
    <w:name w:val="8E67B3FCECD44A538E6CBFC998F405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16D03F48C74BAFB95FB61CFDA22B27">
    <w:name w:val="4816D03F48C74BAFB95FB61CFDA22B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C205BAC9D349C4B5F3E6A05FC660D1">
    <w:name w:val="07C205BAC9D349C4B5F3E6A05FC660D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21DB198FAA4930A2E610FFBB042399">
    <w:name w:val="0621DB198FAA4930A2E610FFBB0423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196FC3EFB24E8F9453A5FAB748D1BA">
    <w:name w:val="DB196FC3EFB24E8F9453A5FAB748D1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8EE445277347808E2C1669F45089E8">
    <w:name w:val="F38EE445277347808E2C1669F45089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90528049D246CEB5E17DE81035C080">
    <w:name w:val="4090528049D246CEB5E17DE81035C08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90D64FBDF74BFFB5310F03969A5199">
    <w:name w:val="9990D64FBDF74BFFB5310F03969A51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D0E7639C2E4D50B70D00679C370433">
    <w:name w:val="7AD0E7639C2E4D50B70D00679C37043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F564FD3BF7495F934A34D4D43FDD84">
    <w:name w:val="09F564FD3BF7495F934A34D4D43FDD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35D481EFD9404AAC1713971FB76657">
    <w:name w:val="C335D481EFD9404AAC1713971FB7665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3C45B104A642F3998CEBFB09651AB3">
    <w:name w:val="F83C45B104A642F3998CEBFB09651AB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06CADD768E4D4EA8F206BE2DFE0619">
    <w:name w:val="B606CADD768E4D4EA8F206BE2DFE06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E1A783A4C64DE0AF6F9EE32709DBDF">
    <w:name w:val="C8E1A783A4C64DE0AF6F9EE32709DBD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F1D41387D8418EB0142A144F8856F6">
    <w:name w:val="FDF1D41387D8418EB0142A144F8856F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73D53FCB75429DA09D6E8918791EA8">
    <w:name w:val="4173D53FCB75429DA09D6E8918791E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ABC62C2F9644C979826758729021EC2">
    <w:name w:val="AABC62C2F9644C979826758729021E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6B18C519A647AF85849CBEE76860E8">
    <w:name w:val="7F6B18C519A647AF85849CBEE76860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F7DADF2EE424EE5B558B81910C75301">
    <w:name w:val="EF7DADF2EE424EE5B558B81910C7530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C87DB56248455796DE8F313245DB67">
    <w:name w:val="A5C87DB56248455796DE8F313245DB6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C84363EC70344EB80FBA1AD4A2DD05E">
    <w:name w:val="6C84363EC70344EB80FBA1AD4A2DD0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2C89B5AF6644099DCA2367EE3EC2E7">
    <w:name w:val="1E2C89B5AF6644099DCA2367EE3EC2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CBEFF2FE66D40D7BC54928F61477612">
    <w:name w:val="8CBEFF2FE66D40D7BC54928F6147761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D5F5AD1A504A44A66C75BFADEFDC3F">
    <w:name w:val="35D5F5AD1A504A44A66C75BFADEFDC3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C7B104C62F24552BB8467938661E7E1">
    <w:name w:val="0C7B104C62F24552BB8467938661E7E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CFB5430C674425BA165A5250169AF7">
    <w:name w:val="86CFB5430C674425BA165A5250169AF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7A2098E9F749A4A9D98198229EDBA7">
    <w:name w:val="527A2098E9F749A4A9D98198229EDBA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51D4BC6F41419B819177C8320BE7DE">
    <w:name w:val="3751D4BC6F41419B819177C8320BE7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F754D16977408DA49A685381CE3E72">
    <w:name w:val="7CF754D16977408DA49A685381CE3E7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6ABA2D1224F43CF9F9BC7530AB20C1B">
    <w:name w:val="A6ABA2D1224F43CF9F9BC7530AB20C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DF445F5B7843F7B96917F2C2D1EF6F">
    <w:name w:val="CEDF445F5B7843F7B96917F2C2D1EF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D5CBC49BF24A82BF00E1230155EDC0">
    <w:name w:val="12D5CBC49BF24A82BF00E1230155ED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3AB2720A9F645DB8802BC128840159C">
    <w:name w:val="E3AB2720A9F645DB8802BC128840159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1786BCB03A4803B20A4EF06B0040CA">
    <w:name w:val="F41786BCB03A4803B20A4EF06B0040C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B09A7E7A90492987638BDA9170D547">
    <w:name w:val="31B09A7E7A90492987638BDA9170D54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6A52B158E24A7BB7DE8D6F2BE4EDE8">
    <w:name w:val="A56A52B158E24A7BB7DE8D6F2BE4ED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A9CA56EAAF4C1680FDC84C5F85F275">
    <w:name w:val="5CA9CA56EAAF4C1680FDC84C5F85F27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08A6BB1F10B40D3B2ED8960B869F087">
    <w:name w:val="A08A6BB1F10B40D3B2ED8960B869F08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48C789C07743F3B3ED08D8F0034238">
    <w:name w:val="2048C789C07743F3B3ED08D8F00342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EDFCE41E0947FF9A4A638749DA5740">
    <w:name w:val="16EDFCE41E0947FF9A4A638749DA574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E7A3663AAF4F889CA4BB6A8C657266">
    <w:name w:val="C4E7A3663AAF4F889CA4BB6A8C65726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F62E3F8B424C9581B61EA0B98DBDD3">
    <w:name w:val="9CF62E3F8B424C9581B61EA0B98DBD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FE7040E93E048BC82574862B26BB5B2">
    <w:name w:val="AFE7040E93E048BC82574862B26BB5B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F603F440DD42199ED331E55504BAB8">
    <w:name w:val="63F603F440DD42199ED331E55504BAB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57112C3470F4C3D9FA24383557F0B45">
    <w:name w:val="757112C3470F4C3D9FA24383557F0B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0D30D9E44C4219AC2C94F938C732F9">
    <w:name w:val="C10D30D9E44C4219AC2C94F938C732F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9F31CF09FF4F109265EB77F79DF810">
    <w:name w:val="D99F31CF09FF4F109265EB77F79DF81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3A3EABED6AC40A59FF196058A2BD2D6">
    <w:name w:val="E3A3EABED6AC40A59FF196058A2BD2D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F4B52E76BB4DC3B090FD98716DC0DE">
    <w:name w:val="16F4B52E76BB4DC3B090FD98716DC0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2EC218BA1D42EFA63D804D7F8A3C1E">
    <w:name w:val="C12EC218BA1D42EFA63D804D7F8A3C1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68AC9CAB454F368A10E0B175A81CD0">
    <w:name w:val="AD68AC9CAB454F368A10E0B175A81CD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B9A28ACECD488DB012D357FB7B7BA8">
    <w:name w:val="12B9A28ACECD488DB012D357FB7B7B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0BA372E46CD48BC9DA50CF0BE560CF5">
    <w:name w:val="70BA372E46CD48BC9DA50CF0BE560C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10E22CB7A12445FA01D1EDA5279F0DD">
    <w:name w:val="A10E22CB7A12445FA01D1EDA5279F0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2F48C0CAEB4EB48CFB01FA321916C4">
    <w:name w:val="7D2F48C0CAEB4EB48CFB01FA321916C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8E5C7AC06749AA93A2F5DE74DAE10E">
    <w:name w:val="B88E5C7AC06749AA93A2F5DE74DAE10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50BB2968FD244EA93DA3C9BABACA190">
    <w:name w:val="150BB2968FD244EA93DA3C9BABACA1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A7464D181B48E79C6E1682A569B7EC">
    <w:name w:val="49A7464D181B48E79C6E1682A569B7E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774FF9B7104F5693F4F1644EA89B78">
    <w:name w:val="4A774FF9B7104F5693F4F1644EA89B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3DF422B0E048D1B3684DDB0F1630B9">
    <w:name w:val="7A3DF422B0E048D1B3684DDB0F1630B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CA9DC037EB446FA6CC388BF4AEA274">
    <w:name w:val="3ACA9DC037EB446FA6CC388BF4AEA27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77A64D5DFA4C859788055719FDC698">
    <w:name w:val="7777A64D5DFA4C859788055719FDC69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89105935DA4FA7BEF01CCF1F4AE290">
    <w:name w:val="7F89105935DA4FA7BEF01CCF1F4AE29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2CBE3337C349A19F91244EB25E442B">
    <w:name w:val="D02CBE3337C349A19F91244EB25E442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BC196AE6AD43E5BE28A720DC403DD4">
    <w:name w:val="A8BC196AE6AD43E5BE28A720DC403DD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B0F8B494C1C45F8900AE9E8E25857C0">
    <w:name w:val="CB0F8B494C1C45F8900AE9E8E25857C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5764F3D40D4A6E911E2B0655A74676">
    <w:name w:val="EE5764F3D40D4A6E911E2B0655A7467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784FD6BC384DD2BE4108D42C5DE34F">
    <w:name w:val="A8784FD6BC384DD2BE4108D42C5DE34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D748A58899B4931ABD973B91188A26E">
    <w:name w:val="1D748A58899B4931ABD973B91188A26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BE3F701BAAA44658A39FFB8EE4D6834">
    <w:name w:val="FBE3F701BAAA44658A39FFB8EE4D683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01A6A62F4042C787BC7FD06B35A29D">
    <w:name w:val="C301A6A62F4042C787BC7FD06B35A29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13656FA15F48F19A7B2D332A9F2A78">
    <w:name w:val="F413656FA15F48F19A7B2D332A9F2A7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A5B6166E6C4CED893F6C3D9132433C">
    <w:name w:val="6FA5B6166E6C4CED893F6C3D9132433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9E2629BB8244CBBAEEB9BA578F4DD3">
    <w:name w:val="7D9E2629BB8244CBBAEEB9BA578F4D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16436595E94B9E8F347F21C700B676">
    <w:name w:val="D616436595E94B9E8F347F21C700B67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60389AAFA241C3854A83A8ED09A606">
    <w:name w:val="7960389AAFA241C3854A83A8ED09A60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2C9DD2A53D4B55844E267BDDAA2371">
    <w:name w:val="662C9DD2A53D4B55844E267BDDAA23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BE5AA21B1249E9BCEE0CF0C7992B04">
    <w:name w:val="7CBE5AA21B1249E9BCEE0CF0C7992B0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84BAF259364057B04B08DFA1046EC8">
    <w:name w:val="CD84BAF259364057B04B08DFA1046EC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E8BE7E47314CC2A2DCBEB7B402A5A3">
    <w:name w:val="41E8BE7E47314CC2A2DCBEB7B402A5A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F9812A70E1426FAB6A9552F6D3CFEE">
    <w:name w:val="D3F9812A70E1426FAB6A9552F6D3CFE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B889B6A5ED4C3080CAF8DCF4BED20C">
    <w:name w:val="29B889B6A5ED4C3080CAF8DCF4BED20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B47509C0CD42B79735B72E54F04DD3">
    <w:name w:val="02B47509C0CD42B79735B72E54F04D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24EA6AF2F149F5951DABC3A8C6E4BA">
    <w:name w:val="9924EA6AF2F149F5951DABC3A8C6E4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5AA9D6BADC401BB606D366F2BDC49C">
    <w:name w:val="145AA9D6BADC401BB606D366F2BDC49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ADE525570794ECDBE610FC0E8EBCDF2">
    <w:name w:val="BADE525570794ECDBE610FC0E8EBCDF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FEAC61042948A68A8118CF01FC2229">
    <w:name w:val="BCFEAC61042948A68A8118CF01FC22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E9B7DD34A13429BB3B71F3E63A56D44">
    <w:name w:val="AE9B7DD34A13429BB3B71F3E63A56D4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E7602BDD054FF8A78AAC66D9E7C12C">
    <w:name w:val="1BE7602BDD054FF8A78AAC66D9E7C12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585B519DCA4DC387308AA37234C958">
    <w:name w:val="D2585B519DCA4DC387308AA37234C95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4876163D9448B2A136757C6A92355A">
    <w:name w:val="684876163D9448B2A136757C6A9235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CB0A95F33047DF8A89C02EE8455938">
    <w:name w:val="93CB0A95F33047DF8A89C02EE84559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B99C0D9FEF5423CA9A50DF0D6022247">
    <w:name w:val="EB99C0D9FEF5423CA9A50DF0D602224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F5260322FE4B0BBF5C17153CC25EED">
    <w:name w:val="F4F5260322FE4B0BBF5C17153CC25EE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9D78632DF44A40867EE8304A3B05AA">
    <w:name w:val="C79D78632DF44A40867EE8304A3B05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AFF5F9B6A646899CF58D4778B805F0">
    <w:name w:val="91AFF5F9B6A646899CF58D4778B805F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0FCBDBE2C643859E9A986D45B83403">
    <w:name w:val="3E0FCBDBE2C643859E9A986D45B8340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5992EA1A12455588D43B675DE09C8C">
    <w:name w:val="B25992EA1A12455588D43B675DE09C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4CF26A02DB4E7FBB86FD164606FDAC">
    <w:name w:val="914CF26A02DB4E7FBB86FD164606FDA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AE7942D6E64906A88A616993E7C7BA">
    <w:name w:val="27AE7942D6E64906A88A616993E7C7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696AFA576EE4B9AB9B5094D19127EB9">
    <w:name w:val="A696AFA576EE4B9AB9B5094D19127EB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D4914B3AFF44FF8887828012B32F05">
    <w:name w:val="6FD4914B3AFF44FF8887828012B32F0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6A13E852A3543A8B3D3670B22DCEA70">
    <w:name w:val="A6A13E852A3543A8B3D3670B22DCEA7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4EAB8AA01E4FC0B720A86020FA48DA">
    <w:name w:val="7F4EAB8AA01E4FC0B720A86020FA48D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5493D6667B49698F89B9B8D0DE67B5">
    <w:name w:val="E85493D6667B49698F89B9B8D0DE67B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10E745622647BAAD32D5433766F03E">
    <w:name w:val="9C10E745622647BAAD32D5433766F03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C5A41DC43E41D6953FD3CE6FE9DE99">
    <w:name w:val="96C5A41DC43E41D6953FD3CE6FE9DE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269D56F9184D97890C8A41F85692D5">
    <w:name w:val="CF269D56F9184D97890C8A41F85692D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2BBC6287544521B6016ED3B402083E">
    <w:name w:val="982BBC6287544521B6016ED3B402083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96C88E45734EAD8568F3EA7EFEB4B7">
    <w:name w:val="7F96C88E45734EAD8568F3EA7EFEB4B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9A4AD1091414A52BB69A59C61E0CE85">
    <w:name w:val="99A4AD1091414A52BB69A59C61E0CE8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BBD5F682674E9A83A2BED7BBA7BF54">
    <w:name w:val="E0BBD5F682674E9A83A2BED7BBA7BF5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BC9A40272784E02B151DF52AD903CD3">
    <w:name w:val="0BC9A40272784E02B151DF52AD903CD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4F164858DEA41799740FCC59288E822">
    <w:name w:val="44F164858DEA41799740FCC59288E82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070D45F48945899509FED21F1A89BB">
    <w:name w:val="4A070D45F48945899509FED21F1A89B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B9A841C16F841F896C76291682B8CDE">
    <w:name w:val="0B9A841C16F841F896C76291682B8CD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4DF5EAC160419483DA1E83697C4205">
    <w:name w:val="934DF5EAC160419483DA1E83697C420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973105CBCE494EA06FF3F0AEA11D50">
    <w:name w:val="0F973105CBCE494EA06FF3F0AEA11D5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28787C9CC849CDB0440B47587141EB">
    <w:name w:val="E828787C9CC849CDB0440B47587141E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AA8DF1F08640F3A7CBBE175DCF38A3">
    <w:name w:val="C7AA8DF1F08640F3A7CBBE175DCF38A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38ECB958AA41CA8FF50582888A800B">
    <w:name w:val="9138ECB958AA41CA8FF50582888A800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0F57E94AC34F3EAC3B53AED23F9EC4">
    <w:name w:val="600F57E94AC34F3EAC3B53AED23F9EC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680F4846B649A4BFF6451FCC49064A">
    <w:name w:val="B2680F4846B649A4BFF6451FCC49064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B67D10BB344A27A61DC9ECF8C5DD69">
    <w:name w:val="D7B67D10BB344A27A61DC9ECF8C5DD6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37DD8621EC4439A0A4BF4BB5B4CFC2">
    <w:name w:val="C437DD8621EC4439A0A4BF4BB5B4CFC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FED055B6994E9294863B0885D81192">
    <w:name w:val="73FED055B6994E9294863B0885D8119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0D60E7800F4AF2B3C45EACDADFFA32">
    <w:name w:val="DD0D60E7800F4AF2B3C45EACDADFFA3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0E5D7EF4134388AEC6B2E9E41C1844">
    <w:name w:val="610E5D7EF4134388AEC6B2E9E41C184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6AE5D0DD3B41B2A414A2F0DE4C1581">
    <w:name w:val="D26AE5D0DD3B41B2A414A2F0DE4C158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5BC860DE5114615BDD23717A531B29E">
    <w:name w:val="55BC860DE5114615BDD23717A531B29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F41AD275AD407286EA7BEC0795BE53">
    <w:name w:val="F5F41AD275AD407286EA7BEC0795BE5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2E022B3B254E2E865C30CB0B6C1DB4">
    <w:name w:val="592E022B3B254E2E865C30CB0B6C1DB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3ADE07223A4E72B5B43F0A5E1499E5">
    <w:name w:val="FD3ADE07223A4E72B5B43F0A5E1499E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DD97F964CE44799CC37808C65833C5">
    <w:name w:val="7BDD97F964CE44799CC37808C65833C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73375117799466BB6A7E2F338492B5B">
    <w:name w:val="673375117799466BB6A7E2F338492B5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074CC527EE94212AC07B097D6235F77">
    <w:name w:val="A074CC527EE94212AC07B097D6235F7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B13E9C2023447B8E512906123D6FC8">
    <w:name w:val="ECB13E9C2023447B8E512906123D6FC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4986C195454AEB97A921F41AE5B7C3">
    <w:name w:val="DA4986C195454AEB97A921F41AE5B7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8B596D41204224A5001A72F012576F">
    <w:name w:val="688B596D41204224A5001A72F01257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3477D29CED44918C2DA7240C2214E5">
    <w:name w:val="9C3477D29CED44918C2DA7240C2214E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38CEFADB705486F9BA8CB595985A29B">
    <w:name w:val="238CEFADB705486F9BA8CB595985A29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A8E03CEF00428CB1E06C4427082F7C">
    <w:name w:val="2BA8E03CEF00428CB1E06C4427082F7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322356DB91740F1BF1A634B35C3B274">
    <w:name w:val="3322356DB91740F1BF1A634B35C3B27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967E39F25AE43F3A540B70E75271D17">
    <w:name w:val="F967E39F25AE43F3A540B70E75271D1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40943CA672944FABB40B0BCB6869CFB">
    <w:name w:val="B40943CA672944FABB40B0BCB6869C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997BD8617649D58A3E0C7EB6372179">
    <w:name w:val="EC997BD8617649D58A3E0C7EB637217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81A1421F934D5A80F0956400F77C8E">
    <w:name w:val="8681A1421F934D5A80F0956400F77C8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51DD1E304D4B338ADE105ADB5D24A7">
    <w:name w:val="5251DD1E304D4B338ADE105ADB5D24A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280778437F940F68821A0E7987F67C5">
    <w:name w:val="3280778437F940F68821A0E7987F67C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24C3E3BB6EA49049A815822C1117F09">
    <w:name w:val="324C3E3BB6EA49049A815822C1117F0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4465588CA1649B6A7B610C6A9E4C284">
    <w:name w:val="44465588CA1649B6A7B610C6A9E4C2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7EC41639063416DAA5DFBBED49DD15A">
    <w:name w:val="17EC41639063416DAA5DFBBED49DD15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B4B942BA9D7474BBDDAD0949DBE985F">
    <w:name w:val="4B4B942BA9D7474BBDDAD0949DBE98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B8D80E3FF34F9DA50093B47FFB0CE1">
    <w:name w:val="1EB8D80E3FF34F9DA50093B47FFB0CE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BB12DB90AB4CA6B8DE8BB0E064BEB8">
    <w:name w:val="77BB12DB90AB4CA6B8DE8BB0E064BEB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4FBC65CCF884BA09B01D623A6B542FA">
    <w:name w:val="E4FBC65CCF884BA09B01D623A6B542F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27D6F70E044913BA57869186188BAF">
    <w:name w:val="D427D6F70E044913BA57869186188B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F07CF3E28054EA2B784109C1B388D38">
    <w:name w:val="EF07CF3E28054EA2B784109C1B388D3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3DC148E0E34A4F893818D7208BA38D">
    <w:name w:val="593DC148E0E34A4F893818D7208BA38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2735249CCF4C4D95224B621C465EFC">
    <w:name w:val="472735249CCF4C4D95224B621C465EF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F9C65AEA194BB68EBE8066A5B3BAC3">
    <w:name w:val="D6F9C65AEA194BB68EBE8066A5B3BA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5130BADBF446C682F5F94DF14D177E">
    <w:name w:val="DA5130BADBF446C682F5F94DF14D177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E5B69041214616864E9D712A44B0E9">
    <w:name w:val="B2E5B69041214616864E9D712A44B0E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9FF2F1841C4EFDAF4A192E0C95EAAA">
    <w:name w:val="1A9FF2F1841C4EFDAF4A192E0C95EA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B80505E07BC4118B11DED067F3DE105">
    <w:name w:val="EB80505E07BC4118B11DED067F3DE10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22D1B3C30340899B576EC3DDC9EBB7">
    <w:name w:val="C722D1B3C30340899B576EC3DDC9EBB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A2291A4CAE4606AE360938D8C85F1A">
    <w:name w:val="E8A2291A4CAE4606AE360938D8C85F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C6B9CEA4EBD468BB8FAC14B7B5B5FA0">
    <w:name w:val="4C6B9CEA4EBD468BB8FAC14B7B5B5FA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A021B9424F4921B5148A0AB8446DBE">
    <w:name w:val="CDA021B9424F4921B5148A0AB8446DB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12C77C350AF44AA856D8F2EC6E05C3B">
    <w:name w:val="012C77C350AF44AA856D8F2EC6E05C3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C6DFD16CDB47A59F679562D8A3E6E9">
    <w:name w:val="43C6DFD16CDB47A59F679562D8A3E6E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24E6ED57424FCFBC0BC9DEA11D5E8D">
    <w:name w:val="BB24E6ED57424FCFBC0BC9DEA11D5E8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CF7954AF6A42A8A119662D292D70FB">
    <w:name w:val="6DCF7954AF6A42A8A119662D292D70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99C407B9D64599A45ADDE38750111D">
    <w:name w:val="8999C407B9D64599A45ADDE38750111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5A50CCBA10545A599521CE13E59EA1A">
    <w:name w:val="95A50CCBA10545A599521CE13E59EA1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B9A3B1DBB54FAB82710CBBEEC6D8BD">
    <w:name w:val="5CB9A3B1DBB54FAB82710CBBEEC6D8B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D34F5F2988491BABB63F0ACD65E8BF">
    <w:name w:val="05D34F5F2988491BABB63F0ACD65E8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61D0D49BD1B4EC7A0010E124390F414">
    <w:name w:val="A61D0D49BD1B4EC7A0010E124390F4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0A8F6D304E46DFA3FAE41D4BA93E5E">
    <w:name w:val="CD0A8F6D304E46DFA3FAE41D4BA93E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1A12B562C945C2B43E663366260012">
    <w:name w:val="341A12B562C945C2B43E66336626001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2B1CDACFDE4409840BCFB36FB0ADDD">
    <w:name w:val="052B1CDACFDE4409840BCFB36FB0ADD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7D4E6A39CC442BA934C7DD0EC91BBA">
    <w:name w:val="7B7D4E6A39CC442BA934C7DD0EC91BB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5DDEDEFB3440CF94C466A4D17E2557">
    <w:name w:val="345DDEDEFB3440CF94C466A4D17E255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B6E0B58BC664AEF82FEE2B0AC645271">
    <w:name w:val="5B6E0B58BC664AEF82FEE2B0AC6452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626893E5584D99BE7F7C72DAB6158D">
    <w:name w:val="E2626893E5584D99BE7F7C72DAB6158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B07CFC8E2C5421AA831C86695174FF5">
    <w:name w:val="EB07CFC8E2C5421AA831C86695174F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DF273D51D648C2A2BFA0D9232AE8E1">
    <w:name w:val="A7DF273D51D648C2A2BFA0D9232AE8E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1A2270A0A84A93A0A0FB6907C3A7B0">
    <w:name w:val="D61A2270A0A84A93A0A0FB6907C3A7B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4AC07A0516A40CDAAC526BB0F3A5740">
    <w:name w:val="04AC07A0516A40CDAAC526BB0F3A574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014B21B4728473B8E3D8A11EBF9B27F">
    <w:name w:val="A014B21B4728473B8E3D8A11EBF9B27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0E0508B46B45318AEA7AD50E81C0A5">
    <w:name w:val="6A0E0508B46B45318AEA7AD50E81C0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04B03DE3D44CC08D3E0FB1213D45C3">
    <w:name w:val="0904B03DE3D44CC08D3E0FB1213D45C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1A2B0204544CFFA81C3D1A76B5B6EA">
    <w:name w:val="791A2B0204544CFFA81C3D1A76B5B6E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7ED43B1E12540D3931C0B8963A162D6">
    <w:name w:val="F7ED43B1E12540D3931C0B8963A162D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CC6A31F771C4347AEC2289A8ABBC266">
    <w:name w:val="8CC6A31F771C4347AEC2289A8ABBC26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E95766BB02465CBEE0B28FE717D10B">
    <w:name w:val="A2E95766BB02465CBEE0B28FE717D10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07151769AF40E1B5D81789954E899B">
    <w:name w:val="9107151769AF40E1B5D81789954E899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AD63B65F17494D9F058CD3CF09C14C">
    <w:name w:val="D3AD63B65F17494D9F058CD3CF09C1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077D39D6D14F8DB618F1913BAD4960">
    <w:name w:val="5D077D39D6D14F8DB618F1913BAD496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E92FAAA3DF4F089EDE1F1B3AC2B548">
    <w:name w:val="DAE92FAAA3DF4F089EDE1F1B3AC2B54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F048CC90F24DEAAEB517D25C7B6AB4">
    <w:name w:val="7DF048CC90F24DEAAEB517D25C7B6AB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089EF368A046D8993847C6EB47E5A6">
    <w:name w:val="76089EF368A046D8993847C6EB47E5A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692B822FCC47E188F58CB3626F8771">
    <w:name w:val="13692B822FCC47E188F58CB3626F87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87AEFCBF954FFF844AE27CD385CD32">
    <w:name w:val="F487AEFCBF954FFF844AE27CD385CD3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8294EC21C24A42B90B9C89C9667B4C">
    <w:name w:val="B68294EC21C24A42B90B9C89C9667B4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962D13B8CFB4267BA3D0F035EB50ECD">
    <w:name w:val="A962D13B8CFB4267BA3D0F035EB50EC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D0952AADB04D5E8962BD673BB86527">
    <w:name w:val="E9D0952AADB04D5E8962BD673BB865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5AC6E2E3414A2E9D44555C2D6AF9CB">
    <w:name w:val="F85AC6E2E3414A2E9D44555C2D6AF9C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9556FA95E84305B67844514D686FA5">
    <w:name w:val="E89556FA95E84305B67844514D686FA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597FBBA82B945978A3DD35DC8F34BE9">
    <w:name w:val="9597FBBA82B945978A3DD35DC8F34BE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B7D158448D46B0A992AC98F15C9221">
    <w:name w:val="37B7D158448D46B0A992AC98F15C922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1E0DC95565C4331A34A68ADA8109A2F">
    <w:name w:val="71E0DC95565C4331A34A68ADA8109A2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A4AB5DD2A3437E91B621328755CC72">
    <w:name w:val="36A4AB5DD2A3437E91B621328755CC7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D6DD07CBC29428B9BEF85C6D02A4242">
    <w:name w:val="8D6DD07CBC29428B9BEF85C6D02A424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23D62E90AE4CFD8EFF5E164FE67DE1">
    <w:name w:val="5A23D62E90AE4CFD8EFF5E164FE67DE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E1216F13F9441C88C7578057D2AAD2">
    <w:name w:val="CEE1216F13F9441C88C7578057D2AAD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6ADA6493B9413183F4624D2576F2C7">
    <w:name w:val="5C6ADA6493B9413183F4624D2576F2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64EC07BDFC499188AFE8B867F62600">
    <w:name w:val="3C64EC07BDFC499188AFE8B867F6260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616E51E2EE454B954DAC956781D22C">
    <w:name w:val="46616E51E2EE454B954DAC956781D22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865E6640624FEDBF1A69156804F804">
    <w:name w:val="9C865E6640624FEDBF1A69156804F80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C17519A34941379DBB0C31450BA6BF">
    <w:name w:val="14C17519A34941379DBB0C31450BA6B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FE431FE80D4DFBB40D1BBCA5CC29AA">
    <w:name w:val="ACFE431FE80D4DFBB40D1BBCA5CC29A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990772B8FD45CB99C94619E2D61075">
    <w:name w:val="5C990772B8FD45CB99C94619E2D6107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22158EFA8E4C73BA4AC1F720D7DE60">
    <w:name w:val="D722158EFA8E4C73BA4AC1F720D7DE6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9382A7611440FF87999BFB451F86C7">
    <w:name w:val="399382A7611440FF87999BFB451F86C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E99664C4D5485588306E31FFBA7561">
    <w:name w:val="D6E99664C4D5485588306E31FFBA756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5CB3FE0D29949B08ADABA7381E7E6E7">
    <w:name w:val="D5CB3FE0D29949B08ADABA7381E7E6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8A797A7E384835B60A7C00D3693BE7">
    <w:name w:val="208A797A7E384835B60A7C00D3693B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6793D560B2432C9F1159BB960CE645">
    <w:name w:val="066793D560B2432C9F1159BB960CE6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DF422F8948460AB7CEFAF83D232884">
    <w:name w:val="DDDF422F8948460AB7CEFAF83D2328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84DDBCEEF041BD828B7C7B319D3F21">
    <w:name w:val="0984DDBCEEF041BD828B7C7B319D3F2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8A0AC468C0D44B8B0F203E285F3AFB9">
    <w:name w:val="88A0AC468C0D44B8B0F203E285F3AFB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41390E191540A4888903C509CF81E8">
    <w:name w:val="0341390E191540A4888903C509CF81E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FA5236B8DF44B28564FF34F8A83176">
    <w:name w:val="A2FA5236B8DF44B28564FF34F8A8317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BBE1ABE21740628AA5A2DDFED36489">
    <w:name w:val="4DBBE1ABE21740628AA5A2DDFED3648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9F7110DE2A47FEBA0349EA0791612C">
    <w:name w:val="D29F7110DE2A47FEBA0349EA0791612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48E38A24D84354BA522EB9C399BE60">
    <w:name w:val="BC48E38A24D84354BA522EB9C399BE6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C7BF352DB844009C44F6E6D99BAD1D">
    <w:name w:val="02C7BF352DB844009C44F6E6D99BAD1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D57E443E8054E2A9BE13FA95A1323C1">
    <w:name w:val="AD57E443E8054E2A9BE13FA95A1323C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C9F00E866140E3AAED77B437F304FC">
    <w:name w:val="E6C9F00E866140E3AAED77B437F304F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78D10C06064DF298B17E88E026AE42">
    <w:name w:val="4578D10C06064DF298B17E88E026AE4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FDD2FD63AF45759280516E4F31DB58">
    <w:name w:val="21FDD2FD63AF45759280516E4F31DB5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108C77B5B440AC93EC1B578DE88A97">
    <w:name w:val="C0108C77B5B440AC93EC1B578DE88A9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3F39A3B447F461EA835BEE9E0484173">
    <w:name w:val="43F39A3B447F461EA835BEE9E048417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0BA1903AB54052A36749911BF26451">
    <w:name w:val="8B0BA1903AB54052A36749911BF2645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67FD2C8BDA487395A85EA869E5D4AF">
    <w:name w:val="2467FD2C8BDA487395A85EA869E5D4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8C734A125B4A329F9F3DD43B9FC944">
    <w:name w:val="738C734A125B4A329F9F3DD43B9FC94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1858B997894C8CAFB9F75B4FF95024">
    <w:name w:val="DC1858B997894C8CAFB9F75B4FF9502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5B6F67FB654D5B9AF818EEA6D021CE">
    <w:name w:val="5A5B6F67FB654D5B9AF818EEA6D021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360E8848B34582A467881494958819">
    <w:name w:val="8B360E8848B34582A46788149495881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14314ADEDD4DA2B18456D8D11F4654">
    <w:name w:val="6A14314ADEDD4DA2B18456D8D11F465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1DE0555014B4C94B5E74B9240ED3ECC">
    <w:name w:val="B1DE0555014B4C94B5E74B9240ED3EC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75DEEF38DD4A17AABB9FF4873ECCA2">
    <w:name w:val="4A75DEEF38DD4A17AABB9FF4873ECCA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066BEA4CE684A6789115D004B7CF3D9">
    <w:name w:val="F066BEA4CE684A6789115D004B7CF3D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C38E3292524AC48C50E6C8EA913530">
    <w:name w:val="EEC38E3292524AC48C50E6C8EA91353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8746614D23456CB6E62EF810FC7C02">
    <w:name w:val="9A8746614D23456CB6E62EF810FC7C0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D78D044E14B42958A74660B1831C60C">
    <w:name w:val="ED78D044E14B42958A74660B1831C60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1A6AB8C4F3747AC994082641C129B8D">
    <w:name w:val="E1A6AB8C4F3747AC994082641C129B8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6E262C00A14FA19342DE98044BED47">
    <w:name w:val="CA6E262C00A14FA19342DE98044BED4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A35BBCB63E497F87C0C27CB39A1299">
    <w:name w:val="46A35BBCB63E497F87C0C27CB39A129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017061AF3CA4162B6C3AC5CF1B6B0E4">
    <w:name w:val="5017061AF3CA4162B6C3AC5CF1B6B0E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785E5B822947178415AB51A2F5C0E7">
    <w:name w:val="11785E5B822947178415AB51A2F5C0E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CEA3B8CE02B480E92D5A7FE43800CB1">
    <w:name w:val="0CEA3B8CE02B480E92D5A7FE43800CB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2445998006472F87A42BF4FC3EE427">
    <w:name w:val="C12445998006472F87A42BF4FC3EE42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4BB89697C547E4B42B27FD694C7843">
    <w:name w:val="A24BB89697C547E4B42B27FD694C784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F7D640C4794242A997695B88C55745">
    <w:name w:val="89F7D640C4794242A997695B88C5574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DF1687526E64D5AAD9A833BCE275EEF">
    <w:name w:val="BDF1687526E64D5AAD9A833BCE275E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3A424D466AB47C6A723827F60A12822">
    <w:name w:val="83A424D466AB47C6A723827F60A1282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BB7DEC0142450297D09CFF46D29339">
    <w:name w:val="31BB7DEC0142450297D09CFF46D293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0156D1F2644999A67D9FC15E25CA50">
    <w:name w:val="190156D1F2644999A67D9FC15E25CA5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42E7E4E34F4648B6DEBFF2E620147A">
    <w:name w:val="1142E7E4E34F4648B6DEBFF2E620147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3BAB3CA4DB4403880777B4208A0A84">
    <w:name w:val="133BAB3CA4DB4403880777B4208A0A8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847F62BC2E4681B78F2BCCB59AA072">
    <w:name w:val="D6847F62BC2E4681B78F2BCCB59AA07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01671BD29449A7AEE9E07017D8934D">
    <w:name w:val="0201671BD29449A7AEE9E07017D8934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5316C5A17F4B48ADCF721C3CCED0B9">
    <w:name w:val="345316C5A17F4B48ADCF721C3CCED0B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23E2D33A0474A949A0806A13B499C73">
    <w:name w:val="D23E2D33A0474A949A0806A13B499C7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8D2FFD09C04ACE8BFA3C03E2BF5C2C">
    <w:name w:val="778D2FFD09C04ACE8BFA3C03E2BF5C2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DAF98A42BE41CEA39DDFD22DF738A1">
    <w:name w:val="D0DAF98A42BE41CEA39DDFD22DF738A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F985B71530426D9CC69DF306782E11">
    <w:name w:val="91F985B71530426D9CC69DF306782E1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B8D47DCC2F9464E9F7593FA57613523">
    <w:name w:val="0B8D47DCC2F9464E9F7593FA5761352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165E53744F43EBADA2372F1BE2249D">
    <w:name w:val="07165E53744F43EBADA2372F1BE2249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E639A6707B42B6912FF7FDE2ED9EA7">
    <w:name w:val="60E639A6707B42B6912FF7FDE2ED9EA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6EA85460674DE6B1CBA9256D96649F">
    <w:name w:val="126EA85460674DE6B1CBA9256D96649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A6BD8468864F44BA50F152BC24FEBD">
    <w:name w:val="9AA6BD8468864F44BA50F152BC24FEB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A8DC6AAAD149979113CDDAE792B285">
    <w:name w:val="78A8DC6AAAD149979113CDDAE792B28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535FE1CB26B41ADB94057223201536E">
    <w:name w:val="7535FE1CB26B41ADB94057223201536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600E1C38464A1E8062984EE665E213">
    <w:name w:val="5D600E1C38464A1E8062984EE665E21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173F38B79CC4137980B507C90F05766">
    <w:name w:val="D173F38B79CC4137980B507C90F0576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B95C49186444A7A9EAB18AA14AF6D1B">
    <w:name w:val="EB95C49186444A7A9EAB18AA14AF6D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9C163B8BB24247A08EC3DDF4BC738B">
    <w:name w:val="B69C163B8BB24247A08EC3DDF4BC738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01289428CA4ED7BA49C3D27869BA98">
    <w:name w:val="1301289428CA4ED7BA49C3D27869BA9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22424075DD4EA3BC7E0A9854AD390A">
    <w:name w:val="1B22424075DD4EA3BC7E0A9854AD390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FF59C0351D4F7B942E46558CDE4E39">
    <w:name w:val="BEFF59C0351D4F7B942E46558CDE4E3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1BCEF37499A4DE0B5F897EED26667D7">
    <w:name w:val="E1BCEF37499A4DE0B5F897EED26667D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4D9F500EDC49CDAC3BA8C6BA827AD2">
    <w:name w:val="8E4D9F500EDC49CDAC3BA8C6BA827AD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D25D62A68A4B6B8D4630B426028442">
    <w:name w:val="7ED25D62A68A4B6B8D4630B42602844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3F059E48115454FB3BE89F241FB4F16">
    <w:name w:val="33F059E48115454FB3BE89F241FB4F1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6CE82A41F354ADA99722182A6192E6B">
    <w:name w:val="D6CE82A41F354ADA99722182A6192E6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0BE3E21DE24A1E86554A7D41AD0DE0">
    <w:name w:val="7D0BE3E21DE24A1E86554A7D41AD0DE0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78C568BA274F14BB7D6FE18E13187A">
    <w:name w:val="CF78C568BA274F14BB7D6FE18E13187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AE37EA119F4C858AA56A80E5F02EB5">
    <w:name w:val="A8AE37EA119F4C858AA56A80E5F02EB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4DE290C8A9495D867E75431856B641">
    <w:name w:val="6A4DE290C8A9495D867E75431856B6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059F1E3AAC48B192867F84691040B2">
    <w:name w:val="98059F1E3AAC48B192867F84691040B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EBB080F09943969F9CEAFFED414C88">
    <w:name w:val="C0EBB080F09943969F9CEAFFED414C8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BDD3AE352741D6AFE361C20B99D595">
    <w:name w:val="05BDD3AE352741D6AFE361C20B99D59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F9D213416FD487C8A8AD98B9AF5045F">
    <w:name w:val="2F9D213416FD487C8A8AD98B9AF5045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915DF4C9A949469F17ABDECB5CA3FB">
    <w:name w:val="2B915DF4C9A949469F17ABDECB5CA3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764C2F11C014823824D0BA415C912CA">
    <w:name w:val="4764C2F11C014823824D0BA415C912C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1646792129463F946955DBAFF62E2D">
    <w:name w:val="961646792129463F946955DBAFF62E2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31E1BFEFB740FEB1E88CE843D414D2">
    <w:name w:val="4531E1BFEFB740FEB1E88CE843D414D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45D2622B8A4194ACB5259EF0EC2B36">
    <w:name w:val="4645D2622B8A4194ACB5259EF0EC2B3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0A1378FC9E4DEFA177096CA7323C9A">
    <w:name w:val="E80A1378FC9E4DEFA177096CA7323C9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E6869C93BC49A4AA5CF1F7AE258671">
    <w:name w:val="C3E6869C93BC49A4AA5CF1F7AE25867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6DB90A97834225BE8ABF57A7D09742">
    <w:name w:val="986DB90A97834225BE8ABF57A7D0974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90A054CA12416FB31571730E315ECE">
    <w:name w:val="1190A054CA12416FB31571730E315E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0C4217A81446C88EFC8D4C89F9E41B">
    <w:name w:val="F40C4217A81446C88EFC8D4C89F9E41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F05F19B4F7476DA01A1CB775B236E4">
    <w:name w:val="5EF05F19B4F7476DA01A1CB775B236E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4AFBA3BE6B4B97BCC04479B9EDFE2D">
    <w:name w:val="624AFBA3BE6B4B97BCC04479B9EDFE2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8D5D60DF194A37A8DF17EADD04208A">
    <w:name w:val="498D5D60DF194A37A8DF17EADD04208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E3E674BC4A4B00A150E2CCECB6AF9B">
    <w:name w:val="90E3E674BC4A4B00A150E2CCECB6AF9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0324636B89410DACA1DEEFFE906579">
    <w:name w:val="9A0324636B89410DACA1DEEFFE90657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987244591D4E668C7623D43B542F7E">
    <w:name w:val="C7987244591D4E668C7623D43B542F7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58981D4731E4FF2A433B612A8E04D63">
    <w:name w:val="158981D4731E4FF2A433B612A8E04D6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5E2B982F49422198DB82FE9C8C167E">
    <w:name w:val="625E2B982F49422198DB82FE9C8C167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527B2735E1436A9FAFDCB9C1788C8C">
    <w:name w:val="72527B2735E1436A9FAFDCB9C1788C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9CD45397E54F34A194943973B86FA7">
    <w:name w:val="B79CD45397E54F34A194943973B86FA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97D1B4CC094DFC90BB24DC3697DFF4">
    <w:name w:val="C697D1B4CC094DFC90BB24DC3697DFF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385611E4F824E5695D4259D4AB2B0F4">
    <w:name w:val="6385611E4F824E5695D4259D4AB2B0F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4C57C60C5B346E29851D2DE5C655952">
    <w:name w:val="74C57C60C5B346E29851D2DE5C65595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28DA2DF4554C788CDAF07D18E62F8C">
    <w:name w:val="2728DA2DF4554C788CDAF07D18E62F8C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E12F893DAE4EAEA1923EB4CA3B13BE">
    <w:name w:val="9CE12F893DAE4EAEA1923EB4CA3B13B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E60395C85B94C5C8389B91464D409EF">
    <w:name w:val="5E60395C85B94C5C8389B91464D409E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5B25117D6A471389846FE6CB5FC581">
    <w:name w:val="E95B25117D6A471389846FE6CB5FC58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E0CB49F1334DF381E9D2867AC3450F">
    <w:name w:val="9CE0CB49F1334DF381E9D2867AC3450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9CA545E84E640208AA5D9E6916A5E68">
    <w:name w:val="F9CA545E84E640208AA5D9E6916A5E6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F27EA13CA1C43C09537967FBA5EB173">
    <w:name w:val="EF27EA13CA1C43C09537967FBA5EB17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BC7EB46A56402092D5605791F0EEFF">
    <w:name w:val="FEBC7EB46A56402092D5605791F0EEF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D4D1B12B7A49C49B7F019077E03AFB">
    <w:name w:val="9FD4D1B12B7A49C49B7F019077E03AF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DBDA4FE3C14AED8E182B270F9298AF">
    <w:name w:val="9DDBDA4FE3C14AED8E182B270F9298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CB95355EEA49CEBEA68D8731E2E914">
    <w:name w:val="60CB95355EEA49CEBEA68D8731E2E9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50515CF8294F489315F4C7131B1D76">
    <w:name w:val="C650515CF8294F489315F4C7131B1D76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9F6E22E17D4A85A5DC18C5B7ED8DCE">
    <w:name w:val="059F6E22E17D4A85A5DC18C5B7ED8D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E0A88E059144448C5CC93F463F905E">
    <w:name w:val="2BE0A88E059144448C5CC93F463F905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EF0E217A644D32A7D60219CC6EC08A">
    <w:name w:val="78EF0E217A644D32A7D60219CC6EC08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2AA3EA807843999A1E08A552234B9B">
    <w:name w:val="822AA3EA807843999A1E08A552234B9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2E5B83434CE4E3F9E25A29F939C7DF1">
    <w:name w:val="A2E5B83434CE4E3F9E25A29F939C7DF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581AF308474489B325AC1960B0B5EE">
    <w:name w:val="6A581AF308474489B325AC1960B0B5E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BF5860FFF64DC8BB8F9A6BBFDA1607">
    <w:name w:val="2ABF5860FFF64DC8BB8F9A6BBFDA160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F635CFF811644AFB99C42F8CC154DDB">
    <w:name w:val="9F635CFF811644AFB99C42F8CC154DDB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F3D2672BE904B35A4D2514668BB0BCE">
    <w:name w:val="3F3D2672BE904B35A4D2514668BB0B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A7A3DBF37448C4AD736028E260C1A8">
    <w:name w:val="77A7A3DBF37448C4AD736028E260C1A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A0C673AC0047A785D69F6685BA3B59">
    <w:name w:val="0FA0C673AC0047A785D69F6685BA3B5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CDC0D52CEF743DD9EDAEDAAFE3C4DA9">
    <w:name w:val="4CDC0D52CEF743DD9EDAEDAAFE3C4DA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ED9EB93CBA4625BA995B978F1AED3D">
    <w:name w:val="35ED9EB93CBA4625BA995B978F1AED3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3B407E6447484FBBE16CF330E3BF9F">
    <w:name w:val="8E3B407E6447484FBBE16CF330E3BF9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DAA180A0A64254BB7D79573B2CF0F5">
    <w:name w:val="C2DAA180A0A64254BB7D79573B2CF0F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E5DF5CBD464D378B5680FBAAEABF61">
    <w:name w:val="7EE5DF5CBD464D378B5680FBAAEABF6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FC82A5F32245F6A09D61ABF280F7EE">
    <w:name w:val="CEFC82A5F32245F6A09D61ABF280F7E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F84A71F6B3047B7BB2CEFF3A26F90F8">
    <w:name w:val="1F84A71F6B3047B7BB2CEFF3A26F90F8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CA92986799D481EBFF5C34A897889A2">
    <w:name w:val="7CA92986799D481EBFF5C34A897889A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21D76A0AC34457D9D905BB2838795C5">
    <w:name w:val="121D76A0AC34457D9D905BB2838795C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570965AC6940709CA6A790F2955714">
    <w:name w:val="13570965AC6940709CA6A790F295571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3765903C3C4F6780A506FA111C0AE2">
    <w:name w:val="7F3765903C3C4F6780A506FA111C0AE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EAB14AD17264404980CBB0AFFBA6FCA">
    <w:name w:val="9EAB14AD17264404980CBB0AFFBA6FC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AAFB1EAF1448CEA57E03F3E90D6B31">
    <w:name w:val="48AAFB1EAF1448CEA57E03F3E90D6B3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F00716DC2444A57BFBB0DA991FAA06F">
    <w:name w:val="5F00716DC2444A57BFBB0DA991FAA06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1DD983C2E045FDA1B8695326C61594">
    <w:name w:val="6D1DD983C2E045FDA1B8695326C6159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711CBCCC2D4D9FB630D094743B0562">
    <w:name w:val="2A711CBCCC2D4D9FB630D094743B056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C7969C4172644349552297EB01A14E9">
    <w:name w:val="DC7969C4172644349552297EB01A14E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68FA1A861C4C5AB2451513E525F78A">
    <w:name w:val="BF68FA1A861C4C5AB2451513E525F78A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27C11A069FB4867B27D0B97082F5AD7">
    <w:name w:val="E27C11A069FB4867B27D0B97082F5AD7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3A8F25455C4566813418B6463D5D63">
    <w:name w:val="343A8F25455C4566813418B6463D5D63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CEAE128FA2428FBEB13230EA0FB7AF">
    <w:name w:val="27CEAE128FA2428FBEB13230EA0FB7AF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BD5916B18394BFA8ACE7EAE74FBFA6D">
    <w:name w:val="CBD5916B18394BFA8ACE7EAE74FBFA6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4B0F29B9504202BE300DCD6A60C9E5">
    <w:name w:val="284B0F29B9504202BE300DCD6A60C9E5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C051850F774B6089442CC7B42D2EB4">
    <w:name w:val="C8C051850F774B6089442CC7B42D2EB4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2838D0AB7A44B77A39448C5B0C7AFFE">
    <w:name w:val="02838D0AB7A44B77A39448C5B0C7AFF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FA907D43D8D44519362D59CF5205041">
    <w:name w:val="4FA907D43D8D44519362D59CF5205041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A6F27C46C6E4B9980C509EF6156CF12">
    <w:name w:val="AA6F27C46C6E4B9980C509EF6156CF12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1FFAA575C7451386E0C1CC9C3D0A29">
    <w:name w:val="211FFAA575C7451386E0C1CC9C3D0A29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175828EAB3046ACB0251E873EA4665D">
    <w:name w:val="9175828EAB3046ACB0251E873EA4665D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4575949BFB34920889264A8008799CE">
    <w:name w:val="C4575949BFB34920889264A8008799CE"/>
    <w:rsid w:val="00DB689C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2984F6B643E4ABDA8E919986EF36B15">
    <w:name w:val="C2984F6B643E4ABDA8E919986EF36B15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F54BB25B184702A862EED708AEEF76">
    <w:name w:val="4AF54BB25B184702A862EED708AEEF76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5465DEBE9C40E58702B31671C25BA0">
    <w:name w:val="975465DEBE9C40E58702B31671C25BA0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AA70A646824492A8906E7B6AD7181C">
    <w:name w:val="CFAA70A646824492A8906E7B6AD7181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4CA34E4D4F4F1DBF94864BCF161D09">
    <w:name w:val="E94CA34E4D4F4F1DBF94864BCF161D09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60ED0EBD8E432D844EE2869EF45B2C">
    <w:name w:val="C760ED0EBD8E432D844EE2869EF45B2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A33C81E25D4A21908062968C3D4151">
    <w:name w:val="7DA33C81E25D4A21908062968C3D4151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96E7316E6D2499B96893EE9D9AA2D9E">
    <w:name w:val="196E7316E6D2499B96893EE9D9AA2D9E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D10F120A9FE431EB7BA6225977B8B92">
    <w:name w:val="ED10F120A9FE431EB7BA6225977B8B9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5B57BE7BC3408E8BC8D7FAB574F0A8">
    <w:name w:val="C15B57BE7BC3408E8BC8D7FAB574F0A8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38510B9DA0489B86E71C384E2D426A">
    <w:name w:val="C938510B9DA0489B86E71C384E2D426A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69C9D497564BC5A4C475F0520904D2">
    <w:name w:val="BF69C9D497564BC5A4C475F0520904D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C950834CA9445C96DF3CB63E9F10F5">
    <w:name w:val="B3C950834CA9445C96DF3CB63E9F10F5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A653CABAF640FC9E9988037D0D7916">
    <w:name w:val="B8A653CABAF640FC9E9988037D0D7916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6628B25CE4843BBB99FA8912DD94D70">
    <w:name w:val="46628B25CE4843BBB99FA8912DD94D70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C8606ADEC3461A96075D9ED041A8DF">
    <w:name w:val="78C8606ADEC3461A96075D9ED041A8DF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559B7CF36334DB382114F4AABA016E2">
    <w:name w:val="2559B7CF36334DB382114F4AABA016E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4E77144EBF49EFBBC6DFB75A1FC39C">
    <w:name w:val="354E77144EBF49EFBBC6DFB75A1FC39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9CAB9629724173B1239A281FE9A0E1">
    <w:name w:val="249CAB9629724173B1239A281FE9A0E1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B7FF7BE773B45F5BD73F1EAEA12C899">
    <w:name w:val="DB7FF7BE773B45F5BD73F1EAEA12C899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0B4F81691C34480BB69A2ECC1012126">
    <w:name w:val="10B4F81691C34480BB69A2ECC1012126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939DE744484E279F53E86EAE6FF990">
    <w:name w:val="7A939DE744484E279F53E86EAE6FF990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5B6D8B4BFC943C2A5C00A03E769B07D">
    <w:name w:val="E5B6D8B4BFC943C2A5C00A03E769B07D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79AB22E5D44B78A76050A13E6B3D42">
    <w:name w:val="0079AB22E5D44B78A76050A13E6B3D4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9A489EC0544EC88BB1CC77E052045F">
    <w:name w:val="F59A489EC0544EC88BB1CC77E052045F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E8A05E15AC49A88EC9E03360BA9563">
    <w:name w:val="37E8A05E15AC49A88EC9E03360BA9563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404D0997AE4240A4D69EDE131D21A8">
    <w:name w:val="C1404D0997AE4240A4D69EDE131D21A8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58250C5BFDC45F981C661D8EF2DBC49">
    <w:name w:val="858250C5BFDC45F981C661D8EF2DBC49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8781E6620642C1977BE4164799BA9D">
    <w:name w:val="808781E6620642C1977BE4164799BA9D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F8479E1CAEA49F094DB7EDAC8FB1184">
    <w:name w:val="0F8479E1CAEA49F094DB7EDAC8FB1184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CEEF524535476DBB4CE6B6DACC6362">
    <w:name w:val="98CEEF524535476DBB4CE6B6DACC636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B7C54DB80D24630B2F85385A5B0F502">
    <w:name w:val="4B7C54DB80D24630B2F85385A5B0F50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BB805497CB442C9A921039EF6E3318">
    <w:name w:val="C8BB805497CB442C9A921039EF6E3318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C5BF4F7B654B1B9734D30C4E0D4F77">
    <w:name w:val="B2C5BF4F7B654B1B9734D30C4E0D4F77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C5EB7E9EE5147AC93EC7F0987139373">
    <w:name w:val="2C5EB7E9EE5147AC93EC7F0987139373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A1D64ADC1C4894A38A3ECCE431A763">
    <w:name w:val="DDA1D64ADC1C4894A38A3ECCE431A763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72AD5186194ECA82245801EE138B3A">
    <w:name w:val="DD72AD5186194ECA82245801EE138B3A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239397BC00A4679A6EDF35B1EBC72A1">
    <w:name w:val="2239397BC00A4679A6EDF35B1EBC72A1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DD0660F52C4EE999FA2F19372F9853">
    <w:name w:val="A3DD0660F52C4EE999FA2F19372F9853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3737904E8364D0086FE2DDD60088109">
    <w:name w:val="F3737904E8364D0086FE2DDD60088109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AF350D29BA432EB79FDD8F59BC1B21">
    <w:name w:val="18AF350D29BA432EB79FDD8F59BC1B21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4127A8F5684BFC93144607341FD07C">
    <w:name w:val="7B4127A8F5684BFC93144607341FD07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43F1C8CA7EC435EB4A70A8E2D6FD344">
    <w:name w:val="443F1C8CA7EC435EB4A70A8E2D6FD344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9FD1283E66449AE9D88A68BA26B64E8">
    <w:name w:val="39FD1283E66449AE9D88A68BA26B64E8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15100450A34464C9B7317D5F1BB7C7C">
    <w:name w:val="D15100450A34464C9B7317D5F1BB7C7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98F1FC2D064B3BB6B1465D388DCF4F">
    <w:name w:val="9798F1FC2D064B3BB6B1465D388DCF4F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931D1A738DE4B35ABC8AC603B98F587">
    <w:name w:val="B931D1A738DE4B35ABC8AC603B98F587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F4E3FFDDD1456F9DA92FA77503A152">
    <w:name w:val="DAF4E3FFDDD1456F9DA92FA77503A152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71983AA1CF14BE5902212D0A069326B">
    <w:name w:val="271983AA1CF14BE5902212D0A069326B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A06ED6DE75145E198849E1DC495E506">
    <w:name w:val="3A06ED6DE75145E198849E1DC495E506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3EB12AD302449483C79BEABFEF658E">
    <w:name w:val="413EB12AD302449483C79BEABFEF658E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4FA473168314A6981EAA78C6A4408E3">
    <w:name w:val="84FA473168314A6981EAA78C6A4408E3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B780D94786D433E8926C9B4E2DC11A6">
    <w:name w:val="3B780D94786D433E8926C9B4E2DC11A6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8891E180BE422E83598C925AE1010E">
    <w:name w:val="088891E180BE422E83598C925AE1010E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A12E73F297484EB3FF2F247A5C0248">
    <w:name w:val="96A12E73F297484EB3FF2F247A5C0248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7176354FB74E41812CBE9A56D1A8F6">
    <w:name w:val="C77176354FB74E41812CBE9A56D1A8F6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BCEADD7AA74E7F9477E72FE786F73E">
    <w:name w:val="C9BCEADD7AA74E7F9477E72FE786F73E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5165429C3614F34A296429D61D3F10C">
    <w:name w:val="B5165429C3614F34A296429D61D3F10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05DD92EB214A0ABC10A6D620ADCE39">
    <w:name w:val="E005DD92EB214A0ABC10A6D620ADCE39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54543B7DB6A423CBD3D76736C9237CF">
    <w:name w:val="A54543B7DB6A423CBD3D76736C9237CF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36793609DD476C92968B0C21A0F8D1">
    <w:name w:val="2036793609DD476C92968B0C21A0F8D1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12EEFFA94584D149D49A6E2A6CB4814">
    <w:name w:val="B12EEFFA94584D149D49A6E2A6CB4814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8C38679BC2141F881CE65D3BD345CA3">
    <w:name w:val="B8C38679BC2141F881CE65D3BD345CA3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F23B7E760A54C62BD3CAAD9F6DC102F">
    <w:name w:val="6F23B7E760A54C62BD3CAAD9F6DC102F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A5347D47F9B410CAD3177F1C55779E0">
    <w:name w:val="8A5347D47F9B410CAD3177F1C55779E0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85C65304CD41408D1759B84FD0463C">
    <w:name w:val="AC85C65304CD41408D1759B84FD0463C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583183FB9540EFB796A84234D3C0C8">
    <w:name w:val="2E583183FB9540EFB796A84234D3C0C8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E2343EEC81487FB6FA0C12D2EFB9D1">
    <w:name w:val="FCE2343EEC81487FB6FA0C12D2EFB9D1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DE6160D7FF344FC877AB0E59F4916C4">
    <w:name w:val="8DE6160D7FF344FC877AB0E59F4916C4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E5460303E624CF2ADC641EB6FC0252A">
    <w:name w:val="8E5460303E624CF2ADC641EB6FC0252A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670F7A8015B4E0E9E176D63AB03DAB5">
    <w:name w:val="C670F7A8015B4E0E9E176D63AB03DAB5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9B1084DEAF648958F2E22E5B1ED478D">
    <w:name w:val="F9B1084DEAF648958F2E22E5B1ED478D"/>
    <w:rsid w:val="007376D5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776CF210E68947BA092EA2229CEAFF13">
    <w:name w:val="A8776CF210E68947BA092EA2229CEAFF13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6566739BCD4D51B3AF4215571E0828">
    <w:name w:val="306566739BCD4D51B3AF4215571E0828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12">
    <w:name w:val="064366CD9FA5462CB449A099397DA060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DABBB12CA56472E8F5C0F69600B21C01">
    <w:name w:val="3DABBB12CA56472E8F5C0F69600B21C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616A217F364144B2FBDD1ACF52F4821">
    <w:name w:val="30616A217F364144B2FBDD1ACF52F48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D72B94E3C304A188FB31C7AA8EF55B51">
    <w:name w:val="AD72B94E3C304A188FB31C7AA8EF55B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01A9F236CC7417992CCAD3F105B9E191">
    <w:name w:val="001A9F236CC7417992CCAD3F105B9E1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7E2A8648C34FB8805B681E460C157E1">
    <w:name w:val="417E2A8648C34FB8805B681E460C157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BD5916B18394BFA8ACE7EAE74FBFA6D1">
    <w:name w:val="CBD5916B18394BFA8ACE7EAE74FBFA6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84B0F29B9504202BE300DCD6A60C9E51">
    <w:name w:val="284B0F29B9504202BE300DCD6A60C9E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C051850F774B6089442CC7B42D2EB41">
    <w:name w:val="C8C051850F774B6089442CC7B42D2EB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838D0AB7A44B77A39448C5B0C7AFFE1">
    <w:name w:val="02838D0AB7A44B77A39448C5B0C7AFF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FA907D43D8D44519362D59CF52050411">
    <w:name w:val="4FA907D43D8D44519362D59CF520504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A6F27C46C6E4B9980C509EF6156CF121">
    <w:name w:val="AA6F27C46C6E4B9980C509EF6156CF1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11FFAA575C7451386E0C1CC9C3D0A291">
    <w:name w:val="211FFAA575C7451386E0C1CC9C3D0A2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175828EAB3046ACB0251E873EA4665D1">
    <w:name w:val="9175828EAB3046ACB0251E873EA4665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575949BFB34920889264A8008799CE1">
    <w:name w:val="C4575949BFB34920889264A8008799C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E583183FB9540EFB796A84234D3C0C81">
    <w:name w:val="2E583183FB9540EFB796A84234D3C0C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CE2343EEC81487FB6FA0C12D2EFB9D11">
    <w:name w:val="FCE2343EEC81487FB6FA0C12D2EFB9D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904CAA51A04F778D2942783AD87746">
    <w:name w:val="50904CAA51A04F778D2942783AD87746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39DD913A9954B35B14AC6ED963BBCC91">
    <w:name w:val="939DD913A9954B35B14AC6ED963BBCC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AF1D0A412A94B9C95E0D4BABB3B5C991">
    <w:name w:val="7AF1D0A412A94B9C95E0D4BABB3B5C9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F5304BA8BE493D802C4E090C232E43">
    <w:name w:val="7DF5304BA8BE493D802C4E090C232E43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D93EAACEF74DB79EE0B9051C0F6B31">
    <w:name w:val="70D93EAACEF74DB79EE0B9051C0F6B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7F5D796423418CB03A58546F95F2DD">
    <w:name w:val="357F5D796423418CB03A58546F95F2DD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E20ADDAB154DEA911595937D69A2AD">
    <w:name w:val="CEE20ADDAB154DEA911595937D69A2AD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E9D6D59CB624D13AEB81F9C26F8CCAF">
    <w:name w:val="9E9D6D59CB624D13AEB81F9C26F8CCAF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8CB93A414B4C5DA018DEF608CABAF6">
    <w:name w:val="028CB93A414B4C5DA018DEF608CABAF6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0E0262346C4152848EE0B609C26706">
    <w:name w:val="CA0E0262346C4152848EE0B609C26706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1406D4E83D14078A9F701CFFCA53545">
    <w:name w:val="B1406D4E83D14078A9F701CFFCA53545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EF5E36B7F94D1288B65A4FA5AD94B61">
    <w:name w:val="34EF5E36B7F94D1288B65A4FA5AD94B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A516C39FB634F2DAE4B4086C1A88A801">
    <w:name w:val="7A516C39FB634F2DAE4B4086C1A88A8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8B15BD9B7B46969D15DC00766249511">
    <w:name w:val="3E8B15BD9B7B46969D15DC007662495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A3EABED6AC40A59FF196058A2BD2D61">
    <w:name w:val="E3A3EABED6AC40A59FF196058A2BD2D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F4B52E76BB4DC3B090FD98716DC0DE1">
    <w:name w:val="16F4B52E76BB4DC3B090FD98716DC0D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12EC218BA1D42EFA63D804D7F8A3C1E1">
    <w:name w:val="C12EC218BA1D42EFA63D804D7F8A3C1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D68AC9CAB454F368A10E0B175A81CD01">
    <w:name w:val="AD68AC9CAB454F368A10E0B175A81CD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2B9A28ACECD488DB012D357FB7B7BA81">
    <w:name w:val="12B9A28ACECD488DB012D357FB7B7BA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BA372E46CD48BC9DA50CF0BE560CF51">
    <w:name w:val="70BA372E46CD48BC9DA50CF0BE560CF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0E22CB7A12445FA01D1EDA5279F0DD1">
    <w:name w:val="A10E22CB7A12445FA01D1EDA5279F0D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2F48C0CAEB4EB48CFB01FA321916C41">
    <w:name w:val="7D2F48C0CAEB4EB48CFB01FA321916C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8E5C7AC06749AA93A2F5DE74DAE10E1">
    <w:name w:val="B88E5C7AC06749AA93A2F5DE74DAE10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50BB2968FD244EA93DA3C9BABACA1901">
    <w:name w:val="150BB2968FD244EA93DA3C9BABACA19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9A7464D181B48E79C6E1682A569B7EC1">
    <w:name w:val="49A7464D181B48E79C6E1682A569B7E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774FF9B7104F5693F4F1644EA89B781">
    <w:name w:val="4A774FF9B7104F5693F4F1644EA89B7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A3DF422B0E048D1B3684DDB0F1630B91">
    <w:name w:val="7A3DF422B0E048D1B3684DDB0F1630B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ACA9DC037EB446FA6CC388BF4AEA2741">
    <w:name w:val="3ACA9DC037EB446FA6CC388BF4AEA27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777A64D5DFA4C859788055719FDC6981">
    <w:name w:val="7777A64D5DFA4C859788055719FDC69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89105935DA4FA7BEF01CCF1F4AE2901">
    <w:name w:val="7F89105935DA4FA7BEF01CCF1F4AE29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DD0660F52C4EE999FA2F19372F98531">
    <w:name w:val="A3DD0660F52C4EE999FA2F19372F985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AE92FAAA3DF4F089EDE1F1B3AC2B5481">
    <w:name w:val="DAE92FAAA3DF4F089EDE1F1B3AC2B54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F048CC90F24DEAAEB517D25C7B6AB41">
    <w:name w:val="7DF048CC90F24DEAAEB517D25C7B6AB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6089EF368A046D8993847C6EB47E5A61">
    <w:name w:val="76089EF368A046D8993847C6EB47E5A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692B822FCC47E188F58CB3626F87711">
    <w:name w:val="13692B822FCC47E188F58CB3626F877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87AEFCBF954FFF844AE27CD385CD321">
    <w:name w:val="F487AEFCBF954FFF844AE27CD385CD3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8294EC21C24A42B90B9C89C9667B4C1">
    <w:name w:val="B68294EC21C24A42B90B9C89C9667B4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62D13B8CFB4267BA3D0F035EB50ECD1">
    <w:name w:val="A962D13B8CFB4267BA3D0F035EB50EC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9D0952AADB04D5E8962BD673BB865271">
    <w:name w:val="E9D0952AADB04D5E8962BD673BB8652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5AC6E2E3414A2E9D44555C2D6AF9CB1">
    <w:name w:val="F85AC6E2E3414A2E9D44555C2D6AF9C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9556FA95E84305B67844514D686FA51">
    <w:name w:val="E89556FA95E84305B67844514D686FA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97FBBA82B945978A3DD35DC8F34BE91">
    <w:name w:val="9597FBBA82B945978A3DD35DC8F34BE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7B7D158448D46B0A992AC98F15C92211">
    <w:name w:val="37B7D158448D46B0A992AC98F15C922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1E0DC95565C4331A34A68ADA8109A2F1">
    <w:name w:val="71E0DC95565C4331A34A68ADA8109A2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A4AB5DD2A3437E91B621328755CC721">
    <w:name w:val="36A4AB5DD2A3437E91B621328755CC7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D6DD07CBC29428B9BEF85C6D02A42421">
    <w:name w:val="8D6DD07CBC29428B9BEF85C6D02A424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A23D62E90AE4CFD8EFF5E164FE67DE11">
    <w:name w:val="5A23D62E90AE4CFD8EFF5E164FE67DE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E1216F13F9441C88C7578057D2AAD21">
    <w:name w:val="CEE1216F13F9441C88C7578057D2AAD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C6ADA6493B9413183F4624D2576F2C71">
    <w:name w:val="5C6ADA6493B9413183F4624D2576F2C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64EC07BDFC499188AFE8B867F626001">
    <w:name w:val="3C64EC07BDFC499188AFE8B867F6260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3737904E8364D0086FE2DDD600881091">
    <w:name w:val="F3737904E8364D0086FE2DDD6008810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984F6B643E4ABDA8E919986EF36B151">
    <w:name w:val="C2984F6B643E4ABDA8E919986EF36B1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F54BB25B184702A862EED708AEEF761">
    <w:name w:val="4AF54BB25B184702A862EED708AEEF7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75465DEBE9C40E58702B31671C25BA01">
    <w:name w:val="975465DEBE9C40E58702B31671C25BA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FAA70A646824492A8906E7B6AD7181C1">
    <w:name w:val="CFAA70A646824492A8906E7B6AD7181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94CA34E4D4F4F1DBF94864BCF161D091">
    <w:name w:val="E94CA34E4D4F4F1DBF94864BCF161D0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60ED0EBD8E432D844EE2869EF45B2C1">
    <w:name w:val="C760ED0EBD8E432D844EE2869EF45B2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A33C81E25D4A21908062968C3D41511">
    <w:name w:val="7DA33C81E25D4A21908062968C3D415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6E7316E6D2499B96893EE9D9AA2D9E1">
    <w:name w:val="196E7316E6D2499B96893EE9D9AA2D9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D10F120A9FE431EB7BA6225977B8B921">
    <w:name w:val="ED10F120A9FE431EB7BA6225977B8B9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15B57BE7BC3408E8BC8D7FAB574F0A81">
    <w:name w:val="C15B57BE7BC3408E8BC8D7FAB574F0A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38510B9DA0489B86E71C384E2D426A1">
    <w:name w:val="C938510B9DA0489B86E71C384E2D426A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F69C9D497564BC5A4C475F0520904D21">
    <w:name w:val="BF69C9D497564BC5A4C475F0520904D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3C950834CA9445C96DF3CB63E9F10F51">
    <w:name w:val="B3C950834CA9445C96DF3CB63E9F10F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A653CABAF640FC9E9988037D0D79161">
    <w:name w:val="B8A653CABAF640FC9E9988037D0D791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6628B25CE4843BBB99FA8912DD94D701">
    <w:name w:val="46628B25CE4843BBB99FA8912DD94D7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C8606ADEC3461A96075D9ED041A8DF1">
    <w:name w:val="78C8606ADEC3461A96075D9ED041A8D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59B7CF36334DB382114F4AABA016E21">
    <w:name w:val="2559B7CF36334DB382114F4AABA016E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4E77144EBF49EFBBC6DFB75A1FC39C1">
    <w:name w:val="354E77144EBF49EFBBC6DFB75A1FC39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49CAB9629724173B1239A281FE9A0E11">
    <w:name w:val="249CAB9629724173B1239A281FE9A0E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AF350D29BA432EB79FDD8F59BC1B211">
    <w:name w:val="18AF350D29BA432EB79FDD8F59BC1B2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B4127A8F5684BFC93144607341FD07C1">
    <w:name w:val="7B4127A8F5684BFC93144607341FD07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43F1C8CA7EC435EB4A70A8E2D6FD3441">
    <w:name w:val="443F1C8CA7EC435EB4A70A8E2D6FD34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FD1283E66449AE9D88A68BA26B64E81">
    <w:name w:val="39FD1283E66449AE9D88A68BA26B64E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15100450A34464C9B7317D5F1BB7C7C1">
    <w:name w:val="D15100450A34464C9B7317D5F1BB7C7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798F1FC2D064B3BB6B1465D388DCF4F1">
    <w:name w:val="9798F1FC2D064B3BB6B1465D388DCF4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931D1A738DE4B35ABC8AC603B98F5871">
    <w:name w:val="B931D1A738DE4B35ABC8AC603B98F58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AF4E3FFDDD1456F9DA92FA77503A1521">
    <w:name w:val="DAF4E3FFDDD1456F9DA92FA77503A15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71983AA1CF14BE5902212D0A069326B1">
    <w:name w:val="271983AA1CF14BE5902212D0A069326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A06ED6DE75145E198849E1DC495E5061">
    <w:name w:val="3A06ED6DE75145E198849E1DC495E50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3EB12AD302449483C79BEABFEF658E1">
    <w:name w:val="413EB12AD302449483C79BEABFEF658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4FA473168314A6981EAA78C6A4408E31">
    <w:name w:val="84FA473168314A6981EAA78C6A4408E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780D94786D433E8926C9B4E2DC11A61">
    <w:name w:val="3B780D94786D433E8926C9B4E2DC11A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8891E180BE422E83598C925AE1010E1">
    <w:name w:val="088891E180BE422E83598C925AE1010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6A12E73F297484EB3FF2F247A5C02481">
    <w:name w:val="96A12E73F297484EB3FF2F247A5C024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7176354FB74E41812CBE9A56D1A8F61">
    <w:name w:val="C77176354FB74E41812CBE9A56D1A8F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BCEADD7AA74E7F9477E72FE786F73E1">
    <w:name w:val="C9BCEADD7AA74E7F9477E72FE786F73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5165429C3614F34A296429D61D3F10C1">
    <w:name w:val="B5165429C3614F34A296429D61D3F10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05DD92EB214A0ABC10A6D620ADCE391">
    <w:name w:val="E005DD92EB214A0ABC10A6D620ADCE3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54543B7DB6A423CBD3D76736C9237CF1">
    <w:name w:val="A54543B7DB6A423CBD3D76736C9237C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036793609DD476C92968B0C21A0F8D11">
    <w:name w:val="2036793609DD476C92968B0C21A0F8D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BBD5F682674E9A83A2BED7BBA7BF541">
    <w:name w:val="E0BBD5F682674E9A83A2BED7BBA7BF5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BC9A40272784E02B151DF52AD903CD31">
    <w:name w:val="0BC9A40272784E02B151DF52AD903CD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4F164858DEA41799740FCC59288E8221">
    <w:name w:val="44F164858DEA41799740FCC59288E82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070D45F48945899509FED21F1A89BB1">
    <w:name w:val="4A070D45F48945899509FED21F1A89B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B9A841C16F841F896C76291682B8CDE1">
    <w:name w:val="0B9A841C16F841F896C76291682B8CD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34DF5EAC160419483DA1E83697C42051">
    <w:name w:val="934DF5EAC160419483DA1E83697C420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F973105CBCE494EA06FF3F0AEA11D501">
    <w:name w:val="0F973105CBCE494EA06FF3F0AEA11D5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28787C9CC849CDB0440B47587141EB1">
    <w:name w:val="E828787C9CC849CDB0440B47587141E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AA8DF1F08640F3A7CBBE175DCF38A31">
    <w:name w:val="C7AA8DF1F08640F3A7CBBE175DCF38A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138ECB958AA41CA8FF50582888A800B1">
    <w:name w:val="9138ECB958AA41CA8FF50582888A800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00F57E94AC34F3EAC3B53AED23F9EC41">
    <w:name w:val="600F57E94AC34F3EAC3B53AED23F9EC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2680F4846B649A4BFF6451FCC49064A1">
    <w:name w:val="B2680F4846B649A4BFF6451FCC49064A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10E5D7EF4134388AEC6B2E9E41C18441">
    <w:name w:val="610E5D7EF4134388AEC6B2E9E41C184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26AE5D0DD3B41B2A414A2F0DE4C15811">
    <w:name w:val="D26AE5D0DD3B41B2A414A2F0DE4C158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5BC860DE5114615BDD23717A531B29E1">
    <w:name w:val="55BC860DE5114615BDD23717A531B29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F41AD275AD407286EA7BEC0795BE531">
    <w:name w:val="F5F41AD275AD407286EA7BEC0795BE5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92E022B3B254E2E865C30CB0B6C1DB41">
    <w:name w:val="592E022B3B254E2E865C30CB0B6C1DB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3ADE07223A4E72B5B43F0A5E1499E51">
    <w:name w:val="FD3ADE07223A4E72B5B43F0A5E1499E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BDD97F964CE44799CC37808C65833C51">
    <w:name w:val="7BDD97F964CE44799CC37808C65833C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73375117799466BB6A7E2F338492B5B1">
    <w:name w:val="673375117799466BB6A7E2F338492B5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074CC527EE94212AC07B097D6235F771">
    <w:name w:val="A074CC527EE94212AC07B097D6235F7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13E9C2023447B8E512906123D6FC81">
    <w:name w:val="ECB13E9C2023447B8E512906123D6FC8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A4986C195454AEB97A921F41AE5B7C31">
    <w:name w:val="DA4986C195454AEB97A921F41AE5B7C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8B596D41204224A5001A72F012576F1">
    <w:name w:val="688B596D41204224A5001A72F012576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6B9CEA4EBD468BB8FAC14B7B5B5FA01">
    <w:name w:val="4C6B9CEA4EBD468BB8FAC14B7B5B5FA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A021B9424F4921B5148A0AB8446DBE1">
    <w:name w:val="CDA021B9424F4921B5148A0AB8446DB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2C77C350AF44AA856D8F2EC6E05C3B1">
    <w:name w:val="012C77C350AF44AA856D8F2EC6E05C3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C6DFD16CDB47A59F679562D8A3E6E91">
    <w:name w:val="43C6DFD16CDB47A59F679562D8A3E6E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6E262C00A14FA19342DE98044BED471">
    <w:name w:val="CA6E262C00A14FA19342DE98044BED4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6A35BBCB63E497F87C0C27CB39A12991">
    <w:name w:val="46A35BBCB63E497F87C0C27CB39A1299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7061AF3CA4162B6C3AC5CF1B6B0E41">
    <w:name w:val="5017061AF3CA4162B6C3AC5CF1B6B0E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785E5B822947178415AB51A2F5C0E71">
    <w:name w:val="11785E5B822947178415AB51A2F5C0E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24E6ED57424FCFBC0BC9DEA11D5E8D1">
    <w:name w:val="BB24E6ED57424FCFBC0BC9DEA11D5E8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CF7954AF6A42A8A119662D292D70FB1">
    <w:name w:val="6DCF7954AF6A42A8A119662D292D70F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9C407B9D64599A45ADDE38750111D1">
    <w:name w:val="8999C407B9D64599A45ADDE38750111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A50CCBA10545A599521CE13E59EA1A1">
    <w:name w:val="95A50CCBA10545A599521CE13E59EA1A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CB9A3B1DBB54FAB82710CBBEEC6D8BD1">
    <w:name w:val="5CB9A3B1DBB54FAB82710CBBEEC6D8B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D34F5F2988491BABB63F0ACD65E8BF1">
    <w:name w:val="05D34F5F2988491BABB63F0ACD65E8B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61D0D49BD1B4EC7A0010E124390F4141">
    <w:name w:val="A61D0D49BD1B4EC7A0010E124390F41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0A8F6D304E46DFA3FAE41D4BA93E5E1">
    <w:name w:val="CD0A8F6D304E46DFA3FAE41D4BA93E5E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1A12B562C945C2B43E6633662600121">
    <w:name w:val="341A12B562C945C2B43E663366260012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B1CDACFDE4409840BCFB36FB0ADDD1">
    <w:name w:val="052B1CDACFDE4409840BCFB36FB0ADD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B7D4E6A39CC442BA934C7DD0EC91BBA1">
    <w:name w:val="7B7D4E6A39CC442BA934C7DD0EC91BBA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5DDEDEFB3440CF94C466A4D17E25571">
    <w:name w:val="345DDEDEFB3440CF94C466A4D17E2557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B6E0B58BC664AEF82FEE2B0AC6452711">
    <w:name w:val="5B6E0B58BC664AEF82FEE2B0AC64527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626893E5584D99BE7F7C72DAB6158D1">
    <w:name w:val="E2626893E5584D99BE7F7C72DAB6158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B07CFC8E2C5421AA831C86695174FF51">
    <w:name w:val="EB07CFC8E2C5421AA831C86695174FF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DF273D51D648C2A2BFA0D9232AE8E11">
    <w:name w:val="A7DF273D51D648C2A2BFA0D9232AE8E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61A2270A0A84A93A0A0FB6907C3A7B01">
    <w:name w:val="D61A2270A0A84A93A0A0FB6907C3A7B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C07A0516A40CDAAC526BB0F3A57401">
    <w:name w:val="04AC07A0516A40CDAAC526BB0F3A574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014B21B4728473B8E3D8A11EBF9B27F1">
    <w:name w:val="A014B21B4728473B8E3D8A11EBF9B27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A0E0508B46B45318AEA7AD50E81C0A51">
    <w:name w:val="6A0E0508B46B45318AEA7AD50E81C0A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904B03DE3D44CC08D3E0FB1213D45C31">
    <w:name w:val="0904B03DE3D44CC08D3E0FB1213D45C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1A2B0204544CFFA81C3D1A76B5B6EA1">
    <w:name w:val="791A2B0204544CFFA81C3D1A76B5B6EA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D43B1E12540D3931C0B8963A162D61">
    <w:name w:val="F7ED43B1E12540D3931C0B8963A162D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C6A31F771C4347AEC2289A8ABBC2661">
    <w:name w:val="8CC6A31F771C4347AEC2289A8ABBC26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2E95766BB02465CBEE0B28FE717D10B1">
    <w:name w:val="A2E95766BB02465CBEE0B28FE717D10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107151769AF40E1B5D81789954E899B1">
    <w:name w:val="9107151769AF40E1B5D81789954E899B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3AD63B65F17494D9F058CD3CF09C14C1">
    <w:name w:val="D3AD63B65F17494D9F058CD3CF09C14C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077D39D6D14F8DB618F1913BAD49601">
    <w:name w:val="5D077D39D6D14F8DB618F1913BAD496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12EEFFA94584D149D49A6E2A6CB48141">
    <w:name w:val="B12EEFFA94584D149D49A6E2A6CB4814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C38679BC2141F881CE65D3BD345CA31">
    <w:name w:val="B8C38679BC2141F881CE65D3BD345CA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23B7E760A54C62BD3CAAD9F6DC102F1">
    <w:name w:val="6F23B7E760A54C62BD3CAAD9F6DC102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5347D47F9B410CAD3177F1C55779E01">
    <w:name w:val="8A5347D47F9B410CAD3177F1C55779E0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8776CF210E68947BA092EA2229CEAFF14">
    <w:name w:val="A8776CF210E68947BA092EA2229CEAFF14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A9DD2305D54CC29166484F743EE69D">
    <w:name w:val="25A9DD2305D54CC29166484F743EE69D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64366CD9FA5462CB449A099397DA06013">
    <w:name w:val="064366CD9FA5462CB449A099397DA06013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DABBB12CA56472E8F5C0F69600B21C02">
    <w:name w:val="3DABBB12CA56472E8F5C0F69600B21C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0616A217F364144B2FBDD1ACF52F4822">
    <w:name w:val="30616A217F364144B2FBDD1ACF52F48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D72B94E3C304A188FB31C7AA8EF55B52">
    <w:name w:val="AD72B94E3C304A188FB31C7AA8EF55B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01A9F236CC7417992CCAD3F105B9E192">
    <w:name w:val="001A9F236CC7417992CCAD3F105B9E1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7E2A8648C34FB8805B681E460C157E2">
    <w:name w:val="417E2A8648C34FB8805B681E460C157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BD5916B18394BFA8ACE7EAE74FBFA6D2">
    <w:name w:val="CBD5916B18394BFA8ACE7EAE74FBFA6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84B0F29B9504202BE300DCD6A60C9E52">
    <w:name w:val="284B0F29B9504202BE300DCD6A60C9E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8C051850F774B6089442CC7B42D2EB42">
    <w:name w:val="C8C051850F774B6089442CC7B42D2EB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838D0AB7A44B77A39448C5B0C7AFFE2">
    <w:name w:val="02838D0AB7A44B77A39448C5B0C7AFF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FA907D43D8D44519362D59CF52050412">
    <w:name w:val="4FA907D43D8D44519362D59CF520504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A6F27C46C6E4B9980C509EF6156CF122">
    <w:name w:val="AA6F27C46C6E4B9980C509EF6156CF1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11FFAA575C7451386E0C1CC9C3D0A292">
    <w:name w:val="211FFAA575C7451386E0C1CC9C3D0A2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175828EAB3046ACB0251E873EA4665D2">
    <w:name w:val="9175828EAB3046ACB0251E873EA4665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4575949BFB34920889264A8008799CE2">
    <w:name w:val="C4575949BFB34920889264A8008799C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E583183FB9540EFB796A84234D3C0C82">
    <w:name w:val="2E583183FB9540EFB796A84234D3C0C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CE2343EEC81487FB6FA0C12D2EFB9D12">
    <w:name w:val="FCE2343EEC81487FB6FA0C12D2EFB9D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904CAA51A04F778D2942783AD877461">
    <w:name w:val="50904CAA51A04F778D2942783AD8774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39DD913A9954B35B14AC6ED963BBCC92">
    <w:name w:val="939DD913A9954B35B14AC6ED963BBCC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AF1D0A412A94B9C95E0D4BABB3B5C992">
    <w:name w:val="7AF1D0A412A94B9C95E0D4BABB3B5C9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F5304BA8BE493D802C4E090C232E431">
    <w:name w:val="7DF5304BA8BE493D802C4E090C232E43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D93EAACEF74DB79EE0B9051C0F6B311">
    <w:name w:val="70D93EAACEF74DB79EE0B9051C0F6B31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7F5D796423418CB03A58546F95F2DD1">
    <w:name w:val="357F5D796423418CB03A58546F95F2D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E20ADDAB154DEA911595937D69A2AD1">
    <w:name w:val="CEE20ADDAB154DEA911595937D69A2AD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E9D6D59CB624D13AEB81F9C26F8CCAF1">
    <w:name w:val="9E9D6D59CB624D13AEB81F9C26F8CCAF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28CB93A414B4C5DA018DEF608CABAF61">
    <w:name w:val="028CB93A414B4C5DA018DEF608CABAF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0E0262346C4152848EE0B609C267061">
    <w:name w:val="CA0E0262346C4152848EE0B609C26706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1406D4E83D14078A9F701CFFCA535451">
    <w:name w:val="B1406D4E83D14078A9F701CFFCA535451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EF5E36B7F94D1288B65A4FA5AD94B62">
    <w:name w:val="34EF5E36B7F94D1288B65A4FA5AD94B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A516C39FB634F2DAE4B4086C1A88A802">
    <w:name w:val="7A516C39FB634F2DAE4B4086C1A88A8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E8B15BD9B7B46969D15DC00766249512">
    <w:name w:val="3E8B15BD9B7B46969D15DC007662495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3A3EABED6AC40A59FF196058A2BD2D62">
    <w:name w:val="E3A3EABED6AC40A59FF196058A2BD2D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6F4B52E76BB4DC3B090FD98716DC0DE2">
    <w:name w:val="16F4B52E76BB4DC3B090FD98716DC0D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12EC218BA1D42EFA63D804D7F8A3C1E2">
    <w:name w:val="C12EC218BA1D42EFA63D804D7F8A3C1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D68AC9CAB454F368A10E0B175A81CD02">
    <w:name w:val="AD68AC9CAB454F368A10E0B175A81CD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2B9A28ACECD488DB012D357FB7B7BA82">
    <w:name w:val="12B9A28ACECD488DB012D357FB7B7BA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0BA372E46CD48BC9DA50CF0BE560CF52">
    <w:name w:val="70BA372E46CD48BC9DA50CF0BE560CF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10E22CB7A12445FA01D1EDA5279F0DD2">
    <w:name w:val="A10E22CB7A12445FA01D1EDA5279F0D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2F48C0CAEB4EB48CFB01FA321916C42">
    <w:name w:val="7D2F48C0CAEB4EB48CFB01FA321916C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8E5C7AC06749AA93A2F5DE74DAE10E2">
    <w:name w:val="B88E5C7AC06749AA93A2F5DE74DAE10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50BB2968FD244EA93DA3C9BABACA1902">
    <w:name w:val="150BB2968FD244EA93DA3C9BABACA19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9A7464D181B48E79C6E1682A569B7EC2">
    <w:name w:val="49A7464D181B48E79C6E1682A569B7E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774FF9B7104F5693F4F1644EA89B782">
    <w:name w:val="4A774FF9B7104F5693F4F1644EA89B7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A3DF422B0E048D1B3684DDB0F1630B92">
    <w:name w:val="7A3DF422B0E048D1B3684DDB0F1630B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ACA9DC037EB446FA6CC388BF4AEA2742">
    <w:name w:val="3ACA9DC037EB446FA6CC388BF4AEA27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777A64D5DFA4C859788055719FDC6982">
    <w:name w:val="7777A64D5DFA4C859788055719FDC69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F89105935DA4FA7BEF01CCF1F4AE2902">
    <w:name w:val="7F89105935DA4FA7BEF01CCF1F4AE29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3DD0660F52C4EE999FA2F19372F98532">
    <w:name w:val="A3DD0660F52C4EE999FA2F19372F985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AE92FAAA3DF4F089EDE1F1B3AC2B5482">
    <w:name w:val="DAE92FAAA3DF4F089EDE1F1B3AC2B54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F048CC90F24DEAAEB517D25C7B6AB42">
    <w:name w:val="7DF048CC90F24DEAAEB517D25C7B6AB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6089EF368A046D8993847C6EB47E5A62">
    <w:name w:val="76089EF368A046D8993847C6EB47E5A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3692B822FCC47E188F58CB3626F87712">
    <w:name w:val="13692B822FCC47E188F58CB3626F877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487AEFCBF954FFF844AE27CD385CD322">
    <w:name w:val="F487AEFCBF954FFF844AE27CD385CD3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68294EC21C24A42B90B9C89C9667B4C2">
    <w:name w:val="B68294EC21C24A42B90B9C89C9667B4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962D13B8CFB4267BA3D0F035EB50ECD2">
    <w:name w:val="A962D13B8CFB4267BA3D0F035EB50EC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9D0952AADB04D5E8962BD673BB865272">
    <w:name w:val="E9D0952AADB04D5E8962BD673BB8652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85AC6E2E3414A2E9D44555C2D6AF9CB2">
    <w:name w:val="F85AC6E2E3414A2E9D44555C2D6AF9C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9556FA95E84305B67844514D686FA52">
    <w:name w:val="E89556FA95E84305B67844514D686FA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97FBBA82B945978A3DD35DC8F34BE92">
    <w:name w:val="9597FBBA82B945978A3DD35DC8F34BE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7B7D158448D46B0A992AC98F15C92212">
    <w:name w:val="37B7D158448D46B0A992AC98F15C922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1E0DC95565C4331A34A68ADA8109A2F2">
    <w:name w:val="71E0DC95565C4331A34A68ADA8109A2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6A4AB5DD2A3437E91B621328755CC722">
    <w:name w:val="36A4AB5DD2A3437E91B621328755CC7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D6DD07CBC29428B9BEF85C6D02A42422">
    <w:name w:val="8D6DD07CBC29428B9BEF85C6D02A424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A23D62E90AE4CFD8EFF5E164FE67DE12">
    <w:name w:val="5A23D62E90AE4CFD8EFF5E164FE67DE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EE1216F13F9441C88C7578057D2AAD22">
    <w:name w:val="CEE1216F13F9441C88C7578057D2AAD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C6ADA6493B9413183F4624D2576F2C72">
    <w:name w:val="5C6ADA6493B9413183F4624D2576F2C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64EC07BDFC499188AFE8B867F626002">
    <w:name w:val="3C64EC07BDFC499188AFE8B867F6260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3737904E8364D0086FE2DDD600881092">
    <w:name w:val="F3737904E8364D0086FE2DDD6008810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2984F6B643E4ABDA8E919986EF36B152">
    <w:name w:val="C2984F6B643E4ABDA8E919986EF36B1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F54BB25B184702A862EED708AEEF762">
    <w:name w:val="4AF54BB25B184702A862EED708AEEF7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75465DEBE9C40E58702B31671C25BA02">
    <w:name w:val="975465DEBE9C40E58702B31671C25BA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FAA70A646824492A8906E7B6AD7181C2">
    <w:name w:val="CFAA70A646824492A8906E7B6AD7181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94CA34E4D4F4F1DBF94864BCF161D092">
    <w:name w:val="E94CA34E4D4F4F1DBF94864BCF161D0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60ED0EBD8E432D844EE2869EF45B2C2">
    <w:name w:val="C760ED0EBD8E432D844EE2869EF45B2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DA33C81E25D4A21908062968C3D41512">
    <w:name w:val="7DA33C81E25D4A21908062968C3D415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96E7316E6D2499B96893EE9D9AA2D9E2">
    <w:name w:val="196E7316E6D2499B96893EE9D9AA2D9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D10F120A9FE431EB7BA6225977B8B922">
    <w:name w:val="ED10F120A9FE431EB7BA6225977B8B9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15B57BE7BC3408E8BC8D7FAB574F0A82">
    <w:name w:val="C15B57BE7BC3408E8BC8D7FAB574F0A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38510B9DA0489B86E71C384E2D426A2">
    <w:name w:val="C938510B9DA0489B86E71C384E2D426A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F69C9D497564BC5A4C475F0520904D22">
    <w:name w:val="BF69C9D497564BC5A4C475F0520904D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3C950834CA9445C96DF3CB63E9F10F52">
    <w:name w:val="B3C950834CA9445C96DF3CB63E9F10F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A653CABAF640FC9E9988037D0D79162">
    <w:name w:val="B8A653CABAF640FC9E9988037D0D791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6628B25CE4843BBB99FA8912DD94D702">
    <w:name w:val="46628B25CE4843BBB99FA8912DD94D7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8C8606ADEC3461A96075D9ED041A8DF2">
    <w:name w:val="78C8606ADEC3461A96075D9ED041A8D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559B7CF36334DB382114F4AABA016E22">
    <w:name w:val="2559B7CF36334DB382114F4AABA016E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54E77144EBF49EFBBC6DFB75A1FC39C2">
    <w:name w:val="354E77144EBF49EFBBC6DFB75A1FC39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49CAB9629724173B1239A281FE9A0E12">
    <w:name w:val="249CAB9629724173B1239A281FE9A0E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8AF350D29BA432EB79FDD8F59BC1B212">
    <w:name w:val="18AF350D29BA432EB79FDD8F59BC1B2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B4127A8F5684BFC93144607341FD07C2">
    <w:name w:val="7B4127A8F5684BFC93144607341FD07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43F1C8CA7EC435EB4A70A8E2D6FD3442">
    <w:name w:val="443F1C8CA7EC435EB4A70A8E2D6FD34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9FD1283E66449AE9D88A68BA26B64E82">
    <w:name w:val="39FD1283E66449AE9D88A68BA26B64E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15100450A34464C9B7317D5F1BB7C7C2">
    <w:name w:val="D15100450A34464C9B7317D5F1BB7C7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798F1FC2D064B3BB6B1465D388DCF4F2">
    <w:name w:val="9798F1FC2D064B3BB6B1465D388DCF4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931D1A738DE4B35ABC8AC603B98F5872">
    <w:name w:val="B931D1A738DE4B35ABC8AC603B98F58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AF4E3FFDDD1456F9DA92FA77503A1522">
    <w:name w:val="DAF4E3FFDDD1456F9DA92FA77503A15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71983AA1CF14BE5902212D0A069326B2">
    <w:name w:val="271983AA1CF14BE5902212D0A069326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A06ED6DE75145E198849E1DC495E5062">
    <w:name w:val="3A06ED6DE75145E198849E1DC495E50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13EB12AD302449483C79BEABFEF658E2">
    <w:name w:val="413EB12AD302449483C79BEABFEF658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4FA473168314A6981EAA78C6A4408E32">
    <w:name w:val="84FA473168314A6981EAA78C6A4408E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B780D94786D433E8926C9B4E2DC11A62">
    <w:name w:val="3B780D94786D433E8926C9B4E2DC11A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88891E180BE422E83598C925AE1010E2">
    <w:name w:val="088891E180BE422E83598C925AE1010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6A12E73F297484EB3FF2F247A5C02482">
    <w:name w:val="96A12E73F297484EB3FF2F247A5C024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7176354FB74E41812CBE9A56D1A8F62">
    <w:name w:val="C77176354FB74E41812CBE9A56D1A8F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9BCEADD7AA74E7F9477E72FE786F73E2">
    <w:name w:val="C9BCEADD7AA74E7F9477E72FE786F73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5165429C3614F34A296429D61D3F10C2">
    <w:name w:val="B5165429C3614F34A296429D61D3F10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05DD92EB214A0ABC10A6D620ADCE392">
    <w:name w:val="E005DD92EB214A0ABC10A6D620ADCE3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54543B7DB6A423CBD3D76736C9237CF2">
    <w:name w:val="A54543B7DB6A423CBD3D76736C9237C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2036793609DD476C92968B0C21A0F8D12">
    <w:name w:val="2036793609DD476C92968B0C21A0F8D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0BBD5F682674E9A83A2BED7BBA7BF542">
    <w:name w:val="E0BBD5F682674E9A83A2BED7BBA7BF5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BC9A40272784E02B151DF52AD903CD32">
    <w:name w:val="0BC9A40272784E02B151DF52AD903CD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4F164858DEA41799740FCC59288E8222">
    <w:name w:val="44F164858DEA41799740FCC59288E82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A070D45F48945899509FED21F1A89BB2">
    <w:name w:val="4A070D45F48945899509FED21F1A89B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B9A841C16F841F896C76291682B8CDE2">
    <w:name w:val="0B9A841C16F841F896C76291682B8CD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34DF5EAC160419483DA1E83697C42052">
    <w:name w:val="934DF5EAC160419483DA1E83697C420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F973105CBCE494EA06FF3F0AEA11D502">
    <w:name w:val="0F973105CBCE494EA06FF3F0AEA11D5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828787C9CC849CDB0440B47587141EB2">
    <w:name w:val="E828787C9CC849CDB0440B47587141E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7AA8DF1F08640F3A7CBBE175DCF38A32">
    <w:name w:val="C7AA8DF1F08640F3A7CBBE175DCF38A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138ECB958AA41CA8FF50582888A800B2">
    <w:name w:val="9138ECB958AA41CA8FF50582888A800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00F57E94AC34F3EAC3B53AED23F9EC42">
    <w:name w:val="600F57E94AC34F3EAC3B53AED23F9EC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2680F4846B649A4BFF6451FCC49064A2">
    <w:name w:val="B2680F4846B649A4BFF6451FCC49064A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10E5D7EF4134388AEC6B2E9E41C18442">
    <w:name w:val="610E5D7EF4134388AEC6B2E9E41C184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26AE5D0DD3B41B2A414A2F0DE4C15812">
    <w:name w:val="D26AE5D0DD3B41B2A414A2F0DE4C158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5BC860DE5114615BDD23717A531B29E2">
    <w:name w:val="55BC860DE5114615BDD23717A531B29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5F41AD275AD407286EA7BEC0795BE532">
    <w:name w:val="F5F41AD275AD407286EA7BEC0795BE5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92E022B3B254E2E865C30CB0B6C1DB42">
    <w:name w:val="592E022B3B254E2E865C30CB0B6C1DB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D3ADE07223A4E72B5B43F0A5E1499E52">
    <w:name w:val="FD3ADE07223A4E72B5B43F0A5E1499E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BDD97F964CE44799CC37808C65833C52">
    <w:name w:val="7BDD97F964CE44799CC37808C65833C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73375117799466BB6A7E2F338492B5B2">
    <w:name w:val="673375117799466BB6A7E2F338492B5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074CC527EE94212AC07B097D6235F772">
    <w:name w:val="A074CC527EE94212AC07B097D6235F7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CB13E9C2023447B8E512906123D6FC82">
    <w:name w:val="ECB13E9C2023447B8E512906123D6FC8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A4986C195454AEB97A921F41AE5B7C32">
    <w:name w:val="DA4986C195454AEB97A921F41AE5B7C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88B596D41204224A5001A72F012576F2">
    <w:name w:val="688B596D41204224A5001A72F012576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C6B9CEA4EBD468BB8FAC14B7B5B5FA02">
    <w:name w:val="4C6B9CEA4EBD468BB8FAC14B7B5B5FA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A021B9424F4921B5148A0AB8446DBE2">
    <w:name w:val="CDA021B9424F4921B5148A0AB8446DB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12C77C350AF44AA856D8F2EC6E05C3B2">
    <w:name w:val="012C77C350AF44AA856D8F2EC6E05C3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3C6DFD16CDB47A59F679562D8A3E6E92">
    <w:name w:val="43C6DFD16CDB47A59F679562D8A3E6E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A6E262C00A14FA19342DE98044BED472">
    <w:name w:val="CA6E262C00A14FA19342DE98044BED4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46A35BBCB63E497F87C0C27CB39A12992">
    <w:name w:val="46A35BBCB63E497F87C0C27CB39A1299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017061AF3CA4162B6C3AC5CF1B6B0E42">
    <w:name w:val="5017061AF3CA4162B6C3AC5CF1B6B0E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11785E5B822947178415AB51A2F5C0E72">
    <w:name w:val="11785E5B822947178415AB51A2F5C0E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B24E6ED57424FCFBC0BC9DEA11D5E8D2">
    <w:name w:val="BB24E6ED57424FCFBC0BC9DEA11D5E8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DCF7954AF6A42A8A119662D292D70FB2">
    <w:name w:val="6DCF7954AF6A42A8A119662D292D70F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999C407B9D64599A45ADDE38750111D2">
    <w:name w:val="8999C407B9D64599A45ADDE38750111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5A50CCBA10545A599521CE13E59EA1A2">
    <w:name w:val="95A50CCBA10545A599521CE13E59EA1A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CB9A3B1DBB54FAB82710CBBEEC6D8BD2">
    <w:name w:val="5CB9A3B1DBB54FAB82710CBBEEC6D8B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D34F5F2988491BABB63F0ACD65E8BF2">
    <w:name w:val="05D34F5F2988491BABB63F0ACD65E8B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61D0D49BD1B4EC7A0010E124390F4142">
    <w:name w:val="A61D0D49BD1B4EC7A0010E124390F41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CD0A8F6D304E46DFA3FAE41D4BA93E5E2">
    <w:name w:val="CD0A8F6D304E46DFA3FAE41D4BA93E5E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1A12B562C945C2B43E6633662600122">
    <w:name w:val="341A12B562C945C2B43E663366260012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52B1CDACFDE4409840BCFB36FB0ADDD2">
    <w:name w:val="052B1CDACFDE4409840BCFB36FB0ADD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B7D4E6A39CC442BA934C7DD0EC91BBA2">
    <w:name w:val="7B7D4E6A39CC442BA934C7DD0EC91BBA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45DDEDEFB3440CF94C466A4D17E25572">
    <w:name w:val="345DDEDEFB3440CF94C466A4D17E2557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B6E0B58BC664AEF82FEE2B0AC6452712">
    <w:name w:val="5B6E0B58BC664AEF82FEE2B0AC64527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2626893E5584D99BE7F7C72DAB6158D2">
    <w:name w:val="E2626893E5584D99BE7F7C72DAB6158D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EB07CFC8E2C5421AA831C86695174FF52">
    <w:name w:val="EB07CFC8E2C5421AA831C86695174FF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7DF273D51D648C2A2BFA0D9232AE8E12">
    <w:name w:val="A7DF273D51D648C2A2BFA0D9232AE8E1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61A2270A0A84A93A0A0FB6907C3A7B02">
    <w:name w:val="D61A2270A0A84A93A0A0FB6907C3A7B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4AC07A0516A40CDAAC526BB0F3A57402">
    <w:name w:val="04AC07A0516A40CDAAC526BB0F3A574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014B21B4728473B8E3D8A11EBF9B27F2">
    <w:name w:val="A014B21B4728473B8E3D8A11EBF9B27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A0E0508B46B45318AEA7AD50E81C0A52">
    <w:name w:val="6A0E0508B46B45318AEA7AD50E81C0A5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0904B03DE3D44CC08D3E0FB1213D45C32">
    <w:name w:val="0904B03DE3D44CC08D3E0FB1213D45C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791A2B0204544CFFA81C3D1A76B5B6EA2">
    <w:name w:val="791A2B0204544CFFA81C3D1A76B5B6EA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F7ED43B1E12540D3931C0B8963A162D62">
    <w:name w:val="F7ED43B1E12540D3931C0B8963A162D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CC6A31F771C4347AEC2289A8ABBC2662">
    <w:name w:val="8CC6A31F771C4347AEC2289A8ABBC266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A2E95766BB02465CBEE0B28FE717D10B2">
    <w:name w:val="A2E95766BB02465CBEE0B28FE717D10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9107151769AF40E1B5D81789954E899B2">
    <w:name w:val="9107151769AF40E1B5D81789954E899B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D3AD63B65F17494D9F058CD3CF09C14C2">
    <w:name w:val="D3AD63B65F17494D9F058CD3CF09C14C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5D077D39D6D14F8DB618F1913BAD49602">
    <w:name w:val="5D077D39D6D14F8DB618F1913BAD496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12EEFFA94584D149D49A6E2A6CB48142">
    <w:name w:val="B12EEFFA94584D149D49A6E2A6CB4814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B8C38679BC2141F881CE65D3BD345CA32">
    <w:name w:val="B8C38679BC2141F881CE65D3BD345CA3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6F23B7E760A54C62BD3CAAD9F6DC102F2">
    <w:name w:val="6F23B7E760A54C62BD3CAAD9F6DC102F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8A5347D47F9B410CAD3177F1C55779E02">
    <w:name w:val="8A5347D47F9B410CAD3177F1C55779E02"/>
    <w:rsid w:val="00CF778D"/>
    <w:rPr>
      <w:rFonts w:ascii="Calibri" w:eastAsia="Times New Roman" w:hAnsi="Calibri" w:cs="Times New Roman"/>
      <w:sz w:val="22"/>
      <w:szCs w:val="22"/>
      <w:lang w:val="en-GB"/>
    </w:rPr>
  </w:style>
  <w:style w:type="paragraph" w:customStyle="1" w:styleId="3C122B9B016C43C48B8722CA8E814AA2">
    <w:name w:val="3C122B9B016C43C48B8722CA8E814AA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25B99691C7452AAECBE0022CE82DA1">
    <w:name w:val="8625B99691C7452AAECBE0022CE82DA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68A2622C9948538F88DB007A5AAF7E">
    <w:name w:val="FE68A2622C9948538F88DB007A5AAF7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102B8DBDFF45F59DEB8B4744D26855">
    <w:name w:val="B0102B8DBDFF45F59DEB8B4744D2685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EE97424EF349C581DEDFD69DE11CFD">
    <w:name w:val="72EE97424EF349C581DEDFD69DE11CF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140A2B537A6443D8FBB031995DDEE96">
    <w:name w:val="0140A2B537A6443D8FBB031995DDEE9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C1A9394FDBC41B4834C93E085AFE573">
    <w:name w:val="AC1A9394FDBC41B4834C93E085AFE57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EC99783919448FB92C5F5AD9E09312">
    <w:name w:val="34EC99783919448FB92C5F5AD9E0931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E26BEDD02E54120A097B0389D30EAB7">
    <w:name w:val="AE26BEDD02E54120A097B0389D30EAB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F8B831A980D4F5A96F7B415B5B4037B">
    <w:name w:val="AF8B831A980D4F5A96F7B415B5B4037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A1F4663B194F5D8793C2F68A5D10B2">
    <w:name w:val="72A1F4663B194F5D8793C2F68A5D10B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64AAEEBA8C4C40843BB516E486DDA4">
    <w:name w:val="7664AAEEBA8C4C40843BB516E486DDA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7020710626D4581A3BCFE18CAB08035">
    <w:name w:val="77020710626D4581A3BCFE18CAB0803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41EC9E7F07E4A42B5B22FA78BA99583">
    <w:name w:val="A41EC9E7F07E4A42B5B22FA78BA9958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72057A5CFC4EC2A6D4917343E375BC">
    <w:name w:val="5C72057A5CFC4EC2A6D4917343E375B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142D1E4BF474E48AAF3D3F67F4433D6">
    <w:name w:val="6142D1E4BF474E48AAF3D3F67F4433D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788248432844F88D3B21C3F4DAA0FD">
    <w:name w:val="16788248432844F88D3B21C3F4DAA0F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1848481CC5E46F98C894C02501D8A1E">
    <w:name w:val="F1848481CC5E46F98C894C02501D8A1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7C7037799BC4813AFB9D667856AE1D5">
    <w:name w:val="F7C7037799BC4813AFB9D667856AE1D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FC1B8139DE41F69C0C0806272F53B5">
    <w:name w:val="13FC1B8139DE41F69C0C0806272F53B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BFFCF77D6D54157BD8FB7AB1BEBB0F9">
    <w:name w:val="4BFFCF77D6D54157BD8FB7AB1BEBB0F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662111D2BB447BA8F650B46FF82002C">
    <w:name w:val="2662111D2BB447BA8F650B46FF82002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F2E4CBD39949D6BAAD80F7E8EF9A15">
    <w:name w:val="86F2E4CBD39949D6BAAD80F7E8EF9A1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0166414B17948DFBB5313E9C233737F">
    <w:name w:val="40166414B17948DFBB5313E9C233737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820C2CC1924DFDA4E61CFFD154A421">
    <w:name w:val="58820C2CC1924DFDA4E61CFFD154A42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F0C2BA9DD8844C0A9836AE3F50D26CF">
    <w:name w:val="3F0C2BA9DD8844C0A9836AE3F50D26C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DBD4E0A0EEA48CD885ABB058B65E43E">
    <w:name w:val="3DBD4E0A0EEA48CD885ABB058B65E43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DF1FBEC2A61443BB85BB738AA68D75E">
    <w:name w:val="EDF1FBEC2A61443BB85BB738AA68D75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3F49157E6A04212A21A66ECB4E4663E">
    <w:name w:val="33F49157E6A04212A21A66ECB4E4663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2FB3B255635458FA4B7EC0A2B8BB478">
    <w:name w:val="92FB3B255635458FA4B7EC0A2B8BB47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F3C22C29CE42CC8EADA63FD9FFE7D3">
    <w:name w:val="DDF3C22C29CE42CC8EADA63FD9FFE7D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9D399B11414D5EB66E0280AA1AB0BF">
    <w:name w:val="599D399B11414D5EB66E0280AA1AB0B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15F40425244572874300CA9DBFCA01">
    <w:name w:val="9015F40425244572874300CA9DBFCA0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8AD0B9246645478939A3C2B0832C0A">
    <w:name w:val="CA8AD0B9246645478939A3C2B0832C0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BE2C80F349D4C7B814FE36C675C08B1">
    <w:name w:val="6BE2C80F349D4C7B814FE36C675C08B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FF316A2F084CEE8A13832545D56C22">
    <w:name w:val="80FF316A2F084CEE8A13832545D56C2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E6C03F852541DFBADB3674C06F2C88">
    <w:name w:val="97E6C03F852541DFBADB3674C06F2C8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98816F517284E4CA89133F4F6266983">
    <w:name w:val="298816F517284E4CA89133F4F626698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A3D7F506604119979764D5A44A1814">
    <w:name w:val="C0A3D7F506604119979764D5A44A181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451D0D1CB24389971C54F8D5037C79">
    <w:name w:val="BB451D0D1CB24389971C54F8D5037C7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6101B08A4E64511B2E78FDCA5004432">
    <w:name w:val="26101B08A4E64511B2E78FDCA500443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2D45CF79C824B00A456CF6C83013AD8">
    <w:name w:val="F2D45CF79C824B00A456CF6C83013AD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1E52C2B5DCC4DCCBBF7EE8310D1B132">
    <w:name w:val="C1E52C2B5DCC4DCCBBF7EE8310D1B13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1600BEBF7F483790855E07E914B3CE">
    <w:name w:val="581600BEBF7F483790855E07E914B3C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91552EC4BB04F7AAA50E331FC0CEDC7">
    <w:name w:val="F91552EC4BB04F7AAA50E331FC0CEDC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7456FA7E266416592AB603842D7CF29">
    <w:name w:val="C7456FA7E266416592AB603842D7CF2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82AF51622D4B8E88439FDD3E7AEE1C">
    <w:name w:val="5D82AF51622D4B8E88439FDD3E7AEE1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C758EFBDDE4792A82030E5FC251D3D">
    <w:name w:val="CAC758EFBDDE4792A82030E5FC251D3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1E8A09B12245D884605EF53E6DEA02">
    <w:name w:val="371E8A09B12245D884605EF53E6DEA0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00A034DE454FA09ABEA0C17DA052A9">
    <w:name w:val="4800A034DE454FA09ABEA0C17DA052A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EB4359A0F90451FB5B8C60D2F0ECD79">
    <w:name w:val="DEB4359A0F90451FB5B8C60D2F0ECD7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B590856D934F608B65C255DE82C791">
    <w:name w:val="90B590856D934F608B65C255DE82C79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F6E5CB0A46D4A0D8DDD591287D0E55A">
    <w:name w:val="CF6E5CB0A46D4A0D8DDD591287D0E55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044AFD23EC4C4496ACC248B63AA0BC">
    <w:name w:val="D7044AFD23EC4C4496ACC248B63AA0B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53CD40691743268915EC591CFF256B">
    <w:name w:val="5953CD40691743268915EC591CFF256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8F0431C57B488184F3542C78FB3C25">
    <w:name w:val="9D8F0431C57B488184F3542C78FB3C2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65CC342996249398F86DEE322E5300B">
    <w:name w:val="965CC342996249398F86DEE322E5300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1AB1D096A3241658C45C0202AF1DAB9">
    <w:name w:val="D1AB1D096A3241658C45C0202AF1DAB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AAFF8485F53424089FFC7C83DF237FC">
    <w:name w:val="2AAFF8485F53424089FFC7C83DF237F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56168ABE93B4AA8A08D8855248B7AB9">
    <w:name w:val="656168ABE93B4AA8A08D8855248B7AB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6AE1C92741C428DA49251F976D32667">
    <w:name w:val="66AE1C92741C428DA49251F976D3266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4AF05AE4F1049FBAD517F56785EB9B9">
    <w:name w:val="24AF05AE4F1049FBAD517F56785EB9B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61898E0DE84AE8A40E85866A7DDA96">
    <w:name w:val="5861898E0DE84AE8A40E85866A7DDA9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EAE90B5438A4BE0B70681F9E27FA8D5">
    <w:name w:val="9EAE90B5438A4BE0B70681F9E27FA8D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FDFB4DF527402A9DECD251E95E26BC">
    <w:name w:val="D9FDFB4DF527402A9DECD251E95E26B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B4CB5287C34DE4A636FF25027E0281">
    <w:name w:val="00B4CB5287C34DE4A636FF25027E028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BC0B8943B044B41846DAA6CEEB28A54">
    <w:name w:val="0BC0B8943B044B41846DAA6CEEB28A5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02BAA365FC435ABAEB84208DABC279">
    <w:name w:val="0302BAA365FC435ABAEB84208DABC27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654D7B5AE84A1F981218D3A07E4459">
    <w:name w:val="1B654D7B5AE84A1F981218D3A07E445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5FA1F0AE12E4E60AE39CFC70E4D0A3A">
    <w:name w:val="05FA1F0AE12E4E60AE39CFC70E4D0A3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CB9DE60FED4297A7843DD5172E3B48">
    <w:name w:val="45CB9DE60FED4297A7843DD5172E3B4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E09D0806A243E09EE6742A26C29089">
    <w:name w:val="73E09D0806A243E09EE6742A26C2908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58D9C4835A47BE8034EA06D68B5FBB">
    <w:name w:val="1B58D9C4835A47BE8034EA06D68B5FB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1BCBDF57E54CAA9D3AE19C1647A686">
    <w:name w:val="8B1BCBDF57E54CAA9D3AE19C1647A68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FB6257F3554CC784E0025D4FECC4B1">
    <w:name w:val="BFFB6257F3554CC784E0025D4FECC4B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84F790094F49B5B0B71EA950CF21E4">
    <w:name w:val="1684F790094F49B5B0B71EA950CF21E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2EF586A0BA41A090AD0A74A1FFEA6E">
    <w:name w:val="872EF586A0BA41A090AD0A74A1FFEA6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BDC346B84084D6692B2290774C1F6E6">
    <w:name w:val="1BDC346B84084D6692B2290774C1F6E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CEECBB42C2C4320970276C3ECDD7726">
    <w:name w:val="6CEECBB42C2C4320970276C3ECDD772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E02681775243F78DDF59C947B96D4C">
    <w:name w:val="48E02681775243F78DDF59C947B96D4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D8C77CFD6B840DEB4293B6A43AEE9A6">
    <w:name w:val="ED8C77CFD6B840DEB4293B6A43AEE9A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F89D4BBB36474B9E4DE30C6609FE50">
    <w:name w:val="8BF89D4BBB36474B9E4DE30C6609FE5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3DAEFE49C424E0DA2A8AA7E97B4B25C">
    <w:name w:val="33DAEFE49C424E0DA2A8AA7E97B4B25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889387178124DDB85CA0F8CCA58B5A6">
    <w:name w:val="E889387178124DDB85CA0F8CCA58B5A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785B092BF341BCA42E2CB0C2259CCB">
    <w:name w:val="DF785B092BF341BCA42E2CB0C2259CC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377160F841C4D4BA9609C9A98760545">
    <w:name w:val="5377160F841C4D4BA9609C9A9876054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B3583F43F8F4DA5AB4EC59A7EF2F1C5">
    <w:name w:val="8B3583F43F8F4DA5AB4EC59A7EF2F1C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0312088DC4E4F65ABE2099A7751AA2E">
    <w:name w:val="70312088DC4E4F65ABE2099A7751AA2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FD808EC1C95414397C79A3806826B10">
    <w:name w:val="DFD808EC1C95414397C79A3806826B1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55FF7EB8C654707ADADCEAEC828B190">
    <w:name w:val="755FF7EB8C654707ADADCEAEC828B19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A7DF7F72DB433EBB40A09DE2C96E76">
    <w:name w:val="DAA7DF7F72DB433EBB40A09DE2C96E7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E7CF2744F3140779767F4D87486D8D9">
    <w:name w:val="CE7CF2744F3140779767F4D87486D8D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CAAD4FAC0E4613A99F007B1A1FC862">
    <w:name w:val="A7CAAD4FAC0E4613A99F007B1A1FC86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14D2E0D25FE4B42B015E5C2387CE2B6">
    <w:name w:val="E14D2E0D25FE4B42B015E5C2387CE2B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1EA986FDB7D4FBA8709ED2225E01E07">
    <w:name w:val="F1EA986FDB7D4FBA8709ED2225E01E0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C6A6421E4C4150A38920B3E1284D5C">
    <w:name w:val="2EC6A6421E4C4150A38920B3E1284D5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85218C9CE394AE5865BDCA3AFC83A55">
    <w:name w:val="485218C9CE394AE5865BDCA3AFC83A5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5D248A8F4E3483285DFEE6E8BF5C34F">
    <w:name w:val="65D248A8F4E3483285DFEE6E8BF5C34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4243373E6B48C7808D3B7DF8A79A23">
    <w:name w:val="184243373E6B48C7808D3B7DF8A79A2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B66EE8CE54249C9BB07E288646BA11B">
    <w:name w:val="AB66EE8CE54249C9BB07E288646BA11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BCC69313204D3998BA47F0FC1ED6A6">
    <w:name w:val="BBBCC69313204D3998BA47F0FC1ED6A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D1DE6389EC41A19222BBFC10535645">
    <w:name w:val="16D1DE6389EC41A19222BBFC1053564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6C4A820C931473ABF132910F1E6CFA0">
    <w:name w:val="E6C4A820C931473ABF132910F1E6CFA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C78A1573804CD397C52C697D5F631A">
    <w:name w:val="5AC78A1573804CD397C52C697D5F631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6041BBC4AAB404983C8C224CFD42C2F">
    <w:name w:val="F6041BBC4AAB404983C8C224CFD42C2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2BFE8CB4B2450492B02E3B0C3B312B">
    <w:name w:val="732BFE8CB4B2450492B02E3B0C3B312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2D3325EB5894FBBAF340A61FA5FF09D">
    <w:name w:val="62D3325EB5894FBBAF340A61FA5FF09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857F2822D7A458AA981AAAC29885F4C">
    <w:name w:val="3857F2822D7A458AA981AAAC29885F4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A9BE581E3AD49259ED1B5F1F058286F">
    <w:name w:val="0A9BE581E3AD49259ED1B5F1F058286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045497D274F46D088578E6252720278">
    <w:name w:val="8045497D274F46D088578E625272027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C03C0D8D0A44E7AE5911A9652FFB21">
    <w:name w:val="64C03C0D8D0A44E7AE5911A9652FFB2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E39BAB310E4853BCD6E89B96BD1BFB">
    <w:name w:val="CCE39BAB310E4853BCD6E89B96BD1BF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73CC3785D24DE2B6944F3A7CD1ECA0">
    <w:name w:val="8273CC3785D24DE2B6944F3A7CD1ECA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4D7D9141294901BCDA9748123F58AA">
    <w:name w:val="4D4D7D9141294901BCDA9748123F58A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B0AF683E2AC430885DB2FFCECE1159F">
    <w:name w:val="9B0AF683E2AC430885DB2FFCECE1159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66AA0FF14E44E4B0A750360D91FC2A">
    <w:name w:val="6466AA0FF14E44E4B0A750360D91FC2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8DA26500604F86868B99101FF2543D">
    <w:name w:val="FE8DA26500604F86868B99101FF2543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D56867FE11C427086EB17FC521D3123">
    <w:name w:val="BD56867FE11C427086EB17FC521D312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AD999FB539402087CCB830C179E362">
    <w:name w:val="86AD999FB539402087CCB830C179E36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6EBB1151F894919A449DC26A02BCDBF">
    <w:name w:val="06EBB1151F894919A449DC26A02BCDB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ACBD5F0EC8488D8B9A330ACE2F368E">
    <w:name w:val="18ACBD5F0EC8488D8B9A330ACE2F368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893DBBF2FFD44BABCF1E92FA3EF6B8A">
    <w:name w:val="6893DBBF2FFD44BABCF1E92FA3EF6B8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487ED6F786D4B14A92DE41D3852CA81">
    <w:name w:val="3487ED6F786D4B14A92DE41D3852CA8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043D223736436E970FA69E3ED334DC">
    <w:name w:val="00043D223736436E970FA69E3ED334D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567AFACCD864E148D5A80FA616E3DE2">
    <w:name w:val="9567AFACCD864E148D5A80FA616E3DE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8264BAD4155416ABD64DD492B8F86C1">
    <w:name w:val="78264BAD4155416ABD64DD492B8F86C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1B4BEBD4B04B96B62EC2932716F86C">
    <w:name w:val="521B4BEBD4B04B96B62EC2932716F86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7EFB6A01D59453E92B818F8BF07D313">
    <w:name w:val="67EFB6A01D59453E92B818F8BF07D31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C04FAA9B3A64EFCBF1519A6A2FF9625">
    <w:name w:val="FC04FAA9B3A64EFCBF1519A6A2FF962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39D8E26AC64DFF9EF94685B3D7D325">
    <w:name w:val="CC39D8E26AC64DFF9EF94685B3D7D32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91D2100FEB448297E3D841DE50ABC0">
    <w:name w:val="B091D2100FEB448297E3D841DE50ABC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00F11709AAF4954998D99A816CD77EC">
    <w:name w:val="000F11709AAF4954998D99A816CD77E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C5F54FFB3964A918B6C2078383911DE">
    <w:name w:val="EC5F54FFB3964A918B6C2078383911D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98F9055F22D4B25996888EC22303CA2">
    <w:name w:val="798F9055F22D4B25996888EC22303CA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5A12948A1842B4A92B57D45C1B4DD1">
    <w:name w:val="455A12948A1842B4A92B57D45C1B4DD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5CA82F41ACE45649B153C5E3532138E">
    <w:name w:val="B5CA82F41ACE45649B153C5E3532138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418DB0161349C5A49843F24AA3FD9F">
    <w:name w:val="7E418DB0161349C5A49843F24AA3FD9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6C6160C34745E998B45786D2A5F35B">
    <w:name w:val="FD6C6160C34745E998B45786D2A5F35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0D2815258864E56B13C70543F53160C">
    <w:name w:val="A0D2815258864E56B13C70543F53160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C0F005656546C2A03E913421059BD4">
    <w:name w:val="A7C0F005656546C2A03E913421059BD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AB7CD1F7C74616A1D324C0752C53C6">
    <w:name w:val="93AB7CD1F7C74616A1D324C0752C53C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8C65F3ADF8D4CF99D5751094A8C9F9A">
    <w:name w:val="08C65F3ADF8D4CF99D5751094A8C9F9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37C5E1834E9482E85ABE04F49A8989A">
    <w:name w:val="E37C5E1834E9482E85ABE04F49A8989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47EFB1965145F1AF46B09ADC9BC281">
    <w:name w:val="1447EFB1965145F1AF46B09ADC9BC28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26BEAB0768474DBF9AE9BF5F71C7CD">
    <w:name w:val="2B26BEAB0768474DBF9AE9BF5F71C7C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E6EE3DED2BB4276B535AFC756E73D6A">
    <w:name w:val="EE6EE3DED2BB4276B535AFC756E73D6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71836541E794B6C8D26D8F011E669AD">
    <w:name w:val="871836541E794B6C8D26D8F011E669A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6D7FBC19CDC46A996BA08944C12BAAA">
    <w:name w:val="A6D7FBC19CDC46A996BA08944C12BAA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E8B09B55A914942AB00A71183C8F21A">
    <w:name w:val="1E8B09B55A914942AB00A71183C8F21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D6E25FDC454F329E2B5CABC95B3066">
    <w:name w:val="20D6E25FDC454F329E2B5CABC95B306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5509322C2BE483785C5BF82A3F62E77">
    <w:name w:val="D5509322C2BE483785C5BF82A3F62E7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2D436541CDF4FF39B19EE69186F0D67">
    <w:name w:val="32D436541CDF4FF39B19EE69186F0D6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02B2CFDF314EC5A02A91E37477613A">
    <w:name w:val="3C02B2CFDF314EC5A02A91E37477613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7C87E5287240D6810434D53B658006">
    <w:name w:val="097C87E5287240D6810434D53B65800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C9FAC706B7488C9ED5ADC21B8BA8E2">
    <w:name w:val="4AC9FAC706B7488C9ED5ADC21B8BA8E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0CF92505C894FC782F93D8AAA26CB3C">
    <w:name w:val="B0CF92505C894FC782F93D8AAA26CB3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C5D0744740C42FCB9912B024C811FAA">
    <w:name w:val="9C5D0744740C42FCB9912B024C811FA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5827F3532DF4809989585AC5DD422B2">
    <w:name w:val="15827F3532DF4809989585AC5DD422B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8333758BAD457FBD8FC04003038699">
    <w:name w:val="7E8333758BAD457FBD8FC0400303869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E78C3CF41CE493AA483E9AE5381CE25">
    <w:name w:val="2E78C3CF41CE493AA483E9AE5381CE2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7842EFD45F7418492D94FB403756E30">
    <w:name w:val="07842EFD45F7418492D94FB403756E3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724F22AA7F47B391390BA1B4DBC4F3">
    <w:name w:val="16724F22AA7F47B391390BA1B4DBC4F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47A52C612B49D88DD6C1D74B87B6A7">
    <w:name w:val="3C47A52C612B49D88DD6C1D74B87B6A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F3AAD3748445D78C9A33E27B6C5850">
    <w:name w:val="F5F3AAD3748445D78C9A33E27B6C585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CBFEA33F0964580AD0E46022E4B2FB6">
    <w:name w:val="1CBFEA33F0964580AD0E46022E4B2FB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8DE92A60E3744C9A208A40EDF6EB32D">
    <w:name w:val="C8DE92A60E3744C9A208A40EDF6EB32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5E489B013F34B469D140E2B4EC3FD53">
    <w:name w:val="F5E489B013F34B469D140E2B4EC3FD5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05771136FC4A5BA7688BCFD8AA0A9B">
    <w:name w:val="3505771136FC4A5BA7688BCFD8AA0A9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88915E8D91426FA46DC028039EA141">
    <w:name w:val="1688915E8D91426FA46DC028039EA14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F15BEC93B8B44C7806184F84581D029">
    <w:name w:val="BF15BEC93B8B44C7806184F84581D02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00FF175E36340B29D20D6B9FB8FFD0A">
    <w:name w:val="C00FF175E36340B29D20D6B9FB8FFD0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D995534D7B046C5A5B8421277A459DF">
    <w:name w:val="FD995534D7B046C5A5B8421277A459D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261C846172F41F8B1CE238B56C32C8C">
    <w:name w:val="F261C846172F41F8B1CE238B56C32C8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A4B8FFA8D964B349FB9B2A3C58AFBA0">
    <w:name w:val="9A4B8FFA8D964B349FB9B2A3C58AFBA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63607FA66E412C994BDC29FE33E282">
    <w:name w:val="8263607FA66E412C994BDC29FE33E28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59477513AA4D8DBC29F9B735B79F33">
    <w:name w:val="5259477513AA4D8DBC29F9B735B79F3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FD23508F4754A8C910A9595F3FC5749">
    <w:name w:val="FFD23508F4754A8C910A9595F3FC574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A25E7E62E741C59E9980139F815D85">
    <w:name w:val="20A25E7E62E741C59E9980139F815D8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1F844D603F46F9B462B74626C70260">
    <w:name w:val="4E1F844D603F46F9B462B74626C7026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644ACB97894BCAB3CC594428F0AEDB">
    <w:name w:val="7A644ACB97894BCAB3CC594428F0AED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D4A7AA5BAAF42BFB43A21ED32F8C958">
    <w:name w:val="CD4A7AA5BAAF42BFB43A21ED32F8C95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9D3372CB054A63A41E360DF990A661">
    <w:name w:val="BE9D3372CB054A63A41E360DF990A66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FAC137FE8A64AE7AB48707CEBEB0973">
    <w:name w:val="2FAC137FE8A64AE7AB48707CEBEB097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04C7E2BA6724C67B4BBD54AD6A5DDD4">
    <w:name w:val="704C7E2BA6724C67B4BBD54AD6A5DDD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6AE8EB8DF714BB78F09EE33D9AABBE9">
    <w:name w:val="B6AE8EB8DF714BB78F09EE33D9AABBE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5EAF93A0784C9783BF249D630DAB2A">
    <w:name w:val="4E5EAF93A0784C9783BF249D630DAB2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6E60A103A045F7B46F6BC08F639B28">
    <w:name w:val="286E60A103A045F7B46F6BC08F639B2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1EE949CCEB480190D308A06302DDC2">
    <w:name w:val="861EE949CCEB480190D308A06302DDC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13A917EB9434D9BACDBDD3C28DCCA35">
    <w:name w:val="113A917EB9434D9BACDBDD3C28DCCA3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56757427B54063AE8550F28B05E8A1">
    <w:name w:val="D756757427B54063AE8550F28B05E8A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1ED9486D544F43969C3A52B4BDDE29">
    <w:name w:val="201ED9486D544F43969C3A52B4BDDE2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39BD45749D64DE69611A83E4203C24D">
    <w:name w:val="C39BD45749D64DE69611A83E4203C24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7E3E74C7B92456CAEFB3E4FE205C81E">
    <w:name w:val="A7E3E74C7B92456CAEFB3E4FE205C81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B79996C66C943ACBDE3FDD166CA0310">
    <w:name w:val="3B79996C66C943ACBDE3FDD166CA031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6BB4DF83E0E4E289742D00D18024498">
    <w:name w:val="86BB4DF83E0E4E289742D00D1802449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BCADC8F3BD649B19C629B0FA6C79270">
    <w:name w:val="2BCADC8F3BD649B19C629B0FA6C7927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4145614595546269C4C467B77C4AD0A">
    <w:name w:val="D4145614595546269C4C467B77C4AD0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321C811F664551B0509919A8469314">
    <w:name w:val="35321C811F664551B0509919A846931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FC88F23A01410FADA7014CCC53DA24">
    <w:name w:val="03FC88F23A01410FADA7014CCC53DA2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5CAE203EBF4891A0510753B7E049E9">
    <w:name w:val="B35CAE203EBF4891A0510753B7E049E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8C7226738347F8AE20333D6581A4D6">
    <w:name w:val="7D8C7226738347F8AE20333D6581A4D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F53A9E39E04E5C836E384DB05395B2">
    <w:name w:val="90F53A9E39E04E5C836E384DB05395B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DA40881A7AC498BA0B54CEDBD44FCC9">
    <w:name w:val="7DA40881A7AC498BA0B54CEDBD44FCC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E31D06C6634B1D973D9616921720AE">
    <w:name w:val="59E31D06C6634B1D973D9616921720A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E5600F3C9D9495789FE1CF41A7F7ABB">
    <w:name w:val="9E5600F3C9D9495789FE1CF41A7F7AB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90E72AAD4C843559AAD18D668CAC884">
    <w:name w:val="590E72AAD4C843559AAD18D668CAC88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6628992977947BDA3115BB7930ADC86">
    <w:name w:val="36628992977947BDA3115BB7930ADC8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2EBEC39B41E46358A4F81F1649573E3">
    <w:name w:val="82EBEC39B41E46358A4F81F1649573E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34275F7B913439180002C829218A577">
    <w:name w:val="934275F7B913439180002C829218A57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438CB64D344F6F89CBA8F128537D96">
    <w:name w:val="E0438CB64D344F6F89CBA8F128537D9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B410CD64E804E04938B327D4135F1FF">
    <w:name w:val="BB410CD64E804E04938B327D4135F1F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77E89B08A34AB59EE3911B83BB8459">
    <w:name w:val="5A77E89B08A34AB59EE3911B83BB845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A77ECF1C89D447A9DD82D71E3DA46F4">
    <w:name w:val="7A77ECF1C89D447A9DD82D71E3DA46F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BD232B946B5490A800F3B17E1DFAC05">
    <w:name w:val="7BD232B946B5490A800F3B17E1DFAC0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A806422EE6041DF9FD72CE287DAD0A3">
    <w:name w:val="6A806422EE6041DF9FD72CE287DAD0A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CE0E4E159B40EDB63D93E8FB2FCD1D">
    <w:name w:val="60CE0E4E159B40EDB63D93E8FB2FCD1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86047B6FFAC48FAA67300C87B44AFB8">
    <w:name w:val="D86047B6FFAC48FAA67300C87B44AFB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50FCBB219945B09F52622A59126AF3">
    <w:name w:val="3C50FCBB219945B09F52622A59126AF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E0B65B21134AE382A7D673B0932232">
    <w:name w:val="16E0B65B21134AE382A7D673B093223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9C79512A3B9438D9ED48C606968B5D4">
    <w:name w:val="49C79512A3B9438D9ED48C606968B5D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440FAE048C14C26927BC0AA0A4DD5BB">
    <w:name w:val="6440FAE048C14C26927BC0AA0A4DD5B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9DE586436946B6A3D0F78A8EA2A5EE">
    <w:name w:val="A89DE586436946B6A3D0F78A8EA2A5E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34D983E23324D4F9122D8B726F47B32">
    <w:name w:val="034D983E23324D4F9122D8B726F47B3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9F72A0FB7047999A0C227B465F5B50">
    <w:name w:val="0D9F72A0FB7047999A0C227B465F5B5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FD5EDC7CEFA426683FF6728D167DAB9">
    <w:name w:val="8FD5EDC7CEFA426683FF6728D167DAB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51A12EEFE4340ACB521788920099E58">
    <w:name w:val="B51A12EEFE4340ACB521788920099E5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69604CDD7E4A5384EDC34E69CB6575">
    <w:name w:val="4569604CDD7E4A5384EDC34E69CB657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E328014AC8F4D9B946B55A15FBD8778">
    <w:name w:val="4E328014AC8F4D9B946B55A15FBD877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2E01EE340A149C7AB3781C3854579CC">
    <w:name w:val="92E01EE340A149C7AB3781C3854579C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0421D3E68C94FF98C9C48CDDA165C44">
    <w:name w:val="10421D3E68C94FF98C9C48CDDA165C4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392F45F05A4916A5E0724A5133AE8D">
    <w:name w:val="3E392F45F05A4916A5E0724A5133AE8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F2B9039BA134AF7B0508E65180DCF4C">
    <w:name w:val="3F2B9039BA134AF7B0508E65180DCF4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5CD3EC64B664555B08202F69E7A0C52">
    <w:name w:val="35CD3EC64B664555B08202F69E7A0C5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6131CF3510430B98D5713B6052BD33">
    <w:name w:val="166131CF3510430B98D5713B6052BD3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172B66DC29A488AB3E00275F3C67469">
    <w:name w:val="2172B66DC29A488AB3E00275F3C6746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5FF3D1A50BC4D5CA6E6DB3D9E207873">
    <w:name w:val="55FF3D1A50BC4D5CA6E6DB3D9E20787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004B9E7F73F4C559DEE0C610B165150">
    <w:name w:val="3004B9E7F73F4C559DEE0C610B16515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699C144DD0E4FE39594705A1BF668CF">
    <w:name w:val="7699C144DD0E4FE39594705A1BF668C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709689A896646229A9BA02CA3DE0382">
    <w:name w:val="B709689A896646229A9BA02CA3DE038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8719FA1150C4CFCA02349E8B1A6AB29">
    <w:name w:val="F8719FA1150C4CFCA02349E8B1A6AB2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F67CEA07D94B2DB0C1E8B00E18A016">
    <w:name w:val="18F67CEA07D94B2DB0C1E8B00E18A01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DC7E7759EB846E08BE4B5D51587D308">
    <w:name w:val="5DC7E7759EB846E08BE4B5D51587D30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0CE149511641DE80F120EE40FD453C">
    <w:name w:val="560CE149511641DE80F120EE40FD453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0015BD78B6A424686DB84E349A669D3">
    <w:name w:val="70015BD78B6A424686DB84E349A669D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3E58D26FFF4B7F9EC5718151931F39">
    <w:name w:val="D93E58D26FFF4B7F9EC5718151931F3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0B6D5EC45934C47BC8B7564822D462B">
    <w:name w:val="E0B6D5EC45934C47BC8B7564822D462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ECC7C196DB4AF58CB672DC43D55167">
    <w:name w:val="BCECC7C196DB4AF58CB672DC43D5516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28AD688F8C48B9B053917902EBBD5D">
    <w:name w:val="D328AD688F8C48B9B053917902EBBD5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AC70BCEC8BC4277A21AAD4D38214C30">
    <w:name w:val="4AC70BCEC8BC4277A21AAD4D38214C3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BCAF1E65B33416ABB05C9CD489BFF9B">
    <w:name w:val="5BCAF1E65B33416ABB05C9CD489BFF9B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3FC00FB56AE4793933EE24495A471F4">
    <w:name w:val="B3FC00FB56AE4793933EE24495A471F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3F4A0D3A194466A7265527EDF92D5F">
    <w:name w:val="523F4A0D3A194466A7265527EDF92D5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CD0C750DC6C43C8ADCBC4B015BCEF84">
    <w:name w:val="5CD0C750DC6C43C8ADCBC4B015BCEF8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F658AED41344EDBA51819AD18927C73">
    <w:name w:val="5F658AED41344EDBA51819AD18927C7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815299484624F5188F73E34AF4F8EB7">
    <w:name w:val="2815299484624F5188F73E34AF4F8EB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CCBED7204AF48CBB07F216AA382D514">
    <w:name w:val="3CCBED7204AF48CBB07F216AA382D51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2121F61373842A99807E598CAC33B46">
    <w:name w:val="42121F61373842A99807E598CAC33B4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8EFC03DED7D4906BEBE84847DE2C33E">
    <w:name w:val="98EFC03DED7D4906BEBE84847DE2C33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E716D64FA84806A517030E39385AD7">
    <w:name w:val="DDE716D64FA84806A517030E39385AD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ECF1CFEFCFB49A095E83D8AC735A01C">
    <w:name w:val="6ECF1CFEFCFB49A095E83D8AC735A01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117CCB07247455789A179EAF09DC625">
    <w:name w:val="3117CCB07247455789A179EAF09DC62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FFA6D37A074447B85D449C20BDA011">
    <w:name w:val="89FFA6D37A074447B85D449C20BDA01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AD85AE404B14DF894B7B3F4B4009935">
    <w:name w:val="1AD85AE404B14DF894B7B3F4B400993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2FD0FC253994F4D9885F338F64F58CF">
    <w:name w:val="B2FD0FC253994F4D9885F338F64F58C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17CC69429A417C9D9EAFE29AB16ED5">
    <w:name w:val="9717CC69429A417C9D9EAFE29AB16ED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4BC1296471D4CD4880A7D1743CBE09D">
    <w:name w:val="14BC1296471D4CD4880A7D1743CBE09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078CB017D4D4EACA8F2D39D06343419">
    <w:name w:val="1078CB017D4D4EACA8F2D39D0634341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F4A14066BF04CE0A49A096A20E0CBFE">
    <w:name w:val="7F4A14066BF04CE0A49A096A20E0CBF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9608226BD8343CFBEF7455E837F4368">
    <w:name w:val="D9608226BD8343CFBEF7455E837F436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6C0FEC0E074EA18EA4FAEBDBB4D781">
    <w:name w:val="BC6C0FEC0E074EA18EA4FAEBDBB4D78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6B36AD2059A4430A797D9DAE5B48F91">
    <w:name w:val="A6B36AD2059A4430A797D9DAE5B48F9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B48FE350A844A5D981A0F1CBD1A4035">
    <w:name w:val="4B48FE350A844A5D981A0F1CBD1A403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04B1C6F42E24E73868C2FAAC3A5628C">
    <w:name w:val="604B1C6F42E24E73868C2FAAC3A5628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2FA0083A9EF41B3AE79D313B94E3E6C">
    <w:name w:val="72FA0083A9EF41B3AE79D313B94E3E6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524A3E4A604B129E87108CE1A6A9AA">
    <w:name w:val="BE524A3E4A604B129E87108CE1A6A9A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A31736043F34B0F91A8071761A50083">
    <w:name w:val="CA31736043F34B0F91A8071761A5008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C2EA9B5485549E89E26BBC3E625A091">
    <w:name w:val="BC2EA9B5485549E89E26BBC3E625A09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D19E8DDE1684FBF9E46F7D1432D6825">
    <w:name w:val="BD19E8DDE1684FBF9E46F7D1432D682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4B4CCEC1A6E426AB69E57B6B645E31C">
    <w:name w:val="E4B4CCEC1A6E426AB69E57B6B645E31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010B9040E047079ECB1406017F2D83">
    <w:name w:val="58010B9040E047079ECB1406017F2D8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D7BBB69B28D40A4A9F68606C96737A6">
    <w:name w:val="BD7BBB69B28D40A4A9F68606C96737A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33592A711A04CDD8BDE0FA90223F4C7">
    <w:name w:val="D33592A711A04CDD8BDE0FA90223F4C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DEA465206D74234B6E49678B701AFA8">
    <w:name w:val="0DEA465206D74234B6E49678B701AFA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02ABCF54618457EAD2DBAB2EB518948">
    <w:name w:val="902ABCF54618457EAD2DBAB2EB51894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B6A956C45704DE4ACB9B11B83348F05">
    <w:name w:val="0B6A956C45704DE4ACB9B11B83348F0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0AC413CE5D4A05A41F99796127BD48">
    <w:name w:val="DA0AC413CE5D4A05A41F99796127BD48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77AAC2629994C6EA244C533B0F06B5D">
    <w:name w:val="677AAC2629994C6EA244C533B0F06B5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E6E824E8E60440C8942D3250E3DFD9E">
    <w:name w:val="6E6E824E8E60440C8942D3250E3DFD9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85C6621730F4DE880C7630315868056">
    <w:name w:val="185C6621730F4DE880C763031586805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9213AFCA33849F19F49475923B46EC5">
    <w:name w:val="C9213AFCA33849F19F49475923B46EC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E65776A3F8743FAAC289EF093C5144A">
    <w:name w:val="3E65776A3F8743FAAC289EF093C5144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1EE72C54A384416BF84A98746BC9162">
    <w:name w:val="41EE72C54A384416BF84A98746BC9162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59AFB87CE494F9890800FC5F707CDC4">
    <w:name w:val="459AFB87CE494F9890800FC5F707CDC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421CAFC5DE34F94921DEFFA3A24DD36">
    <w:name w:val="F421CAFC5DE34F94921DEFFA3A24DD3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82E4C49E41447E1953EC54B24704F27">
    <w:name w:val="582E4C49E41447E1953EC54B24704F2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722F564F7B748AEB4F64FB63A22043C">
    <w:name w:val="3722F564F7B748AEB4F64FB63A22043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0D32DE240E549A5B866F20599B43AF6">
    <w:name w:val="20D32DE240E549A5B866F20599B43AF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0FC2AFE9DF745FEB46777B2E5A5D4A1">
    <w:name w:val="D0FC2AFE9DF745FEB46777B2E5A5D4A1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2DDEE57A51EC4E1A8DE237ECA3E9DD7D">
    <w:name w:val="2DDEE57A51EC4E1A8DE237ECA3E9DD7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AC9334B0DE043DA802B90A2A95EA385">
    <w:name w:val="0AC9334B0DE043DA802B90A2A95EA38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6CB4E41989A41DC9AC8C6B76BD8FDF7">
    <w:name w:val="16CB4E41989A41DC9AC8C6B76BD8FDF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09B31FCA9C67480FBF650184ABC30D37">
    <w:name w:val="09B31FCA9C67480FBF650184ABC30D3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2FB46E442D4417D85E2FB8C4E343E4F">
    <w:name w:val="52FB46E442D4417D85E2FB8C4E343E4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49A4D0316A9438ABE52BFAF25B5D5A0">
    <w:name w:val="849A4D0316A9438ABE52BFAF25B5D5A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133BC28727164B7F966A71BD9F7D5E37">
    <w:name w:val="133BC28727164B7F966A71BD9F7D5E3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DC366670926449FB4BEB3DC432DA084">
    <w:name w:val="DDC366670926449FB4BEB3DC432DA084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AB549B73BBF46938B2679D287DE1935">
    <w:name w:val="5AB549B73BBF46938B2679D287DE193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9958BE546D4A8794B9927F88BD4B8A">
    <w:name w:val="FE9958BE546D4A8794B9927F88BD4B8A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920AC7372D44A09BB72837C0611C7C9">
    <w:name w:val="E920AC7372D44A09BB72837C0611C7C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EA8249BB0DD547C6A9F82C720240B456">
    <w:name w:val="EA8249BB0DD547C6A9F82C720240B45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32A465BCB974AD5ADE7370E8E615CED">
    <w:name w:val="732A465BCB974AD5ADE7370E8E615CE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AA4FE39CA2F4DA18D92704529C2D7ED">
    <w:name w:val="DAA4FE39CA2F4DA18D92704529C2D7E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D1CBFE2F7B147F5B538EE061ED4BCAD">
    <w:name w:val="9D1CBFE2F7B147F5B538EE061ED4BCA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F27F43CDDD64273BFD696C286BC8E7D">
    <w:name w:val="8F27F43CDDD64273BFD696C286BC8E7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4D87E104EB1C49CA83E6C19D9E685FA5">
    <w:name w:val="4D87E104EB1C49CA83E6C19D9E685FA5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8CB82C9A2294DB892EC770E7327D6AF">
    <w:name w:val="A8CB82C9A2294DB892EC770E7327D6A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D745FDF7E69A47B1B3B7C426EAE8AE69">
    <w:name w:val="D745FDF7E69A47B1B3B7C426EAE8AE6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3C31537E2894BC2BCD209DB486473D7">
    <w:name w:val="A3C31537E2894BC2BCD209DB486473D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89F22B28D80E4308A3A7F1901240040D">
    <w:name w:val="89F22B28D80E4308A3A7F1901240040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A4D95B26C13946AFA5CE196B77231700">
    <w:name w:val="A4D95B26C13946AFA5CE196B77231700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CC187D433BB14C4F851FDC35C1CDECD7">
    <w:name w:val="CC187D433BB14C4F851FDC35C1CDECD7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E30C8B58EF948D0999534011D56421F">
    <w:name w:val="BE30C8B58EF948D0999534011D56421F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56CEAC0968AD439B97F40893E04A44E9">
    <w:name w:val="56CEAC0968AD439B97F40893E04A44E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7E274BCCC49D41A4B7570013F495EFF6">
    <w:name w:val="7E274BCCC49D41A4B7570013F495EFF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DCACC776F074557BF5B87CAED605C13">
    <w:name w:val="6DCACC776F074557BF5B87CAED605C13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97D16E0DFABD45F3AF9F31E219DE4F9D">
    <w:name w:val="97D16E0DFABD45F3AF9F31E219DE4F9D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B4ED7D1E0B5441798D54960C9F29DD06">
    <w:name w:val="B4ED7D1E0B5441798D54960C9F29DD06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6CA8E18573E941178254C00C20737E29">
    <w:name w:val="6CA8E18573E941178254C00C20737E29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B8F9CA89A0A4F53A4AB92283371E6EC">
    <w:name w:val="FB8F9CA89A0A4F53A4AB92283371E6EC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FE4A494A25574FEEB47AEEC10DD342FE">
    <w:name w:val="FE4A494A25574FEEB47AEEC10DD342FE"/>
    <w:rsid w:val="00CF778D"/>
    <w:pPr>
      <w:spacing w:after="160" w:line="259" w:lineRule="auto"/>
    </w:pPr>
    <w:rPr>
      <w:sz w:val="22"/>
      <w:szCs w:val="22"/>
      <w:lang w:val="en-GB" w:eastAsia="en-GB"/>
    </w:rPr>
  </w:style>
  <w:style w:type="paragraph" w:customStyle="1" w:styleId="3F46FECDBAA944FEAAB3310C235DE6CE">
    <w:name w:val="3F46FECDBAA944FEAAB3310C235DE6CE"/>
    <w:rsid w:val="00CF778D"/>
    <w:pPr>
      <w:spacing w:after="160" w:line="259" w:lineRule="auto"/>
    </w:pPr>
    <w:rPr>
      <w:sz w:val="22"/>
      <w:szCs w:val="22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ECIT">
  <a:themeElements>
    <a:clrScheme name="Corporate">
      <a:dk1>
        <a:srgbClr val="717073"/>
      </a:dk1>
      <a:lt1>
        <a:srgbClr val="A1A1A4"/>
      </a:lt1>
      <a:dk2>
        <a:srgbClr val="004B8D"/>
      </a:dk2>
      <a:lt2>
        <a:srgbClr val="EEECE1"/>
      </a:lt2>
      <a:accent1>
        <a:srgbClr val="F7BC12"/>
      </a:accent1>
      <a:accent2>
        <a:srgbClr val="A30000"/>
      </a:accent2>
      <a:accent3>
        <a:srgbClr val="295A48"/>
      </a:accent3>
      <a:accent4>
        <a:srgbClr val="483878"/>
      </a:accent4>
      <a:accent5>
        <a:srgbClr val="338D84"/>
      </a:accent5>
      <a:accent6>
        <a:srgbClr val="E74310"/>
      </a:accent6>
      <a:hlink>
        <a:srgbClr val="0000FF"/>
      </a:hlink>
      <a:folHlink>
        <a:srgbClr val="800080"/>
      </a:folHlink>
    </a:clrScheme>
    <a:fontScheme name="Corpora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AE7827E-75BF-47CE-AADF-E12DBCF17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ulie Delahoy</cp:lastModifiedBy>
  <cp:revision>2</cp:revision>
  <cp:lastPrinted>2017-11-10T10:37:00Z</cp:lastPrinted>
  <dcterms:created xsi:type="dcterms:W3CDTF">2019-08-05T10:44:00Z</dcterms:created>
  <dcterms:modified xsi:type="dcterms:W3CDTF">2019-08-05T10:44:00Z</dcterms:modified>
</cp:coreProperties>
</file>